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displacedByCustomXml="next"/>
    <w:bookmarkEnd w:id="0" w:displacedByCustomXml="next"/>
    <w:sdt>
      <w:sdtPr>
        <w:id w:val="1758403208"/>
        <w:docPartObj>
          <w:docPartGallery w:val="Cover Pages"/>
          <w:docPartUnique/>
        </w:docPartObj>
      </w:sdtPr>
      <w:sdtEndPr/>
      <w:sdtContent>
        <w:p w14:paraId="5EBF962F" w14:textId="46D40A07" w:rsidR="00E160D6" w:rsidRDefault="00E160D6"/>
        <w:p w14:paraId="72B4C8CA" w14:textId="382557D9" w:rsidR="00E160D6" w:rsidRDefault="00BB1874" w:rsidP="00E9706E">
          <w:r>
            <w:rPr>
              <w:noProof/>
            </w:rPr>
            <mc:AlternateContent>
              <mc:Choice Requires="wpc">
                <w:drawing>
                  <wp:anchor distT="0" distB="0" distL="114300" distR="114300" simplePos="0" relativeHeight="251714573" behindDoc="0" locked="0" layoutInCell="1" allowOverlap="1" wp14:anchorId="5B381DD2" wp14:editId="07D8B0CD">
                    <wp:simplePos x="0" y="0"/>
                    <wp:positionH relativeFrom="column">
                      <wp:posOffset>2238375</wp:posOffset>
                    </wp:positionH>
                    <wp:positionV relativeFrom="paragraph">
                      <wp:posOffset>2469515</wp:posOffset>
                    </wp:positionV>
                    <wp:extent cx="1604645" cy="1883410"/>
                    <wp:effectExtent l="0" t="0" r="33655" b="2540"/>
                    <wp:wrapNone/>
                    <wp:docPr id="226" name="Canvas 22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5" name="Freeform 5"/>
                            <wps:cNvSpPr>
                              <a:spLocks/>
                            </wps:cNvSpPr>
                            <wps:spPr bwMode="auto">
                              <a:xfrm>
                                <a:off x="88265" y="0"/>
                                <a:ext cx="1418590" cy="1436370"/>
                              </a:xfrm>
                              <a:custGeom>
                                <a:avLst/>
                                <a:gdLst>
                                  <a:gd name="T0" fmla="*/ 627 w 627"/>
                                  <a:gd name="T1" fmla="*/ 313 h 626"/>
                                  <a:gd name="T2" fmla="*/ 627 w 627"/>
                                  <a:gd name="T3" fmla="*/ 313 h 626"/>
                                  <a:gd name="T4" fmla="*/ 314 w 627"/>
                                  <a:gd name="T5" fmla="*/ 626 h 626"/>
                                  <a:gd name="T6" fmla="*/ 0 w 627"/>
                                  <a:gd name="T7" fmla="*/ 313 h 626"/>
                                  <a:gd name="T8" fmla="*/ 314 w 627"/>
                                  <a:gd name="T9" fmla="*/ 0 h 626"/>
                                  <a:gd name="T10" fmla="*/ 627 w 627"/>
                                  <a:gd name="T11" fmla="*/ 313 h 626"/>
                                </a:gdLst>
                                <a:ahLst/>
                                <a:cxnLst>
                                  <a:cxn ang="0">
                                    <a:pos x="T0" y="T1"/>
                                  </a:cxn>
                                  <a:cxn ang="0">
                                    <a:pos x="T2" y="T3"/>
                                  </a:cxn>
                                  <a:cxn ang="0">
                                    <a:pos x="T4" y="T5"/>
                                  </a:cxn>
                                  <a:cxn ang="0">
                                    <a:pos x="T6" y="T7"/>
                                  </a:cxn>
                                  <a:cxn ang="0">
                                    <a:pos x="T8" y="T9"/>
                                  </a:cxn>
                                  <a:cxn ang="0">
                                    <a:pos x="T10" y="T11"/>
                                  </a:cxn>
                                </a:cxnLst>
                                <a:rect l="0" t="0" r="r" b="b"/>
                                <a:pathLst>
                                  <a:path w="627" h="626">
                                    <a:moveTo>
                                      <a:pt x="627" y="313"/>
                                    </a:moveTo>
                                    <a:lnTo>
                                      <a:pt x="627" y="313"/>
                                    </a:lnTo>
                                    <a:cubicBezTo>
                                      <a:pt x="627" y="486"/>
                                      <a:pt x="487" y="626"/>
                                      <a:pt x="314" y="626"/>
                                    </a:cubicBezTo>
                                    <a:cubicBezTo>
                                      <a:pt x="141" y="626"/>
                                      <a:pt x="0" y="486"/>
                                      <a:pt x="0" y="313"/>
                                    </a:cubicBezTo>
                                    <a:cubicBezTo>
                                      <a:pt x="0" y="139"/>
                                      <a:pt x="141" y="0"/>
                                      <a:pt x="314" y="0"/>
                                    </a:cubicBezTo>
                                    <a:cubicBezTo>
                                      <a:pt x="487" y="0"/>
                                      <a:pt x="627" y="139"/>
                                      <a:pt x="627" y="313"/>
                                    </a:cubicBezTo>
                                    <a:close/>
                                  </a:path>
                                </a:pathLst>
                              </a:custGeom>
                              <a:solidFill>
                                <a:schemeClr val="accent3">
                                  <a:lumMod val="40000"/>
                                  <a:lumOff val="60000"/>
                                </a:schemeClr>
                              </a:solidFill>
                              <a:ln w="0">
                                <a:noFill/>
                                <a:prstDash val="solid"/>
                                <a:round/>
                                <a:headEnd/>
                                <a:tailEnd/>
                              </a:ln>
                            </wps:spPr>
                            <wps:bodyPr rot="0" vert="horz" wrap="square" lIns="91440" tIns="45720" rIns="91440" bIns="45720" anchor="t" anchorCtr="0" upright="1">
                              <a:noAutofit/>
                            </wps:bodyPr>
                          </wps:wsp>
                          <wps:wsp>
                            <wps:cNvPr id="196" name="Freeform 6"/>
                            <wps:cNvSpPr>
                              <a:spLocks/>
                            </wps:cNvSpPr>
                            <wps:spPr bwMode="auto">
                              <a:xfrm>
                                <a:off x="353060" y="734060"/>
                                <a:ext cx="431800" cy="316865"/>
                              </a:xfrm>
                              <a:custGeom>
                                <a:avLst/>
                                <a:gdLst>
                                  <a:gd name="T0" fmla="*/ 171 w 191"/>
                                  <a:gd name="T1" fmla="*/ 138 h 138"/>
                                  <a:gd name="T2" fmla="*/ 171 w 191"/>
                                  <a:gd name="T3" fmla="*/ 138 h 138"/>
                                  <a:gd name="T4" fmla="*/ 191 w 191"/>
                                  <a:gd name="T5" fmla="*/ 118 h 138"/>
                                  <a:gd name="T6" fmla="*/ 191 w 191"/>
                                  <a:gd name="T7" fmla="*/ 117 h 138"/>
                                  <a:gd name="T8" fmla="*/ 191 w 191"/>
                                  <a:gd name="T9" fmla="*/ 0 h 138"/>
                                  <a:gd name="T10" fmla="*/ 33 w 191"/>
                                  <a:gd name="T11" fmla="*/ 0 h 138"/>
                                  <a:gd name="T12" fmla="*/ 0 w 191"/>
                                  <a:gd name="T13" fmla="*/ 33 h 138"/>
                                  <a:gd name="T14" fmla="*/ 0 w 191"/>
                                  <a:gd name="T15" fmla="*/ 138 h 138"/>
                                  <a:gd name="T16" fmla="*/ 171 w 191"/>
                                  <a:gd name="T17" fmla="*/ 138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1" h="138">
                                    <a:moveTo>
                                      <a:pt x="171" y="138"/>
                                    </a:moveTo>
                                    <a:lnTo>
                                      <a:pt x="171" y="138"/>
                                    </a:lnTo>
                                    <a:cubicBezTo>
                                      <a:pt x="182" y="138"/>
                                      <a:pt x="191" y="129"/>
                                      <a:pt x="191" y="118"/>
                                    </a:cubicBezTo>
                                    <a:lnTo>
                                      <a:pt x="191" y="117"/>
                                    </a:lnTo>
                                    <a:lnTo>
                                      <a:pt x="191" y="0"/>
                                    </a:lnTo>
                                    <a:lnTo>
                                      <a:pt x="33" y="0"/>
                                    </a:lnTo>
                                    <a:cubicBezTo>
                                      <a:pt x="15" y="0"/>
                                      <a:pt x="0" y="15"/>
                                      <a:pt x="0" y="33"/>
                                    </a:cubicBezTo>
                                    <a:lnTo>
                                      <a:pt x="0" y="138"/>
                                    </a:lnTo>
                                    <a:lnTo>
                                      <a:pt x="171" y="138"/>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197" name="Freeform 7"/>
                            <wps:cNvSpPr>
                              <a:spLocks/>
                            </wps:cNvSpPr>
                            <wps:spPr bwMode="auto">
                              <a:xfrm>
                                <a:off x="353060" y="383540"/>
                                <a:ext cx="431800" cy="316230"/>
                              </a:xfrm>
                              <a:custGeom>
                                <a:avLst/>
                                <a:gdLst>
                                  <a:gd name="T0" fmla="*/ 171 w 191"/>
                                  <a:gd name="T1" fmla="*/ 0 h 138"/>
                                  <a:gd name="T2" fmla="*/ 171 w 191"/>
                                  <a:gd name="T3" fmla="*/ 0 h 138"/>
                                  <a:gd name="T4" fmla="*/ 191 w 191"/>
                                  <a:gd name="T5" fmla="*/ 20 h 138"/>
                                  <a:gd name="T6" fmla="*/ 191 w 191"/>
                                  <a:gd name="T7" fmla="*/ 21 h 138"/>
                                  <a:gd name="T8" fmla="*/ 191 w 191"/>
                                  <a:gd name="T9" fmla="*/ 138 h 138"/>
                                  <a:gd name="T10" fmla="*/ 33 w 191"/>
                                  <a:gd name="T11" fmla="*/ 138 h 138"/>
                                  <a:gd name="T12" fmla="*/ 0 w 191"/>
                                  <a:gd name="T13" fmla="*/ 105 h 138"/>
                                  <a:gd name="T14" fmla="*/ 0 w 191"/>
                                  <a:gd name="T15" fmla="*/ 0 h 138"/>
                                  <a:gd name="T16" fmla="*/ 171 w 191"/>
                                  <a:gd name="T17" fmla="*/ 0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1" h="138">
                                    <a:moveTo>
                                      <a:pt x="171" y="0"/>
                                    </a:moveTo>
                                    <a:lnTo>
                                      <a:pt x="171" y="0"/>
                                    </a:lnTo>
                                    <a:cubicBezTo>
                                      <a:pt x="182" y="0"/>
                                      <a:pt x="191" y="9"/>
                                      <a:pt x="191" y="20"/>
                                    </a:cubicBezTo>
                                    <a:lnTo>
                                      <a:pt x="191" y="21"/>
                                    </a:lnTo>
                                    <a:lnTo>
                                      <a:pt x="191" y="138"/>
                                    </a:lnTo>
                                    <a:lnTo>
                                      <a:pt x="33" y="138"/>
                                    </a:lnTo>
                                    <a:cubicBezTo>
                                      <a:pt x="15" y="138"/>
                                      <a:pt x="0" y="123"/>
                                      <a:pt x="0" y="105"/>
                                    </a:cubicBezTo>
                                    <a:lnTo>
                                      <a:pt x="0" y="0"/>
                                    </a:lnTo>
                                    <a:lnTo>
                                      <a:pt x="171" y="0"/>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198" name="Freeform 8"/>
                            <wps:cNvSpPr>
                              <a:spLocks/>
                            </wps:cNvSpPr>
                            <wps:spPr bwMode="auto">
                              <a:xfrm>
                                <a:off x="821055" y="734060"/>
                                <a:ext cx="429895" cy="316865"/>
                              </a:xfrm>
                              <a:custGeom>
                                <a:avLst/>
                                <a:gdLst>
                                  <a:gd name="T0" fmla="*/ 20 w 190"/>
                                  <a:gd name="T1" fmla="*/ 138 h 138"/>
                                  <a:gd name="T2" fmla="*/ 20 w 190"/>
                                  <a:gd name="T3" fmla="*/ 138 h 138"/>
                                  <a:gd name="T4" fmla="*/ 0 w 190"/>
                                  <a:gd name="T5" fmla="*/ 118 h 138"/>
                                  <a:gd name="T6" fmla="*/ 0 w 190"/>
                                  <a:gd name="T7" fmla="*/ 117 h 138"/>
                                  <a:gd name="T8" fmla="*/ 0 w 190"/>
                                  <a:gd name="T9" fmla="*/ 0 h 138"/>
                                  <a:gd name="T10" fmla="*/ 157 w 190"/>
                                  <a:gd name="T11" fmla="*/ 0 h 138"/>
                                  <a:gd name="T12" fmla="*/ 190 w 190"/>
                                  <a:gd name="T13" fmla="*/ 33 h 138"/>
                                  <a:gd name="T14" fmla="*/ 190 w 190"/>
                                  <a:gd name="T15" fmla="*/ 138 h 138"/>
                                  <a:gd name="T16" fmla="*/ 20 w 190"/>
                                  <a:gd name="T17" fmla="*/ 138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0" h="138">
                                    <a:moveTo>
                                      <a:pt x="20" y="138"/>
                                    </a:moveTo>
                                    <a:lnTo>
                                      <a:pt x="20" y="138"/>
                                    </a:lnTo>
                                    <a:cubicBezTo>
                                      <a:pt x="9" y="138"/>
                                      <a:pt x="0" y="129"/>
                                      <a:pt x="0" y="118"/>
                                    </a:cubicBezTo>
                                    <a:lnTo>
                                      <a:pt x="0" y="117"/>
                                    </a:lnTo>
                                    <a:lnTo>
                                      <a:pt x="0" y="0"/>
                                    </a:lnTo>
                                    <a:lnTo>
                                      <a:pt x="157" y="0"/>
                                    </a:lnTo>
                                    <a:cubicBezTo>
                                      <a:pt x="176" y="0"/>
                                      <a:pt x="190" y="15"/>
                                      <a:pt x="190" y="33"/>
                                    </a:cubicBezTo>
                                    <a:lnTo>
                                      <a:pt x="190" y="138"/>
                                    </a:lnTo>
                                    <a:lnTo>
                                      <a:pt x="20" y="138"/>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199" name="Freeform 9"/>
                            <wps:cNvSpPr>
                              <a:spLocks/>
                            </wps:cNvSpPr>
                            <wps:spPr bwMode="auto">
                              <a:xfrm>
                                <a:off x="821055" y="383540"/>
                                <a:ext cx="429895" cy="316230"/>
                              </a:xfrm>
                              <a:custGeom>
                                <a:avLst/>
                                <a:gdLst>
                                  <a:gd name="T0" fmla="*/ 20 w 190"/>
                                  <a:gd name="T1" fmla="*/ 0 h 138"/>
                                  <a:gd name="T2" fmla="*/ 20 w 190"/>
                                  <a:gd name="T3" fmla="*/ 0 h 138"/>
                                  <a:gd name="T4" fmla="*/ 0 w 190"/>
                                  <a:gd name="T5" fmla="*/ 20 h 138"/>
                                  <a:gd name="T6" fmla="*/ 0 w 190"/>
                                  <a:gd name="T7" fmla="*/ 21 h 138"/>
                                  <a:gd name="T8" fmla="*/ 0 w 190"/>
                                  <a:gd name="T9" fmla="*/ 138 h 138"/>
                                  <a:gd name="T10" fmla="*/ 157 w 190"/>
                                  <a:gd name="T11" fmla="*/ 138 h 138"/>
                                  <a:gd name="T12" fmla="*/ 190 w 190"/>
                                  <a:gd name="T13" fmla="*/ 105 h 138"/>
                                  <a:gd name="T14" fmla="*/ 190 w 190"/>
                                  <a:gd name="T15" fmla="*/ 0 h 138"/>
                                  <a:gd name="T16" fmla="*/ 20 w 190"/>
                                  <a:gd name="T17" fmla="*/ 0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0" h="138">
                                    <a:moveTo>
                                      <a:pt x="20" y="0"/>
                                    </a:moveTo>
                                    <a:lnTo>
                                      <a:pt x="20" y="0"/>
                                    </a:lnTo>
                                    <a:cubicBezTo>
                                      <a:pt x="9" y="0"/>
                                      <a:pt x="0" y="9"/>
                                      <a:pt x="0" y="20"/>
                                    </a:cubicBezTo>
                                    <a:lnTo>
                                      <a:pt x="0" y="21"/>
                                    </a:lnTo>
                                    <a:lnTo>
                                      <a:pt x="0" y="138"/>
                                    </a:lnTo>
                                    <a:lnTo>
                                      <a:pt x="157" y="138"/>
                                    </a:lnTo>
                                    <a:cubicBezTo>
                                      <a:pt x="176" y="138"/>
                                      <a:pt x="190" y="123"/>
                                      <a:pt x="190" y="105"/>
                                    </a:cubicBezTo>
                                    <a:lnTo>
                                      <a:pt x="190" y="0"/>
                                    </a:lnTo>
                                    <a:lnTo>
                                      <a:pt x="20" y="0"/>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200" name="Freeform 10"/>
                            <wps:cNvSpPr>
                              <a:spLocks/>
                            </wps:cNvSpPr>
                            <wps:spPr bwMode="auto">
                              <a:xfrm>
                                <a:off x="39793" y="610235"/>
                                <a:ext cx="662940" cy="1193165"/>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3" h="520">
                                    <a:moveTo>
                                      <a:pt x="66" y="520"/>
                                    </a:moveTo>
                                    <a:lnTo>
                                      <a:pt x="66" y="520"/>
                                    </a:lnTo>
                                    <a:lnTo>
                                      <a:pt x="66" y="280"/>
                                    </a:lnTo>
                                    <a:cubicBezTo>
                                      <a:pt x="37"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6" y="280"/>
                                      <a:pt x="226" y="280"/>
                                    </a:cubicBezTo>
                                    <a:lnTo>
                                      <a:pt x="226" y="520"/>
                                    </a:lnTo>
                                    <a:lnTo>
                                      <a:pt x="66" y="520"/>
                                    </a:lnTo>
                                    <a:close/>
                                  </a:path>
                                </a:pathLst>
                              </a:custGeom>
                              <a:solidFill>
                                <a:srgbClr val="00ACAC"/>
                              </a:solidFill>
                              <a:ln w="0">
                                <a:solidFill>
                                  <a:srgbClr val="000000"/>
                                </a:solidFill>
                                <a:prstDash val="solid"/>
                                <a:round/>
                                <a:headEnd/>
                                <a:tailEnd/>
                              </a:ln>
                            </wps:spPr>
                            <wps:bodyPr rot="0" vert="horz" wrap="square" lIns="91440" tIns="45720" rIns="91440" bIns="45720" anchor="t" anchorCtr="0" upright="1">
                              <a:noAutofit/>
                            </wps:bodyPr>
                          </wps:wsp>
                          <wps:wsp>
                            <wps:cNvPr id="201" name="Freeform 11"/>
                            <wps:cNvSpPr>
                              <a:spLocks/>
                            </wps:cNvSpPr>
                            <wps:spPr bwMode="auto">
                              <a:xfrm>
                                <a:off x="29210" y="610178"/>
                                <a:ext cx="662940" cy="1175442"/>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 name="T26" fmla="*/ 66 w 293"/>
                                  <a:gd name="T27"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93" h="520">
                                    <a:moveTo>
                                      <a:pt x="66" y="520"/>
                                    </a:moveTo>
                                    <a:lnTo>
                                      <a:pt x="66" y="520"/>
                                    </a:lnTo>
                                    <a:lnTo>
                                      <a:pt x="66" y="280"/>
                                    </a:lnTo>
                                    <a:cubicBezTo>
                                      <a:pt x="37"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6" y="280"/>
                                      <a:pt x="226" y="280"/>
                                    </a:cubicBezTo>
                                    <a:lnTo>
                                      <a:pt x="226" y="520"/>
                                    </a:lnTo>
                                    <a:lnTo>
                                      <a:pt x="66" y="520"/>
                                    </a:lnTo>
                                    <a:lnTo>
                                      <a:pt x="66" y="520"/>
                                    </a:lnTo>
                                    <a:close/>
                                  </a:path>
                                </a:pathLst>
                              </a:custGeom>
                              <a:noFill/>
                              <a:ln w="2921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Freeform 12"/>
                            <wps:cNvSpPr>
                              <a:spLocks/>
                            </wps:cNvSpPr>
                            <wps:spPr bwMode="auto">
                              <a:xfrm>
                                <a:off x="934085" y="610235"/>
                                <a:ext cx="662940" cy="1193165"/>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3" h="520">
                                    <a:moveTo>
                                      <a:pt x="66" y="520"/>
                                    </a:moveTo>
                                    <a:lnTo>
                                      <a:pt x="66" y="520"/>
                                    </a:lnTo>
                                    <a:lnTo>
                                      <a:pt x="66" y="280"/>
                                    </a:lnTo>
                                    <a:cubicBezTo>
                                      <a:pt x="40"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3" y="280"/>
                                      <a:pt x="226" y="280"/>
                                    </a:cubicBezTo>
                                    <a:lnTo>
                                      <a:pt x="226" y="520"/>
                                    </a:lnTo>
                                    <a:lnTo>
                                      <a:pt x="66" y="520"/>
                                    </a:lnTo>
                                    <a:close/>
                                  </a:path>
                                </a:pathLst>
                              </a:custGeom>
                              <a:solidFill>
                                <a:schemeClr val="accent4"/>
                              </a:solidFill>
                              <a:ln w="0">
                                <a:solidFill>
                                  <a:srgbClr val="000000"/>
                                </a:solidFill>
                                <a:prstDash val="solid"/>
                                <a:round/>
                                <a:headEnd/>
                                <a:tailEnd/>
                              </a:ln>
                            </wps:spPr>
                            <wps:bodyPr rot="0" vert="horz" wrap="square" lIns="91440" tIns="45720" rIns="91440" bIns="45720" anchor="t" anchorCtr="0" upright="1">
                              <a:noAutofit/>
                            </wps:bodyPr>
                          </wps:wsp>
                          <wps:wsp>
                            <wps:cNvPr id="203" name="Freeform 13"/>
                            <wps:cNvSpPr>
                              <a:spLocks/>
                            </wps:cNvSpPr>
                            <wps:spPr bwMode="auto">
                              <a:xfrm>
                                <a:off x="934085" y="610235"/>
                                <a:ext cx="662940" cy="1193165"/>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 name="T26" fmla="*/ 66 w 293"/>
                                  <a:gd name="T27"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93" h="520">
                                    <a:moveTo>
                                      <a:pt x="66" y="520"/>
                                    </a:moveTo>
                                    <a:lnTo>
                                      <a:pt x="66" y="520"/>
                                    </a:lnTo>
                                    <a:lnTo>
                                      <a:pt x="66" y="280"/>
                                    </a:lnTo>
                                    <a:cubicBezTo>
                                      <a:pt x="40"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3" y="280"/>
                                      <a:pt x="226" y="280"/>
                                    </a:cubicBezTo>
                                    <a:lnTo>
                                      <a:pt x="226" y="520"/>
                                    </a:lnTo>
                                    <a:lnTo>
                                      <a:pt x="66" y="520"/>
                                    </a:lnTo>
                                    <a:lnTo>
                                      <a:pt x="66" y="520"/>
                                    </a:lnTo>
                                    <a:close/>
                                  </a:path>
                                </a:pathLst>
                              </a:custGeom>
                              <a:noFill/>
                              <a:ln w="254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Freeform 14"/>
                            <wps:cNvSpPr>
                              <a:spLocks/>
                            </wps:cNvSpPr>
                            <wps:spPr bwMode="auto">
                              <a:xfrm>
                                <a:off x="210185" y="160655"/>
                                <a:ext cx="300990" cy="348615"/>
                              </a:xfrm>
                              <a:custGeom>
                                <a:avLst/>
                                <a:gdLst>
                                  <a:gd name="T0" fmla="*/ 66 w 133"/>
                                  <a:gd name="T1" fmla="*/ 152 h 152"/>
                                  <a:gd name="T2" fmla="*/ 66 w 133"/>
                                  <a:gd name="T3" fmla="*/ 152 h 152"/>
                                  <a:gd name="T4" fmla="*/ 133 w 133"/>
                                  <a:gd name="T5" fmla="*/ 86 h 152"/>
                                  <a:gd name="T6" fmla="*/ 133 w 133"/>
                                  <a:gd name="T7" fmla="*/ 65 h 152"/>
                                  <a:gd name="T8" fmla="*/ 66 w 133"/>
                                  <a:gd name="T9" fmla="*/ 0 h 152"/>
                                  <a:gd name="T10" fmla="*/ 0 w 133"/>
                                  <a:gd name="T11" fmla="*/ 65 h 152"/>
                                  <a:gd name="T12" fmla="*/ 0 w 133"/>
                                  <a:gd name="T13" fmla="*/ 86 h 152"/>
                                  <a:gd name="T14" fmla="*/ 66 w 133"/>
                                  <a:gd name="T15" fmla="*/ 152 h 15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3" h="152">
                                    <a:moveTo>
                                      <a:pt x="66" y="152"/>
                                    </a:moveTo>
                                    <a:lnTo>
                                      <a:pt x="66" y="152"/>
                                    </a:lnTo>
                                    <a:cubicBezTo>
                                      <a:pt x="102" y="152"/>
                                      <a:pt x="133" y="123"/>
                                      <a:pt x="133" y="86"/>
                                    </a:cubicBezTo>
                                    <a:lnTo>
                                      <a:pt x="133" y="65"/>
                                    </a:lnTo>
                                    <a:cubicBezTo>
                                      <a:pt x="133" y="29"/>
                                      <a:pt x="102" y="0"/>
                                      <a:pt x="66" y="0"/>
                                    </a:cubicBezTo>
                                    <a:cubicBezTo>
                                      <a:pt x="31" y="0"/>
                                      <a:pt x="0" y="29"/>
                                      <a:pt x="0" y="65"/>
                                    </a:cubicBezTo>
                                    <a:lnTo>
                                      <a:pt x="0" y="86"/>
                                    </a:lnTo>
                                    <a:cubicBezTo>
                                      <a:pt x="0" y="123"/>
                                      <a:pt x="31" y="152"/>
                                      <a:pt x="66" y="152"/>
                                    </a:cubicBezTo>
                                    <a:close/>
                                  </a:path>
                                </a:pathLst>
                              </a:custGeom>
                              <a:solidFill>
                                <a:srgbClr val="00ACAC"/>
                              </a:solidFill>
                              <a:ln w="0">
                                <a:solidFill>
                                  <a:srgbClr val="000000"/>
                                </a:solidFill>
                                <a:prstDash val="solid"/>
                                <a:round/>
                                <a:headEnd/>
                                <a:tailEnd/>
                              </a:ln>
                            </wps:spPr>
                            <wps:bodyPr rot="0" vert="horz" wrap="square" lIns="91440" tIns="45720" rIns="91440" bIns="45720" anchor="t" anchorCtr="0" upright="1">
                              <a:noAutofit/>
                            </wps:bodyPr>
                          </wps:wsp>
                          <wps:wsp>
                            <wps:cNvPr id="205" name="Freeform 15"/>
                            <wps:cNvSpPr>
                              <a:spLocks/>
                            </wps:cNvSpPr>
                            <wps:spPr bwMode="auto">
                              <a:xfrm>
                                <a:off x="210185" y="160655"/>
                                <a:ext cx="300990" cy="348615"/>
                              </a:xfrm>
                              <a:custGeom>
                                <a:avLst/>
                                <a:gdLst>
                                  <a:gd name="T0" fmla="*/ 66 w 133"/>
                                  <a:gd name="T1" fmla="*/ 152 h 152"/>
                                  <a:gd name="T2" fmla="*/ 66 w 133"/>
                                  <a:gd name="T3" fmla="*/ 152 h 152"/>
                                  <a:gd name="T4" fmla="*/ 133 w 133"/>
                                  <a:gd name="T5" fmla="*/ 86 h 152"/>
                                  <a:gd name="T6" fmla="*/ 133 w 133"/>
                                  <a:gd name="T7" fmla="*/ 65 h 152"/>
                                  <a:gd name="T8" fmla="*/ 66 w 133"/>
                                  <a:gd name="T9" fmla="*/ 0 h 152"/>
                                  <a:gd name="T10" fmla="*/ 0 w 133"/>
                                  <a:gd name="T11" fmla="*/ 65 h 152"/>
                                  <a:gd name="T12" fmla="*/ 0 w 133"/>
                                  <a:gd name="T13" fmla="*/ 86 h 152"/>
                                  <a:gd name="T14" fmla="*/ 66 w 133"/>
                                  <a:gd name="T15" fmla="*/ 152 h 152"/>
                                  <a:gd name="T16" fmla="*/ 66 w 133"/>
                                  <a:gd name="T17" fmla="*/ 152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 h="152">
                                    <a:moveTo>
                                      <a:pt x="66" y="152"/>
                                    </a:moveTo>
                                    <a:lnTo>
                                      <a:pt x="66" y="152"/>
                                    </a:lnTo>
                                    <a:cubicBezTo>
                                      <a:pt x="102" y="152"/>
                                      <a:pt x="133" y="123"/>
                                      <a:pt x="133" y="86"/>
                                    </a:cubicBezTo>
                                    <a:lnTo>
                                      <a:pt x="133" y="65"/>
                                    </a:lnTo>
                                    <a:cubicBezTo>
                                      <a:pt x="133" y="29"/>
                                      <a:pt x="102" y="0"/>
                                      <a:pt x="66" y="0"/>
                                    </a:cubicBezTo>
                                    <a:cubicBezTo>
                                      <a:pt x="31" y="0"/>
                                      <a:pt x="0" y="29"/>
                                      <a:pt x="0" y="65"/>
                                    </a:cubicBezTo>
                                    <a:lnTo>
                                      <a:pt x="0" y="86"/>
                                    </a:lnTo>
                                    <a:cubicBezTo>
                                      <a:pt x="0" y="123"/>
                                      <a:pt x="31" y="152"/>
                                      <a:pt x="66" y="152"/>
                                    </a:cubicBezTo>
                                    <a:lnTo>
                                      <a:pt x="66" y="152"/>
                                    </a:lnTo>
                                    <a:close/>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Freeform 16"/>
                            <wps:cNvSpPr>
                              <a:spLocks/>
                            </wps:cNvSpPr>
                            <wps:spPr bwMode="auto">
                              <a:xfrm>
                                <a:off x="29210" y="610235"/>
                                <a:ext cx="662940" cy="642620"/>
                              </a:xfrm>
                              <a:custGeom>
                                <a:avLst/>
                                <a:gdLst>
                                  <a:gd name="T0" fmla="*/ 66 w 293"/>
                                  <a:gd name="T1" fmla="*/ 280 h 280"/>
                                  <a:gd name="T2" fmla="*/ 66 w 293"/>
                                  <a:gd name="T3" fmla="*/ 280 h 280"/>
                                  <a:gd name="T4" fmla="*/ 0 w 293"/>
                                  <a:gd name="T5" fmla="*/ 213 h 280"/>
                                  <a:gd name="T6" fmla="*/ 0 w 293"/>
                                  <a:gd name="T7" fmla="*/ 93 h 280"/>
                                  <a:gd name="T8" fmla="*/ 93 w 293"/>
                                  <a:gd name="T9" fmla="*/ 0 h 280"/>
                                  <a:gd name="T10" fmla="*/ 200 w 293"/>
                                  <a:gd name="T11" fmla="*/ 0 h 280"/>
                                  <a:gd name="T12" fmla="*/ 293 w 293"/>
                                  <a:gd name="T13" fmla="*/ 93 h 280"/>
                                </a:gdLst>
                                <a:ahLst/>
                                <a:cxnLst>
                                  <a:cxn ang="0">
                                    <a:pos x="T0" y="T1"/>
                                  </a:cxn>
                                  <a:cxn ang="0">
                                    <a:pos x="T2" y="T3"/>
                                  </a:cxn>
                                  <a:cxn ang="0">
                                    <a:pos x="T4" y="T5"/>
                                  </a:cxn>
                                  <a:cxn ang="0">
                                    <a:pos x="T6" y="T7"/>
                                  </a:cxn>
                                  <a:cxn ang="0">
                                    <a:pos x="T8" y="T9"/>
                                  </a:cxn>
                                  <a:cxn ang="0">
                                    <a:pos x="T10" y="T11"/>
                                  </a:cxn>
                                  <a:cxn ang="0">
                                    <a:pos x="T12" y="T13"/>
                                  </a:cxn>
                                </a:cxnLst>
                                <a:rect l="0" t="0" r="r" b="b"/>
                                <a:pathLst>
                                  <a:path w="293" h="280">
                                    <a:moveTo>
                                      <a:pt x="66" y="280"/>
                                    </a:moveTo>
                                    <a:lnTo>
                                      <a:pt x="66" y="280"/>
                                    </a:lnTo>
                                    <a:cubicBezTo>
                                      <a:pt x="37" y="280"/>
                                      <a:pt x="0" y="243"/>
                                      <a:pt x="0" y="213"/>
                                    </a:cubicBezTo>
                                    <a:lnTo>
                                      <a:pt x="0" y="93"/>
                                    </a:lnTo>
                                    <a:cubicBezTo>
                                      <a:pt x="0" y="38"/>
                                      <a:pt x="52" y="0"/>
                                      <a:pt x="93" y="0"/>
                                    </a:cubicBezTo>
                                    <a:lnTo>
                                      <a:pt x="200" y="0"/>
                                    </a:lnTo>
                                    <a:cubicBezTo>
                                      <a:pt x="245" y="0"/>
                                      <a:pt x="293" y="58"/>
                                      <a:pt x="293" y="93"/>
                                    </a:cubicBez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Freeform 17"/>
                            <wps:cNvSpPr>
                              <a:spLocks/>
                            </wps:cNvSpPr>
                            <wps:spPr bwMode="auto">
                              <a:xfrm>
                                <a:off x="178435" y="823595"/>
                                <a:ext cx="0" cy="979805"/>
                              </a:xfrm>
                              <a:custGeom>
                                <a:avLst/>
                                <a:gdLst>
                                  <a:gd name="T0" fmla="*/ 427 h 427"/>
                                  <a:gd name="T1" fmla="*/ 427 h 427"/>
                                  <a:gd name="T2" fmla="*/ 0 h 427"/>
                                </a:gdLst>
                                <a:ahLst/>
                                <a:cxnLst>
                                  <a:cxn ang="0">
                                    <a:pos x="0" y="T0"/>
                                  </a:cxn>
                                  <a:cxn ang="0">
                                    <a:pos x="0" y="T1"/>
                                  </a:cxn>
                                  <a:cxn ang="0">
                                    <a:pos x="0" y="T2"/>
                                  </a:cxn>
                                </a:cxnLst>
                                <a:rect l="0" t="0" r="r" b="b"/>
                                <a:pathLst>
                                  <a:path h="427">
                                    <a:moveTo>
                                      <a:pt x="0" y="427"/>
                                    </a:moveTo>
                                    <a:lnTo>
                                      <a:pt x="0" y="427"/>
                                    </a:lnTo>
                                    <a:lnTo>
                                      <a:pt x="0"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Freeform 18"/>
                            <wps:cNvSpPr>
                              <a:spLocks/>
                            </wps:cNvSpPr>
                            <wps:spPr bwMode="auto">
                              <a:xfrm>
                                <a:off x="541020" y="1007110"/>
                                <a:ext cx="151130" cy="796290"/>
                              </a:xfrm>
                              <a:custGeom>
                                <a:avLst/>
                                <a:gdLst>
                                  <a:gd name="T0" fmla="*/ 67 w 67"/>
                                  <a:gd name="T1" fmla="*/ 0 h 347"/>
                                  <a:gd name="T2" fmla="*/ 67 w 67"/>
                                  <a:gd name="T3" fmla="*/ 0 h 347"/>
                                  <a:gd name="T4" fmla="*/ 67 w 67"/>
                                  <a:gd name="T5" fmla="*/ 40 h 347"/>
                                  <a:gd name="T6" fmla="*/ 0 w 67"/>
                                  <a:gd name="T7" fmla="*/ 107 h 347"/>
                                  <a:gd name="T8" fmla="*/ 0 w 67"/>
                                  <a:gd name="T9" fmla="*/ 347 h 347"/>
                                </a:gdLst>
                                <a:ahLst/>
                                <a:cxnLst>
                                  <a:cxn ang="0">
                                    <a:pos x="T0" y="T1"/>
                                  </a:cxn>
                                  <a:cxn ang="0">
                                    <a:pos x="T2" y="T3"/>
                                  </a:cxn>
                                  <a:cxn ang="0">
                                    <a:pos x="T4" y="T5"/>
                                  </a:cxn>
                                  <a:cxn ang="0">
                                    <a:pos x="T6" y="T7"/>
                                  </a:cxn>
                                  <a:cxn ang="0">
                                    <a:pos x="T8" y="T9"/>
                                  </a:cxn>
                                </a:cxnLst>
                                <a:rect l="0" t="0" r="r" b="b"/>
                                <a:pathLst>
                                  <a:path w="67" h="347">
                                    <a:moveTo>
                                      <a:pt x="67" y="0"/>
                                    </a:moveTo>
                                    <a:lnTo>
                                      <a:pt x="67" y="0"/>
                                    </a:lnTo>
                                    <a:lnTo>
                                      <a:pt x="67" y="40"/>
                                    </a:lnTo>
                                    <a:cubicBezTo>
                                      <a:pt x="67" y="70"/>
                                      <a:pt x="30" y="107"/>
                                      <a:pt x="0" y="107"/>
                                    </a:cubicBezTo>
                                    <a:lnTo>
                                      <a:pt x="0" y="347"/>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Freeform 19"/>
                            <wps:cNvSpPr>
                              <a:spLocks/>
                            </wps:cNvSpPr>
                            <wps:spPr bwMode="auto">
                              <a:xfrm>
                                <a:off x="360045" y="1252855"/>
                                <a:ext cx="0" cy="550545"/>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Freeform 20"/>
                            <wps:cNvSpPr>
                              <a:spLocks/>
                            </wps:cNvSpPr>
                            <wps:spPr bwMode="auto">
                              <a:xfrm>
                                <a:off x="360045" y="915670"/>
                                <a:ext cx="302895" cy="0"/>
                              </a:xfrm>
                              <a:custGeom>
                                <a:avLst/>
                                <a:gdLst>
                                  <a:gd name="T0" fmla="*/ 134 w 134"/>
                                  <a:gd name="T1" fmla="*/ 134 w 134"/>
                                  <a:gd name="T2" fmla="*/ 0 w 134"/>
                                </a:gdLst>
                                <a:ahLst/>
                                <a:cxnLst>
                                  <a:cxn ang="0">
                                    <a:pos x="T0" y="0"/>
                                  </a:cxn>
                                  <a:cxn ang="0">
                                    <a:pos x="T1" y="0"/>
                                  </a:cxn>
                                  <a:cxn ang="0">
                                    <a:pos x="T2" y="0"/>
                                  </a:cxn>
                                </a:cxnLst>
                                <a:rect l="0" t="0" r="r" b="b"/>
                                <a:pathLst>
                                  <a:path w="134">
                                    <a:moveTo>
                                      <a:pt x="134" y="0"/>
                                    </a:moveTo>
                                    <a:lnTo>
                                      <a:pt x="134" y="0"/>
                                    </a:lnTo>
                                    <a:lnTo>
                                      <a:pt x="0"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21"/>
                            <wps:cNvSpPr>
                              <a:spLocks/>
                            </wps:cNvSpPr>
                            <wps:spPr bwMode="auto">
                              <a:xfrm>
                                <a:off x="721995" y="915670"/>
                                <a:ext cx="60960" cy="0"/>
                              </a:xfrm>
                              <a:custGeom>
                                <a:avLst/>
                                <a:gdLst>
                                  <a:gd name="T0" fmla="*/ 27 w 27"/>
                                  <a:gd name="T1" fmla="*/ 27 w 27"/>
                                  <a:gd name="T2" fmla="*/ 0 w 27"/>
                                </a:gdLst>
                                <a:ahLst/>
                                <a:cxnLst>
                                  <a:cxn ang="0">
                                    <a:pos x="T0" y="0"/>
                                  </a:cxn>
                                  <a:cxn ang="0">
                                    <a:pos x="T1" y="0"/>
                                  </a:cxn>
                                  <a:cxn ang="0">
                                    <a:pos x="T2" y="0"/>
                                  </a:cxn>
                                </a:cxnLst>
                                <a:rect l="0" t="0" r="r" b="b"/>
                                <a:pathLst>
                                  <a:path w="27">
                                    <a:moveTo>
                                      <a:pt x="27" y="0"/>
                                    </a:moveTo>
                                    <a:lnTo>
                                      <a:pt x="27" y="0"/>
                                    </a:lnTo>
                                    <a:lnTo>
                                      <a:pt x="0"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Freeform 22"/>
                            <wps:cNvSpPr>
                              <a:spLocks/>
                            </wps:cNvSpPr>
                            <wps:spPr bwMode="auto">
                              <a:xfrm>
                                <a:off x="1115060" y="160655"/>
                                <a:ext cx="300990" cy="348615"/>
                              </a:xfrm>
                              <a:custGeom>
                                <a:avLst/>
                                <a:gdLst>
                                  <a:gd name="T0" fmla="*/ 66 w 133"/>
                                  <a:gd name="T1" fmla="*/ 152 h 152"/>
                                  <a:gd name="T2" fmla="*/ 66 w 133"/>
                                  <a:gd name="T3" fmla="*/ 152 h 152"/>
                                  <a:gd name="T4" fmla="*/ 0 w 133"/>
                                  <a:gd name="T5" fmla="*/ 86 h 152"/>
                                  <a:gd name="T6" fmla="*/ 0 w 133"/>
                                  <a:gd name="T7" fmla="*/ 65 h 152"/>
                                  <a:gd name="T8" fmla="*/ 66 w 133"/>
                                  <a:gd name="T9" fmla="*/ 0 h 152"/>
                                  <a:gd name="T10" fmla="*/ 133 w 133"/>
                                  <a:gd name="T11" fmla="*/ 65 h 152"/>
                                  <a:gd name="T12" fmla="*/ 133 w 133"/>
                                  <a:gd name="T13" fmla="*/ 86 h 152"/>
                                  <a:gd name="T14" fmla="*/ 66 w 133"/>
                                  <a:gd name="T15" fmla="*/ 152 h 15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3" h="152">
                                    <a:moveTo>
                                      <a:pt x="66" y="152"/>
                                    </a:moveTo>
                                    <a:lnTo>
                                      <a:pt x="66" y="152"/>
                                    </a:lnTo>
                                    <a:cubicBezTo>
                                      <a:pt x="31" y="152"/>
                                      <a:pt x="0" y="123"/>
                                      <a:pt x="0" y="86"/>
                                    </a:cubicBezTo>
                                    <a:lnTo>
                                      <a:pt x="0" y="65"/>
                                    </a:lnTo>
                                    <a:cubicBezTo>
                                      <a:pt x="0" y="29"/>
                                      <a:pt x="31" y="0"/>
                                      <a:pt x="66" y="0"/>
                                    </a:cubicBezTo>
                                    <a:cubicBezTo>
                                      <a:pt x="102" y="0"/>
                                      <a:pt x="133" y="29"/>
                                      <a:pt x="133" y="65"/>
                                    </a:cubicBezTo>
                                    <a:lnTo>
                                      <a:pt x="133" y="86"/>
                                    </a:lnTo>
                                    <a:cubicBezTo>
                                      <a:pt x="133" y="123"/>
                                      <a:pt x="102" y="152"/>
                                      <a:pt x="66" y="152"/>
                                    </a:cubicBezTo>
                                    <a:close/>
                                  </a:path>
                                </a:pathLst>
                              </a:custGeom>
                              <a:solidFill>
                                <a:schemeClr val="accent4"/>
                              </a:solidFill>
                              <a:ln w="0">
                                <a:solidFill>
                                  <a:srgbClr val="000000"/>
                                </a:solidFill>
                                <a:prstDash val="solid"/>
                                <a:round/>
                                <a:headEnd/>
                                <a:tailEnd/>
                              </a:ln>
                            </wps:spPr>
                            <wps:bodyPr rot="0" vert="horz" wrap="square" lIns="91440" tIns="45720" rIns="91440" bIns="45720" anchor="t" anchorCtr="0" upright="1">
                              <a:noAutofit/>
                            </wps:bodyPr>
                          </wps:wsp>
                          <wps:wsp>
                            <wps:cNvPr id="213" name="Freeform 23"/>
                            <wps:cNvSpPr>
                              <a:spLocks/>
                            </wps:cNvSpPr>
                            <wps:spPr bwMode="auto">
                              <a:xfrm>
                                <a:off x="1115060" y="160655"/>
                                <a:ext cx="300990" cy="348615"/>
                              </a:xfrm>
                              <a:custGeom>
                                <a:avLst/>
                                <a:gdLst>
                                  <a:gd name="T0" fmla="*/ 66 w 133"/>
                                  <a:gd name="T1" fmla="*/ 152 h 152"/>
                                  <a:gd name="T2" fmla="*/ 66 w 133"/>
                                  <a:gd name="T3" fmla="*/ 152 h 152"/>
                                  <a:gd name="T4" fmla="*/ 0 w 133"/>
                                  <a:gd name="T5" fmla="*/ 86 h 152"/>
                                  <a:gd name="T6" fmla="*/ 0 w 133"/>
                                  <a:gd name="T7" fmla="*/ 65 h 152"/>
                                  <a:gd name="T8" fmla="*/ 66 w 133"/>
                                  <a:gd name="T9" fmla="*/ 0 h 152"/>
                                  <a:gd name="T10" fmla="*/ 133 w 133"/>
                                  <a:gd name="T11" fmla="*/ 65 h 152"/>
                                  <a:gd name="T12" fmla="*/ 133 w 133"/>
                                  <a:gd name="T13" fmla="*/ 86 h 152"/>
                                  <a:gd name="T14" fmla="*/ 66 w 133"/>
                                  <a:gd name="T15" fmla="*/ 152 h 152"/>
                                  <a:gd name="T16" fmla="*/ 66 w 133"/>
                                  <a:gd name="T17" fmla="*/ 152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 h="152">
                                    <a:moveTo>
                                      <a:pt x="66" y="152"/>
                                    </a:moveTo>
                                    <a:lnTo>
                                      <a:pt x="66" y="152"/>
                                    </a:lnTo>
                                    <a:cubicBezTo>
                                      <a:pt x="31" y="152"/>
                                      <a:pt x="0" y="123"/>
                                      <a:pt x="0" y="86"/>
                                    </a:cubicBezTo>
                                    <a:lnTo>
                                      <a:pt x="0" y="65"/>
                                    </a:lnTo>
                                    <a:cubicBezTo>
                                      <a:pt x="0" y="29"/>
                                      <a:pt x="31" y="0"/>
                                      <a:pt x="66" y="0"/>
                                    </a:cubicBezTo>
                                    <a:cubicBezTo>
                                      <a:pt x="102" y="0"/>
                                      <a:pt x="133" y="29"/>
                                      <a:pt x="133" y="65"/>
                                    </a:cubicBezTo>
                                    <a:lnTo>
                                      <a:pt x="133" y="86"/>
                                    </a:lnTo>
                                    <a:cubicBezTo>
                                      <a:pt x="133" y="123"/>
                                      <a:pt x="102" y="152"/>
                                      <a:pt x="66" y="152"/>
                                    </a:cubicBezTo>
                                    <a:lnTo>
                                      <a:pt x="66" y="152"/>
                                    </a:lnTo>
                                    <a:close/>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 name="Freeform 24"/>
                            <wps:cNvSpPr>
                              <a:spLocks/>
                            </wps:cNvSpPr>
                            <wps:spPr bwMode="auto">
                              <a:xfrm>
                                <a:off x="934085" y="610235"/>
                                <a:ext cx="662940" cy="642620"/>
                              </a:xfrm>
                              <a:custGeom>
                                <a:avLst/>
                                <a:gdLst>
                                  <a:gd name="T0" fmla="*/ 226 w 293"/>
                                  <a:gd name="T1" fmla="*/ 280 h 280"/>
                                  <a:gd name="T2" fmla="*/ 226 w 293"/>
                                  <a:gd name="T3" fmla="*/ 280 h 280"/>
                                  <a:gd name="T4" fmla="*/ 293 w 293"/>
                                  <a:gd name="T5" fmla="*/ 213 h 280"/>
                                  <a:gd name="T6" fmla="*/ 293 w 293"/>
                                  <a:gd name="T7" fmla="*/ 93 h 280"/>
                                  <a:gd name="T8" fmla="*/ 200 w 293"/>
                                  <a:gd name="T9" fmla="*/ 0 h 280"/>
                                  <a:gd name="T10" fmla="*/ 93 w 293"/>
                                  <a:gd name="T11" fmla="*/ 0 h 280"/>
                                  <a:gd name="T12" fmla="*/ 0 w 293"/>
                                  <a:gd name="T13" fmla="*/ 93 h 280"/>
                                </a:gdLst>
                                <a:ahLst/>
                                <a:cxnLst>
                                  <a:cxn ang="0">
                                    <a:pos x="T0" y="T1"/>
                                  </a:cxn>
                                  <a:cxn ang="0">
                                    <a:pos x="T2" y="T3"/>
                                  </a:cxn>
                                  <a:cxn ang="0">
                                    <a:pos x="T4" y="T5"/>
                                  </a:cxn>
                                  <a:cxn ang="0">
                                    <a:pos x="T6" y="T7"/>
                                  </a:cxn>
                                  <a:cxn ang="0">
                                    <a:pos x="T8" y="T9"/>
                                  </a:cxn>
                                  <a:cxn ang="0">
                                    <a:pos x="T10" y="T11"/>
                                  </a:cxn>
                                  <a:cxn ang="0">
                                    <a:pos x="T12" y="T13"/>
                                  </a:cxn>
                                </a:cxnLst>
                                <a:rect l="0" t="0" r="r" b="b"/>
                                <a:pathLst>
                                  <a:path w="293" h="280">
                                    <a:moveTo>
                                      <a:pt x="226" y="280"/>
                                    </a:moveTo>
                                    <a:lnTo>
                                      <a:pt x="226" y="280"/>
                                    </a:lnTo>
                                    <a:cubicBezTo>
                                      <a:pt x="256" y="280"/>
                                      <a:pt x="293" y="243"/>
                                      <a:pt x="293" y="213"/>
                                    </a:cubicBezTo>
                                    <a:lnTo>
                                      <a:pt x="293" y="93"/>
                                    </a:lnTo>
                                    <a:cubicBezTo>
                                      <a:pt x="293" y="38"/>
                                      <a:pt x="241" y="0"/>
                                      <a:pt x="200" y="0"/>
                                    </a:cubicBezTo>
                                    <a:lnTo>
                                      <a:pt x="93" y="0"/>
                                    </a:lnTo>
                                    <a:cubicBezTo>
                                      <a:pt x="48" y="0"/>
                                      <a:pt x="0" y="58"/>
                                      <a:pt x="0" y="93"/>
                                    </a:cubicBez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 name="Freeform 25"/>
                            <wps:cNvSpPr>
                              <a:spLocks/>
                            </wps:cNvSpPr>
                            <wps:spPr bwMode="auto">
                              <a:xfrm>
                                <a:off x="1445895" y="823595"/>
                                <a:ext cx="0" cy="979805"/>
                              </a:xfrm>
                              <a:custGeom>
                                <a:avLst/>
                                <a:gdLst>
                                  <a:gd name="T0" fmla="*/ 427 h 427"/>
                                  <a:gd name="T1" fmla="*/ 427 h 427"/>
                                  <a:gd name="T2" fmla="*/ 0 h 427"/>
                                </a:gdLst>
                                <a:ahLst/>
                                <a:cxnLst>
                                  <a:cxn ang="0">
                                    <a:pos x="0" y="T0"/>
                                  </a:cxn>
                                  <a:cxn ang="0">
                                    <a:pos x="0" y="T1"/>
                                  </a:cxn>
                                  <a:cxn ang="0">
                                    <a:pos x="0" y="T2"/>
                                  </a:cxn>
                                </a:cxnLst>
                                <a:rect l="0" t="0" r="r" b="b"/>
                                <a:pathLst>
                                  <a:path h="427">
                                    <a:moveTo>
                                      <a:pt x="0" y="427"/>
                                    </a:moveTo>
                                    <a:lnTo>
                                      <a:pt x="0" y="427"/>
                                    </a:lnTo>
                                    <a:lnTo>
                                      <a:pt x="0"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Freeform 26"/>
                            <wps:cNvSpPr>
                              <a:spLocks/>
                            </wps:cNvSpPr>
                            <wps:spPr bwMode="auto">
                              <a:xfrm>
                                <a:off x="934085" y="1007110"/>
                                <a:ext cx="149860" cy="796290"/>
                              </a:xfrm>
                              <a:custGeom>
                                <a:avLst/>
                                <a:gdLst>
                                  <a:gd name="T0" fmla="*/ 0 w 66"/>
                                  <a:gd name="T1" fmla="*/ 0 h 347"/>
                                  <a:gd name="T2" fmla="*/ 0 w 66"/>
                                  <a:gd name="T3" fmla="*/ 0 h 347"/>
                                  <a:gd name="T4" fmla="*/ 0 w 66"/>
                                  <a:gd name="T5" fmla="*/ 40 h 347"/>
                                  <a:gd name="T6" fmla="*/ 66 w 66"/>
                                  <a:gd name="T7" fmla="*/ 107 h 347"/>
                                  <a:gd name="T8" fmla="*/ 66 w 66"/>
                                  <a:gd name="T9" fmla="*/ 347 h 347"/>
                                </a:gdLst>
                                <a:ahLst/>
                                <a:cxnLst>
                                  <a:cxn ang="0">
                                    <a:pos x="T0" y="T1"/>
                                  </a:cxn>
                                  <a:cxn ang="0">
                                    <a:pos x="T2" y="T3"/>
                                  </a:cxn>
                                  <a:cxn ang="0">
                                    <a:pos x="T4" y="T5"/>
                                  </a:cxn>
                                  <a:cxn ang="0">
                                    <a:pos x="T6" y="T7"/>
                                  </a:cxn>
                                  <a:cxn ang="0">
                                    <a:pos x="T8" y="T9"/>
                                  </a:cxn>
                                </a:cxnLst>
                                <a:rect l="0" t="0" r="r" b="b"/>
                                <a:pathLst>
                                  <a:path w="66" h="347">
                                    <a:moveTo>
                                      <a:pt x="0" y="0"/>
                                    </a:moveTo>
                                    <a:lnTo>
                                      <a:pt x="0" y="0"/>
                                    </a:lnTo>
                                    <a:lnTo>
                                      <a:pt x="0" y="40"/>
                                    </a:lnTo>
                                    <a:cubicBezTo>
                                      <a:pt x="0" y="70"/>
                                      <a:pt x="40" y="107"/>
                                      <a:pt x="66" y="107"/>
                                    </a:cubicBezTo>
                                    <a:lnTo>
                                      <a:pt x="66" y="347"/>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Freeform 27"/>
                            <wps:cNvSpPr>
                              <a:spLocks/>
                            </wps:cNvSpPr>
                            <wps:spPr bwMode="auto">
                              <a:xfrm>
                                <a:off x="1264920" y="1252855"/>
                                <a:ext cx="0" cy="550545"/>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Freeform 28"/>
                            <wps:cNvSpPr>
                              <a:spLocks/>
                            </wps:cNvSpPr>
                            <wps:spPr bwMode="auto">
                              <a:xfrm>
                                <a:off x="963930" y="915670"/>
                                <a:ext cx="300990" cy="0"/>
                              </a:xfrm>
                              <a:custGeom>
                                <a:avLst/>
                                <a:gdLst>
                                  <a:gd name="T0" fmla="*/ 0 w 133"/>
                                  <a:gd name="T1" fmla="*/ 0 w 133"/>
                                  <a:gd name="T2" fmla="*/ 133 w 133"/>
                                </a:gdLst>
                                <a:ahLst/>
                                <a:cxnLst>
                                  <a:cxn ang="0">
                                    <a:pos x="T0" y="0"/>
                                  </a:cxn>
                                  <a:cxn ang="0">
                                    <a:pos x="T1" y="0"/>
                                  </a:cxn>
                                  <a:cxn ang="0">
                                    <a:pos x="T2" y="0"/>
                                  </a:cxn>
                                </a:cxnLst>
                                <a:rect l="0" t="0" r="r" b="b"/>
                                <a:pathLst>
                                  <a:path w="133">
                                    <a:moveTo>
                                      <a:pt x="0" y="0"/>
                                    </a:moveTo>
                                    <a:lnTo>
                                      <a:pt x="0" y="0"/>
                                    </a:lnTo>
                                    <a:lnTo>
                                      <a:pt x="133"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Freeform 29"/>
                            <wps:cNvSpPr>
                              <a:spLocks/>
                            </wps:cNvSpPr>
                            <wps:spPr bwMode="auto">
                              <a:xfrm>
                                <a:off x="1144905" y="763905"/>
                                <a:ext cx="151765" cy="305435"/>
                              </a:xfrm>
                              <a:custGeom>
                                <a:avLst/>
                                <a:gdLst>
                                  <a:gd name="T0" fmla="*/ 0 w 67"/>
                                  <a:gd name="T1" fmla="*/ 133 h 133"/>
                                  <a:gd name="T2" fmla="*/ 0 w 67"/>
                                  <a:gd name="T3" fmla="*/ 133 h 133"/>
                                  <a:gd name="T4" fmla="*/ 67 w 67"/>
                                  <a:gd name="T5" fmla="*/ 66 h 133"/>
                                  <a:gd name="T6" fmla="*/ 0 w 67"/>
                                  <a:gd name="T7" fmla="*/ 0 h 133"/>
                                </a:gdLst>
                                <a:ahLst/>
                                <a:cxnLst>
                                  <a:cxn ang="0">
                                    <a:pos x="T0" y="T1"/>
                                  </a:cxn>
                                  <a:cxn ang="0">
                                    <a:pos x="T2" y="T3"/>
                                  </a:cxn>
                                  <a:cxn ang="0">
                                    <a:pos x="T4" y="T5"/>
                                  </a:cxn>
                                  <a:cxn ang="0">
                                    <a:pos x="T6" y="T7"/>
                                  </a:cxn>
                                </a:cxnLst>
                                <a:rect l="0" t="0" r="r" b="b"/>
                                <a:pathLst>
                                  <a:path w="67" h="133">
                                    <a:moveTo>
                                      <a:pt x="0" y="133"/>
                                    </a:moveTo>
                                    <a:lnTo>
                                      <a:pt x="0" y="133"/>
                                    </a:lnTo>
                                    <a:lnTo>
                                      <a:pt x="67" y="66"/>
                                    </a:lnTo>
                                    <a:lnTo>
                                      <a:pt x="0"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30"/>
                            <wps:cNvSpPr>
                              <a:spLocks/>
                            </wps:cNvSpPr>
                            <wps:spPr bwMode="auto">
                              <a:xfrm>
                                <a:off x="330200" y="763905"/>
                                <a:ext cx="151765" cy="305435"/>
                              </a:xfrm>
                              <a:custGeom>
                                <a:avLst/>
                                <a:gdLst>
                                  <a:gd name="T0" fmla="*/ 67 w 67"/>
                                  <a:gd name="T1" fmla="*/ 133 h 133"/>
                                  <a:gd name="T2" fmla="*/ 67 w 67"/>
                                  <a:gd name="T3" fmla="*/ 133 h 133"/>
                                  <a:gd name="T4" fmla="*/ 0 w 67"/>
                                  <a:gd name="T5" fmla="*/ 66 h 133"/>
                                  <a:gd name="T6" fmla="*/ 67 w 67"/>
                                  <a:gd name="T7" fmla="*/ 0 h 133"/>
                                </a:gdLst>
                                <a:ahLst/>
                                <a:cxnLst>
                                  <a:cxn ang="0">
                                    <a:pos x="T0" y="T1"/>
                                  </a:cxn>
                                  <a:cxn ang="0">
                                    <a:pos x="T2" y="T3"/>
                                  </a:cxn>
                                  <a:cxn ang="0">
                                    <a:pos x="T4" y="T5"/>
                                  </a:cxn>
                                  <a:cxn ang="0">
                                    <a:pos x="T6" y="T7"/>
                                  </a:cxn>
                                </a:cxnLst>
                                <a:rect l="0" t="0" r="r" b="b"/>
                                <a:pathLst>
                                  <a:path w="67" h="133">
                                    <a:moveTo>
                                      <a:pt x="67" y="133"/>
                                    </a:moveTo>
                                    <a:lnTo>
                                      <a:pt x="67" y="133"/>
                                    </a:lnTo>
                                    <a:lnTo>
                                      <a:pt x="0" y="66"/>
                                    </a:lnTo>
                                    <a:lnTo>
                                      <a:pt x="67"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Freeform 31"/>
                            <wps:cNvSpPr>
                              <a:spLocks/>
                            </wps:cNvSpPr>
                            <wps:spPr bwMode="auto">
                              <a:xfrm>
                                <a:off x="843915" y="915670"/>
                                <a:ext cx="59055" cy="0"/>
                              </a:xfrm>
                              <a:custGeom>
                                <a:avLst/>
                                <a:gdLst>
                                  <a:gd name="T0" fmla="*/ 0 w 26"/>
                                  <a:gd name="T1" fmla="*/ 0 w 26"/>
                                  <a:gd name="T2" fmla="*/ 26 w 26"/>
                                </a:gdLst>
                                <a:ahLst/>
                                <a:cxnLst>
                                  <a:cxn ang="0">
                                    <a:pos x="T0" y="0"/>
                                  </a:cxn>
                                  <a:cxn ang="0">
                                    <a:pos x="T1" y="0"/>
                                  </a:cxn>
                                  <a:cxn ang="0">
                                    <a:pos x="T2" y="0"/>
                                  </a:cxn>
                                </a:cxnLst>
                                <a:rect l="0" t="0" r="r" b="b"/>
                                <a:pathLst>
                                  <a:path w="26">
                                    <a:moveTo>
                                      <a:pt x="0" y="0"/>
                                    </a:moveTo>
                                    <a:lnTo>
                                      <a:pt x="0" y="0"/>
                                    </a:lnTo>
                                    <a:lnTo>
                                      <a:pt x="26" y="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Freeform 19"/>
                            <wps:cNvSpPr>
                              <a:spLocks/>
                            </wps:cNvSpPr>
                            <wps:spPr bwMode="auto">
                              <a:xfrm rot="5400000">
                                <a:off x="1227773" y="1613377"/>
                                <a:ext cx="72275" cy="416764"/>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Freeform 19"/>
                            <wps:cNvSpPr>
                              <a:spLocks/>
                            </wps:cNvSpPr>
                            <wps:spPr bwMode="auto">
                              <a:xfrm rot="5400000">
                                <a:off x="322466" y="1608162"/>
                                <a:ext cx="71755" cy="416560"/>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noFill/>
                              <a:ln w="5905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Freeform 19"/>
                            <wps:cNvSpPr>
                              <a:spLocks/>
                            </wps:cNvSpPr>
                            <wps:spPr bwMode="auto">
                              <a:xfrm>
                                <a:off x="692149" y="823595"/>
                                <a:ext cx="45719" cy="183515"/>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solidFill>
                                <a:schemeClr val="bg1"/>
                              </a:solidFill>
                              <a:ln w="59055" cap="flat">
                                <a:solidFill>
                                  <a:schemeClr val="bg1"/>
                                </a:solidFill>
                                <a:prstDash val="solid"/>
                                <a:miter lim="800000"/>
                                <a:headEnd/>
                                <a:tailEnd/>
                              </a:ln>
                            </wps:spPr>
                            <wps:bodyPr rot="0" vert="horz" wrap="square" lIns="91440" tIns="45720" rIns="91440" bIns="45720" anchor="t" anchorCtr="0" upright="1">
                              <a:noAutofit/>
                            </wps:bodyPr>
                          </wps:wsp>
                          <wps:wsp>
                            <wps:cNvPr id="225" name="Freeform 19"/>
                            <wps:cNvSpPr>
                              <a:spLocks/>
                            </wps:cNvSpPr>
                            <wps:spPr bwMode="auto">
                              <a:xfrm>
                                <a:off x="934085" y="823595"/>
                                <a:ext cx="45085" cy="183515"/>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solidFill>
                                <a:schemeClr val="bg1"/>
                              </a:solidFill>
                              <a:ln w="59055" cap="flat">
                                <a:solidFill>
                                  <a:schemeClr val="bg1"/>
                                </a:solidFill>
                                <a:prstDash val="solid"/>
                                <a:miter lim="800000"/>
                                <a:headEnd/>
                                <a:tailEnd/>
                              </a:ln>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465527C" id="Canvas 226" o:spid="_x0000_s1026" editas="canvas" style="position:absolute;margin-left:176.25pt;margin-top:194.45pt;width:126.35pt;height:148.3pt;z-index:251714573" coordsize="16046,188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6046;height:18834;visibility:visible;mso-wrap-style:square">
                      <v:fill o:detectmouseclick="t"/>
                      <v:path o:connecttype="none"/>
                    </v:shape>
                    <v:shape id="Freeform 5" o:spid="_x0000_s1028" style="position:absolute;left:882;width:14186;height:14363;visibility:visible;mso-wrap-style:square;v-text-anchor:top" coordsize="62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" path="m627,313r,c627,486,487,626,314,626,141,626,,486,,313,,139,141,,314,,487,,627,139,627,313xe" fillcolor="#dbdbdb [1302]" stroked="f" strokeweight="0">
                      <v:path arrowok="t" o:connecttype="custom" o:connectlocs="1418590,718185;1418590,718185;710426,1436370;0,718185;710426,0;1418590,718185" o:connectangles="0,0,0,0,0,0"/>
                    </v:shape>
                    <v:shape id="Freeform 6" o:spid="_x0000_s1029" style="position:absolute;left:3530;top:7340;width:4318;height:3169;visibility:visible;mso-wrap-style:square;v-text-anchor:top" coordsize="19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" path="m171,138r,c182,138,191,129,191,118r,-1l191,,33,c15,,,15,,33l,138r171,xe" fillcolor="#fefefe" stroked="f" strokeweight="0">
                      <v:path arrowok="t" o:connecttype="custom" o:connectlocs="386585,316865;386585,316865;431800,270943;431800,268646;431800,0;74604,0;0,75772;0,316865;386585,316865" o:connectangles="0,0,0,0,0,0,0,0,0"/>
                    </v:shape>
                    <v:shape id="Freeform 7" o:spid="_x0000_s1030" style="position:absolute;left:3530;top:3835;width:4318;height:3162;visibility:visible;mso-wrap-style:square;v-text-anchor:top" coordsize="19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" path="m171,r,c182,,191,9,191,20r,1l191,138r-158,c15,138,,123,,105l,,171,xe" fillcolor="#fefefe" stroked="f" strokeweight="0">
                      <v:path arrowok="t" o:connecttype="custom" o:connectlocs="386585,0;386585,0;431800,45830;431800,48122;431800,316230;74604,316230;0,240610;0,0;386585,0" o:connectangles="0,0,0,0,0,0,0,0,0"/>
                    </v:shape>
                    <v:shape id="Freeform 8" o:spid="_x0000_s1031" style="position:absolute;left:8210;top:7340;width:4299;height:3169;visibility:visible;mso-wrap-style:square;v-text-anchor:top" coordsize="19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" path="m20,138r,c9,138,,129,,118r,-1l,,157,v19,,33,15,33,33l190,138r-170,xe" fillcolor="#fefefe" stroked="f" strokeweight="0">
                      <v:path arrowok="t" o:connecttype="custom" o:connectlocs="45252,316865;45252,316865;0,270943;0,268646;0,0;355229,0;429895,75772;429895,316865;45252,316865" o:connectangles="0,0,0,0,0,0,0,0,0"/>
                    </v:shape>
                    <v:shape id="Freeform 9" o:spid="_x0000_s1032" style="position:absolute;left:8210;top:3835;width:4299;height:3162;visibility:visible;mso-wrap-style:square;v-text-anchor:top" coordsize="19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" path="m20,r,c9,,,9,,20r,1l,138r157,c176,138,190,123,190,105l190,,20,xe" fillcolor="#fefefe" stroked="f" strokeweight="0">
                      <v:path arrowok="t" o:connecttype="custom" o:connectlocs="45252,0;45252,0;0,45830;0,48122;0,316230;355229,316230;429895,240610;429895,0;45252,0" o:connectangles="0,0,0,0,0,0,0,0,0"/>
                    </v:shape>
                    <v:shape id="Freeform 10" o:spid="_x0000_s1033" style="position:absolute;left:397;top:6102;width:6630;height:11932;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" path="m66,520r,l66,280c37,280,,243,,213l,160,,80c,45,48,,93,l200,v41,,93,38,93,93l293,213v,30,-37,67,-67,67l226,520r-160,xe" fillcolor="#00acac" strokeweight="0">
                      <v:path arrowok="t" o:connecttype="custom" o:connectlocs="149331,1193165;149331,1193165;149331,642473;0,488739;0,367128;0,183564;210421,0;452519,0;662940,213393;662940,488739;511346,642473;511346,1193165;149331,1193165" o:connectangles="0,0,0,0,0,0,0,0,0,0,0,0,0"/>
                    </v:shape>
                    <v:shape id="Freeform 11" o:spid="_x0000_s1034" style="position:absolute;left:292;top:6101;width:6629;height:11755;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" path="m66,520r,l66,280c37,280,,243,,213l,160,,80c,45,48,,93,l200,v41,,93,38,93,93l293,213v,30,-37,67,-67,67l226,520r-160,l66,520xe" filled="f" strokecolor="#3d3e41" strokeweight="2.3pt">
                      <v:stroke joinstyle="miter"/>
                      <v:path arrowok="t" o:connecttype="custom" o:connectlocs="149331,1175442;149331,1175442;149331,632930;0,481479;0,361674;0,180837;210421,0;452519,0;662940,210223;662940,481479;511346,632930;511346,1175442;149331,1175442;149331,1175442" o:connectangles="0,0,0,0,0,0,0,0,0,0,0,0,0,0"/>
                    </v:shape>
                    <v:shape id="Freeform 12" o:spid="_x0000_s1035" style="position:absolute;left:9340;top:6102;width:6630;height:11932;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" path="m66,520r,l66,280c40,280,,243,,213l,160,,80c,45,48,,93,l200,v41,,93,38,93,93l293,213v,30,-40,67,-67,67l226,520r-160,xe" fillcolor="#ffc000 [3207]" strokeweight="0">
                      <v:path arrowok="t" o:connecttype="custom" o:connectlocs="149331,1193165;149331,1193165;149331,642473;0,488739;0,367128;0,183564;210421,0;452519,0;662940,213393;662940,488739;511346,642473;511346,1193165;149331,1193165" o:connectangles="0,0,0,0,0,0,0,0,0,0,0,0,0"/>
                    </v:shape>
                    <v:shape id="Freeform 13" o:spid="_x0000_s1036" style="position:absolute;left:9340;top:6102;width:6630;height:11932;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" path="m66,520r,l66,280c40,280,,243,,213l,160,,80c,45,48,,93,l200,v41,,93,38,93,93l293,213v,30,-40,67,-67,67l226,520r-160,l66,520xe" filled="f" strokecolor="#3d3e41" strokeweight=".2pt">
                      <v:stroke joinstyle="miter"/>
                      <v:path arrowok="t" o:connecttype="custom" o:connectlocs="149331,1193165;149331,1193165;149331,642473;0,488739;0,367128;0,183564;210421,0;452519,0;662940,213393;662940,488739;511346,642473;511346,1193165;149331,1193165;149331,1193165" o:connectangles="0,0,0,0,0,0,0,0,0,0,0,0,0,0"/>
                    </v:shape>
                    <v:shape id="Freeform 14" o:spid="_x0000_s1037" style="position:absolute;left:2101;top:1606;width:3010;height:3486;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" path="m66,152r,c102,152,133,123,133,86r,-21c133,29,102,,66,,31,,,29,,65l,86v,37,31,66,66,66xe" fillcolor="#00acac" strokeweight="0">
                      <v:path arrowok="t" o:connecttype="custom" o:connectlocs="149363,348615;149363,348615;300990,197243;300990,149079;149363,0;0,149079;0,197243;149363,348615" o:connectangles="0,0,0,0,0,0,0,0"/>
                    </v:shape>
                    <v:shape id="Freeform 15" o:spid="_x0000_s1038" style="position:absolute;left:2101;top:1606;width:3010;height:3486;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" path="m66,152r,c102,152,133,123,133,86r,-21c133,29,102,,66,,31,,,29,,65l,86v,37,31,66,66,66l66,152xe" filled="f" strokecolor="#3d3e41" strokeweight="4.65pt">
                      <v:stroke joinstyle="miter"/>
                      <v:path arrowok="t" o:connecttype="custom" o:connectlocs="149363,348615;149363,348615;300990,197243;300990,149079;149363,0;0,149079;0,197243;149363,348615;149363,348615" o:connectangles="0,0,0,0,0,0,0,0,0"/>
                    </v:shape>
                    <v:shape id="Freeform 16" o:spid="_x0000_s1039" style="position:absolute;left:292;top:6102;width:6629;height:6426;visibility:visible;mso-wrap-style:square;v-text-anchor:top" coordsize="29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" path="m66,280r,c37,280,,243,,213l,93c,38,52,,93,l200,v45,,93,58,93,93e" filled="f" strokecolor="#3d3e41" strokeweight="4.65pt">
                      <v:stroke joinstyle="miter"/>
                      <v:path arrowok="t" o:connecttype="custom" o:connectlocs="149331,642620;149331,642620;0,488850;0,213442;210421,0;452519,0;662940,213442" o:connectangles="0,0,0,0,0,0,0"/>
                    </v:shape>
                    <v:shape id="Freeform 17" o:spid="_x0000_s1040" style="position:absolute;left:1784;top:8235;width:0;height:9799;visibility:visible;mso-wrap-style:square;v-text-anchor:top" coordsize="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" path="m,427r,l,e" filled="f" strokecolor="#3d3e41" strokeweight="4.65pt">
                      <v:stroke joinstyle="miter"/>
                      <v:path arrowok="t" o:connecttype="custom" o:connectlocs="0,979805;0,979805;0,0" o:connectangles="0,0,0"/>
                    </v:shape>
                    <v:shape id="Freeform 18" o:spid="_x0000_s1041" style="position:absolute;left:5410;top:10071;width:1511;height:7963;visibility:visible;mso-wrap-style:square;v-text-anchor:top" coordsize="6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" path="m67,r,l67,40c67,70,30,107,,107l,347e" filled="f" strokecolor="#3d3e41" strokeweight="4.65pt">
                      <v:stroke joinstyle="miter"/>
                      <v:path arrowok="t" o:connecttype="custom" o:connectlocs="151130,0;151130,0;151130,91791;0,245542;0,796290" o:connectangles="0,0,0,0,0"/>
                    </v:shape>
                    <v:shape id="Freeform 19" o:spid="_x0000_s1042" style="position:absolute;left:3600;top:12528;width:0;height:5506;visibility:visible;mso-wrap-style:square;v-text-anchor:top" coordsize="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" path="m,l,,,240e" filled="f" strokecolor="#3d3e41" strokeweight="4.65pt">
                      <v:stroke joinstyle="miter"/>
                      <v:path arrowok="t" o:connecttype="custom" o:connectlocs="0,0;0,0;0,550545" o:connectangles="0,0,0"/>
                    </v:shape>
                    <v:shape id="Freeform 20" o:spid="_x0000_s1043" style="position:absolute;left:3600;top:9156;width:3029;height:0;visibility:visible;mso-wrap-style:square;v-text-anchor:top" coordsize="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" path="m134,r,l,e" filled="f" strokecolor="#3d3e41" strokeweight="4.65pt">
                      <v:stroke joinstyle="miter"/>
                      <v:path arrowok="t" o:connecttype="custom" o:connectlocs="302895,0;302895,0;0,0" o:connectangles="0,0,0"/>
                    </v:shape>
                    <v:shape id="Freeform 21" o:spid="_x0000_s1044" style="position:absolute;left:7219;top:9156;width:610;height:0;visibility:visible;mso-wrap-style:square;v-text-anchor:top" coordsize="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" path="m27,r,l,e" filled="f" strokecolor="#3d3e41" strokeweight="4.65pt">
                      <v:stroke joinstyle="miter"/>
                      <v:path arrowok="t" o:connecttype="custom" o:connectlocs="60960,0;60960,0;0,0" o:connectangles="0,0,0"/>
                    </v:shape>
                    <v:shape id="Freeform 22" o:spid="_x0000_s1045" style="position:absolute;left:11150;top:1606;width:3010;height:3486;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" path="m66,152r,c31,152,,123,,86l,65c,29,31,,66,v36,,67,29,67,65l133,86v,37,-31,66,-67,66xe" fillcolor="#ffc000 [3207]" strokeweight="0">
                      <v:path arrowok="t" o:connecttype="custom" o:connectlocs="149363,348615;149363,348615;0,197243;0,149079;149363,0;300990,149079;300990,197243;149363,348615" o:connectangles="0,0,0,0,0,0,0,0"/>
                    </v:shape>
                    <v:shape id="Freeform 23" o:spid="_x0000_s1046" style="position:absolute;left:11150;top:1606;width:3010;height:3486;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" path="m66,152r,c31,152,,123,,86l,65c,29,31,,66,v36,,67,29,67,65l133,86v,37,-31,66,-67,66l66,152xe" filled="f" strokecolor="#3d3e41" strokeweight="4.65pt">
                      <v:stroke joinstyle="miter"/>
                      <v:path arrowok="t" o:connecttype="custom" o:connectlocs="149363,348615;149363,348615;0,197243;0,149079;149363,0;300990,149079;300990,197243;149363,348615;149363,348615" o:connectangles="0,0,0,0,0,0,0,0,0"/>
                    </v:shape>
                    <v:shape id="Freeform 24" o:spid="_x0000_s1047" style="position:absolute;left:9340;top:6102;width:6630;height:6426;visibility:visible;mso-wrap-style:square;v-text-anchor:top" coordsize="29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" path="m226,280r,c256,280,293,243,293,213r,-120c293,38,241,,200,l93,c48,,,58,,93e" filled="f" strokecolor="#3d3e41" strokeweight="4.65pt">
                      <v:stroke joinstyle="miter"/>
                      <v:path arrowok="t" o:connecttype="custom" o:connectlocs="511346,642620;511346,642620;662940,488850;662940,213442;452519,0;210421,0;0,213442" o:connectangles="0,0,0,0,0,0,0"/>
                    </v:shape>
                    <v:shape id="Freeform 25" o:spid="_x0000_s1048" style="position:absolute;left:14458;top:8235;width:0;height:9799;visibility:visible;mso-wrap-style:square;v-text-anchor:top" coordsize="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" path="m,427r,l,e" filled="f" strokecolor="#3d3e41" strokeweight="4.65pt">
                      <v:stroke joinstyle="miter"/>
                      <v:path arrowok="t" o:connecttype="custom" o:connectlocs="0,979805;0,979805;0,0" o:connectangles="0,0,0"/>
                    </v:shape>
                    <v:shape id="Freeform 26" o:spid="_x0000_s1049" style="position:absolute;left:9340;top:10071;width:1499;height:7963;visibility:visible;mso-wrap-style:square;v-text-anchor:top" coordsize="66,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" path="m,l,,,40v,30,40,67,66,67l66,347e" filled="f" strokecolor="#3d3e41" strokeweight="4.65pt">
                      <v:stroke joinstyle="miter"/>
                      <v:path arrowok="t" o:connecttype="custom" o:connectlocs="0,0;0,0;0,91791;149860,245542;149860,796290" o:connectangles="0,0,0,0,0"/>
                    </v:shape>
                    <v:shape id="Freeform 27" o:spid="_x0000_s1050" style="position:absolute;left:12649;top:12528;width:0;height:5506;visibility:visible;mso-wrap-style:square;v-text-anchor:top" coordsize="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" path="m,l,,,240e" filled="f" strokecolor="#3d3e41" strokeweight="4.65pt">
                      <v:stroke joinstyle="miter"/>
                      <v:path arrowok="t" o:connecttype="custom" o:connectlocs="0,0;0,0;0,550545" o:connectangles="0,0,0"/>
                    </v:shape>
                    <v:shape id="Freeform 28" o:spid="_x0000_s1051" style="position:absolute;left:9639;top:9156;width:3010;height:0;visibility:visible;mso-wrap-style:square;v-text-anchor:top" coordsize="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" path="m,l,,133,e" filled="f" strokecolor="#3d3e41" strokeweight="4.65pt">
                      <v:stroke joinstyle="miter"/>
                      <v:path arrowok="t" o:connecttype="custom" o:connectlocs="0,0;0,0;300990,0" o:connectangles="0,0,0"/>
                    </v:shape>
                    <v:shape id="Freeform 29" o:spid="_x0000_s1052" style="position:absolute;left:11449;top:7639;width:1517;height:3054;visibility:visible;mso-wrap-style:square;v-text-anchor:top" coordsize="6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" path="m,133r,l67,66,,e" filled="f" strokecolor="#3d3e41" strokeweight="4.65pt">
                      <v:stroke joinstyle="miter"/>
                      <v:path arrowok="t" o:connecttype="custom" o:connectlocs="0,305435;0,305435;151765,151569;0,0" o:connectangles="0,0,0,0"/>
                    </v:shape>
                    <v:shape id="Freeform 30" o:spid="_x0000_s1053" style="position:absolute;left:3302;top:7639;width:1517;height:3054;visibility:visible;mso-wrap-style:square;v-text-anchor:top" coordsize="6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" path="m67,133r,l,66,67,e" filled="f" strokecolor="#3d3e41" strokeweight="4.65pt">
                      <v:stroke joinstyle="miter"/>
                      <v:path arrowok="t" o:connecttype="custom" o:connectlocs="151765,305435;151765,305435;0,151569;151765,0" o:connectangles="0,0,0,0"/>
                    </v:shape>
                    <v:shape id="Freeform 31" o:spid="_x0000_s1054" style="position:absolute;left:8439;top:9156;width:590;height:0;visibility:visible;mso-wrap-style:square;v-text-anchor:top" coordsize="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" path="m,l,,26,e" filled="f" strokecolor="#3d3e41" strokeweight="4.65pt">
                      <v:stroke joinstyle="miter"/>
                      <v:path arrowok="t" o:connecttype="custom" o:connectlocs="0,0;0,0;59055,0" o:connectangles="0,0,0"/>
                    </v:shape>
                    <v:shape id="Freeform 19" o:spid="_x0000_s1055" style="position:absolute;left:12278;top:16133;width:722;height:4167;rotation:90;visibility:visible;mso-wrap-style:square;v-text-anchor:top" coordsize="7227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" path="m,l,,,240e" filled="f" strokecolor="#3d3e41" strokeweight="4.65pt">
                      <v:stroke joinstyle="miter"/>
                      <v:path arrowok="t" o:connecttype="custom" o:connectlocs="0,0;0,0;0,416764" o:connectangles="0,0,0"/>
                    </v:shape>
                    <v:shape id="Freeform 19" o:spid="_x0000_s1056" style="position:absolute;left:3224;top:16081;width:718;height:4166;rotation:90;visibility:visible;mso-wrap-style:square;v-text-anchor:top" coordsize="7175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" path="m,l,,,240e" filled="f" strokecolor="#3d3e41" strokeweight="4.65pt">
                      <v:stroke joinstyle="miter"/>
                      <v:path arrowok="t" o:connecttype="custom" o:connectlocs="0,0;0,0;0,416560" o:connectangles="0,0,0"/>
                    </v:shape>
                    <v:shape id="Freeform 19" o:spid="_x0000_s1057" style="position:absolute;left:6921;top:8235;width:457;height:1836;visibility:visible;mso-wrap-style:square;v-text-anchor:top" coordsize="4571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" path="m,l,,,240e" fillcolor="white [3212]" strokecolor="white [3212]" strokeweight="4.65pt">
                      <v:stroke joinstyle="miter"/>
                      <v:path arrowok="t" o:connecttype="custom" o:connectlocs="0,0;0,0;0,183515" o:connectangles="0,0,0"/>
                    </v:shape>
                    <v:shape id="Freeform 19" o:spid="_x0000_s1058" style="position:absolute;left:9340;top:8235;width:451;height:1836;visibility:visible;mso-wrap-style:square;v-text-anchor:top" coordsize="4508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" path="m,l,,,240e" fillcolor="white [3212]" strokecolor="white [3212]" strokeweight="4.65pt">
                      <v:stroke joinstyle="miter"/>
                      <v:path arrowok="t" o:connecttype="custom" o:connectlocs="0,0;0,0;0,183515" o:connectangles="0,0,0"/>
                    </v:shape>
                  </v:group>
                </w:pict>
              </mc:Fallback>
            </mc:AlternateContent>
          </w:r>
          <w:r w:rsidR="00B23007">
            <w:rPr>
              <w:noProof/>
            </w:rPr>
            <w:drawing>
              <wp:anchor distT="0" distB="0" distL="114300" distR="114300" simplePos="0" relativeHeight="251673613" behindDoc="1" locked="0" layoutInCell="1" allowOverlap="1" wp14:anchorId="73AD9131" wp14:editId="45C411CF">
                <wp:simplePos x="0" y="0"/>
                <wp:positionH relativeFrom="column">
                  <wp:posOffset>2348865</wp:posOffset>
                </wp:positionH>
                <wp:positionV relativeFrom="paragraph">
                  <wp:posOffset>7428019</wp:posOffset>
                </wp:positionV>
                <wp:extent cx="1419860" cy="628015"/>
                <wp:effectExtent l="0" t="0" r="8890" b="635"/>
                <wp:wrapThrough wrapText="bothSides">
                  <wp:wrapPolygon edited="0">
                    <wp:start x="0" y="0"/>
                    <wp:lineTo x="0" y="20967"/>
                    <wp:lineTo x="21445" y="20967"/>
                    <wp:lineTo x="21445" y="0"/>
                    <wp:lineTo x="0" y="0"/>
                  </wp:wrapPolygon>
                </wp:wrapThrough>
                <wp:docPr id="23" name="Picture 2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19860" cy="628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7FD9">
            <w:rPr>
              <w:noProof/>
              <w:lang w:val="en-US"/>
            </w:rPr>
            <mc:AlternateContent>
              <mc:Choice Requires="wps">
                <w:drawing>
                  <wp:anchor distT="0" distB="0" distL="114300" distR="114300" simplePos="0" relativeHeight="251658242" behindDoc="0" locked="0" layoutInCell="1" allowOverlap="1" wp14:anchorId="72C78002" wp14:editId="4CF7DD5B">
                    <wp:simplePos x="0" y="0"/>
                    <wp:positionH relativeFrom="column">
                      <wp:posOffset>156633</wp:posOffset>
                    </wp:positionH>
                    <wp:positionV relativeFrom="paragraph">
                      <wp:posOffset>1082887</wp:posOffset>
                    </wp:positionV>
                    <wp:extent cx="5623560" cy="740833"/>
                    <wp:effectExtent l="0" t="0" r="0" b="2540"/>
                    <wp:wrapNone/>
                    <wp:docPr id="11" name="Text Box 11" descr="P2TB3#y1"/>
                    <wp:cNvGraphicFramePr/>
                    <a:graphic xmlns:a="http://schemas.openxmlformats.org/drawingml/2006/main">
                      <a:graphicData uri="http://schemas.microsoft.com/office/word/2010/wordprocessingShape">
                        <wps:wsp>
                          <wps:cNvSpPr txBox="1"/>
                          <wps:spPr>
                            <a:xfrm>
                              <a:off x="0" y="0"/>
                              <a:ext cx="5623560" cy="740833"/>
                            </a:xfrm>
                            <a:prstGeom prst="rect">
                              <a:avLst/>
                            </a:prstGeom>
                            <a:solidFill>
                              <a:schemeClr val="lt1"/>
                            </a:solidFill>
                            <a:ln w="6350">
                              <a:noFill/>
                            </a:ln>
                          </wps:spPr>
                          <wps:txbx>
                            <w:txbxContent>
                              <w:p w14:paraId="71D09A02" w14:textId="20C06A36" w:rsidR="00BE4322" w:rsidRPr="003410BF" w:rsidRDefault="00BE4322" w:rsidP="000A7FD9">
                                <w:pPr>
                                  <w:pStyle w:val="Title"/>
                                  <w:jc w:val="center"/>
                                  <w:rPr>
                                    <w:rFonts w:ascii="Segoe UI Emoji" w:hAnsi="Segoe UI Emoji"/>
                                  </w:rPr>
                                </w:pPr>
                                <w:r w:rsidRPr="003410BF">
                                  <w:rPr>
                                    <w:rFonts w:ascii="Segoe UI Emoji" w:hAnsi="Segoe UI Emoji"/>
                                  </w:rPr>
                                  <w:t>SPONSORSHIP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C78002" id="_x0000_t202" coordsize="21600,21600" o:spt="202" path="m,l,21600r21600,l21600,xe">
                    <v:stroke joinstyle="miter"/>
                    <v:path gradientshapeok="t" o:connecttype="rect"/>
                  </v:shapetype>
                  <v:shape id="Text Box 11" o:spid="_x0000_s1026" type="#_x0000_t202" alt="P2TB3#y1" style="position:absolute;left:0;text-align:left;margin-left:12.35pt;margin-top:85.25pt;width:442.8pt;height:58.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" fillcolor="white [3201]" stroked="f" strokeweight=".5pt">
                    <v:textbox>
                      <w:txbxContent>
                        <w:p w14:paraId="71D09A02" w14:textId="20C06A36" w:rsidR="00BE4322" w:rsidRPr="003410BF" w:rsidRDefault="00BE4322" w:rsidP="000A7FD9">
                          <w:pPr>
                            <w:pStyle w:val="Title"/>
                            <w:jc w:val="center"/>
                            <w:rPr>
                              <w:rFonts w:ascii="Segoe UI Emoji" w:hAnsi="Segoe UI Emoji"/>
                            </w:rPr>
                          </w:pPr>
                          <w:r w:rsidRPr="003410BF">
                            <w:rPr>
                              <w:rFonts w:ascii="Segoe UI Emoji" w:hAnsi="Segoe UI Emoji"/>
                            </w:rPr>
                            <w:t>SPONSORSHIP GUIDE</w:t>
                          </w:r>
                        </w:p>
                      </w:txbxContent>
                    </v:textbox>
                  </v:shape>
                </w:pict>
              </mc:Fallback>
            </mc:AlternateContent>
          </w:r>
          <w:r w:rsidR="00884865">
            <w:rPr>
              <w:noProof/>
              <w:lang w:val="en-US"/>
            </w:rPr>
            <mc:AlternateContent>
              <mc:Choice Requires="wps">
                <w:drawing>
                  <wp:anchor distT="0" distB="0" distL="114300" distR="114300" simplePos="0" relativeHeight="251658241" behindDoc="0" locked="0" layoutInCell="1" allowOverlap="1" wp14:anchorId="28562B86" wp14:editId="0EF825C4">
                    <wp:simplePos x="0" y="0"/>
                    <wp:positionH relativeFrom="column">
                      <wp:posOffset>1668145</wp:posOffset>
                    </wp:positionH>
                    <wp:positionV relativeFrom="paragraph">
                      <wp:posOffset>4471035</wp:posOffset>
                    </wp:positionV>
                    <wp:extent cx="2600325" cy="419100"/>
                    <wp:effectExtent l="0" t="0" r="3175" b="0"/>
                    <wp:wrapNone/>
                    <wp:docPr id="10" name="Text Box 10" descr="P2TB2#y1"/>
                    <wp:cNvGraphicFramePr/>
                    <a:graphic xmlns:a="http://schemas.openxmlformats.org/drawingml/2006/main">
                      <a:graphicData uri="http://schemas.microsoft.com/office/word/2010/wordprocessingShape">
                        <wps:wsp>
                          <wps:cNvSpPr txBox="1"/>
                          <wps:spPr>
                            <a:xfrm>
                              <a:off x="0" y="0"/>
                              <a:ext cx="2600325" cy="419100"/>
                            </a:xfrm>
                            <a:prstGeom prst="rect">
                              <a:avLst/>
                            </a:prstGeom>
                            <a:solidFill>
                              <a:schemeClr val="lt1"/>
                            </a:solidFill>
                            <a:ln w="6350">
                              <a:noFill/>
                            </a:ln>
                          </wps:spPr>
                          <wps:txbx>
                            <w:txbxContent>
                              <w:p w14:paraId="74520C41" w14:textId="6E87B8EB" w:rsidR="00BE4322" w:rsidRPr="00872C73" w:rsidRDefault="00D11E3B" w:rsidP="00872C73">
                                <w:pPr>
                                  <w:jc w:val="center"/>
                                  <w:rPr>
                                    <w:rFonts w:ascii="Lato Light" w:hAnsi="Lato Light"/>
                                    <w:color w:val="365969"/>
                                    <w:sz w:val="24"/>
                                    <w:szCs w:val="24"/>
                                  </w:rPr>
                                </w:pPr>
                                <w:r>
                                  <w:rPr>
                                    <w:rFonts w:ascii="Lato Light" w:hAnsi="Lato Light"/>
                                    <w:color w:val="365969"/>
                                    <w:sz w:val="24"/>
                                    <w:szCs w:val="24"/>
                                  </w:rPr>
                                  <w:t>DECEMBER</w:t>
                                </w:r>
                                <w:r w:rsidR="00BE4322">
                                  <w:rPr>
                                    <w:rFonts w:ascii="Lato Light" w:hAnsi="Lato Light"/>
                                    <w:color w:val="365969"/>
                                    <w:sz w:val="24"/>
                                    <w:szCs w:val="24"/>
                                  </w:rPr>
                                  <w:t xml:space="preserve"> 202</w:t>
                                </w:r>
                                <w:r w:rsidR="00D42405">
                                  <w:rPr>
                                    <w:rFonts w:ascii="Lato Light" w:hAnsi="Lato Light"/>
                                    <w:color w:val="365969"/>
                                    <w:sz w:val="24"/>
                                    <w:szCs w:val="24"/>
                                  </w:rPr>
                                  <w:t>2</w:t>
                                </w:r>
                                <w:r w:rsidR="00BE4322">
                                  <w:rPr>
                                    <w:rFonts w:ascii="Lato Light" w:hAnsi="Lato Light"/>
                                    <w:color w:val="365969"/>
                                    <w:sz w:val="24"/>
                                    <w:szCs w:val="24"/>
                                  </w:rPr>
                                  <w:t xml:space="preserve"> V</w:t>
                                </w:r>
                                <w:r w:rsidR="00D42405">
                                  <w:rPr>
                                    <w:rFonts w:ascii="Lato Light" w:hAnsi="Lato Light"/>
                                    <w:color w:val="365969"/>
                                    <w:sz w:val="24"/>
                                    <w:szCs w:val="24"/>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562B86" id="Text Box 10" o:spid="_x0000_s1027" type="#_x0000_t202" alt="P2TB2#y1" style="position:absolute;left:0;text-align:left;margin-left:131.35pt;margin-top:352.05pt;width:204.75pt;height:33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" fillcolor="white [3201]" stroked="f" strokeweight=".5pt">
                    <v:textbox>
                      <w:txbxContent>
                        <w:p w14:paraId="74520C41" w14:textId="6E87B8EB" w:rsidR="00BE4322" w:rsidRPr="00872C73" w:rsidRDefault="00D11E3B" w:rsidP="00872C73">
                          <w:pPr>
                            <w:jc w:val="center"/>
                            <w:rPr>
                              <w:rFonts w:ascii="Lato Light" w:hAnsi="Lato Light"/>
                              <w:color w:val="365969"/>
                              <w:sz w:val="24"/>
                              <w:szCs w:val="24"/>
                            </w:rPr>
                          </w:pPr>
                          <w:r>
                            <w:rPr>
                              <w:rFonts w:ascii="Lato Light" w:hAnsi="Lato Light"/>
                              <w:color w:val="365969"/>
                              <w:sz w:val="24"/>
                              <w:szCs w:val="24"/>
                            </w:rPr>
                            <w:t>DECEMBER</w:t>
                          </w:r>
                          <w:r w:rsidR="00BE4322">
                            <w:rPr>
                              <w:rFonts w:ascii="Lato Light" w:hAnsi="Lato Light"/>
                              <w:color w:val="365969"/>
                              <w:sz w:val="24"/>
                              <w:szCs w:val="24"/>
                            </w:rPr>
                            <w:t xml:space="preserve"> 202</w:t>
                          </w:r>
                          <w:r w:rsidR="00D42405">
                            <w:rPr>
                              <w:rFonts w:ascii="Lato Light" w:hAnsi="Lato Light"/>
                              <w:color w:val="365969"/>
                              <w:sz w:val="24"/>
                              <w:szCs w:val="24"/>
                            </w:rPr>
                            <w:t>2</w:t>
                          </w:r>
                          <w:r w:rsidR="00BE4322">
                            <w:rPr>
                              <w:rFonts w:ascii="Lato Light" w:hAnsi="Lato Light"/>
                              <w:color w:val="365969"/>
                              <w:sz w:val="24"/>
                              <w:szCs w:val="24"/>
                            </w:rPr>
                            <w:t xml:space="preserve"> V</w:t>
                          </w:r>
                          <w:r w:rsidR="00D42405">
                            <w:rPr>
                              <w:rFonts w:ascii="Lato Light" w:hAnsi="Lato Light"/>
                              <w:color w:val="365969"/>
                              <w:sz w:val="24"/>
                              <w:szCs w:val="24"/>
                            </w:rPr>
                            <w:t>7</w:t>
                          </w:r>
                        </w:p>
                      </w:txbxContent>
                    </v:textbox>
                  </v:shape>
                </w:pict>
              </mc:Fallback>
            </mc:AlternateContent>
          </w:r>
          <w:r w:rsidR="00E160D6">
            <w:br w:type="page"/>
          </w:r>
        </w:p>
      </w:sdtContent>
    </w:sdt>
    <w:sdt>
      <w:sdtPr>
        <w:rPr>
          <w:rFonts w:ascii="Lato" w:eastAsiaTheme="minorHAnsi" w:hAnsi="Lato" w:cstheme="minorBidi"/>
          <w:color w:val="0D0D0D" w:themeColor="text1" w:themeTint="F2"/>
          <w:sz w:val="21"/>
          <w:szCs w:val="22"/>
          <w:lang w:val="en-CA"/>
        </w:rPr>
        <w:id w:val="-1307158624"/>
        <w:docPartObj>
          <w:docPartGallery w:val="Table of Contents"/>
          <w:docPartUnique/>
        </w:docPartObj>
      </w:sdtPr>
      <w:sdtEndPr>
        <w:rPr>
          <w:b/>
          <w:bCs/>
          <w:noProof/>
        </w:rPr>
      </w:sdtEndPr>
      <w:sdtContent>
        <w:p w14:paraId="5F5DFCEA" w14:textId="1734A0DA" w:rsidR="002D2FCF" w:rsidRDefault="002D2FCF" w:rsidP="00215A87">
          <w:pPr>
            <w:pStyle w:val="TOCHeading"/>
          </w:pPr>
          <w:r>
            <w:t>Contents</w:t>
          </w:r>
        </w:p>
        <w:p w14:paraId="0CCD63B4" w14:textId="6C421B5A" w:rsidR="002D2FCF" w:rsidRDefault="002D2FCF">
          <w:pPr>
            <w:pStyle w:val="TOC1"/>
            <w:tabs>
              <w:tab w:val="right" w:leader="dot" w:pos="9800"/>
            </w:tabs>
            <w:rPr>
              <w:rFonts w:asciiTheme="minorHAnsi" w:eastAsiaTheme="minorEastAsia" w:hAnsiTheme="minorHAnsi"/>
              <w:bCs w:val="0"/>
              <w:caps w:val="0"/>
              <w:noProof/>
              <w:color w:val="auto"/>
              <w:sz w:val="22"/>
              <w:szCs w:val="22"/>
              <w:lang w:val="en-US"/>
            </w:rPr>
          </w:pPr>
          <w:r>
            <w:fldChar w:fldCharType="begin"/>
          </w:r>
          <w:r>
            <w:instrText xml:space="preserve"> TOC \o "1-3" \h \z \u </w:instrText>
          </w:r>
          <w:r>
            <w:fldChar w:fldCharType="separate"/>
          </w:r>
          <w:hyperlink w:anchor="_Toc116935120" w:history="1">
            <w:r w:rsidRPr="00A5308A">
              <w:rPr>
                <w:rStyle w:val="Hyperlink"/>
                <w:noProof/>
              </w:rPr>
              <w:t>THE BASICS</w:t>
            </w:r>
            <w:r>
              <w:rPr>
                <w:noProof/>
                <w:webHidden/>
              </w:rPr>
              <w:tab/>
            </w:r>
            <w:r>
              <w:rPr>
                <w:noProof/>
                <w:webHidden/>
              </w:rPr>
              <w:fldChar w:fldCharType="begin"/>
            </w:r>
            <w:r>
              <w:rPr>
                <w:noProof/>
                <w:webHidden/>
              </w:rPr>
              <w:instrText xml:space="preserve"> PAGEREF _Toc116935120 \h </w:instrText>
            </w:r>
            <w:r>
              <w:rPr>
                <w:noProof/>
                <w:webHidden/>
              </w:rPr>
            </w:r>
            <w:r>
              <w:rPr>
                <w:noProof/>
                <w:webHidden/>
              </w:rPr>
              <w:fldChar w:fldCharType="separate"/>
            </w:r>
            <w:r>
              <w:rPr>
                <w:noProof/>
                <w:webHidden/>
              </w:rPr>
              <w:t>2</w:t>
            </w:r>
            <w:r>
              <w:rPr>
                <w:noProof/>
                <w:webHidden/>
              </w:rPr>
              <w:fldChar w:fldCharType="end"/>
            </w:r>
          </w:hyperlink>
        </w:p>
        <w:p w14:paraId="3E76B493" w14:textId="05DFEDE9" w:rsidR="002D2FCF" w:rsidRDefault="007D36E7">
          <w:pPr>
            <w:pStyle w:val="TOC2"/>
            <w:rPr>
              <w:rFonts w:asciiTheme="minorHAnsi" w:eastAsiaTheme="minorEastAsia" w:hAnsiTheme="minorHAnsi"/>
              <w:bCs w:val="0"/>
              <w:color w:val="auto"/>
              <w:sz w:val="22"/>
              <w:szCs w:val="22"/>
              <w:lang w:val="en-US"/>
            </w:rPr>
          </w:pPr>
          <w:hyperlink w:anchor="_Toc116935121" w:history="1">
            <w:r w:rsidR="002D2FCF" w:rsidRPr="00A5308A">
              <w:rPr>
                <w:rStyle w:val="Hyperlink"/>
              </w:rPr>
              <w:t>So you want to be a Sponsor?</w:t>
            </w:r>
            <w:r w:rsidR="002D2FCF">
              <w:rPr>
                <w:webHidden/>
              </w:rPr>
              <w:tab/>
            </w:r>
            <w:r w:rsidR="002D2FCF">
              <w:rPr>
                <w:webHidden/>
              </w:rPr>
              <w:fldChar w:fldCharType="begin"/>
            </w:r>
            <w:r w:rsidR="002D2FCF">
              <w:rPr>
                <w:webHidden/>
              </w:rPr>
              <w:instrText xml:space="preserve"> PAGEREF _Toc116935121 \h </w:instrText>
            </w:r>
            <w:r w:rsidR="002D2FCF">
              <w:rPr>
                <w:webHidden/>
              </w:rPr>
            </w:r>
            <w:r w:rsidR="002D2FCF">
              <w:rPr>
                <w:webHidden/>
              </w:rPr>
              <w:fldChar w:fldCharType="separate"/>
            </w:r>
            <w:r w:rsidR="002D2FCF">
              <w:rPr>
                <w:webHidden/>
              </w:rPr>
              <w:t>2</w:t>
            </w:r>
            <w:r w:rsidR="002D2FCF">
              <w:rPr>
                <w:webHidden/>
              </w:rPr>
              <w:fldChar w:fldCharType="end"/>
            </w:r>
          </w:hyperlink>
        </w:p>
        <w:p w14:paraId="6AFA507A" w14:textId="3967135D" w:rsidR="002D2FCF" w:rsidRDefault="007D36E7">
          <w:pPr>
            <w:pStyle w:val="TOC2"/>
            <w:rPr>
              <w:rFonts w:asciiTheme="minorHAnsi" w:eastAsiaTheme="minorEastAsia" w:hAnsiTheme="minorHAnsi"/>
              <w:bCs w:val="0"/>
              <w:color w:val="auto"/>
              <w:sz w:val="22"/>
              <w:szCs w:val="22"/>
              <w:lang w:val="en-US"/>
            </w:rPr>
          </w:pPr>
          <w:hyperlink w:anchor="_Toc116935122" w:history="1">
            <w:r w:rsidR="002D2FCF" w:rsidRPr="00A5308A">
              <w:rPr>
                <w:rStyle w:val="Hyperlink"/>
                <w:rFonts w:eastAsia="Times New Roman" w:cs="Times New Roman"/>
                <w:iCs/>
              </w:rPr>
              <w:t>What does it mean to be a Sponsor?</w:t>
            </w:r>
            <w:r w:rsidR="002D2FCF">
              <w:rPr>
                <w:webHidden/>
              </w:rPr>
              <w:tab/>
            </w:r>
            <w:r w:rsidR="002D2FCF">
              <w:rPr>
                <w:webHidden/>
              </w:rPr>
              <w:fldChar w:fldCharType="begin"/>
            </w:r>
            <w:r w:rsidR="002D2FCF">
              <w:rPr>
                <w:webHidden/>
              </w:rPr>
              <w:instrText xml:space="preserve"> PAGEREF _Toc116935122 \h </w:instrText>
            </w:r>
            <w:r w:rsidR="002D2FCF">
              <w:rPr>
                <w:webHidden/>
              </w:rPr>
            </w:r>
            <w:r w:rsidR="002D2FCF">
              <w:rPr>
                <w:webHidden/>
              </w:rPr>
              <w:fldChar w:fldCharType="separate"/>
            </w:r>
            <w:r w:rsidR="002D2FCF">
              <w:rPr>
                <w:webHidden/>
              </w:rPr>
              <w:t>3</w:t>
            </w:r>
            <w:r w:rsidR="002D2FCF">
              <w:rPr>
                <w:webHidden/>
              </w:rPr>
              <w:fldChar w:fldCharType="end"/>
            </w:r>
          </w:hyperlink>
        </w:p>
        <w:p w14:paraId="1FEE59CC" w14:textId="63D3D89A" w:rsidR="002D2FCF" w:rsidRDefault="007D36E7">
          <w:pPr>
            <w:pStyle w:val="TOC1"/>
            <w:tabs>
              <w:tab w:val="right" w:leader="dot" w:pos="9800"/>
            </w:tabs>
            <w:rPr>
              <w:rFonts w:asciiTheme="minorHAnsi" w:eastAsiaTheme="minorEastAsia" w:hAnsiTheme="minorHAnsi"/>
              <w:bCs w:val="0"/>
              <w:caps w:val="0"/>
              <w:noProof/>
              <w:color w:val="auto"/>
              <w:sz w:val="22"/>
              <w:szCs w:val="22"/>
              <w:lang w:val="en-US"/>
            </w:rPr>
          </w:pPr>
          <w:hyperlink w:anchor="_Toc116935123" w:history="1">
            <w:r w:rsidR="002D2FCF" w:rsidRPr="00A5308A">
              <w:rPr>
                <w:rStyle w:val="Hyperlink"/>
                <w:noProof/>
              </w:rPr>
              <w:t>THE ROLE OF THE SPONSOR</w:t>
            </w:r>
            <w:r w:rsidR="002D2FCF">
              <w:rPr>
                <w:noProof/>
                <w:webHidden/>
              </w:rPr>
              <w:tab/>
            </w:r>
            <w:r w:rsidR="002D2FCF">
              <w:rPr>
                <w:noProof/>
                <w:webHidden/>
              </w:rPr>
              <w:fldChar w:fldCharType="begin"/>
            </w:r>
            <w:r w:rsidR="002D2FCF">
              <w:rPr>
                <w:noProof/>
                <w:webHidden/>
              </w:rPr>
              <w:instrText xml:space="preserve"> PAGEREF _Toc116935123 \h </w:instrText>
            </w:r>
            <w:r w:rsidR="002D2FCF">
              <w:rPr>
                <w:noProof/>
                <w:webHidden/>
              </w:rPr>
            </w:r>
            <w:r w:rsidR="002D2FCF">
              <w:rPr>
                <w:noProof/>
                <w:webHidden/>
              </w:rPr>
              <w:fldChar w:fldCharType="separate"/>
            </w:r>
            <w:r w:rsidR="002D2FCF">
              <w:rPr>
                <w:noProof/>
                <w:webHidden/>
              </w:rPr>
              <w:t>4</w:t>
            </w:r>
            <w:r w:rsidR="002D2FCF">
              <w:rPr>
                <w:noProof/>
                <w:webHidden/>
              </w:rPr>
              <w:fldChar w:fldCharType="end"/>
            </w:r>
          </w:hyperlink>
        </w:p>
        <w:p w14:paraId="15F7BC28" w14:textId="5773F703" w:rsidR="002D2FCF" w:rsidRDefault="007D36E7">
          <w:pPr>
            <w:pStyle w:val="TOC1"/>
            <w:tabs>
              <w:tab w:val="right" w:leader="dot" w:pos="9800"/>
            </w:tabs>
            <w:rPr>
              <w:rFonts w:asciiTheme="minorHAnsi" w:eastAsiaTheme="minorEastAsia" w:hAnsiTheme="minorHAnsi"/>
              <w:bCs w:val="0"/>
              <w:caps w:val="0"/>
              <w:noProof/>
              <w:color w:val="auto"/>
              <w:sz w:val="22"/>
              <w:szCs w:val="22"/>
              <w:lang w:val="en-US"/>
            </w:rPr>
          </w:pPr>
          <w:hyperlink w:anchor="_Toc116935124" w:history="1">
            <w:r w:rsidR="002D2FCF" w:rsidRPr="00A5308A">
              <w:rPr>
                <w:rStyle w:val="Hyperlink"/>
                <w:noProof/>
              </w:rPr>
              <w:t>TOOLS FOR SUCCESS</w:t>
            </w:r>
            <w:r w:rsidR="002D2FCF">
              <w:rPr>
                <w:noProof/>
                <w:webHidden/>
              </w:rPr>
              <w:tab/>
            </w:r>
            <w:r w:rsidR="002D2FCF">
              <w:rPr>
                <w:noProof/>
                <w:webHidden/>
              </w:rPr>
              <w:fldChar w:fldCharType="begin"/>
            </w:r>
            <w:r w:rsidR="002D2FCF">
              <w:rPr>
                <w:noProof/>
                <w:webHidden/>
              </w:rPr>
              <w:instrText xml:space="preserve"> PAGEREF _Toc116935124 \h </w:instrText>
            </w:r>
            <w:r w:rsidR="002D2FCF">
              <w:rPr>
                <w:noProof/>
                <w:webHidden/>
              </w:rPr>
            </w:r>
            <w:r w:rsidR="002D2FCF">
              <w:rPr>
                <w:noProof/>
                <w:webHidden/>
              </w:rPr>
              <w:fldChar w:fldCharType="separate"/>
            </w:r>
            <w:r w:rsidR="002D2FCF">
              <w:rPr>
                <w:noProof/>
                <w:webHidden/>
              </w:rPr>
              <w:t>5</w:t>
            </w:r>
            <w:r w:rsidR="002D2FCF">
              <w:rPr>
                <w:noProof/>
                <w:webHidden/>
              </w:rPr>
              <w:fldChar w:fldCharType="end"/>
            </w:r>
          </w:hyperlink>
        </w:p>
        <w:p w14:paraId="5BFA043A" w14:textId="1C0E9BB8" w:rsidR="002D2FCF" w:rsidRDefault="007D36E7">
          <w:pPr>
            <w:pStyle w:val="TOC2"/>
            <w:rPr>
              <w:rFonts w:asciiTheme="minorHAnsi" w:eastAsiaTheme="minorEastAsia" w:hAnsiTheme="minorHAnsi"/>
              <w:bCs w:val="0"/>
              <w:color w:val="auto"/>
              <w:sz w:val="22"/>
              <w:szCs w:val="22"/>
              <w:lang w:val="en-US"/>
            </w:rPr>
          </w:pPr>
          <w:hyperlink w:anchor="_Toc116935125" w:history="1">
            <w:r w:rsidR="002D2FCF" w:rsidRPr="00A5308A">
              <w:rPr>
                <w:rStyle w:val="Hyperlink"/>
              </w:rPr>
              <w:t>Weekly 1 on 1 meetings with Sponsors:</w:t>
            </w:r>
            <w:r w:rsidR="002D2FCF">
              <w:rPr>
                <w:webHidden/>
              </w:rPr>
              <w:tab/>
            </w:r>
            <w:r w:rsidR="002D2FCF">
              <w:rPr>
                <w:webHidden/>
              </w:rPr>
              <w:fldChar w:fldCharType="begin"/>
            </w:r>
            <w:r w:rsidR="002D2FCF">
              <w:rPr>
                <w:webHidden/>
              </w:rPr>
              <w:instrText xml:space="preserve"> PAGEREF _Toc116935125 \h </w:instrText>
            </w:r>
            <w:r w:rsidR="002D2FCF">
              <w:rPr>
                <w:webHidden/>
              </w:rPr>
            </w:r>
            <w:r w:rsidR="002D2FCF">
              <w:rPr>
                <w:webHidden/>
              </w:rPr>
              <w:fldChar w:fldCharType="separate"/>
            </w:r>
            <w:r w:rsidR="002D2FCF">
              <w:rPr>
                <w:webHidden/>
              </w:rPr>
              <w:t>5</w:t>
            </w:r>
            <w:r w:rsidR="002D2FCF">
              <w:rPr>
                <w:webHidden/>
              </w:rPr>
              <w:fldChar w:fldCharType="end"/>
            </w:r>
          </w:hyperlink>
        </w:p>
        <w:p w14:paraId="2180F9AB" w14:textId="62A38B2F" w:rsidR="002D2FCF" w:rsidRDefault="007D36E7">
          <w:pPr>
            <w:pStyle w:val="TOC2"/>
            <w:rPr>
              <w:rFonts w:asciiTheme="minorHAnsi" w:eastAsiaTheme="minorEastAsia" w:hAnsiTheme="minorHAnsi"/>
              <w:bCs w:val="0"/>
              <w:color w:val="auto"/>
              <w:sz w:val="22"/>
              <w:szCs w:val="22"/>
              <w:lang w:val="en-US"/>
            </w:rPr>
          </w:pPr>
          <w:hyperlink w:anchor="_Toc116935126" w:history="1">
            <w:r w:rsidR="002D2FCF" w:rsidRPr="00A5308A">
              <w:rPr>
                <w:rStyle w:val="Hyperlink"/>
              </w:rPr>
              <w:t>Common Practices</w:t>
            </w:r>
            <w:r w:rsidR="002D2FCF">
              <w:rPr>
                <w:webHidden/>
              </w:rPr>
              <w:tab/>
            </w:r>
            <w:r w:rsidR="002D2FCF">
              <w:rPr>
                <w:webHidden/>
              </w:rPr>
              <w:fldChar w:fldCharType="begin"/>
            </w:r>
            <w:r w:rsidR="002D2FCF">
              <w:rPr>
                <w:webHidden/>
              </w:rPr>
              <w:instrText xml:space="preserve"> PAGEREF _Toc116935126 \h </w:instrText>
            </w:r>
            <w:r w:rsidR="002D2FCF">
              <w:rPr>
                <w:webHidden/>
              </w:rPr>
            </w:r>
            <w:r w:rsidR="002D2FCF">
              <w:rPr>
                <w:webHidden/>
              </w:rPr>
              <w:fldChar w:fldCharType="separate"/>
            </w:r>
            <w:r w:rsidR="002D2FCF">
              <w:rPr>
                <w:webHidden/>
              </w:rPr>
              <w:t>5</w:t>
            </w:r>
            <w:r w:rsidR="002D2FCF">
              <w:rPr>
                <w:webHidden/>
              </w:rPr>
              <w:fldChar w:fldCharType="end"/>
            </w:r>
          </w:hyperlink>
        </w:p>
        <w:p w14:paraId="6BF6CB5E" w14:textId="28AC03BD" w:rsidR="002D2FCF" w:rsidRDefault="007D36E7">
          <w:pPr>
            <w:pStyle w:val="TOC2"/>
            <w:rPr>
              <w:rFonts w:asciiTheme="minorHAnsi" w:eastAsiaTheme="minorEastAsia" w:hAnsiTheme="minorHAnsi"/>
              <w:bCs w:val="0"/>
              <w:color w:val="auto"/>
              <w:sz w:val="22"/>
              <w:szCs w:val="22"/>
              <w:lang w:val="en-US"/>
            </w:rPr>
          </w:pPr>
          <w:hyperlink w:anchor="_Toc116935127" w:history="1">
            <w:r w:rsidR="002D2FCF" w:rsidRPr="00A5308A">
              <w:rPr>
                <w:rStyle w:val="Hyperlink"/>
              </w:rPr>
              <w:t>Teal Meeting Group</w:t>
            </w:r>
            <w:r w:rsidR="002D2FCF">
              <w:rPr>
                <w:webHidden/>
              </w:rPr>
              <w:tab/>
            </w:r>
            <w:r w:rsidR="002D2FCF">
              <w:rPr>
                <w:webHidden/>
              </w:rPr>
              <w:fldChar w:fldCharType="begin"/>
            </w:r>
            <w:r w:rsidR="002D2FCF">
              <w:rPr>
                <w:webHidden/>
              </w:rPr>
              <w:instrText xml:space="preserve"> PAGEREF _Toc116935127 \h </w:instrText>
            </w:r>
            <w:r w:rsidR="002D2FCF">
              <w:rPr>
                <w:webHidden/>
              </w:rPr>
            </w:r>
            <w:r w:rsidR="002D2FCF">
              <w:rPr>
                <w:webHidden/>
              </w:rPr>
              <w:fldChar w:fldCharType="separate"/>
            </w:r>
            <w:r w:rsidR="002D2FCF">
              <w:rPr>
                <w:webHidden/>
              </w:rPr>
              <w:t>5</w:t>
            </w:r>
            <w:r w:rsidR="002D2FCF">
              <w:rPr>
                <w:webHidden/>
              </w:rPr>
              <w:fldChar w:fldCharType="end"/>
            </w:r>
          </w:hyperlink>
        </w:p>
        <w:p w14:paraId="75E4C277" w14:textId="060082EC" w:rsidR="002D2FCF" w:rsidRDefault="007D36E7">
          <w:pPr>
            <w:pStyle w:val="TOC2"/>
            <w:rPr>
              <w:rFonts w:asciiTheme="minorHAnsi" w:eastAsiaTheme="minorEastAsia" w:hAnsiTheme="minorHAnsi"/>
              <w:bCs w:val="0"/>
              <w:color w:val="auto"/>
              <w:sz w:val="22"/>
              <w:szCs w:val="22"/>
              <w:lang w:val="en-US"/>
            </w:rPr>
          </w:pPr>
          <w:hyperlink w:anchor="_Toc116935128" w:history="1">
            <w:r w:rsidR="002D2FCF" w:rsidRPr="00A5308A">
              <w:rPr>
                <w:rStyle w:val="Hyperlink"/>
              </w:rPr>
              <w:t>Resources</w:t>
            </w:r>
            <w:r w:rsidR="002D2FCF">
              <w:rPr>
                <w:webHidden/>
              </w:rPr>
              <w:tab/>
            </w:r>
            <w:r w:rsidR="002D2FCF">
              <w:rPr>
                <w:webHidden/>
              </w:rPr>
              <w:fldChar w:fldCharType="begin"/>
            </w:r>
            <w:r w:rsidR="002D2FCF">
              <w:rPr>
                <w:webHidden/>
              </w:rPr>
              <w:instrText xml:space="preserve"> PAGEREF _Toc116935128 \h </w:instrText>
            </w:r>
            <w:r w:rsidR="002D2FCF">
              <w:rPr>
                <w:webHidden/>
              </w:rPr>
            </w:r>
            <w:r w:rsidR="002D2FCF">
              <w:rPr>
                <w:webHidden/>
              </w:rPr>
              <w:fldChar w:fldCharType="separate"/>
            </w:r>
            <w:r w:rsidR="002D2FCF">
              <w:rPr>
                <w:webHidden/>
              </w:rPr>
              <w:t>5</w:t>
            </w:r>
            <w:r w:rsidR="002D2FCF">
              <w:rPr>
                <w:webHidden/>
              </w:rPr>
              <w:fldChar w:fldCharType="end"/>
            </w:r>
          </w:hyperlink>
        </w:p>
        <w:p w14:paraId="64055008" w14:textId="2C6F3FEB" w:rsidR="002D2FCF" w:rsidRDefault="007D36E7">
          <w:pPr>
            <w:pStyle w:val="TOC1"/>
            <w:tabs>
              <w:tab w:val="right" w:leader="dot" w:pos="9800"/>
            </w:tabs>
            <w:rPr>
              <w:rFonts w:asciiTheme="minorHAnsi" w:eastAsiaTheme="minorEastAsia" w:hAnsiTheme="minorHAnsi"/>
              <w:bCs w:val="0"/>
              <w:caps w:val="0"/>
              <w:noProof/>
              <w:color w:val="auto"/>
              <w:sz w:val="22"/>
              <w:szCs w:val="22"/>
              <w:lang w:val="en-US"/>
            </w:rPr>
          </w:pPr>
          <w:hyperlink w:anchor="_Toc116935129" w:history="1">
            <w:r w:rsidR="002D2FCF" w:rsidRPr="00A5308A">
              <w:rPr>
                <w:rStyle w:val="Hyperlink"/>
                <w:noProof/>
              </w:rPr>
              <w:t>What happens at three months?</w:t>
            </w:r>
            <w:r w:rsidR="002D2FCF">
              <w:rPr>
                <w:noProof/>
                <w:webHidden/>
              </w:rPr>
              <w:tab/>
            </w:r>
            <w:r w:rsidR="002D2FCF">
              <w:rPr>
                <w:noProof/>
                <w:webHidden/>
              </w:rPr>
              <w:fldChar w:fldCharType="begin"/>
            </w:r>
            <w:r w:rsidR="002D2FCF">
              <w:rPr>
                <w:noProof/>
                <w:webHidden/>
              </w:rPr>
              <w:instrText xml:space="preserve"> PAGEREF _Toc116935129 \h </w:instrText>
            </w:r>
            <w:r w:rsidR="002D2FCF">
              <w:rPr>
                <w:noProof/>
                <w:webHidden/>
              </w:rPr>
            </w:r>
            <w:r w:rsidR="002D2FCF">
              <w:rPr>
                <w:noProof/>
                <w:webHidden/>
              </w:rPr>
              <w:fldChar w:fldCharType="separate"/>
            </w:r>
            <w:r w:rsidR="002D2FCF">
              <w:rPr>
                <w:noProof/>
                <w:webHidden/>
              </w:rPr>
              <w:t>6</w:t>
            </w:r>
            <w:r w:rsidR="002D2FCF">
              <w:rPr>
                <w:noProof/>
                <w:webHidden/>
              </w:rPr>
              <w:fldChar w:fldCharType="end"/>
            </w:r>
          </w:hyperlink>
        </w:p>
        <w:p w14:paraId="3ADC2609" w14:textId="429F11CE" w:rsidR="002D2FCF" w:rsidRDefault="007D36E7">
          <w:pPr>
            <w:pStyle w:val="TOC2"/>
            <w:rPr>
              <w:rFonts w:asciiTheme="minorHAnsi" w:eastAsiaTheme="minorEastAsia" w:hAnsiTheme="minorHAnsi"/>
              <w:bCs w:val="0"/>
              <w:color w:val="auto"/>
              <w:sz w:val="22"/>
              <w:szCs w:val="22"/>
              <w:lang w:val="en-US"/>
            </w:rPr>
          </w:pPr>
          <w:hyperlink w:anchor="_Toc116935130" w:history="1">
            <w:r w:rsidR="002D2FCF" w:rsidRPr="00A5308A">
              <w:rPr>
                <w:rStyle w:val="Hyperlink"/>
              </w:rPr>
              <w:t>What is the Common Practices Discussion?</w:t>
            </w:r>
            <w:r w:rsidR="002D2FCF">
              <w:rPr>
                <w:webHidden/>
              </w:rPr>
              <w:tab/>
            </w:r>
            <w:r w:rsidR="002D2FCF">
              <w:rPr>
                <w:webHidden/>
              </w:rPr>
              <w:fldChar w:fldCharType="begin"/>
            </w:r>
            <w:r w:rsidR="002D2FCF">
              <w:rPr>
                <w:webHidden/>
              </w:rPr>
              <w:instrText xml:space="preserve"> PAGEREF _Toc116935130 \h </w:instrText>
            </w:r>
            <w:r w:rsidR="002D2FCF">
              <w:rPr>
                <w:webHidden/>
              </w:rPr>
            </w:r>
            <w:r w:rsidR="002D2FCF">
              <w:rPr>
                <w:webHidden/>
              </w:rPr>
              <w:fldChar w:fldCharType="separate"/>
            </w:r>
            <w:r w:rsidR="002D2FCF">
              <w:rPr>
                <w:webHidden/>
              </w:rPr>
              <w:t>6</w:t>
            </w:r>
            <w:r w:rsidR="002D2FCF">
              <w:rPr>
                <w:webHidden/>
              </w:rPr>
              <w:fldChar w:fldCharType="end"/>
            </w:r>
          </w:hyperlink>
        </w:p>
        <w:p w14:paraId="2AAC0D06" w14:textId="7EB99542" w:rsidR="002D2FCF" w:rsidRDefault="007D36E7">
          <w:pPr>
            <w:pStyle w:val="TOC1"/>
            <w:tabs>
              <w:tab w:val="right" w:leader="dot" w:pos="9800"/>
            </w:tabs>
            <w:rPr>
              <w:rFonts w:asciiTheme="minorHAnsi" w:eastAsiaTheme="minorEastAsia" w:hAnsiTheme="minorHAnsi"/>
              <w:bCs w:val="0"/>
              <w:caps w:val="0"/>
              <w:noProof/>
              <w:color w:val="auto"/>
              <w:sz w:val="22"/>
              <w:szCs w:val="22"/>
              <w:lang w:val="en-US"/>
            </w:rPr>
          </w:pPr>
          <w:hyperlink w:anchor="_Toc116935131" w:history="1">
            <w:r w:rsidR="002D2FCF" w:rsidRPr="00A5308A">
              <w:rPr>
                <w:rStyle w:val="Hyperlink"/>
                <w:rFonts w:cs="Times New Roman"/>
                <w:noProof/>
              </w:rPr>
              <w:t xml:space="preserve">Common Practices Discussion </w:t>
            </w:r>
            <w:r w:rsidR="002D2FCF" w:rsidRPr="00A5308A">
              <w:rPr>
                <w:rStyle w:val="Hyperlink"/>
                <w:noProof/>
              </w:rPr>
              <w:t>Questions</w:t>
            </w:r>
            <w:r w:rsidR="002D2FCF">
              <w:rPr>
                <w:noProof/>
                <w:webHidden/>
              </w:rPr>
              <w:tab/>
            </w:r>
            <w:r w:rsidR="002D2FCF">
              <w:rPr>
                <w:noProof/>
                <w:webHidden/>
              </w:rPr>
              <w:fldChar w:fldCharType="begin"/>
            </w:r>
            <w:r w:rsidR="002D2FCF">
              <w:rPr>
                <w:noProof/>
                <w:webHidden/>
              </w:rPr>
              <w:instrText xml:space="preserve"> PAGEREF _Toc116935131 \h </w:instrText>
            </w:r>
            <w:r w:rsidR="002D2FCF">
              <w:rPr>
                <w:noProof/>
                <w:webHidden/>
              </w:rPr>
            </w:r>
            <w:r w:rsidR="002D2FCF">
              <w:rPr>
                <w:noProof/>
                <w:webHidden/>
              </w:rPr>
              <w:fldChar w:fldCharType="separate"/>
            </w:r>
            <w:r w:rsidR="002D2FCF">
              <w:rPr>
                <w:noProof/>
                <w:webHidden/>
              </w:rPr>
              <w:t>7</w:t>
            </w:r>
            <w:r w:rsidR="002D2FCF">
              <w:rPr>
                <w:noProof/>
                <w:webHidden/>
              </w:rPr>
              <w:fldChar w:fldCharType="end"/>
            </w:r>
          </w:hyperlink>
        </w:p>
        <w:p w14:paraId="257C6C48" w14:textId="34135A26" w:rsidR="002D2FCF" w:rsidRDefault="007D36E7">
          <w:pPr>
            <w:pStyle w:val="TOC2"/>
            <w:rPr>
              <w:rFonts w:asciiTheme="minorHAnsi" w:eastAsiaTheme="minorEastAsia" w:hAnsiTheme="minorHAnsi"/>
              <w:bCs w:val="0"/>
              <w:color w:val="auto"/>
              <w:sz w:val="22"/>
              <w:szCs w:val="22"/>
              <w:lang w:val="en-US"/>
            </w:rPr>
          </w:pPr>
          <w:hyperlink w:anchor="_Toc116935132" w:history="1">
            <w:r w:rsidR="002D2FCF" w:rsidRPr="00A5308A">
              <w:rPr>
                <w:rStyle w:val="Hyperlink"/>
              </w:rPr>
              <w:t>Practically Speaking….</w:t>
            </w:r>
            <w:r w:rsidR="002D2FCF">
              <w:rPr>
                <w:webHidden/>
              </w:rPr>
              <w:tab/>
            </w:r>
            <w:r w:rsidR="002D2FCF">
              <w:rPr>
                <w:webHidden/>
              </w:rPr>
              <w:fldChar w:fldCharType="begin"/>
            </w:r>
            <w:r w:rsidR="002D2FCF">
              <w:rPr>
                <w:webHidden/>
              </w:rPr>
              <w:instrText xml:space="preserve"> PAGEREF _Toc116935132 \h </w:instrText>
            </w:r>
            <w:r w:rsidR="002D2FCF">
              <w:rPr>
                <w:webHidden/>
              </w:rPr>
            </w:r>
            <w:r w:rsidR="002D2FCF">
              <w:rPr>
                <w:webHidden/>
              </w:rPr>
              <w:fldChar w:fldCharType="separate"/>
            </w:r>
            <w:r w:rsidR="002D2FCF">
              <w:rPr>
                <w:webHidden/>
              </w:rPr>
              <w:t>7</w:t>
            </w:r>
            <w:r w:rsidR="002D2FCF">
              <w:rPr>
                <w:webHidden/>
              </w:rPr>
              <w:fldChar w:fldCharType="end"/>
            </w:r>
          </w:hyperlink>
        </w:p>
        <w:p w14:paraId="3152DC7A" w14:textId="6E283EBB" w:rsidR="002D2FCF" w:rsidRDefault="007D36E7">
          <w:pPr>
            <w:pStyle w:val="TOC2"/>
            <w:rPr>
              <w:rFonts w:asciiTheme="minorHAnsi" w:eastAsiaTheme="minorEastAsia" w:hAnsiTheme="minorHAnsi"/>
              <w:bCs w:val="0"/>
              <w:color w:val="auto"/>
              <w:sz w:val="22"/>
              <w:szCs w:val="22"/>
              <w:lang w:val="en-US"/>
            </w:rPr>
          </w:pPr>
          <w:hyperlink w:anchor="_Toc116935133" w:history="1">
            <w:r w:rsidR="002D2FCF" w:rsidRPr="00A5308A">
              <w:rPr>
                <w:rStyle w:val="Hyperlink"/>
                <w:rFonts w:eastAsia="Times New Roman" w:cs="Times New Roman"/>
                <w:iCs/>
              </w:rPr>
              <w:t>What being a Sponsor meant to me:</w:t>
            </w:r>
            <w:r w:rsidR="002D2FCF">
              <w:rPr>
                <w:webHidden/>
              </w:rPr>
              <w:tab/>
            </w:r>
            <w:r w:rsidR="002D2FCF">
              <w:rPr>
                <w:webHidden/>
              </w:rPr>
              <w:fldChar w:fldCharType="begin"/>
            </w:r>
            <w:r w:rsidR="002D2FCF">
              <w:rPr>
                <w:webHidden/>
              </w:rPr>
              <w:instrText xml:space="preserve"> PAGEREF _Toc116935133 \h </w:instrText>
            </w:r>
            <w:r w:rsidR="002D2FCF">
              <w:rPr>
                <w:webHidden/>
              </w:rPr>
            </w:r>
            <w:r w:rsidR="002D2FCF">
              <w:rPr>
                <w:webHidden/>
              </w:rPr>
              <w:fldChar w:fldCharType="separate"/>
            </w:r>
            <w:r w:rsidR="002D2FCF">
              <w:rPr>
                <w:webHidden/>
              </w:rPr>
              <w:t>9</w:t>
            </w:r>
            <w:r w:rsidR="002D2FCF">
              <w:rPr>
                <w:webHidden/>
              </w:rPr>
              <w:fldChar w:fldCharType="end"/>
            </w:r>
          </w:hyperlink>
        </w:p>
        <w:p w14:paraId="52E0F163" w14:textId="430D92E6" w:rsidR="002D2FCF" w:rsidRDefault="007D36E7">
          <w:pPr>
            <w:pStyle w:val="TOC1"/>
            <w:tabs>
              <w:tab w:val="right" w:leader="dot" w:pos="9800"/>
            </w:tabs>
            <w:rPr>
              <w:rFonts w:asciiTheme="minorHAnsi" w:eastAsiaTheme="minorEastAsia" w:hAnsiTheme="minorHAnsi"/>
              <w:bCs w:val="0"/>
              <w:caps w:val="0"/>
              <w:noProof/>
              <w:color w:val="auto"/>
              <w:sz w:val="22"/>
              <w:szCs w:val="22"/>
              <w:lang w:val="en-US"/>
            </w:rPr>
          </w:pPr>
          <w:hyperlink w:anchor="_Toc116935134" w:history="1">
            <w:r w:rsidR="002D2FCF" w:rsidRPr="00A5308A">
              <w:rPr>
                <w:rStyle w:val="Hyperlink"/>
                <w:noProof/>
              </w:rPr>
              <w:t>SUMMARY</w:t>
            </w:r>
            <w:r w:rsidR="002D2FCF">
              <w:rPr>
                <w:noProof/>
                <w:webHidden/>
              </w:rPr>
              <w:tab/>
            </w:r>
            <w:r w:rsidR="002D2FCF">
              <w:rPr>
                <w:noProof/>
                <w:webHidden/>
              </w:rPr>
              <w:fldChar w:fldCharType="begin"/>
            </w:r>
            <w:r w:rsidR="002D2FCF">
              <w:rPr>
                <w:noProof/>
                <w:webHidden/>
              </w:rPr>
              <w:instrText xml:space="preserve"> PAGEREF _Toc116935134 \h </w:instrText>
            </w:r>
            <w:r w:rsidR="002D2FCF">
              <w:rPr>
                <w:noProof/>
                <w:webHidden/>
              </w:rPr>
            </w:r>
            <w:r w:rsidR="002D2FCF">
              <w:rPr>
                <w:noProof/>
                <w:webHidden/>
              </w:rPr>
              <w:fldChar w:fldCharType="separate"/>
            </w:r>
            <w:r w:rsidR="002D2FCF">
              <w:rPr>
                <w:noProof/>
                <w:webHidden/>
              </w:rPr>
              <w:t>10</w:t>
            </w:r>
            <w:r w:rsidR="002D2FCF">
              <w:rPr>
                <w:noProof/>
                <w:webHidden/>
              </w:rPr>
              <w:fldChar w:fldCharType="end"/>
            </w:r>
          </w:hyperlink>
        </w:p>
        <w:p w14:paraId="33BC8A8E" w14:textId="7AC94A4F" w:rsidR="002D2FCF" w:rsidRDefault="002D2FCF">
          <w:r>
            <w:rPr>
              <w:b/>
              <w:bCs/>
              <w:noProof/>
            </w:rPr>
            <w:fldChar w:fldCharType="end"/>
          </w:r>
        </w:p>
      </w:sdtContent>
    </w:sdt>
    <w:p w14:paraId="275486A8" w14:textId="77777777" w:rsidR="000D7DE4" w:rsidRPr="00B7078B" w:rsidRDefault="000D7DE4" w:rsidP="00897917">
      <w:pPr>
        <w:jc w:val="center"/>
        <w:rPr>
          <w:sz w:val="24"/>
          <w:szCs w:val="24"/>
        </w:rPr>
      </w:pPr>
    </w:p>
    <w:p w14:paraId="5F13C1D9" w14:textId="77777777" w:rsidR="000D7DE4" w:rsidRPr="00B7078B" w:rsidRDefault="000D7DE4" w:rsidP="00897917">
      <w:pPr>
        <w:jc w:val="center"/>
        <w:rPr>
          <w:sz w:val="24"/>
          <w:szCs w:val="24"/>
        </w:rPr>
      </w:pPr>
    </w:p>
    <w:p w14:paraId="14007A07" w14:textId="77777777" w:rsidR="000D7DE4" w:rsidRPr="00B7078B" w:rsidRDefault="000D7DE4" w:rsidP="00897917">
      <w:pPr>
        <w:jc w:val="center"/>
        <w:rPr>
          <w:sz w:val="24"/>
          <w:szCs w:val="24"/>
        </w:rPr>
      </w:pPr>
    </w:p>
    <w:p w14:paraId="71560A00" w14:textId="77777777" w:rsidR="000D7DE4" w:rsidRPr="00B7078B" w:rsidRDefault="000D7DE4" w:rsidP="00897917">
      <w:pPr>
        <w:jc w:val="center"/>
        <w:rPr>
          <w:sz w:val="24"/>
          <w:szCs w:val="24"/>
        </w:rPr>
      </w:pPr>
    </w:p>
    <w:p w14:paraId="0CCA8954" w14:textId="77777777" w:rsidR="000D7DE4" w:rsidRPr="00B7078B" w:rsidRDefault="000D7DE4" w:rsidP="00897917">
      <w:pPr>
        <w:jc w:val="center"/>
        <w:rPr>
          <w:sz w:val="24"/>
          <w:szCs w:val="24"/>
        </w:rPr>
      </w:pPr>
    </w:p>
    <w:p w14:paraId="51032193" w14:textId="77777777" w:rsidR="000D7DE4" w:rsidRPr="00B7078B" w:rsidRDefault="000D7DE4" w:rsidP="00897917">
      <w:pPr>
        <w:jc w:val="center"/>
        <w:rPr>
          <w:sz w:val="24"/>
          <w:szCs w:val="24"/>
        </w:rPr>
      </w:pPr>
    </w:p>
    <w:p w14:paraId="002BD7E0" w14:textId="77777777" w:rsidR="000D7DE4" w:rsidRPr="00B7078B" w:rsidRDefault="000D7DE4" w:rsidP="00897917">
      <w:pPr>
        <w:jc w:val="center"/>
        <w:rPr>
          <w:sz w:val="24"/>
          <w:szCs w:val="24"/>
        </w:rPr>
      </w:pPr>
    </w:p>
    <w:p w14:paraId="4C6A3F41" w14:textId="77777777" w:rsidR="00540DD1" w:rsidRDefault="00540DD1">
      <w:pPr>
        <w:ind w:left="0"/>
        <w:rPr>
          <w:rFonts w:eastAsiaTheme="majorEastAsia" w:cstheme="majorBidi"/>
          <w:color w:val="A0B952"/>
          <w:sz w:val="44"/>
          <w:szCs w:val="24"/>
          <w:lang w:val="en-US"/>
        </w:rPr>
      </w:pPr>
      <w:r>
        <w:br w:type="page"/>
      </w:r>
    </w:p>
    <w:bookmarkStart w:id="1" w:name="_Toc116935120"/>
    <w:p w14:paraId="76D42486" w14:textId="64B822FB" w:rsidR="00D8763A" w:rsidRPr="004B3F4F" w:rsidRDefault="00A113C9" w:rsidP="00215A87">
      <w:pPr>
        <w:pStyle w:val="Heading1"/>
      </w:pPr>
      <w:r>
        <w:rPr>
          <w:noProof/>
        </w:rPr>
        <w:lastRenderedPageBreak/>
        <mc:AlternateContent>
          <mc:Choice Requires="wpc">
            <w:drawing>
              <wp:anchor distT="0" distB="0" distL="114300" distR="114300" simplePos="0" relativeHeight="251700237" behindDoc="1" locked="0" layoutInCell="1" allowOverlap="1" wp14:anchorId="6F35542B" wp14:editId="6C9A97EA">
                <wp:simplePos x="0" y="0"/>
                <wp:positionH relativeFrom="column">
                  <wp:posOffset>167640</wp:posOffset>
                </wp:positionH>
                <wp:positionV relativeFrom="paragraph">
                  <wp:posOffset>0</wp:posOffset>
                </wp:positionV>
                <wp:extent cx="685800" cy="749300"/>
                <wp:effectExtent l="0" t="0" r="19050" b="12700"/>
                <wp:wrapThrough wrapText="bothSides">
                  <wp:wrapPolygon edited="0">
                    <wp:start x="10200" y="0"/>
                    <wp:lineTo x="3600" y="1647"/>
                    <wp:lineTo x="0" y="4942"/>
                    <wp:lineTo x="0" y="12081"/>
                    <wp:lineTo x="600" y="17573"/>
                    <wp:lineTo x="1200" y="21417"/>
                    <wp:lineTo x="12600" y="21417"/>
                    <wp:lineTo x="13200" y="21417"/>
                    <wp:lineTo x="17400" y="17573"/>
                    <wp:lineTo x="21000" y="10983"/>
                    <wp:lineTo x="21600" y="8237"/>
                    <wp:lineTo x="21600" y="549"/>
                    <wp:lineTo x="12600" y="0"/>
                    <wp:lineTo x="10200" y="0"/>
                  </wp:wrapPolygon>
                </wp:wrapThrough>
                <wp:docPr id="82" name="Canvas 8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 name="Freeform 5"/>
                        <wps:cNvSpPr>
                          <a:spLocks/>
                        </wps:cNvSpPr>
                        <wps:spPr bwMode="auto">
                          <a:xfrm>
                            <a:off x="51435" y="34925"/>
                            <a:ext cx="579755" cy="587375"/>
                          </a:xfrm>
                          <a:custGeom>
                            <a:avLst/>
                            <a:gdLst>
                              <a:gd name="T0" fmla="*/ 600 w 600"/>
                              <a:gd name="T1" fmla="*/ 300 h 601"/>
                              <a:gd name="T2" fmla="*/ 600 w 600"/>
                              <a:gd name="T3" fmla="*/ 300 h 601"/>
                              <a:gd name="T4" fmla="*/ 300 w 600"/>
                              <a:gd name="T5" fmla="*/ 600 h 601"/>
                              <a:gd name="T6" fmla="*/ 0 w 600"/>
                              <a:gd name="T7" fmla="*/ 300 h 601"/>
                              <a:gd name="T8" fmla="*/ 300 w 600"/>
                              <a:gd name="T9" fmla="*/ 0 h 601"/>
                              <a:gd name="T10" fmla="*/ 600 w 600"/>
                              <a:gd name="T11" fmla="*/ 300 h 601"/>
                            </a:gdLst>
                            <a:ahLst/>
                            <a:cxnLst>
                              <a:cxn ang="0">
                                <a:pos x="T0" y="T1"/>
                              </a:cxn>
                              <a:cxn ang="0">
                                <a:pos x="T2" y="T3"/>
                              </a:cxn>
                              <a:cxn ang="0">
                                <a:pos x="T4" y="T5"/>
                              </a:cxn>
                              <a:cxn ang="0">
                                <a:pos x="T6" y="T7"/>
                              </a:cxn>
                              <a:cxn ang="0">
                                <a:pos x="T8" y="T9"/>
                              </a:cxn>
                              <a:cxn ang="0">
                                <a:pos x="T10" y="T11"/>
                              </a:cxn>
                            </a:cxnLst>
                            <a:rect l="0" t="0" r="r" b="b"/>
                            <a:pathLst>
                              <a:path w="600" h="601">
                                <a:moveTo>
                                  <a:pt x="600" y="300"/>
                                </a:moveTo>
                                <a:lnTo>
                                  <a:pt x="600" y="300"/>
                                </a:lnTo>
                                <a:cubicBezTo>
                                  <a:pt x="600" y="466"/>
                                  <a:pt x="466" y="600"/>
                                  <a:pt x="300" y="600"/>
                                </a:cubicBezTo>
                                <a:cubicBezTo>
                                  <a:pt x="134" y="601"/>
                                  <a:pt x="0" y="466"/>
                                  <a:pt x="0" y="300"/>
                                </a:cubicBezTo>
                                <a:cubicBezTo>
                                  <a:pt x="0" y="135"/>
                                  <a:pt x="134" y="0"/>
                                  <a:pt x="300" y="0"/>
                                </a:cubicBezTo>
                                <a:cubicBezTo>
                                  <a:pt x="466" y="0"/>
                                  <a:pt x="600" y="135"/>
                                  <a:pt x="600" y="300"/>
                                </a:cubicBezTo>
                                <a:close/>
                              </a:path>
                            </a:pathLst>
                          </a:custGeom>
                          <a:solidFill>
                            <a:srgbClr val="EAEBEC"/>
                          </a:solidFill>
                          <a:ln w="0">
                            <a:solidFill>
                              <a:srgbClr val="000000"/>
                            </a:solidFill>
                            <a:prstDash val="solid"/>
                            <a:round/>
                            <a:headEnd/>
                            <a:tailEnd/>
                          </a:ln>
                        </wps:spPr>
                        <wps:bodyPr rot="0" vert="horz" wrap="square" lIns="91440" tIns="45720" rIns="91440" bIns="45720" anchor="t" anchorCtr="0" upright="1">
                          <a:noAutofit/>
                        </wps:bodyPr>
                      </wps:wsp>
                      <wps:wsp>
                        <wps:cNvPr id="16" name="Freeform 6"/>
                        <wps:cNvSpPr>
                          <a:spLocks/>
                        </wps:cNvSpPr>
                        <wps:spPr bwMode="auto">
                          <a:xfrm>
                            <a:off x="527685" y="72390"/>
                            <a:ext cx="156210" cy="184785"/>
                          </a:xfrm>
                          <a:custGeom>
                            <a:avLst/>
                            <a:gdLst>
                              <a:gd name="T0" fmla="*/ 0 w 161"/>
                              <a:gd name="T1" fmla="*/ 20 h 189"/>
                              <a:gd name="T2" fmla="*/ 0 w 161"/>
                              <a:gd name="T3" fmla="*/ 20 h 189"/>
                              <a:gd name="T4" fmla="*/ 0 w 161"/>
                              <a:gd name="T5" fmla="*/ 163 h 189"/>
                              <a:gd name="T6" fmla="*/ 161 w 161"/>
                              <a:gd name="T7" fmla="*/ 189 h 189"/>
                              <a:gd name="T8" fmla="*/ 149 w 161"/>
                              <a:gd name="T9" fmla="*/ 167 h 189"/>
                              <a:gd name="T10" fmla="*/ 111 w 161"/>
                              <a:gd name="T11" fmla="*/ 96 h 189"/>
                              <a:gd name="T12" fmla="*/ 161 w 161"/>
                              <a:gd name="T13" fmla="*/ 46 h 189"/>
                              <a:gd name="T14" fmla="*/ 0 w 161"/>
                              <a:gd name="T15" fmla="*/ 20 h 18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1" h="189">
                                <a:moveTo>
                                  <a:pt x="0" y="20"/>
                                </a:moveTo>
                                <a:lnTo>
                                  <a:pt x="0" y="20"/>
                                </a:lnTo>
                                <a:lnTo>
                                  <a:pt x="0" y="163"/>
                                </a:lnTo>
                                <a:cubicBezTo>
                                  <a:pt x="53" y="143"/>
                                  <a:pt x="111" y="153"/>
                                  <a:pt x="161" y="189"/>
                                </a:cubicBezTo>
                                <a:lnTo>
                                  <a:pt x="149" y="167"/>
                                </a:lnTo>
                                <a:lnTo>
                                  <a:pt x="111" y="96"/>
                                </a:lnTo>
                                <a:lnTo>
                                  <a:pt x="161" y="46"/>
                                </a:lnTo>
                                <a:cubicBezTo>
                                  <a:pt x="111" y="9"/>
                                  <a:pt x="53" y="0"/>
                                  <a:pt x="0" y="20"/>
                                </a:cubicBezTo>
                                <a:close/>
                              </a:path>
                            </a:pathLst>
                          </a:custGeom>
                          <a:solidFill>
                            <a:srgbClr val="FEDB00"/>
                          </a:solidFill>
                          <a:ln w="0">
                            <a:solidFill>
                              <a:srgbClr val="000000"/>
                            </a:solidFill>
                            <a:prstDash val="solid"/>
                            <a:round/>
                            <a:headEnd/>
                            <a:tailEnd/>
                          </a:ln>
                        </wps:spPr>
                        <wps:bodyPr rot="0" vert="horz" wrap="square" lIns="91440" tIns="45720" rIns="91440" bIns="45720" anchor="t" anchorCtr="0" upright="1">
                          <a:noAutofit/>
                        </wps:bodyPr>
                      </wps:wsp>
                      <wps:wsp>
                        <wps:cNvPr id="22" name="Freeform 7"/>
                        <wps:cNvSpPr>
                          <a:spLocks/>
                        </wps:cNvSpPr>
                        <wps:spPr bwMode="auto">
                          <a:xfrm>
                            <a:off x="527685" y="72390"/>
                            <a:ext cx="156210" cy="184785"/>
                          </a:xfrm>
                          <a:custGeom>
                            <a:avLst/>
                            <a:gdLst>
                              <a:gd name="T0" fmla="*/ 0 w 161"/>
                              <a:gd name="T1" fmla="*/ 20 h 189"/>
                              <a:gd name="T2" fmla="*/ 0 w 161"/>
                              <a:gd name="T3" fmla="*/ 20 h 189"/>
                              <a:gd name="T4" fmla="*/ 0 w 161"/>
                              <a:gd name="T5" fmla="*/ 163 h 189"/>
                              <a:gd name="T6" fmla="*/ 161 w 161"/>
                              <a:gd name="T7" fmla="*/ 189 h 189"/>
                              <a:gd name="T8" fmla="*/ 149 w 161"/>
                              <a:gd name="T9" fmla="*/ 167 h 189"/>
                              <a:gd name="T10" fmla="*/ 111 w 161"/>
                              <a:gd name="T11" fmla="*/ 96 h 189"/>
                              <a:gd name="T12" fmla="*/ 161 w 161"/>
                              <a:gd name="T13" fmla="*/ 46 h 189"/>
                              <a:gd name="T14" fmla="*/ 0 w 161"/>
                              <a:gd name="T15" fmla="*/ 20 h 189"/>
                              <a:gd name="T16" fmla="*/ 0 w 161"/>
                              <a:gd name="T17" fmla="*/ 20 h 1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1" h="189">
                                <a:moveTo>
                                  <a:pt x="0" y="20"/>
                                </a:moveTo>
                                <a:lnTo>
                                  <a:pt x="0" y="20"/>
                                </a:lnTo>
                                <a:lnTo>
                                  <a:pt x="0" y="163"/>
                                </a:lnTo>
                                <a:cubicBezTo>
                                  <a:pt x="53" y="143"/>
                                  <a:pt x="111" y="153"/>
                                  <a:pt x="161" y="189"/>
                                </a:cubicBezTo>
                                <a:lnTo>
                                  <a:pt x="149" y="167"/>
                                </a:lnTo>
                                <a:lnTo>
                                  <a:pt x="111" y="96"/>
                                </a:lnTo>
                                <a:lnTo>
                                  <a:pt x="161" y="46"/>
                                </a:lnTo>
                                <a:cubicBezTo>
                                  <a:pt x="111" y="9"/>
                                  <a:pt x="53" y="0"/>
                                  <a:pt x="0" y="20"/>
                                </a:cubicBezTo>
                                <a:lnTo>
                                  <a:pt x="0" y="20"/>
                                </a:lnTo>
                                <a:close/>
                              </a:path>
                            </a:pathLst>
                          </a:custGeom>
                          <a:noFill/>
                          <a:ln w="25400" cap="flat">
                            <a:solidFill>
                              <a:srgbClr val="2B425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Freeform 8"/>
                        <wps:cNvSpPr>
                          <a:spLocks/>
                        </wps:cNvSpPr>
                        <wps:spPr bwMode="auto">
                          <a:xfrm>
                            <a:off x="360680" y="21590"/>
                            <a:ext cx="167005" cy="170815"/>
                          </a:xfrm>
                          <a:custGeom>
                            <a:avLst/>
                            <a:gdLst>
                              <a:gd name="T0" fmla="*/ 0 w 173"/>
                              <a:gd name="T1" fmla="*/ 27 h 175"/>
                              <a:gd name="T2" fmla="*/ 0 w 173"/>
                              <a:gd name="T3" fmla="*/ 27 h 175"/>
                              <a:gd name="T4" fmla="*/ 0 w 173"/>
                              <a:gd name="T5" fmla="*/ 171 h 175"/>
                              <a:gd name="T6" fmla="*/ 173 w 173"/>
                              <a:gd name="T7" fmla="*/ 175 h 175"/>
                              <a:gd name="T8" fmla="*/ 173 w 173"/>
                              <a:gd name="T9" fmla="*/ 31 h 175"/>
                              <a:gd name="T10" fmla="*/ 0 w 173"/>
                              <a:gd name="T11" fmla="*/ 27 h 175"/>
                            </a:gdLst>
                            <a:ahLst/>
                            <a:cxnLst>
                              <a:cxn ang="0">
                                <a:pos x="T0" y="T1"/>
                              </a:cxn>
                              <a:cxn ang="0">
                                <a:pos x="T2" y="T3"/>
                              </a:cxn>
                              <a:cxn ang="0">
                                <a:pos x="T4" y="T5"/>
                              </a:cxn>
                              <a:cxn ang="0">
                                <a:pos x="T6" y="T7"/>
                              </a:cxn>
                              <a:cxn ang="0">
                                <a:pos x="T8" y="T9"/>
                              </a:cxn>
                              <a:cxn ang="0">
                                <a:pos x="T10" y="T11"/>
                              </a:cxn>
                            </a:cxnLst>
                            <a:rect l="0" t="0" r="r" b="b"/>
                            <a:pathLst>
                              <a:path w="173" h="175">
                                <a:moveTo>
                                  <a:pt x="0" y="27"/>
                                </a:moveTo>
                                <a:lnTo>
                                  <a:pt x="0" y="27"/>
                                </a:lnTo>
                                <a:lnTo>
                                  <a:pt x="0" y="171"/>
                                </a:lnTo>
                                <a:cubicBezTo>
                                  <a:pt x="54" y="144"/>
                                  <a:pt x="119" y="145"/>
                                  <a:pt x="173" y="175"/>
                                </a:cubicBezTo>
                                <a:lnTo>
                                  <a:pt x="173" y="31"/>
                                </a:lnTo>
                                <a:cubicBezTo>
                                  <a:pt x="119" y="1"/>
                                  <a:pt x="54" y="0"/>
                                  <a:pt x="0" y="27"/>
                                </a:cubicBezTo>
                                <a:close/>
                              </a:path>
                            </a:pathLst>
                          </a:custGeom>
                          <a:solidFill>
                            <a:srgbClr val="FEDB00"/>
                          </a:solidFill>
                          <a:ln w="0">
                            <a:solidFill>
                              <a:srgbClr val="000000"/>
                            </a:solidFill>
                            <a:prstDash val="solid"/>
                            <a:round/>
                            <a:headEnd/>
                            <a:tailEnd/>
                          </a:ln>
                        </wps:spPr>
                        <wps:bodyPr rot="0" vert="horz" wrap="square" lIns="91440" tIns="45720" rIns="91440" bIns="45720" anchor="t" anchorCtr="0" upright="1">
                          <a:noAutofit/>
                        </wps:bodyPr>
                      </wps:wsp>
                      <wps:wsp>
                        <wps:cNvPr id="73" name="Freeform 9"/>
                        <wps:cNvSpPr>
                          <a:spLocks/>
                        </wps:cNvSpPr>
                        <wps:spPr bwMode="auto">
                          <a:xfrm>
                            <a:off x="360680" y="21590"/>
                            <a:ext cx="167005" cy="170815"/>
                          </a:xfrm>
                          <a:custGeom>
                            <a:avLst/>
                            <a:gdLst>
                              <a:gd name="T0" fmla="*/ 0 w 173"/>
                              <a:gd name="T1" fmla="*/ 27 h 175"/>
                              <a:gd name="T2" fmla="*/ 0 w 173"/>
                              <a:gd name="T3" fmla="*/ 27 h 175"/>
                              <a:gd name="T4" fmla="*/ 0 w 173"/>
                              <a:gd name="T5" fmla="*/ 171 h 175"/>
                              <a:gd name="T6" fmla="*/ 173 w 173"/>
                              <a:gd name="T7" fmla="*/ 175 h 175"/>
                              <a:gd name="T8" fmla="*/ 173 w 173"/>
                              <a:gd name="T9" fmla="*/ 31 h 175"/>
                              <a:gd name="T10" fmla="*/ 0 w 173"/>
                              <a:gd name="T11" fmla="*/ 27 h 175"/>
                              <a:gd name="T12" fmla="*/ 0 w 173"/>
                              <a:gd name="T13" fmla="*/ 27 h 175"/>
                            </a:gdLst>
                            <a:ahLst/>
                            <a:cxnLst>
                              <a:cxn ang="0">
                                <a:pos x="T0" y="T1"/>
                              </a:cxn>
                              <a:cxn ang="0">
                                <a:pos x="T2" y="T3"/>
                              </a:cxn>
                              <a:cxn ang="0">
                                <a:pos x="T4" y="T5"/>
                              </a:cxn>
                              <a:cxn ang="0">
                                <a:pos x="T6" y="T7"/>
                              </a:cxn>
                              <a:cxn ang="0">
                                <a:pos x="T8" y="T9"/>
                              </a:cxn>
                              <a:cxn ang="0">
                                <a:pos x="T10" y="T11"/>
                              </a:cxn>
                              <a:cxn ang="0">
                                <a:pos x="T12" y="T13"/>
                              </a:cxn>
                            </a:cxnLst>
                            <a:rect l="0" t="0" r="r" b="b"/>
                            <a:pathLst>
                              <a:path w="173" h="175">
                                <a:moveTo>
                                  <a:pt x="0" y="27"/>
                                </a:moveTo>
                                <a:lnTo>
                                  <a:pt x="0" y="27"/>
                                </a:lnTo>
                                <a:lnTo>
                                  <a:pt x="0" y="171"/>
                                </a:lnTo>
                                <a:cubicBezTo>
                                  <a:pt x="54" y="144"/>
                                  <a:pt x="119" y="145"/>
                                  <a:pt x="173" y="175"/>
                                </a:cubicBezTo>
                                <a:lnTo>
                                  <a:pt x="173" y="31"/>
                                </a:lnTo>
                                <a:cubicBezTo>
                                  <a:pt x="119" y="1"/>
                                  <a:pt x="54" y="0"/>
                                  <a:pt x="0" y="27"/>
                                </a:cubicBezTo>
                                <a:lnTo>
                                  <a:pt x="0" y="27"/>
                                </a:lnTo>
                                <a:close/>
                              </a:path>
                            </a:pathLst>
                          </a:custGeom>
                          <a:noFill/>
                          <a:ln w="25400" cap="flat">
                            <a:solidFill>
                              <a:srgbClr val="2B425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10"/>
                        <wps:cNvSpPr>
                          <a:spLocks/>
                        </wps:cNvSpPr>
                        <wps:spPr bwMode="auto">
                          <a:xfrm>
                            <a:off x="360680" y="-1905"/>
                            <a:ext cx="0" cy="753745"/>
                          </a:xfrm>
                          <a:custGeom>
                            <a:avLst/>
                            <a:gdLst>
                              <a:gd name="T0" fmla="*/ 0 h 772"/>
                              <a:gd name="T1" fmla="*/ 0 h 772"/>
                              <a:gd name="T2" fmla="*/ 772 h 772"/>
                            </a:gdLst>
                            <a:ahLst/>
                            <a:cxnLst>
                              <a:cxn ang="0">
                                <a:pos x="0" y="T0"/>
                              </a:cxn>
                              <a:cxn ang="0">
                                <a:pos x="0" y="T1"/>
                              </a:cxn>
                              <a:cxn ang="0">
                                <a:pos x="0" y="T2"/>
                              </a:cxn>
                            </a:cxnLst>
                            <a:rect l="0" t="0" r="r" b="b"/>
                            <a:pathLst>
                              <a:path h="772">
                                <a:moveTo>
                                  <a:pt x="0" y="0"/>
                                </a:moveTo>
                                <a:lnTo>
                                  <a:pt x="0" y="0"/>
                                </a:lnTo>
                                <a:lnTo>
                                  <a:pt x="0" y="772"/>
                                </a:lnTo>
                              </a:path>
                            </a:pathLst>
                          </a:custGeom>
                          <a:noFill/>
                          <a:ln w="25400" cap="flat">
                            <a:solidFill>
                              <a:srgbClr val="2B425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11"/>
                        <wps:cNvSpPr>
                          <a:spLocks/>
                        </wps:cNvSpPr>
                        <wps:spPr bwMode="auto">
                          <a:xfrm>
                            <a:off x="90170" y="85090"/>
                            <a:ext cx="115570" cy="142240"/>
                          </a:xfrm>
                          <a:custGeom>
                            <a:avLst/>
                            <a:gdLst>
                              <a:gd name="T0" fmla="*/ 60 w 120"/>
                              <a:gd name="T1" fmla="*/ 146 h 146"/>
                              <a:gd name="T2" fmla="*/ 60 w 120"/>
                              <a:gd name="T3" fmla="*/ 146 h 146"/>
                              <a:gd name="T4" fmla="*/ 120 w 120"/>
                              <a:gd name="T5" fmla="*/ 83 h 146"/>
                              <a:gd name="T6" fmla="*/ 120 w 120"/>
                              <a:gd name="T7" fmla="*/ 63 h 146"/>
                              <a:gd name="T8" fmla="*/ 60 w 120"/>
                              <a:gd name="T9" fmla="*/ 0 h 146"/>
                              <a:gd name="T10" fmla="*/ 0 w 120"/>
                              <a:gd name="T11" fmla="*/ 63 h 146"/>
                              <a:gd name="T12" fmla="*/ 0 w 120"/>
                              <a:gd name="T13" fmla="*/ 83 h 146"/>
                              <a:gd name="T14" fmla="*/ 60 w 120"/>
                              <a:gd name="T15" fmla="*/ 146 h 14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146">
                                <a:moveTo>
                                  <a:pt x="60" y="146"/>
                                </a:moveTo>
                                <a:lnTo>
                                  <a:pt x="60" y="146"/>
                                </a:lnTo>
                                <a:cubicBezTo>
                                  <a:pt x="94" y="146"/>
                                  <a:pt x="120" y="118"/>
                                  <a:pt x="120" y="83"/>
                                </a:cubicBezTo>
                                <a:lnTo>
                                  <a:pt x="120" y="63"/>
                                </a:lnTo>
                                <a:cubicBezTo>
                                  <a:pt x="120" y="28"/>
                                  <a:pt x="94" y="0"/>
                                  <a:pt x="60" y="0"/>
                                </a:cubicBezTo>
                                <a:cubicBezTo>
                                  <a:pt x="25" y="0"/>
                                  <a:pt x="0" y="28"/>
                                  <a:pt x="0" y="63"/>
                                </a:cubicBezTo>
                                <a:lnTo>
                                  <a:pt x="0" y="83"/>
                                </a:lnTo>
                                <a:cubicBezTo>
                                  <a:pt x="0" y="118"/>
                                  <a:pt x="25" y="146"/>
                                  <a:pt x="60" y="146"/>
                                </a:cubicBezTo>
                                <a:close/>
                              </a:path>
                            </a:pathLst>
                          </a:custGeom>
                          <a:solidFill>
                            <a:srgbClr val="00979C"/>
                          </a:solidFill>
                          <a:ln w="0">
                            <a:solidFill>
                              <a:srgbClr val="000000"/>
                            </a:solidFill>
                            <a:prstDash val="solid"/>
                            <a:round/>
                            <a:headEnd/>
                            <a:tailEnd/>
                          </a:ln>
                        </wps:spPr>
                        <wps:bodyPr rot="0" vert="horz" wrap="square" lIns="91440" tIns="45720" rIns="91440" bIns="45720" anchor="t" anchorCtr="0" upright="1">
                          <a:noAutofit/>
                        </wps:bodyPr>
                      </wps:wsp>
                      <wps:wsp>
                        <wps:cNvPr id="76" name="Freeform 12"/>
                        <wps:cNvSpPr>
                          <a:spLocks/>
                        </wps:cNvSpPr>
                        <wps:spPr bwMode="auto">
                          <a:xfrm>
                            <a:off x="90170" y="85090"/>
                            <a:ext cx="115570" cy="142240"/>
                          </a:xfrm>
                          <a:custGeom>
                            <a:avLst/>
                            <a:gdLst>
                              <a:gd name="T0" fmla="*/ 60 w 120"/>
                              <a:gd name="T1" fmla="*/ 146 h 146"/>
                              <a:gd name="T2" fmla="*/ 60 w 120"/>
                              <a:gd name="T3" fmla="*/ 146 h 146"/>
                              <a:gd name="T4" fmla="*/ 120 w 120"/>
                              <a:gd name="T5" fmla="*/ 83 h 146"/>
                              <a:gd name="T6" fmla="*/ 120 w 120"/>
                              <a:gd name="T7" fmla="*/ 63 h 146"/>
                              <a:gd name="T8" fmla="*/ 60 w 120"/>
                              <a:gd name="T9" fmla="*/ 0 h 146"/>
                              <a:gd name="T10" fmla="*/ 0 w 120"/>
                              <a:gd name="T11" fmla="*/ 63 h 146"/>
                              <a:gd name="T12" fmla="*/ 0 w 120"/>
                              <a:gd name="T13" fmla="*/ 83 h 146"/>
                              <a:gd name="T14" fmla="*/ 60 w 120"/>
                              <a:gd name="T15" fmla="*/ 146 h 146"/>
                              <a:gd name="T16" fmla="*/ 60 w 120"/>
                              <a:gd name="T17" fmla="*/ 146 h 1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0" h="146">
                                <a:moveTo>
                                  <a:pt x="60" y="146"/>
                                </a:moveTo>
                                <a:lnTo>
                                  <a:pt x="60" y="146"/>
                                </a:lnTo>
                                <a:cubicBezTo>
                                  <a:pt x="94" y="146"/>
                                  <a:pt x="120" y="118"/>
                                  <a:pt x="120" y="83"/>
                                </a:cubicBezTo>
                                <a:lnTo>
                                  <a:pt x="120" y="63"/>
                                </a:lnTo>
                                <a:cubicBezTo>
                                  <a:pt x="120" y="28"/>
                                  <a:pt x="94" y="0"/>
                                  <a:pt x="60" y="0"/>
                                </a:cubicBezTo>
                                <a:cubicBezTo>
                                  <a:pt x="25" y="0"/>
                                  <a:pt x="0" y="28"/>
                                  <a:pt x="0" y="63"/>
                                </a:cubicBezTo>
                                <a:lnTo>
                                  <a:pt x="0" y="83"/>
                                </a:lnTo>
                                <a:cubicBezTo>
                                  <a:pt x="0" y="118"/>
                                  <a:pt x="25" y="146"/>
                                  <a:pt x="60" y="146"/>
                                </a:cubicBezTo>
                                <a:lnTo>
                                  <a:pt x="60" y="146"/>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Freeform 13"/>
                        <wps:cNvSpPr>
                          <a:spLocks/>
                        </wps:cNvSpPr>
                        <wps:spPr bwMode="auto">
                          <a:xfrm>
                            <a:off x="12700" y="270510"/>
                            <a:ext cx="399415" cy="481330"/>
                          </a:xfrm>
                          <a:custGeom>
                            <a:avLst/>
                            <a:gdLst>
                              <a:gd name="T0" fmla="*/ 106 w 413"/>
                              <a:gd name="T1" fmla="*/ 0 h 493"/>
                              <a:gd name="T2" fmla="*/ 106 w 413"/>
                              <a:gd name="T3" fmla="*/ 0 h 493"/>
                              <a:gd name="T4" fmla="*/ 0 w 413"/>
                              <a:gd name="T5" fmla="*/ 80 h 493"/>
                              <a:gd name="T6" fmla="*/ 0 w 413"/>
                              <a:gd name="T7" fmla="*/ 213 h 493"/>
                              <a:gd name="T8" fmla="*/ 53 w 413"/>
                              <a:gd name="T9" fmla="*/ 266 h 493"/>
                              <a:gd name="T10" fmla="*/ 66 w 413"/>
                              <a:gd name="T11" fmla="*/ 284 h 493"/>
                              <a:gd name="T12" fmla="*/ 66 w 413"/>
                              <a:gd name="T13" fmla="*/ 493 h 493"/>
                              <a:gd name="T14" fmla="*/ 226 w 413"/>
                              <a:gd name="T15" fmla="*/ 493 h 493"/>
                              <a:gd name="T16" fmla="*/ 226 w 413"/>
                              <a:gd name="T17" fmla="*/ 80 h 493"/>
                              <a:gd name="T18" fmla="*/ 226 w 413"/>
                              <a:gd name="T19" fmla="*/ 66 h 493"/>
                              <a:gd name="T20" fmla="*/ 346 w 413"/>
                              <a:gd name="T21" fmla="*/ 66 h 493"/>
                              <a:gd name="T22" fmla="*/ 413 w 413"/>
                              <a:gd name="T23" fmla="*/ 0 h 493"/>
                              <a:gd name="T24" fmla="*/ 106 w 413"/>
                              <a:gd name="T25"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13" h="493">
                                <a:moveTo>
                                  <a:pt x="106" y="0"/>
                                </a:moveTo>
                                <a:lnTo>
                                  <a:pt x="106" y="0"/>
                                </a:lnTo>
                                <a:cubicBezTo>
                                  <a:pt x="43" y="0"/>
                                  <a:pt x="0" y="20"/>
                                  <a:pt x="0" y="80"/>
                                </a:cubicBezTo>
                                <a:lnTo>
                                  <a:pt x="0" y="213"/>
                                </a:lnTo>
                                <a:cubicBezTo>
                                  <a:pt x="0" y="241"/>
                                  <a:pt x="25" y="266"/>
                                  <a:pt x="53" y="266"/>
                                </a:cubicBezTo>
                                <a:lnTo>
                                  <a:pt x="66" y="284"/>
                                </a:lnTo>
                                <a:lnTo>
                                  <a:pt x="66" y="493"/>
                                </a:lnTo>
                                <a:lnTo>
                                  <a:pt x="226" y="493"/>
                                </a:lnTo>
                                <a:lnTo>
                                  <a:pt x="226" y="80"/>
                                </a:lnTo>
                                <a:lnTo>
                                  <a:pt x="226" y="66"/>
                                </a:lnTo>
                                <a:lnTo>
                                  <a:pt x="346" y="66"/>
                                </a:lnTo>
                                <a:cubicBezTo>
                                  <a:pt x="387" y="66"/>
                                  <a:pt x="413" y="29"/>
                                  <a:pt x="413" y="0"/>
                                </a:cubicBezTo>
                                <a:lnTo>
                                  <a:pt x="106" y="0"/>
                                </a:lnTo>
                                <a:close/>
                              </a:path>
                            </a:pathLst>
                          </a:custGeom>
                          <a:solidFill>
                            <a:srgbClr val="00979C"/>
                          </a:solidFill>
                          <a:ln w="0">
                            <a:solidFill>
                              <a:srgbClr val="000000"/>
                            </a:solidFill>
                            <a:prstDash val="solid"/>
                            <a:round/>
                            <a:headEnd/>
                            <a:tailEnd/>
                          </a:ln>
                        </wps:spPr>
                        <wps:bodyPr rot="0" vert="horz" wrap="square" lIns="91440" tIns="45720" rIns="91440" bIns="45720" anchor="t" anchorCtr="0" upright="1">
                          <a:noAutofit/>
                        </wps:bodyPr>
                      </wps:wsp>
                      <wps:wsp>
                        <wps:cNvPr id="78" name="Freeform 14"/>
                        <wps:cNvSpPr>
                          <a:spLocks/>
                        </wps:cNvSpPr>
                        <wps:spPr bwMode="auto">
                          <a:xfrm>
                            <a:off x="12700" y="270510"/>
                            <a:ext cx="399415" cy="481330"/>
                          </a:xfrm>
                          <a:custGeom>
                            <a:avLst/>
                            <a:gdLst>
                              <a:gd name="T0" fmla="*/ 106 w 413"/>
                              <a:gd name="T1" fmla="*/ 0 h 493"/>
                              <a:gd name="T2" fmla="*/ 106 w 413"/>
                              <a:gd name="T3" fmla="*/ 0 h 493"/>
                              <a:gd name="T4" fmla="*/ 0 w 413"/>
                              <a:gd name="T5" fmla="*/ 80 h 493"/>
                              <a:gd name="T6" fmla="*/ 0 w 413"/>
                              <a:gd name="T7" fmla="*/ 213 h 493"/>
                              <a:gd name="T8" fmla="*/ 53 w 413"/>
                              <a:gd name="T9" fmla="*/ 266 h 493"/>
                              <a:gd name="T10" fmla="*/ 66 w 413"/>
                              <a:gd name="T11" fmla="*/ 284 h 493"/>
                              <a:gd name="T12" fmla="*/ 66 w 413"/>
                              <a:gd name="T13" fmla="*/ 493 h 493"/>
                              <a:gd name="T14" fmla="*/ 226 w 413"/>
                              <a:gd name="T15" fmla="*/ 493 h 493"/>
                              <a:gd name="T16" fmla="*/ 226 w 413"/>
                              <a:gd name="T17" fmla="*/ 80 h 493"/>
                              <a:gd name="T18" fmla="*/ 226 w 413"/>
                              <a:gd name="T19" fmla="*/ 66 h 493"/>
                              <a:gd name="T20" fmla="*/ 346 w 413"/>
                              <a:gd name="T21" fmla="*/ 66 h 493"/>
                              <a:gd name="T22" fmla="*/ 413 w 413"/>
                              <a:gd name="T23" fmla="*/ 0 h 493"/>
                              <a:gd name="T24" fmla="*/ 106 w 413"/>
                              <a:gd name="T25" fmla="*/ 0 h 493"/>
                              <a:gd name="T26" fmla="*/ 106 w 413"/>
                              <a:gd name="T27"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13" h="493">
                                <a:moveTo>
                                  <a:pt x="106" y="0"/>
                                </a:moveTo>
                                <a:lnTo>
                                  <a:pt x="106" y="0"/>
                                </a:lnTo>
                                <a:cubicBezTo>
                                  <a:pt x="43" y="0"/>
                                  <a:pt x="0" y="20"/>
                                  <a:pt x="0" y="80"/>
                                </a:cubicBezTo>
                                <a:lnTo>
                                  <a:pt x="0" y="213"/>
                                </a:lnTo>
                                <a:cubicBezTo>
                                  <a:pt x="0" y="241"/>
                                  <a:pt x="25" y="266"/>
                                  <a:pt x="53" y="266"/>
                                </a:cubicBezTo>
                                <a:lnTo>
                                  <a:pt x="66" y="284"/>
                                </a:lnTo>
                                <a:lnTo>
                                  <a:pt x="66" y="493"/>
                                </a:lnTo>
                                <a:lnTo>
                                  <a:pt x="226" y="493"/>
                                </a:lnTo>
                                <a:lnTo>
                                  <a:pt x="226" y="80"/>
                                </a:lnTo>
                                <a:lnTo>
                                  <a:pt x="226" y="66"/>
                                </a:lnTo>
                                <a:lnTo>
                                  <a:pt x="346" y="66"/>
                                </a:lnTo>
                                <a:cubicBezTo>
                                  <a:pt x="387" y="66"/>
                                  <a:pt x="413" y="29"/>
                                  <a:pt x="413" y="0"/>
                                </a:cubicBezTo>
                                <a:lnTo>
                                  <a:pt x="106" y="0"/>
                                </a:lnTo>
                                <a:lnTo>
                                  <a:pt x="106" y="0"/>
                                </a:lnTo>
                                <a:close/>
                              </a:path>
                            </a:pathLst>
                          </a:custGeom>
                          <a:noFill/>
                          <a:ln w="127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15"/>
                        <wps:cNvSpPr>
                          <a:spLocks/>
                        </wps:cNvSpPr>
                        <wps:spPr bwMode="auto">
                          <a:xfrm>
                            <a:off x="12700" y="269875"/>
                            <a:ext cx="399415" cy="481965"/>
                          </a:xfrm>
                          <a:custGeom>
                            <a:avLst/>
                            <a:gdLst>
                              <a:gd name="T0" fmla="*/ 226 w 413"/>
                              <a:gd name="T1" fmla="*/ 494 h 494"/>
                              <a:gd name="T2" fmla="*/ 226 w 413"/>
                              <a:gd name="T3" fmla="*/ 494 h 494"/>
                              <a:gd name="T4" fmla="*/ 226 w 413"/>
                              <a:gd name="T5" fmla="*/ 67 h 494"/>
                              <a:gd name="T6" fmla="*/ 346 w 413"/>
                              <a:gd name="T7" fmla="*/ 67 h 494"/>
                              <a:gd name="T8" fmla="*/ 413 w 413"/>
                              <a:gd name="T9" fmla="*/ 0 h 494"/>
                              <a:gd name="T10" fmla="*/ 106 w 413"/>
                              <a:gd name="T11" fmla="*/ 0 h 494"/>
                              <a:gd name="T12" fmla="*/ 0 w 413"/>
                              <a:gd name="T13" fmla="*/ 80 h 494"/>
                              <a:gd name="T14" fmla="*/ 0 w 413"/>
                              <a:gd name="T15" fmla="*/ 214 h 494"/>
                              <a:gd name="T16" fmla="*/ 53 w 413"/>
                              <a:gd name="T17" fmla="*/ 267 h 4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3" h="494">
                                <a:moveTo>
                                  <a:pt x="226" y="494"/>
                                </a:moveTo>
                                <a:lnTo>
                                  <a:pt x="226" y="494"/>
                                </a:lnTo>
                                <a:lnTo>
                                  <a:pt x="226" y="67"/>
                                </a:lnTo>
                                <a:lnTo>
                                  <a:pt x="346" y="67"/>
                                </a:lnTo>
                                <a:cubicBezTo>
                                  <a:pt x="387" y="67"/>
                                  <a:pt x="413" y="30"/>
                                  <a:pt x="413" y="0"/>
                                </a:cubicBezTo>
                                <a:lnTo>
                                  <a:pt x="106" y="0"/>
                                </a:lnTo>
                                <a:cubicBezTo>
                                  <a:pt x="43" y="0"/>
                                  <a:pt x="0" y="21"/>
                                  <a:pt x="0" y="80"/>
                                </a:cubicBezTo>
                                <a:lnTo>
                                  <a:pt x="0" y="214"/>
                                </a:lnTo>
                                <a:cubicBezTo>
                                  <a:pt x="0" y="242"/>
                                  <a:pt x="25" y="267"/>
                                  <a:pt x="53" y="267"/>
                                </a:cubicBez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16"/>
                        <wps:cNvSpPr>
                          <a:spLocks/>
                        </wps:cNvSpPr>
                        <wps:spPr bwMode="auto">
                          <a:xfrm>
                            <a:off x="76200" y="348615"/>
                            <a:ext cx="0" cy="403225"/>
                          </a:xfrm>
                          <a:custGeom>
                            <a:avLst/>
                            <a:gdLst>
                              <a:gd name="T0" fmla="*/ 0 h 413"/>
                              <a:gd name="T1" fmla="*/ 0 h 413"/>
                              <a:gd name="T2" fmla="*/ 413 h 413"/>
                            </a:gdLst>
                            <a:ahLst/>
                            <a:cxnLst>
                              <a:cxn ang="0">
                                <a:pos x="0" y="T0"/>
                              </a:cxn>
                              <a:cxn ang="0">
                                <a:pos x="0" y="T1"/>
                              </a:cxn>
                              <a:cxn ang="0">
                                <a:pos x="0" y="T2"/>
                              </a:cxn>
                            </a:cxnLst>
                            <a:rect l="0" t="0" r="r" b="b"/>
                            <a:pathLst>
                              <a:path h="413">
                                <a:moveTo>
                                  <a:pt x="0" y="0"/>
                                </a:moveTo>
                                <a:lnTo>
                                  <a:pt x="0" y="0"/>
                                </a:lnTo>
                                <a:lnTo>
                                  <a:pt x="0" y="413"/>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Freeform 17"/>
                        <wps:cNvSpPr>
                          <a:spLocks/>
                        </wps:cNvSpPr>
                        <wps:spPr bwMode="auto">
                          <a:xfrm>
                            <a:off x="153670" y="517525"/>
                            <a:ext cx="0" cy="234315"/>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noFill/>
                          <a:ln w="25400" cap="flat">
                            <a:solidFill>
                              <a:srgbClr val="2B425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98EC738" id="Canvas 82" o:spid="_x0000_s1026" editas="canvas" style="position:absolute;margin-left:13.2pt;margin-top:0;width:54pt;height:59pt;z-index:-251616243" coordsize="6858,7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58;height:7493;visibility:visible;mso-wrap-style:square">
                  <v:fill o:detectmouseclick="t"/>
                  <v:path o:connecttype="none"/>
                </v:shape>
                <v:shape id="Freeform 5" o:spid="_x0000_s1028" style="position:absolute;left:514;top:349;width:5797;height:5874;visibility:visible;mso-wrap-style:square;v-text-anchor:top" coordsize="600,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" path="m600,300r,c600,466,466,600,300,600,134,601,,466,,300,,135,134,,300,,466,,600,135,600,300xe" fillcolor="#eaebec" strokeweight="0">
                  <v:path arrowok="t" o:connecttype="custom" o:connectlocs="579755,293199;579755,293199;289878,586398;0,293199;289878,0;579755,293199" o:connectangles="0,0,0,0,0,0"/>
                </v:shape>
                <v:shape id="Freeform 6" o:spid="_x0000_s1029" style="position:absolute;left:5276;top:723;width:1562;height:1848;visibility:visible;mso-wrap-style:square;v-text-anchor:top" coordsize="16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" path="m,20r,l,163v53,-20,111,-10,161,26l149,167,111,96,161,46c111,9,53,,,20xe" fillcolor="#fedb00" strokeweight="0">
                  <v:path arrowok="t" o:connecttype="custom" o:connectlocs="0,19554;0,19554;0,159365;156210,184785;144567,163276;107698,93859;156210,44974;0,19554" o:connectangles="0,0,0,0,0,0,0,0"/>
                </v:shape>
                <v:shape id="Freeform 7" o:spid="_x0000_s1030" style="position:absolute;left:5276;top:723;width:1562;height:1848;visibility:visible;mso-wrap-style:square;v-text-anchor:top" coordsize="16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" path="m,20r,l,163v53,-20,111,-10,161,26l149,167,111,96,161,46c111,9,53,,,20r,xe" filled="f" strokecolor="#2b4254" strokeweight="2pt">
                  <v:path arrowok="t" o:connecttype="custom" o:connectlocs="0,19554;0,19554;0,159365;156210,184785;144567,163276;107698,93859;156210,44974;0,19554;0,19554" o:connectangles="0,0,0,0,0,0,0,0,0"/>
                </v:shape>
                <v:shape id="Freeform 8" o:spid="_x0000_s1031" style="position:absolute;left:3606;top:215;width:1670;height:1709;visibility:visible;mso-wrap-style:square;v-text-anchor:top" coordsize="17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" path="m,27r,l,171v54,-27,119,-26,173,4l173,31c119,1,54,,,27xe" fillcolor="#fedb00" strokeweight="0">
                  <v:path arrowok="t" o:connecttype="custom" o:connectlocs="0,26354;0,26354;0,166911;167005,170815;167005,30259;0,26354" o:connectangles="0,0,0,0,0,0"/>
                </v:shape>
                <v:shape id="Freeform 9" o:spid="_x0000_s1032" style="position:absolute;left:3606;top:215;width:1670;height:1709;visibility:visible;mso-wrap-style:square;v-text-anchor:top" coordsize="17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" path="m,27r,l,171v54,-27,119,-26,173,4l173,31c119,1,54,,,27r,xe" filled="f" strokecolor="#2b4254" strokeweight="2pt">
                  <v:path arrowok="t" o:connecttype="custom" o:connectlocs="0,26354;0,26354;0,166911;167005,170815;167005,30259;0,26354;0,26354" o:connectangles="0,0,0,0,0,0,0"/>
                </v:shape>
                <v:shape id="Freeform 10" o:spid="_x0000_s1033" style="position:absolute;left:3606;top:-19;width:0;height:7537;visibility:visible;mso-wrap-style:square;v-text-anchor:top" coordsize="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" path="m,l,,,772e" filled="f" strokecolor="#2b4254" strokeweight="2pt">
                  <v:path arrowok="t" o:connecttype="custom" o:connectlocs="0,0;0,0;0,753745" o:connectangles="0,0,0"/>
                </v:shape>
                <v:shape id="Freeform 11" o:spid="_x0000_s1034" style="position:absolute;left:901;top:850;width:1156;height:1423;visibility:visible;mso-wrap-style:square;v-text-anchor:top" coordsize="120,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" path="m60,146r,c94,146,120,118,120,83r,-20c120,28,94,,60,,25,,,28,,63l,83v,35,25,63,60,63xe" fillcolor="#00979c" strokeweight="0">
                  <v:path arrowok="t" o:connecttype="custom" o:connectlocs="57785,142240;57785,142240;115570,80862;115570,61378;57785,0;0,61378;0,80862;57785,142240" o:connectangles="0,0,0,0,0,0,0,0"/>
                </v:shape>
                <v:shape id="Freeform 12" o:spid="_x0000_s1035" style="position:absolute;left:901;top:850;width:1156;height:1423;visibility:visible;mso-wrap-style:square;v-text-anchor:top" coordsize="120,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" path="m60,146r,c94,146,120,118,120,83r,-20c120,28,94,,60,,25,,,28,,63l,83v,35,25,63,60,63l60,146xe" filled="f" strokecolor="#2b4254" strokeweight="2pt">
                  <v:stroke joinstyle="miter"/>
                  <v:path arrowok="t" o:connecttype="custom" o:connectlocs="57785,142240;57785,142240;115570,80862;115570,61378;57785,0;0,61378;0,80862;57785,142240;57785,142240" o:connectangles="0,0,0,0,0,0,0,0,0"/>
                </v:shape>
                <v:shape id="Freeform 13" o:spid="_x0000_s1036" style="position:absolute;left:127;top:2705;width:3994;height:4813;visibility:visible;mso-wrap-style:square;v-text-anchor:top" coordsize="41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" path="m106,r,c43,,,20,,80l,213v,28,25,53,53,53l66,284r,209l226,493r,-413l226,66r120,c387,66,413,29,413,l106,xe" fillcolor="#00979c" strokeweight="0">
                  <v:path arrowok="t" o:connecttype="custom" o:connectlocs="102513,0;102513,0;0,78106;0,207958;51257,259703;63829,277277;63829,481330;218566,481330;218566,78106;218566,64438;334619,64438;399415,0;102513,0" o:connectangles="0,0,0,0,0,0,0,0,0,0,0,0,0"/>
                </v:shape>
                <v:shape id="Freeform 14" o:spid="_x0000_s1037" style="position:absolute;left:127;top:2705;width:3994;height:4813;visibility:visible;mso-wrap-style:square;v-text-anchor:top" coordsize="41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" path="m106,r,c43,,,20,,80l,213v,28,25,53,53,53l66,284r,209l226,493r,-413l226,66r120,c387,66,413,29,413,l106,r,xe" filled="f" strokecolor="#2b4254" strokeweight="1pt">
                  <v:stroke joinstyle="miter"/>
                  <v:path arrowok="t" o:connecttype="custom" o:connectlocs="102513,0;102513,0;0,78106;0,207958;51257,259703;63829,277277;63829,481330;218566,481330;218566,78106;218566,64438;334619,64438;399415,0;102513,0;102513,0" o:connectangles="0,0,0,0,0,0,0,0,0,0,0,0,0,0"/>
                </v:shape>
                <v:shape id="Freeform 15" o:spid="_x0000_s1038" style="position:absolute;left:127;top:2698;width:3994;height:4820;visibility:visible;mso-wrap-style:square;v-text-anchor:top" coordsize="413,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" path="m226,494r,l226,67r120,c387,67,413,30,413,l106,c43,,,21,,80l,214v,28,25,53,53,53e" filled="f" strokecolor="#2b4254" strokeweight="2pt">
                  <v:stroke joinstyle="miter"/>
                  <v:path arrowok="t" o:connecttype="custom" o:connectlocs="218566,481965;218566,481965;218566,65368;334619,65368;399415,0;102513,0;0,78051;0,208786;51257,260495" o:connectangles="0,0,0,0,0,0,0,0,0"/>
                </v:shape>
                <v:shape id="Freeform 16" o:spid="_x0000_s1039" style="position:absolute;left:762;top:3486;width:0;height:4032;visibility:visible;mso-wrap-style:square;v-text-anchor:top" coordsize="0,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" path="m,l,,,413e" filled="f" strokecolor="#2b4254" strokeweight="2pt">
                  <v:stroke joinstyle="miter"/>
                  <v:path arrowok="t" o:connecttype="custom" o:connectlocs="0,0;0,0;0,403225" o:connectangles="0,0,0"/>
                </v:shape>
                <v:shape id="Freeform 17" o:spid="_x0000_s1040" style="position:absolute;left:1536;top:5175;width:0;height:2343;visibility:visible;mso-wrap-style:square;v-text-anchor:top" coordsize="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" path="m,l,,,240e" filled="f" strokecolor="#2b4254" strokeweight="2pt">
                  <v:path arrowok="t" o:connecttype="custom" o:connectlocs="0,0;0,0;0,234315" o:connectangles="0,0,0"/>
                </v:shape>
                <w10:wrap type="through"/>
              </v:group>
            </w:pict>
          </mc:Fallback>
        </mc:AlternateContent>
      </w:r>
      <w:r w:rsidR="00D8763A" w:rsidRPr="004B3F4F">
        <w:t>THE BASICS</w:t>
      </w:r>
      <w:bookmarkEnd w:id="1"/>
    </w:p>
    <w:p w14:paraId="24CE6984" w14:textId="26BC0229" w:rsidR="004242BB" w:rsidRPr="004242BB" w:rsidRDefault="00897917" w:rsidP="004242BB">
      <w:pPr>
        <w:pStyle w:val="Heading2"/>
        <w:ind w:left="0"/>
        <w:rPr>
          <w:szCs w:val="24"/>
        </w:rPr>
      </w:pPr>
      <w:bookmarkStart w:id="2" w:name="_Toc116935121"/>
      <w:bookmarkStart w:id="3" w:name="_Hlk4597283"/>
      <w:r w:rsidRPr="00147666">
        <w:rPr>
          <w:szCs w:val="24"/>
        </w:rPr>
        <w:t xml:space="preserve">So you want to be a </w:t>
      </w:r>
      <w:r w:rsidR="008A3400" w:rsidRPr="00147666">
        <w:rPr>
          <w:szCs w:val="24"/>
        </w:rPr>
        <w:t>S</w:t>
      </w:r>
      <w:r w:rsidRPr="00147666">
        <w:rPr>
          <w:szCs w:val="24"/>
        </w:rPr>
        <w:t>ponsor?</w:t>
      </w:r>
      <w:bookmarkEnd w:id="2"/>
    </w:p>
    <w:p w14:paraId="2721E2CF" w14:textId="3137FF8E" w:rsidR="00997212" w:rsidRPr="00997212" w:rsidRDefault="00FB29CC" w:rsidP="002A6A1E">
      <w:pPr>
        <w:pStyle w:val="IntenseQuote"/>
      </w:pPr>
      <w:r>
        <w:t>"</w:t>
      </w:r>
      <w:r w:rsidR="00B65A89" w:rsidRPr="002006E3">
        <w:t>We</w:t>
      </w:r>
      <w:r w:rsidR="00C14734">
        <w:t>'</w:t>
      </w:r>
      <w:r w:rsidR="00B65A89" w:rsidRPr="002006E3">
        <w:t xml:space="preserve">re </w:t>
      </w:r>
      <w:r w:rsidR="00B65A89" w:rsidRPr="00997212">
        <w:t>here for a reason. I believe a bit of the reason is to throw</w:t>
      </w:r>
      <w:r w:rsidR="008B0937">
        <w:t xml:space="preserve">                                                           </w:t>
      </w:r>
      <w:r w:rsidR="00B65A89" w:rsidRPr="00997212">
        <w:t xml:space="preserve"> little torches out to lead people through the dark</w:t>
      </w:r>
      <w:r w:rsidR="00A46F80">
        <w:t>.</w:t>
      </w:r>
      <w:r w:rsidR="00C14734">
        <w:t>"</w:t>
      </w:r>
      <w:r w:rsidR="00E32DAE">
        <w:br/>
      </w:r>
      <w:r w:rsidR="00997212">
        <w:br/>
      </w:r>
      <w:r w:rsidR="00997212" w:rsidRPr="00E32DAE">
        <w:rPr>
          <w:i w:val="0"/>
          <w:iCs w:val="0"/>
          <w:sz w:val="18"/>
          <w:szCs w:val="18"/>
        </w:rPr>
        <w:t>– Whoopi Goldberg</w:t>
      </w:r>
    </w:p>
    <w:p w14:paraId="0A286235" w14:textId="77777777" w:rsidR="00C825E5" w:rsidRDefault="00C825E5" w:rsidP="004242BB"/>
    <w:p w14:paraId="2D72F4EB" w14:textId="7EDDA2B4" w:rsidR="00193A3A" w:rsidRPr="00147666" w:rsidRDefault="00193A3A" w:rsidP="00DE06AD">
      <w:r w:rsidRPr="00147666">
        <w:t xml:space="preserve">At </w:t>
      </w:r>
      <w:r w:rsidR="00234B86">
        <w:t>Raise</w:t>
      </w:r>
      <w:r w:rsidRPr="00147666">
        <w:t>, we</w:t>
      </w:r>
      <w:r w:rsidR="00EE11C9">
        <w:t xml:space="preserve"> believe Sponsorship is</w:t>
      </w:r>
      <w:r w:rsidRPr="00147666">
        <w:t xml:space="preserve"> an opportunity</w:t>
      </w:r>
      <w:r w:rsidR="00856590">
        <w:t xml:space="preserve"> to</w:t>
      </w:r>
      <w:r w:rsidRPr="00147666">
        <w:t xml:space="preserve"> </w:t>
      </w:r>
      <w:r w:rsidR="00F44384">
        <w:t>lead</w:t>
      </w:r>
      <w:r w:rsidR="006511C7">
        <w:t xml:space="preserve"> people through the dark, </w:t>
      </w:r>
      <w:r w:rsidR="00E36A63">
        <w:t>throwing</w:t>
      </w:r>
      <w:r w:rsidRPr="00147666">
        <w:t xml:space="preserve"> </w:t>
      </w:r>
      <w:r w:rsidR="005A69E3">
        <w:t xml:space="preserve">little </w:t>
      </w:r>
      <w:r w:rsidRPr="00147666">
        <w:t xml:space="preserve">torches out </w:t>
      </w:r>
      <w:r w:rsidR="00E36A63">
        <w:t xml:space="preserve">to </w:t>
      </w:r>
      <w:r w:rsidR="00F44384">
        <w:t>guide</w:t>
      </w:r>
      <w:r w:rsidR="00E36A63">
        <w:t xml:space="preserve"> the</w:t>
      </w:r>
      <w:r w:rsidR="005A1678">
        <w:t xml:space="preserve">m </w:t>
      </w:r>
      <w:r w:rsidR="008E249D">
        <w:t>on</w:t>
      </w:r>
      <w:r w:rsidR="005A1678">
        <w:t xml:space="preserve"> th</w:t>
      </w:r>
      <w:r w:rsidR="008E249D">
        <w:t>eir</w:t>
      </w:r>
      <w:r w:rsidR="005A1678">
        <w:t xml:space="preserve"> journey </w:t>
      </w:r>
      <w:r w:rsidR="008E249D">
        <w:t>in</w:t>
      </w:r>
      <w:r w:rsidR="005A1678">
        <w:t xml:space="preserve"> Self Management</w:t>
      </w:r>
      <w:r w:rsidRPr="00147666">
        <w:t xml:space="preserve">. </w:t>
      </w:r>
      <w:r w:rsidR="00516A40">
        <w:t>Through</w:t>
      </w:r>
      <w:r w:rsidR="00A61F19" w:rsidRPr="00147666">
        <w:t xml:space="preserve"> </w:t>
      </w:r>
      <w:r w:rsidR="00A61F19" w:rsidRPr="00F44384">
        <w:t>Sponsor</w:t>
      </w:r>
      <w:r w:rsidR="005544B0" w:rsidRPr="00F44384">
        <w:t>ship</w:t>
      </w:r>
      <w:r w:rsidR="00253FFB">
        <w:t>,</w:t>
      </w:r>
      <w:r w:rsidR="00516A40">
        <w:t xml:space="preserve"> you’ll </w:t>
      </w:r>
      <w:r w:rsidR="006551D0" w:rsidRPr="00147666">
        <w:t>creat</w:t>
      </w:r>
      <w:r w:rsidR="006551D0">
        <w:t>e</w:t>
      </w:r>
      <w:r w:rsidR="006551D0" w:rsidRPr="00147666">
        <w:t xml:space="preserve"> a </w:t>
      </w:r>
      <w:r w:rsidR="006551D0" w:rsidRPr="00375347">
        <w:t>welcoming environment</w:t>
      </w:r>
      <w:r w:rsidR="006551D0" w:rsidRPr="00147666">
        <w:t xml:space="preserve"> for </w:t>
      </w:r>
      <w:r w:rsidR="006551D0">
        <w:t>N</w:t>
      </w:r>
      <w:r w:rsidR="006551D0" w:rsidRPr="00147666">
        <w:t xml:space="preserve">ew </w:t>
      </w:r>
      <w:r w:rsidR="006551D0">
        <w:t>H</w:t>
      </w:r>
      <w:r w:rsidR="006551D0" w:rsidRPr="00147666">
        <w:t>ires</w:t>
      </w:r>
      <w:r w:rsidR="006551D0">
        <w:t xml:space="preserve"> (Sponsees)</w:t>
      </w:r>
      <w:r w:rsidR="00253FFB">
        <w:t>,</w:t>
      </w:r>
      <w:r w:rsidR="00DE06AD">
        <w:t xml:space="preserve"> </w:t>
      </w:r>
      <w:r w:rsidR="001A01DD" w:rsidRPr="00147666">
        <w:t>help</w:t>
      </w:r>
      <w:r w:rsidR="001A01DD">
        <w:t>ing</w:t>
      </w:r>
      <w:r w:rsidR="001A01DD" w:rsidRPr="00147666">
        <w:t xml:space="preserve"> </w:t>
      </w:r>
      <w:r w:rsidR="00DE06AD">
        <w:t>them grow personally</w:t>
      </w:r>
      <w:r w:rsidR="001A01DD">
        <w:t xml:space="preserve"> and</w:t>
      </w:r>
      <w:r w:rsidR="00FF34D7">
        <w:t xml:space="preserve"> develop</w:t>
      </w:r>
      <w:r w:rsidR="001A01DD">
        <w:t xml:space="preserve"> their careers</w:t>
      </w:r>
      <w:r w:rsidR="00FF34D7">
        <w:t xml:space="preserve">, creating the next generation of leaders. </w:t>
      </w:r>
    </w:p>
    <w:p w14:paraId="18D992CC" w14:textId="0A97DA53" w:rsidR="00B65A89" w:rsidRPr="00147666" w:rsidRDefault="00193A3A" w:rsidP="004242BB">
      <w:r w:rsidRPr="00147666">
        <w:t>If you</w:t>
      </w:r>
      <w:r w:rsidR="00C14734">
        <w:t>'</w:t>
      </w:r>
      <w:r w:rsidRPr="00147666">
        <w:t>re reading this document, you</w:t>
      </w:r>
      <w:r w:rsidR="00C14734">
        <w:t>'</w:t>
      </w:r>
      <w:r w:rsidRPr="00147666">
        <w:t xml:space="preserve">re probably </w:t>
      </w:r>
      <w:r w:rsidR="00A61F19" w:rsidRPr="00147666">
        <w:t xml:space="preserve">about to be a Sponsor. </w:t>
      </w:r>
      <w:r w:rsidRPr="00147666">
        <w:t>Well, you</w:t>
      </w:r>
      <w:r w:rsidR="00C14734">
        <w:t>'</w:t>
      </w:r>
      <w:r w:rsidRPr="00147666">
        <w:t xml:space="preserve">ve come to the right place. </w:t>
      </w:r>
      <w:r w:rsidR="00592FAD">
        <w:t>Here</w:t>
      </w:r>
      <w:r w:rsidRPr="00147666">
        <w:t xml:space="preserve"> you</w:t>
      </w:r>
      <w:r w:rsidR="00C14734">
        <w:t>'</w:t>
      </w:r>
      <w:r w:rsidRPr="00147666">
        <w:t xml:space="preserve">ll find all the resources you need to be the best Sponsor for your Sponsee.  </w:t>
      </w:r>
    </w:p>
    <w:bookmarkEnd w:id="3"/>
    <w:p w14:paraId="71FCEA29" w14:textId="2692BE0F" w:rsidR="00526C8A" w:rsidRDefault="00D71B00" w:rsidP="002648CB">
      <w:r>
        <w:t>As a</w:t>
      </w:r>
      <w:r w:rsidR="00897917" w:rsidRPr="00147666">
        <w:t xml:space="preserve"> </w:t>
      </w:r>
      <w:r w:rsidR="00413613" w:rsidRPr="00147666">
        <w:t>Sponsor</w:t>
      </w:r>
      <w:r w:rsidR="00FA5D0D">
        <w:t>,</w:t>
      </w:r>
      <w:r w:rsidR="00413613" w:rsidRPr="00147666">
        <w:t xml:space="preserve"> </w:t>
      </w:r>
      <w:r>
        <w:rPr>
          <w:u w:val="single"/>
        </w:rPr>
        <w:t>you’re</w:t>
      </w:r>
      <w:r w:rsidR="006D791A">
        <w:rPr>
          <w:u w:val="single"/>
        </w:rPr>
        <w:t xml:space="preserve"> </w:t>
      </w:r>
      <w:r w:rsidR="00413613" w:rsidRPr="00147666">
        <w:rPr>
          <w:u w:val="single"/>
        </w:rPr>
        <w:t xml:space="preserve">accountable for </w:t>
      </w:r>
      <w:r w:rsidR="0055460E">
        <w:rPr>
          <w:u w:val="single"/>
        </w:rPr>
        <w:t>the</w:t>
      </w:r>
      <w:r>
        <w:rPr>
          <w:u w:val="single"/>
        </w:rPr>
        <w:t xml:space="preserve"> </w:t>
      </w:r>
      <w:r w:rsidR="00FE27C4">
        <w:rPr>
          <w:u w:val="single"/>
        </w:rPr>
        <w:t>Sponsee</w:t>
      </w:r>
      <w:r w:rsidR="00395F90" w:rsidRPr="00147666">
        <w:t xml:space="preserve"> </w:t>
      </w:r>
      <w:r w:rsidR="00413613" w:rsidRPr="00147666">
        <w:t>and</w:t>
      </w:r>
      <w:r w:rsidR="00645F20">
        <w:t xml:space="preserve"> </w:t>
      </w:r>
      <w:r>
        <w:t xml:space="preserve">will </w:t>
      </w:r>
      <w:r w:rsidR="00413613" w:rsidRPr="00147666">
        <w:t>act as the</w:t>
      </w:r>
      <w:r w:rsidR="00360AD4">
        <w:t>ir</w:t>
      </w:r>
      <w:r w:rsidR="00413613" w:rsidRPr="00147666">
        <w:t xml:space="preserve"> guide</w:t>
      </w:r>
      <w:r w:rsidR="00FA5D0D">
        <w:t>,</w:t>
      </w:r>
      <w:r w:rsidR="002648CB">
        <w:t xml:space="preserve"> </w:t>
      </w:r>
      <w:r w:rsidR="00897917" w:rsidRPr="00147666">
        <w:t>coach</w:t>
      </w:r>
      <w:r w:rsidR="002648CB">
        <w:t>ing</w:t>
      </w:r>
      <w:r w:rsidR="00897917" w:rsidRPr="00147666">
        <w:t xml:space="preserve"> and </w:t>
      </w:r>
      <w:r w:rsidR="00360AD4">
        <w:t>mentor</w:t>
      </w:r>
      <w:r w:rsidR="002648CB">
        <w:t>ing</w:t>
      </w:r>
      <w:r w:rsidR="00360AD4">
        <w:t xml:space="preserve"> the</w:t>
      </w:r>
      <w:r w:rsidR="00645F20">
        <w:t>m</w:t>
      </w:r>
      <w:r w:rsidR="00360AD4">
        <w:t xml:space="preserve"> </w:t>
      </w:r>
      <w:r w:rsidR="00897917" w:rsidRPr="00147666">
        <w:t xml:space="preserve">through </w:t>
      </w:r>
      <w:r w:rsidR="00870801" w:rsidRPr="00332929">
        <w:t xml:space="preserve">the first </w:t>
      </w:r>
      <w:r w:rsidR="00292048">
        <w:t>four to six</w:t>
      </w:r>
      <w:r w:rsidR="00292048" w:rsidRPr="00147666">
        <w:t xml:space="preserve"> </w:t>
      </w:r>
      <w:r w:rsidR="00870801" w:rsidRPr="00147666">
        <w:t>months</w:t>
      </w:r>
      <w:r w:rsidR="00395F90" w:rsidRPr="00147666">
        <w:t xml:space="preserve"> of employment at </w:t>
      </w:r>
      <w:r w:rsidR="00234B86">
        <w:t>Raise</w:t>
      </w:r>
      <w:r w:rsidR="00395F90" w:rsidRPr="00147666">
        <w:t>.</w:t>
      </w:r>
    </w:p>
    <w:p w14:paraId="27BC52E4" w14:textId="4B789C5D" w:rsidR="00897917" w:rsidRPr="00147666" w:rsidRDefault="00A9650D" w:rsidP="004242BB">
      <w:r w:rsidRPr="00147666">
        <w:t>It</w:t>
      </w:r>
      <w:r w:rsidR="00C14734">
        <w:t>'</w:t>
      </w:r>
      <w:r w:rsidRPr="00147666">
        <w:t xml:space="preserve">s best if </w:t>
      </w:r>
      <w:r w:rsidR="00526C8A">
        <w:t>the Sponsee and Sponsor</w:t>
      </w:r>
      <w:r w:rsidRPr="00147666">
        <w:t xml:space="preserve"> are in the same working group</w:t>
      </w:r>
      <w:r w:rsidR="00645F20">
        <w:t xml:space="preserve"> </w:t>
      </w:r>
      <w:r w:rsidRPr="00147666">
        <w:t xml:space="preserve">so </w:t>
      </w:r>
      <w:r w:rsidR="00526C8A">
        <w:t xml:space="preserve">you </w:t>
      </w:r>
      <w:r w:rsidRPr="00147666">
        <w:t>can see each other</w:t>
      </w:r>
      <w:r w:rsidR="00C14734">
        <w:t>'</w:t>
      </w:r>
      <w:r w:rsidRPr="00147666">
        <w:t xml:space="preserve">s work and behaviour. </w:t>
      </w:r>
      <w:r w:rsidR="0055460E">
        <w:t>Throughout Sponsorship</w:t>
      </w:r>
      <w:r w:rsidR="002A17B5">
        <w:t>,</w:t>
      </w:r>
      <w:r w:rsidR="0055460E">
        <w:t xml:space="preserve"> you'll provide feedback and encourage others who work with the Sponsee to provide feedback too. </w:t>
      </w:r>
      <w:r w:rsidR="002648CB">
        <w:t xml:space="preserve">Your </w:t>
      </w:r>
      <w:r w:rsidR="002A17B5">
        <w:t>primary</w:t>
      </w:r>
      <w:r w:rsidR="002648CB">
        <w:t xml:space="preserve"> responsibility as a Sponsor is to make sure you only graduate your Sponsee if they are a good job fit and cultural fit, i.e., they can balance the tension between freedom &amp; responsibility.</w:t>
      </w:r>
      <w:r w:rsidR="00526C8A">
        <w:t xml:space="preserve"> </w:t>
      </w:r>
      <w:r w:rsidR="009660C2">
        <w:t>I</w:t>
      </w:r>
      <w:r w:rsidR="00897917" w:rsidRPr="00147666">
        <w:t xml:space="preserve">f </w:t>
      </w:r>
      <w:r w:rsidR="009660C2">
        <w:t>the Sponsee is not a good fit</w:t>
      </w:r>
      <w:r w:rsidR="002648CB">
        <w:t>, it</w:t>
      </w:r>
      <w:r w:rsidR="00C14734">
        <w:t>'</w:t>
      </w:r>
      <w:r w:rsidR="002648CB">
        <w:t>s the Sponsors responsibility</w:t>
      </w:r>
      <w:r w:rsidR="00897917" w:rsidRPr="00147666">
        <w:t xml:space="preserve"> </w:t>
      </w:r>
      <w:r w:rsidRPr="00147666">
        <w:t xml:space="preserve">to </w:t>
      </w:r>
      <w:r w:rsidR="00776881" w:rsidRPr="00147666">
        <w:t xml:space="preserve">make a final decision to let the Sponsee go. </w:t>
      </w:r>
    </w:p>
    <w:p w14:paraId="190F46D4" w14:textId="77777777" w:rsidR="00C825E5" w:rsidRDefault="00127A35" w:rsidP="00C825E5">
      <w:pPr>
        <w:pStyle w:val="Heading3"/>
        <w:rPr>
          <w:bCs/>
        </w:rPr>
      </w:pPr>
      <w:r w:rsidRPr="00147666">
        <w:br/>
      </w:r>
      <w:r w:rsidR="00C825E5">
        <w:t>Important Notes:</w:t>
      </w:r>
      <w:r w:rsidRPr="00147666">
        <w:br/>
      </w:r>
    </w:p>
    <w:p w14:paraId="25A32847" w14:textId="03CCF94D" w:rsidR="00127A35" w:rsidRDefault="00127A35" w:rsidP="00C825E5">
      <w:pPr>
        <w:pStyle w:val="ListParagraph"/>
        <w:numPr>
          <w:ilvl w:val="0"/>
          <w:numId w:val="70"/>
        </w:numPr>
      </w:pPr>
      <w:r w:rsidRPr="00426DE9">
        <w:rPr>
          <w:rFonts w:cs="Times New Roman"/>
          <w:b/>
          <w:color w:val="444444"/>
          <w:sz w:val="22"/>
        </w:rPr>
        <w:t>Recording your feedback</w:t>
      </w:r>
      <w:r w:rsidRPr="00147666">
        <w:t xml:space="preserve"> will be helpful in</w:t>
      </w:r>
      <w:r w:rsidR="00D738F9">
        <w:t xml:space="preserve"> </w:t>
      </w:r>
      <w:r w:rsidRPr="00147666">
        <w:t>case things don</w:t>
      </w:r>
      <w:r w:rsidR="00C14734">
        <w:t>'</w:t>
      </w:r>
      <w:r w:rsidRPr="00147666">
        <w:t xml:space="preserve">t work out. </w:t>
      </w:r>
      <w:r w:rsidR="00193A3A" w:rsidRPr="00147666">
        <w:t>We</w:t>
      </w:r>
      <w:r w:rsidR="00C14734">
        <w:t>'</w:t>
      </w:r>
      <w:r w:rsidR="00193A3A" w:rsidRPr="00147666">
        <w:t xml:space="preserve">d encourage you to send a </w:t>
      </w:r>
      <w:r w:rsidR="00D738F9">
        <w:t>follow-</w:t>
      </w:r>
      <w:r w:rsidR="00193A3A" w:rsidRPr="00147666">
        <w:t xml:space="preserve">up email after difficult feedback is received </w:t>
      </w:r>
      <w:r w:rsidR="00267D8A">
        <w:t>outlin</w:t>
      </w:r>
      <w:r w:rsidR="006A3008">
        <w:t>ing the feedback provided.</w:t>
      </w:r>
      <w:r w:rsidR="00193A3A" w:rsidRPr="00147666">
        <w:t xml:space="preserve"> </w:t>
      </w:r>
      <w:r w:rsidR="00FC16F6">
        <w:t xml:space="preserve">Alternatively, </w:t>
      </w:r>
      <w:r w:rsidR="006A3008">
        <w:t>the Sponsee</w:t>
      </w:r>
      <w:r w:rsidR="00FC16F6">
        <w:t xml:space="preserve"> can</w:t>
      </w:r>
      <w:r w:rsidR="00AF6C54" w:rsidRPr="00147666">
        <w:t xml:space="preserve"> send </w:t>
      </w:r>
      <w:r w:rsidR="00FC16F6">
        <w:t xml:space="preserve">a </w:t>
      </w:r>
      <w:r w:rsidR="00AF6C54" w:rsidRPr="00147666">
        <w:t xml:space="preserve">summary </w:t>
      </w:r>
      <w:r w:rsidR="006A3008">
        <w:t>as well.</w:t>
      </w:r>
    </w:p>
    <w:p w14:paraId="4A95F0C8" w14:textId="77777777" w:rsidR="00C825E5" w:rsidRPr="00147666" w:rsidRDefault="00C825E5" w:rsidP="00C825E5">
      <w:pPr>
        <w:pStyle w:val="ListParagraph"/>
        <w:numPr>
          <w:ilvl w:val="0"/>
          <w:numId w:val="0"/>
        </w:numPr>
        <w:ind w:left="644"/>
      </w:pPr>
    </w:p>
    <w:p w14:paraId="2501FFFD" w14:textId="478EEC23" w:rsidR="00E41B33" w:rsidRPr="00C825E5" w:rsidRDefault="00B31430" w:rsidP="00C825E5">
      <w:pPr>
        <w:pStyle w:val="NoSpacing"/>
        <w:numPr>
          <w:ilvl w:val="0"/>
          <w:numId w:val="70"/>
        </w:numPr>
        <w:rPr>
          <w:rFonts w:cs="Times New Roman"/>
          <w:bCs/>
          <w:color w:val="444444"/>
        </w:rPr>
      </w:pPr>
      <w:r w:rsidRPr="00C825E5">
        <w:rPr>
          <w:rFonts w:cs="Times New Roman"/>
          <w:bCs/>
          <w:color w:val="444444"/>
        </w:rPr>
        <w:t>It</w:t>
      </w:r>
      <w:r w:rsidR="00C14734" w:rsidRPr="00C825E5">
        <w:rPr>
          <w:rFonts w:cs="Times New Roman"/>
          <w:bCs/>
          <w:color w:val="444444"/>
        </w:rPr>
        <w:t>'</w:t>
      </w:r>
      <w:r w:rsidRPr="00C825E5">
        <w:rPr>
          <w:rFonts w:cs="Times New Roman"/>
          <w:bCs/>
          <w:color w:val="444444"/>
        </w:rPr>
        <w:t>s also important to note</w:t>
      </w:r>
      <w:r w:rsidR="00806B2B" w:rsidRPr="00C825E5">
        <w:rPr>
          <w:rFonts w:cs="Times New Roman"/>
          <w:bCs/>
          <w:color w:val="444444"/>
        </w:rPr>
        <w:t xml:space="preserve"> and </w:t>
      </w:r>
      <w:r w:rsidR="00806B2B" w:rsidRPr="00C825E5">
        <w:rPr>
          <w:rFonts w:cs="Times New Roman"/>
          <w:b/>
          <w:color w:val="444444"/>
        </w:rPr>
        <w:t>communicate</w:t>
      </w:r>
      <w:r w:rsidRPr="00C825E5">
        <w:rPr>
          <w:rFonts w:cs="Times New Roman"/>
          <w:b/>
          <w:color w:val="444444"/>
        </w:rPr>
        <w:t xml:space="preserve"> that</w:t>
      </w:r>
      <w:r w:rsidR="00E41B33" w:rsidRPr="00C825E5">
        <w:rPr>
          <w:rFonts w:cs="Times New Roman"/>
          <w:b/>
          <w:color w:val="444444"/>
        </w:rPr>
        <w:t xml:space="preserve"> </w:t>
      </w:r>
      <w:r w:rsidRPr="00C825E5">
        <w:rPr>
          <w:rFonts w:cs="Times New Roman"/>
          <w:b/>
          <w:color w:val="444444"/>
        </w:rPr>
        <w:t>t</w:t>
      </w:r>
      <w:r w:rsidR="00E41B33" w:rsidRPr="00C825E5">
        <w:rPr>
          <w:rFonts w:cs="Times New Roman"/>
          <w:b/>
          <w:color w:val="444444"/>
        </w:rPr>
        <w:t>he Sponsee does not have full access to the freedom</w:t>
      </w:r>
      <w:r w:rsidR="00E41B33" w:rsidRPr="00C825E5">
        <w:rPr>
          <w:rFonts w:cs="Times New Roman"/>
          <w:bCs/>
          <w:color w:val="444444"/>
        </w:rPr>
        <w:t xml:space="preserve">s that come with our </w:t>
      </w:r>
      <w:r w:rsidR="00AB221E" w:rsidRPr="00C825E5">
        <w:rPr>
          <w:rFonts w:cs="Times New Roman"/>
          <w:bCs/>
          <w:color w:val="444444"/>
        </w:rPr>
        <w:t>Common Practices</w:t>
      </w:r>
      <w:r w:rsidR="00E41B33" w:rsidRPr="00C825E5">
        <w:rPr>
          <w:rFonts w:cs="Times New Roman"/>
          <w:bCs/>
          <w:color w:val="444444"/>
        </w:rPr>
        <w:t xml:space="preserve"> until they have completed their </w:t>
      </w:r>
      <w:r w:rsidR="004C0853" w:rsidRPr="00C825E5">
        <w:rPr>
          <w:rFonts w:cs="Times New Roman"/>
          <w:bCs/>
          <w:color w:val="444444"/>
        </w:rPr>
        <w:t>Provisional Period</w:t>
      </w:r>
      <w:r w:rsidR="00E41B33" w:rsidRPr="00C825E5">
        <w:rPr>
          <w:rFonts w:cs="Times New Roman"/>
          <w:bCs/>
          <w:color w:val="444444"/>
        </w:rPr>
        <w:t xml:space="preserve"> with the </w:t>
      </w:r>
      <w:r w:rsidR="00610901" w:rsidRPr="00C825E5">
        <w:rPr>
          <w:rStyle w:val="xapple-converted-space"/>
          <w:rFonts w:cs="Times New Roman"/>
          <w:bCs/>
          <w:i/>
          <w:color w:val="444444"/>
        </w:rPr>
        <w:t>Common Practices Discussion</w:t>
      </w:r>
      <w:r w:rsidR="00E41B33" w:rsidRPr="00C825E5">
        <w:rPr>
          <w:rFonts w:cs="Times New Roman"/>
          <w:bCs/>
          <w:i/>
          <w:color w:val="444444"/>
        </w:rPr>
        <w:t>.</w:t>
      </w:r>
      <w:r w:rsidR="00E41B33" w:rsidRPr="00C825E5">
        <w:rPr>
          <w:rFonts w:cs="Times New Roman"/>
          <w:bCs/>
          <w:color w:val="444444"/>
        </w:rPr>
        <w:t xml:space="preserve">  </w:t>
      </w:r>
    </w:p>
    <w:p w14:paraId="22A8BA84" w14:textId="77777777" w:rsidR="0083524C" w:rsidRDefault="0083524C">
      <w:pPr>
        <w:ind w:left="0"/>
        <w:rPr>
          <w:rStyle w:val="xapple-converted-space"/>
          <w:rFonts w:ascii="Lato Light" w:eastAsia="Times New Roman" w:hAnsi="Lato Light" w:cs="Times New Roman"/>
          <w:bCs/>
          <w:iCs/>
          <w:caps/>
          <w:color w:val="365969"/>
          <w:sz w:val="24"/>
          <w:szCs w:val="24"/>
        </w:rPr>
      </w:pPr>
      <w:r>
        <w:rPr>
          <w:rStyle w:val="xapple-converted-space"/>
          <w:rFonts w:eastAsia="Times New Roman" w:cs="Times New Roman"/>
          <w:iCs/>
        </w:rPr>
        <w:br w:type="page"/>
      </w:r>
    </w:p>
    <w:bookmarkStart w:id="4" w:name="_Toc116935133"/>
    <w:bookmarkStart w:id="5" w:name="_Toc116935122"/>
    <w:p w14:paraId="2625BFE9" w14:textId="20EBC599" w:rsidR="00BC3EFB" w:rsidRDefault="00AE5DEE" w:rsidP="00BC3EFB">
      <w:pPr>
        <w:pStyle w:val="Heading1"/>
        <w:rPr>
          <w:rStyle w:val="xapple-converted-space"/>
          <w:rFonts w:eastAsia="Times New Roman" w:cs="Times New Roman"/>
          <w:iCs/>
        </w:rPr>
      </w:pPr>
      <w:r>
        <w:rPr>
          <w:rFonts w:eastAsia="Times New Roman" w:cs="Times New Roman"/>
          <w:iCs/>
          <w:noProof/>
        </w:rPr>
        <w:lastRenderedPageBreak/>
        <mc:AlternateContent>
          <mc:Choice Requires="wpc">
            <w:drawing>
              <wp:anchor distT="0" distB="0" distL="114300" distR="114300" simplePos="0" relativeHeight="251693069" behindDoc="0" locked="0" layoutInCell="1" allowOverlap="1" wp14:anchorId="585E9C70" wp14:editId="08EE16BA">
                <wp:simplePos x="0" y="0"/>
                <wp:positionH relativeFrom="column">
                  <wp:posOffset>228600</wp:posOffset>
                </wp:positionH>
                <wp:positionV relativeFrom="paragraph">
                  <wp:posOffset>8890</wp:posOffset>
                </wp:positionV>
                <wp:extent cx="698500" cy="800100"/>
                <wp:effectExtent l="0" t="0" r="25400" b="38100"/>
                <wp:wrapSquare wrapText="bothSides"/>
                <wp:docPr id="71" name="Canvas 7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2" name="Freeform 5"/>
                        <wps:cNvSpPr>
                          <a:spLocks/>
                        </wps:cNvSpPr>
                        <wps:spPr bwMode="auto">
                          <a:xfrm>
                            <a:off x="5080" y="189865"/>
                            <a:ext cx="617220" cy="601345"/>
                          </a:xfrm>
                          <a:custGeom>
                            <a:avLst/>
                            <a:gdLst>
                              <a:gd name="T0" fmla="*/ 627 w 627"/>
                              <a:gd name="T1" fmla="*/ 313 h 627"/>
                              <a:gd name="T2" fmla="*/ 627 w 627"/>
                              <a:gd name="T3" fmla="*/ 313 h 627"/>
                              <a:gd name="T4" fmla="*/ 313 w 627"/>
                              <a:gd name="T5" fmla="*/ 627 h 627"/>
                              <a:gd name="T6" fmla="*/ 0 w 627"/>
                              <a:gd name="T7" fmla="*/ 313 h 627"/>
                              <a:gd name="T8" fmla="*/ 313 w 627"/>
                              <a:gd name="T9" fmla="*/ 0 h 627"/>
                              <a:gd name="T10" fmla="*/ 627 w 627"/>
                              <a:gd name="T11" fmla="*/ 313 h 627"/>
                            </a:gdLst>
                            <a:ahLst/>
                            <a:cxnLst>
                              <a:cxn ang="0">
                                <a:pos x="T0" y="T1"/>
                              </a:cxn>
                              <a:cxn ang="0">
                                <a:pos x="T2" y="T3"/>
                              </a:cxn>
                              <a:cxn ang="0">
                                <a:pos x="T4" y="T5"/>
                              </a:cxn>
                              <a:cxn ang="0">
                                <a:pos x="T6" y="T7"/>
                              </a:cxn>
                              <a:cxn ang="0">
                                <a:pos x="T8" y="T9"/>
                              </a:cxn>
                              <a:cxn ang="0">
                                <a:pos x="T10" y="T11"/>
                              </a:cxn>
                            </a:cxnLst>
                            <a:rect l="0" t="0" r="r" b="b"/>
                            <a:pathLst>
                              <a:path w="627" h="627">
                                <a:moveTo>
                                  <a:pt x="627" y="313"/>
                                </a:moveTo>
                                <a:lnTo>
                                  <a:pt x="627" y="313"/>
                                </a:lnTo>
                                <a:cubicBezTo>
                                  <a:pt x="627" y="486"/>
                                  <a:pt x="486" y="627"/>
                                  <a:pt x="313" y="627"/>
                                </a:cubicBezTo>
                                <a:cubicBezTo>
                                  <a:pt x="140" y="627"/>
                                  <a:pt x="0" y="486"/>
                                  <a:pt x="0" y="313"/>
                                </a:cubicBezTo>
                                <a:cubicBezTo>
                                  <a:pt x="0" y="140"/>
                                  <a:pt x="140" y="0"/>
                                  <a:pt x="313" y="0"/>
                                </a:cubicBezTo>
                                <a:cubicBezTo>
                                  <a:pt x="486" y="0"/>
                                  <a:pt x="627" y="140"/>
                                  <a:pt x="627" y="313"/>
                                </a:cubicBezTo>
                                <a:close/>
                              </a:path>
                            </a:pathLst>
                          </a:custGeom>
                          <a:solidFill>
                            <a:srgbClr val="EAEBEC"/>
                          </a:solidFill>
                          <a:ln w="0">
                            <a:solidFill>
                              <a:srgbClr val="000000"/>
                            </a:solidFill>
                            <a:prstDash val="solid"/>
                            <a:round/>
                            <a:headEnd/>
                            <a:tailEnd/>
                          </a:ln>
                        </wps:spPr>
                        <wps:bodyPr rot="0" vert="horz" wrap="square" lIns="91440" tIns="45720" rIns="91440" bIns="45720" anchor="t" anchorCtr="0" upright="1">
                          <a:noAutofit/>
                        </wps:bodyPr>
                      </wps:wsp>
                      <wps:wsp>
                        <wps:cNvPr id="53" name="Freeform 6"/>
                        <wps:cNvSpPr>
                          <a:spLocks/>
                        </wps:cNvSpPr>
                        <wps:spPr bwMode="auto">
                          <a:xfrm>
                            <a:off x="421640" y="228600"/>
                            <a:ext cx="16510" cy="191770"/>
                          </a:xfrm>
                          <a:custGeom>
                            <a:avLst/>
                            <a:gdLst>
                              <a:gd name="T0" fmla="*/ 0 w 17"/>
                              <a:gd name="T1" fmla="*/ 0 h 200"/>
                              <a:gd name="T2" fmla="*/ 0 w 17"/>
                              <a:gd name="T3" fmla="*/ 0 h 200"/>
                              <a:gd name="T4" fmla="*/ 17 w 17"/>
                              <a:gd name="T5" fmla="*/ 60 h 200"/>
                              <a:gd name="T6" fmla="*/ 17 w 17"/>
                              <a:gd name="T7" fmla="*/ 200 h 200"/>
                            </a:gdLst>
                            <a:ahLst/>
                            <a:cxnLst>
                              <a:cxn ang="0">
                                <a:pos x="T0" y="T1"/>
                              </a:cxn>
                              <a:cxn ang="0">
                                <a:pos x="T2" y="T3"/>
                              </a:cxn>
                              <a:cxn ang="0">
                                <a:pos x="T4" y="T5"/>
                              </a:cxn>
                              <a:cxn ang="0">
                                <a:pos x="T6" y="T7"/>
                              </a:cxn>
                            </a:cxnLst>
                            <a:rect l="0" t="0" r="r" b="b"/>
                            <a:pathLst>
                              <a:path w="17" h="200">
                                <a:moveTo>
                                  <a:pt x="0" y="0"/>
                                </a:moveTo>
                                <a:lnTo>
                                  <a:pt x="0" y="0"/>
                                </a:lnTo>
                                <a:cubicBezTo>
                                  <a:pt x="10" y="17"/>
                                  <a:pt x="17" y="38"/>
                                  <a:pt x="17" y="60"/>
                                </a:cubicBezTo>
                                <a:lnTo>
                                  <a:pt x="17" y="20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7"/>
                        <wps:cNvSpPr>
                          <a:spLocks/>
                        </wps:cNvSpPr>
                        <wps:spPr bwMode="auto">
                          <a:xfrm>
                            <a:off x="254000" y="10795"/>
                            <a:ext cx="236220" cy="229870"/>
                          </a:xfrm>
                          <a:custGeom>
                            <a:avLst/>
                            <a:gdLst>
                              <a:gd name="T0" fmla="*/ 0 w 240"/>
                              <a:gd name="T1" fmla="*/ 120 h 240"/>
                              <a:gd name="T2" fmla="*/ 0 w 240"/>
                              <a:gd name="T3" fmla="*/ 120 h 240"/>
                              <a:gd name="T4" fmla="*/ 120 w 240"/>
                              <a:gd name="T5" fmla="*/ 0 h 240"/>
                              <a:gd name="T6" fmla="*/ 240 w 240"/>
                              <a:gd name="T7" fmla="*/ 120 h 240"/>
                              <a:gd name="T8" fmla="*/ 120 w 240"/>
                              <a:gd name="T9" fmla="*/ 240 h 240"/>
                              <a:gd name="T10" fmla="*/ 0 w 240"/>
                              <a:gd name="T11" fmla="*/ 120 h 240"/>
                            </a:gdLst>
                            <a:ahLst/>
                            <a:cxnLst>
                              <a:cxn ang="0">
                                <a:pos x="T0" y="T1"/>
                              </a:cxn>
                              <a:cxn ang="0">
                                <a:pos x="T2" y="T3"/>
                              </a:cxn>
                              <a:cxn ang="0">
                                <a:pos x="T4" y="T5"/>
                              </a:cxn>
                              <a:cxn ang="0">
                                <a:pos x="T6" y="T7"/>
                              </a:cxn>
                              <a:cxn ang="0">
                                <a:pos x="T8" y="T9"/>
                              </a:cxn>
                              <a:cxn ang="0">
                                <a:pos x="T10" y="T11"/>
                              </a:cxn>
                            </a:cxnLst>
                            <a:rect l="0" t="0" r="r" b="b"/>
                            <a:pathLst>
                              <a:path w="240" h="240">
                                <a:moveTo>
                                  <a:pt x="0" y="120"/>
                                </a:moveTo>
                                <a:lnTo>
                                  <a:pt x="0" y="120"/>
                                </a:lnTo>
                                <a:cubicBezTo>
                                  <a:pt x="0" y="54"/>
                                  <a:pt x="54" y="0"/>
                                  <a:pt x="120" y="0"/>
                                </a:cubicBezTo>
                                <a:cubicBezTo>
                                  <a:pt x="187" y="0"/>
                                  <a:pt x="240" y="54"/>
                                  <a:pt x="240" y="120"/>
                                </a:cubicBezTo>
                                <a:cubicBezTo>
                                  <a:pt x="240" y="187"/>
                                  <a:pt x="187" y="240"/>
                                  <a:pt x="120" y="240"/>
                                </a:cubicBezTo>
                                <a:cubicBezTo>
                                  <a:pt x="54" y="240"/>
                                  <a:pt x="0" y="187"/>
                                  <a:pt x="0" y="120"/>
                                </a:cubicBezTo>
                                <a:close/>
                              </a:path>
                            </a:pathLst>
                          </a:custGeom>
                          <a:solidFill>
                            <a:srgbClr val="FEDB00"/>
                          </a:solidFill>
                          <a:ln w="0">
                            <a:solidFill>
                              <a:srgbClr val="000000"/>
                            </a:solidFill>
                            <a:prstDash val="solid"/>
                            <a:round/>
                            <a:headEnd/>
                            <a:tailEnd/>
                          </a:ln>
                        </wps:spPr>
                        <wps:bodyPr rot="0" vert="horz" wrap="square" lIns="91440" tIns="45720" rIns="91440" bIns="45720" anchor="t" anchorCtr="0" upright="1">
                          <a:noAutofit/>
                        </wps:bodyPr>
                      </wps:wsp>
                      <wps:wsp>
                        <wps:cNvPr id="55" name="Freeform 8"/>
                        <wps:cNvSpPr>
                          <a:spLocks/>
                        </wps:cNvSpPr>
                        <wps:spPr bwMode="auto">
                          <a:xfrm>
                            <a:off x="254000" y="10795"/>
                            <a:ext cx="236220" cy="229870"/>
                          </a:xfrm>
                          <a:custGeom>
                            <a:avLst/>
                            <a:gdLst>
                              <a:gd name="T0" fmla="*/ 0 w 240"/>
                              <a:gd name="T1" fmla="*/ 120 h 240"/>
                              <a:gd name="T2" fmla="*/ 0 w 240"/>
                              <a:gd name="T3" fmla="*/ 120 h 240"/>
                              <a:gd name="T4" fmla="*/ 120 w 240"/>
                              <a:gd name="T5" fmla="*/ 0 h 240"/>
                              <a:gd name="T6" fmla="*/ 240 w 240"/>
                              <a:gd name="T7" fmla="*/ 120 h 240"/>
                              <a:gd name="T8" fmla="*/ 120 w 240"/>
                              <a:gd name="T9" fmla="*/ 240 h 240"/>
                              <a:gd name="T10" fmla="*/ 0 w 240"/>
                              <a:gd name="T11" fmla="*/ 120 h 240"/>
                              <a:gd name="T12" fmla="*/ 0 w 240"/>
                              <a:gd name="T13" fmla="*/ 120 h 240"/>
                            </a:gdLst>
                            <a:ahLst/>
                            <a:cxnLst>
                              <a:cxn ang="0">
                                <a:pos x="T0" y="T1"/>
                              </a:cxn>
                              <a:cxn ang="0">
                                <a:pos x="T2" y="T3"/>
                              </a:cxn>
                              <a:cxn ang="0">
                                <a:pos x="T4" y="T5"/>
                              </a:cxn>
                              <a:cxn ang="0">
                                <a:pos x="T6" y="T7"/>
                              </a:cxn>
                              <a:cxn ang="0">
                                <a:pos x="T8" y="T9"/>
                              </a:cxn>
                              <a:cxn ang="0">
                                <a:pos x="T10" y="T11"/>
                              </a:cxn>
                              <a:cxn ang="0">
                                <a:pos x="T12" y="T13"/>
                              </a:cxn>
                            </a:cxnLst>
                            <a:rect l="0" t="0" r="r" b="b"/>
                            <a:pathLst>
                              <a:path w="240" h="240">
                                <a:moveTo>
                                  <a:pt x="0" y="120"/>
                                </a:moveTo>
                                <a:lnTo>
                                  <a:pt x="0" y="120"/>
                                </a:lnTo>
                                <a:cubicBezTo>
                                  <a:pt x="0" y="54"/>
                                  <a:pt x="54" y="0"/>
                                  <a:pt x="120" y="0"/>
                                </a:cubicBezTo>
                                <a:cubicBezTo>
                                  <a:pt x="187" y="0"/>
                                  <a:pt x="240" y="54"/>
                                  <a:pt x="240" y="120"/>
                                </a:cubicBezTo>
                                <a:cubicBezTo>
                                  <a:pt x="240" y="187"/>
                                  <a:pt x="187" y="240"/>
                                  <a:pt x="120" y="240"/>
                                </a:cubicBezTo>
                                <a:cubicBezTo>
                                  <a:pt x="54" y="240"/>
                                  <a:pt x="0" y="187"/>
                                  <a:pt x="0" y="120"/>
                                </a:cubicBezTo>
                                <a:lnTo>
                                  <a:pt x="0" y="120"/>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9"/>
                        <wps:cNvSpPr>
                          <a:spLocks/>
                        </wps:cNvSpPr>
                        <wps:spPr bwMode="auto">
                          <a:xfrm>
                            <a:off x="267970" y="407670"/>
                            <a:ext cx="314960" cy="153670"/>
                          </a:xfrm>
                          <a:custGeom>
                            <a:avLst/>
                            <a:gdLst>
                              <a:gd name="T0" fmla="*/ 320 w 320"/>
                              <a:gd name="T1" fmla="*/ 93 h 160"/>
                              <a:gd name="T2" fmla="*/ 320 w 320"/>
                              <a:gd name="T3" fmla="*/ 93 h 160"/>
                              <a:gd name="T4" fmla="*/ 253 w 320"/>
                              <a:gd name="T5" fmla="*/ 40 h 160"/>
                              <a:gd name="T6" fmla="*/ 213 w 320"/>
                              <a:gd name="T7" fmla="*/ 40 h 160"/>
                              <a:gd name="T8" fmla="*/ 173 w 320"/>
                              <a:gd name="T9" fmla="*/ 13 h 160"/>
                              <a:gd name="T10" fmla="*/ 146 w 320"/>
                              <a:gd name="T11" fmla="*/ 13 h 160"/>
                              <a:gd name="T12" fmla="*/ 120 w 320"/>
                              <a:gd name="T13" fmla="*/ 0 h 160"/>
                              <a:gd name="T14" fmla="*/ 80 w 320"/>
                              <a:gd name="T15" fmla="*/ 26 h 160"/>
                              <a:gd name="T16" fmla="*/ 53 w 320"/>
                              <a:gd name="T17" fmla="*/ 26 h 160"/>
                              <a:gd name="T18" fmla="*/ 13 w 320"/>
                              <a:gd name="T19" fmla="*/ 40 h 160"/>
                              <a:gd name="T20" fmla="*/ 0 w 320"/>
                              <a:gd name="T21" fmla="*/ 93 h 160"/>
                              <a:gd name="T22" fmla="*/ 0 w 320"/>
                              <a:gd name="T23" fmla="*/ 160 h 160"/>
                              <a:gd name="T24" fmla="*/ 320 w 320"/>
                              <a:gd name="T25" fmla="*/ 160 h 160"/>
                              <a:gd name="T26" fmla="*/ 320 w 320"/>
                              <a:gd name="T27" fmla="*/ 93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0" h="160">
                                <a:moveTo>
                                  <a:pt x="320" y="93"/>
                                </a:moveTo>
                                <a:lnTo>
                                  <a:pt x="320" y="93"/>
                                </a:lnTo>
                                <a:lnTo>
                                  <a:pt x="253" y="40"/>
                                </a:lnTo>
                                <a:lnTo>
                                  <a:pt x="213" y="40"/>
                                </a:lnTo>
                                <a:lnTo>
                                  <a:pt x="173" y="13"/>
                                </a:lnTo>
                                <a:lnTo>
                                  <a:pt x="146" y="13"/>
                                </a:lnTo>
                                <a:lnTo>
                                  <a:pt x="120" y="0"/>
                                </a:lnTo>
                                <a:lnTo>
                                  <a:pt x="80" y="26"/>
                                </a:lnTo>
                                <a:lnTo>
                                  <a:pt x="53" y="26"/>
                                </a:lnTo>
                                <a:lnTo>
                                  <a:pt x="13" y="40"/>
                                </a:lnTo>
                                <a:lnTo>
                                  <a:pt x="0" y="93"/>
                                </a:lnTo>
                                <a:lnTo>
                                  <a:pt x="0" y="160"/>
                                </a:lnTo>
                                <a:lnTo>
                                  <a:pt x="320" y="160"/>
                                </a:lnTo>
                                <a:lnTo>
                                  <a:pt x="320" y="93"/>
                                </a:lnTo>
                                <a:close/>
                              </a:path>
                            </a:pathLst>
                          </a:custGeom>
                          <a:solidFill>
                            <a:srgbClr val="EAEBEC"/>
                          </a:solidFill>
                          <a:ln w="0">
                            <a:solidFill>
                              <a:srgbClr val="000000"/>
                            </a:solidFill>
                            <a:prstDash val="solid"/>
                            <a:round/>
                            <a:headEnd/>
                            <a:tailEnd/>
                          </a:ln>
                        </wps:spPr>
                        <wps:bodyPr rot="0" vert="horz" wrap="square" lIns="91440" tIns="45720" rIns="91440" bIns="45720" anchor="t" anchorCtr="0" upright="1">
                          <a:noAutofit/>
                        </wps:bodyPr>
                      </wps:wsp>
                      <wps:wsp>
                        <wps:cNvPr id="57" name="Freeform 10"/>
                        <wps:cNvSpPr>
                          <a:spLocks/>
                        </wps:cNvSpPr>
                        <wps:spPr bwMode="auto">
                          <a:xfrm>
                            <a:off x="267970" y="407670"/>
                            <a:ext cx="314960" cy="153670"/>
                          </a:xfrm>
                          <a:custGeom>
                            <a:avLst/>
                            <a:gdLst>
                              <a:gd name="T0" fmla="*/ 320 w 320"/>
                              <a:gd name="T1" fmla="*/ 93 h 160"/>
                              <a:gd name="T2" fmla="*/ 320 w 320"/>
                              <a:gd name="T3" fmla="*/ 93 h 160"/>
                              <a:gd name="T4" fmla="*/ 253 w 320"/>
                              <a:gd name="T5" fmla="*/ 40 h 160"/>
                              <a:gd name="T6" fmla="*/ 213 w 320"/>
                              <a:gd name="T7" fmla="*/ 40 h 160"/>
                              <a:gd name="T8" fmla="*/ 173 w 320"/>
                              <a:gd name="T9" fmla="*/ 13 h 160"/>
                              <a:gd name="T10" fmla="*/ 146 w 320"/>
                              <a:gd name="T11" fmla="*/ 13 h 160"/>
                              <a:gd name="T12" fmla="*/ 120 w 320"/>
                              <a:gd name="T13" fmla="*/ 0 h 160"/>
                              <a:gd name="T14" fmla="*/ 80 w 320"/>
                              <a:gd name="T15" fmla="*/ 26 h 160"/>
                              <a:gd name="T16" fmla="*/ 53 w 320"/>
                              <a:gd name="T17" fmla="*/ 26 h 160"/>
                              <a:gd name="T18" fmla="*/ 13 w 320"/>
                              <a:gd name="T19" fmla="*/ 40 h 160"/>
                              <a:gd name="T20" fmla="*/ 0 w 320"/>
                              <a:gd name="T21" fmla="*/ 93 h 160"/>
                              <a:gd name="T22" fmla="*/ 0 w 320"/>
                              <a:gd name="T23" fmla="*/ 160 h 160"/>
                              <a:gd name="T24" fmla="*/ 320 w 320"/>
                              <a:gd name="T25" fmla="*/ 160 h 160"/>
                              <a:gd name="T26" fmla="*/ 320 w 320"/>
                              <a:gd name="T27" fmla="*/ 93 h 160"/>
                              <a:gd name="T28" fmla="*/ 320 w 320"/>
                              <a:gd name="T29" fmla="*/ 93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20" h="160">
                                <a:moveTo>
                                  <a:pt x="320" y="93"/>
                                </a:moveTo>
                                <a:lnTo>
                                  <a:pt x="320" y="93"/>
                                </a:lnTo>
                                <a:lnTo>
                                  <a:pt x="253" y="40"/>
                                </a:lnTo>
                                <a:lnTo>
                                  <a:pt x="213" y="40"/>
                                </a:lnTo>
                                <a:lnTo>
                                  <a:pt x="173" y="13"/>
                                </a:lnTo>
                                <a:lnTo>
                                  <a:pt x="146" y="13"/>
                                </a:lnTo>
                                <a:lnTo>
                                  <a:pt x="120" y="0"/>
                                </a:lnTo>
                                <a:lnTo>
                                  <a:pt x="80" y="26"/>
                                </a:lnTo>
                                <a:lnTo>
                                  <a:pt x="53" y="26"/>
                                </a:lnTo>
                                <a:lnTo>
                                  <a:pt x="13" y="40"/>
                                </a:lnTo>
                                <a:lnTo>
                                  <a:pt x="0" y="93"/>
                                </a:lnTo>
                                <a:lnTo>
                                  <a:pt x="0" y="160"/>
                                </a:lnTo>
                                <a:lnTo>
                                  <a:pt x="320" y="160"/>
                                </a:lnTo>
                                <a:lnTo>
                                  <a:pt x="320" y="93"/>
                                </a:lnTo>
                                <a:lnTo>
                                  <a:pt x="320" y="93"/>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11"/>
                        <wps:cNvSpPr>
                          <a:spLocks/>
                        </wps:cNvSpPr>
                        <wps:spPr bwMode="auto">
                          <a:xfrm>
                            <a:off x="96520" y="426720"/>
                            <a:ext cx="604520" cy="292735"/>
                          </a:xfrm>
                          <a:custGeom>
                            <a:avLst/>
                            <a:gdLst>
                              <a:gd name="T0" fmla="*/ 507 w 614"/>
                              <a:gd name="T1" fmla="*/ 60 h 305"/>
                              <a:gd name="T2" fmla="*/ 507 w 614"/>
                              <a:gd name="T3" fmla="*/ 60 h 305"/>
                              <a:gd name="T4" fmla="*/ 424 w 614"/>
                              <a:gd name="T5" fmla="*/ 113 h 305"/>
                              <a:gd name="T6" fmla="*/ 387 w 614"/>
                              <a:gd name="T7" fmla="*/ 86 h 305"/>
                              <a:gd name="T8" fmla="*/ 307 w 614"/>
                              <a:gd name="T9" fmla="*/ 86 h 305"/>
                              <a:gd name="T10" fmla="*/ 239 w 614"/>
                              <a:gd name="T11" fmla="*/ 60 h 305"/>
                              <a:gd name="T12" fmla="*/ 160 w 614"/>
                              <a:gd name="T13" fmla="*/ 60 h 305"/>
                              <a:gd name="T14" fmla="*/ 80 w 614"/>
                              <a:gd name="T15" fmla="*/ 100 h 305"/>
                              <a:gd name="T16" fmla="*/ 0 w 614"/>
                              <a:gd name="T17" fmla="*/ 180 h 305"/>
                              <a:gd name="T18" fmla="*/ 134 w 614"/>
                              <a:gd name="T19" fmla="*/ 305 h 305"/>
                              <a:gd name="T20" fmla="*/ 189 w 614"/>
                              <a:gd name="T21" fmla="*/ 260 h 305"/>
                              <a:gd name="T22" fmla="*/ 387 w 614"/>
                              <a:gd name="T23" fmla="*/ 260 h 305"/>
                              <a:gd name="T24" fmla="*/ 520 w 614"/>
                              <a:gd name="T25" fmla="*/ 153 h 305"/>
                              <a:gd name="T26" fmla="*/ 614 w 614"/>
                              <a:gd name="T27" fmla="*/ 33 h 305"/>
                              <a:gd name="T28" fmla="*/ 507 w 614"/>
                              <a:gd name="T29" fmla="*/ 60 h 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14" h="305">
                                <a:moveTo>
                                  <a:pt x="507" y="60"/>
                                </a:moveTo>
                                <a:lnTo>
                                  <a:pt x="507" y="60"/>
                                </a:lnTo>
                                <a:lnTo>
                                  <a:pt x="424" y="113"/>
                                </a:lnTo>
                                <a:cubicBezTo>
                                  <a:pt x="419" y="97"/>
                                  <a:pt x="404" y="86"/>
                                  <a:pt x="387" y="86"/>
                                </a:cubicBezTo>
                                <a:lnTo>
                                  <a:pt x="307" y="86"/>
                                </a:lnTo>
                                <a:cubicBezTo>
                                  <a:pt x="289" y="86"/>
                                  <a:pt x="261" y="60"/>
                                  <a:pt x="239" y="60"/>
                                </a:cubicBezTo>
                                <a:lnTo>
                                  <a:pt x="160" y="60"/>
                                </a:lnTo>
                                <a:cubicBezTo>
                                  <a:pt x="128" y="60"/>
                                  <a:pt x="97" y="85"/>
                                  <a:pt x="80" y="100"/>
                                </a:cubicBezTo>
                                <a:cubicBezTo>
                                  <a:pt x="55" y="125"/>
                                  <a:pt x="8" y="174"/>
                                  <a:pt x="0" y="180"/>
                                </a:cubicBezTo>
                                <a:cubicBezTo>
                                  <a:pt x="40" y="214"/>
                                  <a:pt x="115" y="289"/>
                                  <a:pt x="134" y="305"/>
                                </a:cubicBezTo>
                                <a:cubicBezTo>
                                  <a:pt x="158" y="280"/>
                                  <a:pt x="168" y="260"/>
                                  <a:pt x="189" y="260"/>
                                </a:cubicBezTo>
                                <a:lnTo>
                                  <a:pt x="387" y="260"/>
                                </a:lnTo>
                                <a:cubicBezTo>
                                  <a:pt x="406" y="249"/>
                                  <a:pt x="520" y="153"/>
                                  <a:pt x="520" y="153"/>
                                </a:cubicBezTo>
                                <a:cubicBezTo>
                                  <a:pt x="520" y="153"/>
                                  <a:pt x="598" y="69"/>
                                  <a:pt x="614" y="33"/>
                                </a:cubicBezTo>
                                <a:cubicBezTo>
                                  <a:pt x="604" y="20"/>
                                  <a:pt x="544" y="0"/>
                                  <a:pt x="507" y="60"/>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59" name="Freeform 12"/>
                        <wps:cNvSpPr>
                          <a:spLocks/>
                        </wps:cNvSpPr>
                        <wps:spPr bwMode="auto">
                          <a:xfrm>
                            <a:off x="96520" y="426720"/>
                            <a:ext cx="604520" cy="292735"/>
                          </a:xfrm>
                          <a:custGeom>
                            <a:avLst/>
                            <a:gdLst>
                              <a:gd name="T0" fmla="*/ 254 w 614"/>
                              <a:gd name="T1" fmla="*/ 166 h 305"/>
                              <a:gd name="T2" fmla="*/ 254 w 614"/>
                              <a:gd name="T3" fmla="*/ 166 h 305"/>
                              <a:gd name="T4" fmla="*/ 387 w 614"/>
                              <a:gd name="T5" fmla="*/ 166 h 305"/>
                              <a:gd name="T6" fmla="*/ 427 w 614"/>
                              <a:gd name="T7" fmla="*/ 126 h 305"/>
                              <a:gd name="T8" fmla="*/ 387 w 614"/>
                              <a:gd name="T9" fmla="*/ 86 h 305"/>
                              <a:gd name="T10" fmla="*/ 307 w 614"/>
                              <a:gd name="T11" fmla="*/ 86 h 305"/>
                              <a:gd name="T12" fmla="*/ 239 w 614"/>
                              <a:gd name="T13" fmla="*/ 60 h 305"/>
                              <a:gd name="T14" fmla="*/ 160 w 614"/>
                              <a:gd name="T15" fmla="*/ 60 h 305"/>
                              <a:gd name="T16" fmla="*/ 80 w 614"/>
                              <a:gd name="T17" fmla="*/ 100 h 305"/>
                              <a:gd name="T18" fmla="*/ 0 w 614"/>
                              <a:gd name="T19" fmla="*/ 180 h 305"/>
                              <a:gd name="T20" fmla="*/ 134 w 614"/>
                              <a:gd name="T21" fmla="*/ 305 h 305"/>
                              <a:gd name="T22" fmla="*/ 189 w 614"/>
                              <a:gd name="T23" fmla="*/ 260 h 305"/>
                              <a:gd name="T24" fmla="*/ 387 w 614"/>
                              <a:gd name="T25" fmla="*/ 260 h 305"/>
                              <a:gd name="T26" fmla="*/ 520 w 614"/>
                              <a:gd name="T27" fmla="*/ 153 h 305"/>
                              <a:gd name="T28" fmla="*/ 614 w 614"/>
                              <a:gd name="T29" fmla="*/ 33 h 305"/>
                              <a:gd name="T30" fmla="*/ 507 w 614"/>
                              <a:gd name="T31" fmla="*/ 60 h 305"/>
                              <a:gd name="T32" fmla="*/ 424 w 614"/>
                              <a:gd name="T33" fmla="*/ 113 h 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14" h="305">
                                <a:moveTo>
                                  <a:pt x="254" y="166"/>
                                </a:moveTo>
                                <a:lnTo>
                                  <a:pt x="254" y="166"/>
                                </a:lnTo>
                                <a:lnTo>
                                  <a:pt x="387" y="166"/>
                                </a:lnTo>
                                <a:cubicBezTo>
                                  <a:pt x="409" y="166"/>
                                  <a:pt x="427" y="148"/>
                                  <a:pt x="427" y="126"/>
                                </a:cubicBezTo>
                                <a:cubicBezTo>
                                  <a:pt x="427" y="104"/>
                                  <a:pt x="409" y="86"/>
                                  <a:pt x="387" y="86"/>
                                </a:cubicBezTo>
                                <a:lnTo>
                                  <a:pt x="307" y="86"/>
                                </a:lnTo>
                                <a:cubicBezTo>
                                  <a:pt x="289" y="86"/>
                                  <a:pt x="261" y="60"/>
                                  <a:pt x="239" y="60"/>
                                </a:cubicBezTo>
                                <a:lnTo>
                                  <a:pt x="160" y="60"/>
                                </a:lnTo>
                                <a:cubicBezTo>
                                  <a:pt x="128" y="60"/>
                                  <a:pt x="97" y="85"/>
                                  <a:pt x="80" y="100"/>
                                </a:cubicBezTo>
                                <a:cubicBezTo>
                                  <a:pt x="55" y="125"/>
                                  <a:pt x="8" y="174"/>
                                  <a:pt x="0" y="180"/>
                                </a:cubicBezTo>
                                <a:cubicBezTo>
                                  <a:pt x="40" y="214"/>
                                  <a:pt x="115" y="289"/>
                                  <a:pt x="134" y="305"/>
                                </a:cubicBezTo>
                                <a:cubicBezTo>
                                  <a:pt x="158" y="280"/>
                                  <a:pt x="168" y="260"/>
                                  <a:pt x="189" y="260"/>
                                </a:cubicBezTo>
                                <a:lnTo>
                                  <a:pt x="387" y="260"/>
                                </a:lnTo>
                                <a:cubicBezTo>
                                  <a:pt x="406" y="249"/>
                                  <a:pt x="520" y="153"/>
                                  <a:pt x="520" y="153"/>
                                </a:cubicBezTo>
                                <a:cubicBezTo>
                                  <a:pt x="520" y="153"/>
                                  <a:pt x="598" y="69"/>
                                  <a:pt x="614" y="33"/>
                                </a:cubicBezTo>
                                <a:cubicBezTo>
                                  <a:pt x="604" y="20"/>
                                  <a:pt x="544" y="0"/>
                                  <a:pt x="507" y="60"/>
                                </a:cubicBezTo>
                                <a:lnTo>
                                  <a:pt x="424" y="113"/>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13"/>
                        <wps:cNvSpPr>
                          <a:spLocks/>
                        </wps:cNvSpPr>
                        <wps:spPr bwMode="auto">
                          <a:xfrm>
                            <a:off x="17780" y="535305"/>
                            <a:ext cx="262890" cy="255905"/>
                          </a:xfrm>
                          <a:custGeom>
                            <a:avLst/>
                            <a:gdLst>
                              <a:gd name="T0" fmla="*/ 187 w 267"/>
                              <a:gd name="T1" fmla="*/ 267 h 267"/>
                              <a:gd name="T2" fmla="*/ 187 w 267"/>
                              <a:gd name="T3" fmla="*/ 267 h 267"/>
                              <a:gd name="T4" fmla="*/ 267 w 267"/>
                              <a:gd name="T5" fmla="*/ 187 h 267"/>
                              <a:gd name="T6" fmla="*/ 80 w 267"/>
                              <a:gd name="T7" fmla="*/ 0 h 267"/>
                              <a:gd name="T8" fmla="*/ 0 w 267"/>
                              <a:gd name="T9" fmla="*/ 80 h 267"/>
                              <a:gd name="T10" fmla="*/ 187 w 267"/>
                              <a:gd name="T11" fmla="*/ 267 h 267"/>
                            </a:gdLst>
                            <a:ahLst/>
                            <a:cxnLst>
                              <a:cxn ang="0">
                                <a:pos x="T0" y="T1"/>
                              </a:cxn>
                              <a:cxn ang="0">
                                <a:pos x="T2" y="T3"/>
                              </a:cxn>
                              <a:cxn ang="0">
                                <a:pos x="T4" y="T5"/>
                              </a:cxn>
                              <a:cxn ang="0">
                                <a:pos x="T6" y="T7"/>
                              </a:cxn>
                              <a:cxn ang="0">
                                <a:pos x="T8" y="T9"/>
                              </a:cxn>
                              <a:cxn ang="0">
                                <a:pos x="T10" y="T11"/>
                              </a:cxn>
                            </a:cxnLst>
                            <a:rect l="0" t="0" r="r" b="b"/>
                            <a:pathLst>
                              <a:path w="267" h="267">
                                <a:moveTo>
                                  <a:pt x="187" y="267"/>
                                </a:moveTo>
                                <a:lnTo>
                                  <a:pt x="187" y="267"/>
                                </a:lnTo>
                                <a:lnTo>
                                  <a:pt x="267" y="187"/>
                                </a:lnTo>
                                <a:lnTo>
                                  <a:pt x="80" y="0"/>
                                </a:lnTo>
                                <a:lnTo>
                                  <a:pt x="0" y="80"/>
                                </a:lnTo>
                                <a:lnTo>
                                  <a:pt x="187" y="267"/>
                                </a:lnTo>
                                <a:close/>
                              </a:path>
                            </a:pathLst>
                          </a:custGeom>
                          <a:solidFill>
                            <a:srgbClr val="EAEBEC"/>
                          </a:solidFill>
                          <a:ln w="0">
                            <a:solidFill>
                              <a:srgbClr val="000000"/>
                            </a:solidFill>
                            <a:prstDash val="solid"/>
                            <a:round/>
                            <a:headEnd/>
                            <a:tailEnd/>
                          </a:ln>
                        </wps:spPr>
                        <wps:bodyPr rot="0" vert="horz" wrap="square" lIns="91440" tIns="45720" rIns="91440" bIns="45720" anchor="t" anchorCtr="0" upright="1">
                          <a:noAutofit/>
                        </wps:bodyPr>
                      </wps:wsp>
                      <wps:wsp>
                        <wps:cNvPr id="61" name="Freeform 14"/>
                        <wps:cNvSpPr>
                          <a:spLocks/>
                        </wps:cNvSpPr>
                        <wps:spPr bwMode="auto">
                          <a:xfrm>
                            <a:off x="17780" y="535305"/>
                            <a:ext cx="262890" cy="255905"/>
                          </a:xfrm>
                          <a:custGeom>
                            <a:avLst/>
                            <a:gdLst>
                              <a:gd name="T0" fmla="*/ 187 w 267"/>
                              <a:gd name="T1" fmla="*/ 267 h 267"/>
                              <a:gd name="T2" fmla="*/ 187 w 267"/>
                              <a:gd name="T3" fmla="*/ 267 h 267"/>
                              <a:gd name="T4" fmla="*/ 267 w 267"/>
                              <a:gd name="T5" fmla="*/ 187 h 267"/>
                              <a:gd name="T6" fmla="*/ 80 w 267"/>
                              <a:gd name="T7" fmla="*/ 0 h 267"/>
                              <a:gd name="T8" fmla="*/ 0 w 267"/>
                              <a:gd name="T9" fmla="*/ 80 h 267"/>
                              <a:gd name="T10" fmla="*/ 187 w 267"/>
                              <a:gd name="T11" fmla="*/ 267 h 267"/>
                              <a:gd name="T12" fmla="*/ 187 w 267"/>
                              <a:gd name="T13" fmla="*/ 267 h 267"/>
                            </a:gdLst>
                            <a:ahLst/>
                            <a:cxnLst>
                              <a:cxn ang="0">
                                <a:pos x="T0" y="T1"/>
                              </a:cxn>
                              <a:cxn ang="0">
                                <a:pos x="T2" y="T3"/>
                              </a:cxn>
                              <a:cxn ang="0">
                                <a:pos x="T4" y="T5"/>
                              </a:cxn>
                              <a:cxn ang="0">
                                <a:pos x="T6" y="T7"/>
                              </a:cxn>
                              <a:cxn ang="0">
                                <a:pos x="T8" y="T9"/>
                              </a:cxn>
                              <a:cxn ang="0">
                                <a:pos x="T10" y="T11"/>
                              </a:cxn>
                              <a:cxn ang="0">
                                <a:pos x="T12" y="T13"/>
                              </a:cxn>
                            </a:cxnLst>
                            <a:rect l="0" t="0" r="r" b="b"/>
                            <a:pathLst>
                              <a:path w="267" h="267">
                                <a:moveTo>
                                  <a:pt x="187" y="267"/>
                                </a:moveTo>
                                <a:lnTo>
                                  <a:pt x="187" y="267"/>
                                </a:lnTo>
                                <a:lnTo>
                                  <a:pt x="267" y="187"/>
                                </a:lnTo>
                                <a:lnTo>
                                  <a:pt x="80" y="0"/>
                                </a:lnTo>
                                <a:lnTo>
                                  <a:pt x="0" y="80"/>
                                </a:lnTo>
                                <a:lnTo>
                                  <a:pt x="187" y="267"/>
                                </a:lnTo>
                                <a:lnTo>
                                  <a:pt x="187" y="267"/>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15"/>
                        <wps:cNvSpPr>
                          <a:spLocks/>
                        </wps:cNvSpPr>
                        <wps:spPr bwMode="auto">
                          <a:xfrm>
                            <a:off x="83820" y="599440"/>
                            <a:ext cx="26670" cy="24765"/>
                          </a:xfrm>
                          <a:custGeom>
                            <a:avLst/>
                            <a:gdLst>
                              <a:gd name="T0" fmla="*/ 0 w 27"/>
                              <a:gd name="T1" fmla="*/ 0 h 26"/>
                              <a:gd name="T2" fmla="*/ 0 w 27"/>
                              <a:gd name="T3" fmla="*/ 0 h 26"/>
                              <a:gd name="T4" fmla="*/ 27 w 27"/>
                              <a:gd name="T5" fmla="*/ 26 h 26"/>
                            </a:gdLst>
                            <a:ahLst/>
                            <a:cxnLst>
                              <a:cxn ang="0">
                                <a:pos x="T0" y="T1"/>
                              </a:cxn>
                              <a:cxn ang="0">
                                <a:pos x="T2" y="T3"/>
                              </a:cxn>
                              <a:cxn ang="0">
                                <a:pos x="T4" y="T5"/>
                              </a:cxn>
                            </a:cxnLst>
                            <a:rect l="0" t="0" r="r" b="b"/>
                            <a:pathLst>
                              <a:path w="27" h="26">
                                <a:moveTo>
                                  <a:pt x="0" y="0"/>
                                </a:moveTo>
                                <a:lnTo>
                                  <a:pt x="0" y="0"/>
                                </a:lnTo>
                                <a:lnTo>
                                  <a:pt x="27" y="26"/>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16"/>
                        <wps:cNvSpPr>
                          <a:spLocks/>
                        </wps:cNvSpPr>
                        <wps:spPr bwMode="auto">
                          <a:xfrm>
                            <a:off x="490220" y="254000"/>
                            <a:ext cx="158115" cy="89535"/>
                          </a:xfrm>
                          <a:custGeom>
                            <a:avLst/>
                            <a:gdLst>
                              <a:gd name="T0" fmla="*/ 67 w 160"/>
                              <a:gd name="T1" fmla="*/ 93 h 93"/>
                              <a:gd name="T2" fmla="*/ 67 w 160"/>
                              <a:gd name="T3" fmla="*/ 93 h 93"/>
                              <a:gd name="T4" fmla="*/ 0 w 160"/>
                              <a:gd name="T5" fmla="*/ 93 h 93"/>
                              <a:gd name="T6" fmla="*/ 94 w 160"/>
                              <a:gd name="T7" fmla="*/ 0 h 93"/>
                              <a:gd name="T8" fmla="*/ 160 w 160"/>
                              <a:gd name="T9" fmla="*/ 0 h 93"/>
                              <a:gd name="T10" fmla="*/ 67 w 160"/>
                              <a:gd name="T11" fmla="*/ 93 h 93"/>
                            </a:gdLst>
                            <a:ahLst/>
                            <a:cxnLst>
                              <a:cxn ang="0">
                                <a:pos x="T0" y="T1"/>
                              </a:cxn>
                              <a:cxn ang="0">
                                <a:pos x="T2" y="T3"/>
                              </a:cxn>
                              <a:cxn ang="0">
                                <a:pos x="T4" y="T5"/>
                              </a:cxn>
                              <a:cxn ang="0">
                                <a:pos x="T6" y="T7"/>
                              </a:cxn>
                              <a:cxn ang="0">
                                <a:pos x="T8" y="T9"/>
                              </a:cxn>
                              <a:cxn ang="0">
                                <a:pos x="T10" y="T11"/>
                              </a:cxn>
                            </a:cxnLst>
                            <a:rect l="0" t="0" r="r" b="b"/>
                            <a:pathLst>
                              <a:path w="160" h="93">
                                <a:moveTo>
                                  <a:pt x="67" y="93"/>
                                </a:moveTo>
                                <a:lnTo>
                                  <a:pt x="67" y="93"/>
                                </a:lnTo>
                                <a:lnTo>
                                  <a:pt x="0" y="93"/>
                                </a:lnTo>
                                <a:cubicBezTo>
                                  <a:pt x="0" y="41"/>
                                  <a:pt x="42" y="0"/>
                                  <a:pt x="94" y="0"/>
                                </a:cubicBezTo>
                                <a:lnTo>
                                  <a:pt x="160" y="0"/>
                                </a:lnTo>
                                <a:cubicBezTo>
                                  <a:pt x="160" y="51"/>
                                  <a:pt x="119" y="93"/>
                                  <a:pt x="67" y="93"/>
                                </a:cubicBezTo>
                                <a:close/>
                              </a:path>
                            </a:pathLst>
                          </a:custGeom>
                          <a:solidFill>
                            <a:srgbClr val="00979C"/>
                          </a:solidFill>
                          <a:ln w="0">
                            <a:solidFill>
                              <a:srgbClr val="000000"/>
                            </a:solidFill>
                            <a:prstDash val="solid"/>
                            <a:round/>
                            <a:headEnd/>
                            <a:tailEnd/>
                          </a:ln>
                        </wps:spPr>
                        <wps:bodyPr rot="0" vert="horz" wrap="square" lIns="91440" tIns="45720" rIns="91440" bIns="45720" anchor="t" anchorCtr="0" upright="1">
                          <a:noAutofit/>
                        </wps:bodyPr>
                      </wps:wsp>
                      <wps:wsp>
                        <wps:cNvPr id="64" name="Freeform 17"/>
                        <wps:cNvSpPr>
                          <a:spLocks/>
                        </wps:cNvSpPr>
                        <wps:spPr bwMode="auto">
                          <a:xfrm>
                            <a:off x="490220" y="254000"/>
                            <a:ext cx="158115" cy="89535"/>
                          </a:xfrm>
                          <a:custGeom>
                            <a:avLst/>
                            <a:gdLst>
                              <a:gd name="T0" fmla="*/ 67 w 160"/>
                              <a:gd name="T1" fmla="*/ 93 h 93"/>
                              <a:gd name="T2" fmla="*/ 67 w 160"/>
                              <a:gd name="T3" fmla="*/ 93 h 93"/>
                              <a:gd name="T4" fmla="*/ 0 w 160"/>
                              <a:gd name="T5" fmla="*/ 93 h 93"/>
                              <a:gd name="T6" fmla="*/ 94 w 160"/>
                              <a:gd name="T7" fmla="*/ 0 h 93"/>
                              <a:gd name="T8" fmla="*/ 160 w 160"/>
                              <a:gd name="T9" fmla="*/ 0 h 93"/>
                              <a:gd name="T10" fmla="*/ 67 w 160"/>
                              <a:gd name="T11" fmla="*/ 93 h 93"/>
                              <a:gd name="T12" fmla="*/ 67 w 160"/>
                              <a:gd name="T13" fmla="*/ 93 h 93"/>
                            </a:gdLst>
                            <a:ahLst/>
                            <a:cxnLst>
                              <a:cxn ang="0">
                                <a:pos x="T0" y="T1"/>
                              </a:cxn>
                              <a:cxn ang="0">
                                <a:pos x="T2" y="T3"/>
                              </a:cxn>
                              <a:cxn ang="0">
                                <a:pos x="T4" y="T5"/>
                              </a:cxn>
                              <a:cxn ang="0">
                                <a:pos x="T6" y="T7"/>
                              </a:cxn>
                              <a:cxn ang="0">
                                <a:pos x="T8" y="T9"/>
                              </a:cxn>
                              <a:cxn ang="0">
                                <a:pos x="T10" y="T11"/>
                              </a:cxn>
                              <a:cxn ang="0">
                                <a:pos x="T12" y="T13"/>
                              </a:cxn>
                            </a:cxnLst>
                            <a:rect l="0" t="0" r="r" b="b"/>
                            <a:pathLst>
                              <a:path w="160" h="93">
                                <a:moveTo>
                                  <a:pt x="67" y="93"/>
                                </a:moveTo>
                                <a:lnTo>
                                  <a:pt x="67" y="93"/>
                                </a:lnTo>
                                <a:lnTo>
                                  <a:pt x="0" y="93"/>
                                </a:lnTo>
                                <a:cubicBezTo>
                                  <a:pt x="0" y="41"/>
                                  <a:pt x="42" y="0"/>
                                  <a:pt x="94" y="0"/>
                                </a:cubicBezTo>
                                <a:lnTo>
                                  <a:pt x="160" y="0"/>
                                </a:lnTo>
                                <a:cubicBezTo>
                                  <a:pt x="160" y="51"/>
                                  <a:pt x="119" y="93"/>
                                  <a:pt x="67" y="93"/>
                                </a:cubicBezTo>
                                <a:lnTo>
                                  <a:pt x="67" y="93"/>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18"/>
                        <wps:cNvSpPr>
                          <a:spLocks/>
                        </wps:cNvSpPr>
                        <wps:spPr bwMode="auto">
                          <a:xfrm>
                            <a:off x="293370" y="292735"/>
                            <a:ext cx="105410" cy="62865"/>
                          </a:xfrm>
                          <a:custGeom>
                            <a:avLst/>
                            <a:gdLst>
                              <a:gd name="T0" fmla="*/ 67 w 107"/>
                              <a:gd name="T1" fmla="*/ 66 h 66"/>
                              <a:gd name="T2" fmla="*/ 67 w 107"/>
                              <a:gd name="T3" fmla="*/ 66 h 66"/>
                              <a:gd name="T4" fmla="*/ 107 w 107"/>
                              <a:gd name="T5" fmla="*/ 66 h 66"/>
                              <a:gd name="T6" fmla="*/ 40 w 107"/>
                              <a:gd name="T7" fmla="*/ 0 h 66"/>
                              <a:gd name="T8" fmla="*/ 0 w 107"/>
                              <a:gd name="T9" fmla="*/ 0 h 66"/>
                              <a:gd name="T10" fmla="*/ 67 w 107"/>
                              <a:gd name="T11" fmla="*/ 66 h 66"/>
                            </a:gdLst>
                            <a:ahLst/>
                            <a:cxnLst>
                              <a:cxn ang="0">
                                <a:pos x="T0" y="T1"/>
                              </a:cxn>
                              <a:cxn ang="0">
                                <a:pos x="T2" y="T3"/>
                              </a:cxn>
                              <a:cxn ang="0">
                                <a:pos x="T4" y="T5"/>
                              </a:cxn>
                              <a:cxn ang="0">
                                <a:pos x="T6" y="T7"/>
                              </a:cxn>
                              <a:cxn ang="0">
                                <a:pos x="T8" y="T9"/>
                              </a:cxn>
                              <a:cxn ang="0">
                                <a:pos x="T10" y="T11"/>
                              </a:cxn>
                            </a:cxnLst>
                            <a:rect l="0" t="0" r="r" b="b"/>
                            <a:pathLst>
                              <a:path w="107" h="66">
                                <a:moveTo>
                                  <a:pt x="67" y="66"/>
                                </a:moveTo>
                                <a:lnTo>
                                  <a:pt x="67" y="66"/>
                                </a:lnTo>
                                <a:lnTo>
                                  <a:pt x="107" y="66"/>
                                </a:lnTo>
                                <a:cubicBezTo>
                                  <a:pt x="107" y="29"/>
                                  <a:pt x="77" y="0"/>
                                  <a:pt x="40" y="0"/>
                                </a:cubicBezTo>
                                <a:lnTo>
                                  <a:pt x="0" y="0"/>
                                </a:lnTo>
                                <a:cubicBezTo>
                                  <a:pt x="0" y="36"/>
                                  <a:pt x="30" y="66"/>
                                  <a:pt x="67" y="66"/>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66" name="Freeform 19"/>
                        <wps:cNvSpPr>
                          <a:spLocks/>
                        </wps:cNvSpPr>
                        <wps:spPr bwMode="auto">
                          <a:xfrm>
                            <a:off x="293370" y="292735"/>
                            <a:ext cx="105410" cy="62865"/>
                          </a:xfrm>
                          <a:custGeom>
                            <a:avLst/>
                            <a:gdLst>
                              <a:gd name="T0" fmla="*/ 67 w 107"/>
                              <a:gd name="T1" fmla="*/ 66 h 66"/>
                              <a:gd name="T2" fmla="*/ 67 w 107"/>
                              <a:gd name="T3" fmla="*/ 66 h 66"/>
                              <a:gd name="T4" fmla="*/ 107 w 107"/>
                              <a:gd name="T5" fmla="*/ 66 h 66"/>
                              <a:gd name="T6" fmla="*/ 40 w 107"/>
                              <a:gd name="T7" fmla="*/ 0 h 66"/>
                              <a:gd name="T8" fmla="*/ 0 w 107"/>
                              <a:gd name="T9" fmla="*/ 0 h 66"/>
                              <a:gd name="T10" fmla="*/ 67 w 107"/>
                              <a:gd name="T11" fmla="*/ 66 h 66"/>
                              <a:gd name="T12" fmla="*/ 67 w 107"/>
                              <a:gd name="T13" fmla="*/ 66 h 66"/>
                            </a:gdLst>
                            <a:ahLst/>
                            <a:cxnLst>
                              <a:cxn ang="0">
                                <a:pos x="T0" y="T1"/>
                              </a:cxn>
                              <a:cxn ang="0">
                                <a:pos x="T2" y="T3"/>
                              </a:cxn>
                              <a:cxn ang="0">
                                <a:pos x="T4" y="T5"/>
                              </a:cxn>
                              <a:cxn ang="0">
                                <a:pos x="T6" y="T7"/>
                              </a:cxn>
                              <a:cxn ang="0">
                                <a:pos x="T8" y="T9"/>
                              </a:cxn>
                              <a:cxn ang="0">
                                <a:pos x="T10" y="T11"/>
                              </a:cxn>
                              <a:cxn ang="0">
                                <a:pos x="T12" y="T13"/>
                              </a:cxn>
                            </a:cxnLst>
                            <a:rect l="0" t="0" r="r" b="b"/>
                            <a:pathLst>
                              <a:path w="107" h="66">
                                <a:moveTo>
                                  <a:pt x="67" y="66"/>
                                </a:moveTo>
                                <a:lnTo>
                                  <a:pt x="67" y="66"/>
                                </a:lnTo>
                                <a:lnTo>
                                  <a:pt x="107" y="66"/>
                                </a:lnTo>
                                <a:cubicBezTo>
                                  <a:pt x="107" y="29"/>
                                  <a:pt x="77" y="0"/>
                                  <a:pt x="40" y="0"/>
                                </a:cubicBezTo>
                                <a:lnTo>
                                  <a:pt x="0" y="0"/>
                                </a:lnTo>
                                <a:cubicBezTo>
                                  <a:pt x="0" y="36"/>
                                  <a:pt x="30" y="66"/>
                                  <a:pt x="67" y="66"/>
                                </a:cubicBezTo>
                                <a:lnTo>
                                  <a:pt x="67" y="66"/>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20"/>
                        <wps:cNvSpPr>
                          <a:spLocks/>
                        </wps:cNvSpPr>
                        <wps:spPr bwMode="auto">
                          <a:xfrm>
                            <a:off x="311150" y="126365"/>
                            <a:ext cx="60325" cy="42545"/>
                          </a:xfrm>
                          <a:custGeom>
                            <a:avLst/>
                            <a:gdLst>
                              <a:gd name="T0" fmla="*/ 54 w 61"/>
                              <a:gd name="T1" fmla="*/ 44 h 44"/>
                              <a:gd name="T2" fmla="*/ 54 w 61"/>
                              <a:gd name="T3" fmla="*/ 44 h 44"/>
                              <a:gd name="T4" fmla="*/ 61 w 61"/>
                              <a:gd name="T5" fmla="*/ 38 h 44"/>
                              <a:gd name="T6" fmla="*/ 61 w 61"/>
                              <a:gd name="T7" fmla="*/ 37 h 44"/>
                              <a:gd name="T8" fmla="*/ 61 w 61"/>
                              <a:gd name="T9" fmla="*/ 0 h 44"/>
                              <a:gd name="T10" fmla="*/ 10 w 61"/>
                              <a:gd name="T11" fmla="*/ 0 h 44"/>
                              <a:gd name="T12" fmla="*/ 0 w 61"/>
                              <a:gd name="T13" fmla="*/ 11 h 44"/>
                              <a:gd name="T14" fmla="*/ 0 w 61"/>
                              <a:gd name="T15" fmla="*/ 44 h 44"/>
                              <a:gd name="T16" fmla="*/ 54 w 61"/>
                              <a:gd name="T17" fmla="*/ 44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1" h="44">
                                <a:moveTo>
                                  <a:pt x="54" y="44"/>
                                </a:moveTo>
                                <a:lnTo>
                                  <a:pt x="54" y="44"/>
                                </a:lnTo>
                                <a:cubicBezTo>
                                  <a:pt x="58" y="44"/>
                                  <a:pt x="61" y="41"/>
                                  <a:pt x="61" y="38"/>
                                </a:cubicBezTo>
                                <a:lnTo>
                                  <a:pt x="61" y="37"/>
                                </a:lnTo>
                                <a:lnTo>
                                  <a:pt x="61" y="0"/>
                                </a:lnTo>
                                <a:lnTo>
                                  <a:pt x="10" y="0"/>
                                </a:lnTo>
                                <a:cubicBezTo>
                                  <a:pt x="5" y="0"/>
                                  <a:pt x="0" y="5"/>
                                  <a:pt x="0" y="11"/>
                                </a:cubicBezTo>
                                <a:lnTo>
                                  <a:pt x="0" y="44"/>
                                </a:lnTo>
                                <a:lnTo>
                                  <a:pt x="54" y="44"/>
                                </a:ln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68" name="Freeform 21"/>
                        <wps:cNvSpPr>
                          <a:spLocks/>
                        </wps:cNvSpPr>
                        <wps:spPr bwMode="auto">
                          <a:xfrm>
                            <a:off x="311150" y="79375"/>
                            <a:ext cx="60325" cy="42545"/>
                          </a:xfrm>
                          <a:custGeom>
                            <a:avLst/>
                            <a:gdLst>
                              <a:gd name="T0" fmla="*/ 54 w 61"/>
                              <a:gd name="T1" fmla="*/ 0 h 44"/>
                              <a:gd name="T2" fmla="*/ 54 w 61"/>
                              <a:gd name="T3" fmla="*/ 0 h 44"/>
                              <a:gd name="T4" fmla="*/ 61 w 61"/>
                              <a:gd name="T5" fmla="*/ 7 h 44"/>
                              <a:gd name="T6" fmla="*/ 61 w 61"/>
                              <a:gd name="T7" fmla="*/ 7 h 44"/>
                              <a:gd name="T8" fmla="*/ 61 w 61"/>
                              <a:gd name="T9" fmla="*/ 44 h 44"/>
                              <a:gd name="T10" fmla="*/ 10 w 61"/>
                              <a:gd name="T11" fmla="*/ 44 h 44"/>
                              <a:gd name="T12" fmla="*/ 0 w 61"/>
                              <a:gd name="T13" fmla="*/ 34 h 44"/>
                              <a:gd name="T14" fmla="*/ 0 w 61"/>
                              <a:gd name="T15" fmla="*/ 0 h 44"/>
                              <a:gd name="T16" fmla="*/ 54 w 61"/>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1" h="44">
                                <a:moveTo>
                                  <a:pt x="54" y="0"/>
                                </a:moveTo>
                                <a:lnTo>
                                  <a:pt x="54" y="0"/>
                                </a:lnTo>
                                <a:cubicBezTo>
                                  <a:pt x="58" y="0"/>
                                  <a:pt x="61" y="3"/>
                                  <a:pt x="61" y="7"/>
                                </a:cubicBezTo>
                                <a:lnTo>
                                  <a:pt x="61" y="7"/>
                                </a:lnTo>
                                <a:lnTo>
                                  <a:pt x="61" y="44"/>
                                </a:lnTo>
                                <a:lnTo>
                                  <a:pt x="10" y="44"/>
                                </a:lnTo>
                                <a:cubicBezTo>
                                  <a:pt x="5" y="44"/>
                                  <a:pt x="0" y="39"/>
                                  <a:pt x="0" y="34"/>
                                </a:cubicBezTo>
                                <a:lnTo>
                                  <a:pt x="0" y="0"/>
                                </a:lnTo>
                                <a:lnTo>
                                  <a:pt x="54" y="0"/>
                                </a:ln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69" name="Freeform 22"/>
                        <wps:cNvSpPr>
                          <a:spLocks/>
                        </wps:cNvSpPr>
                        <wps:spPr bwMode="auto">
                          <a:xfrm>
                            <a:off x="375920" y="126365"/>
                            <a:ext cx="59690" cy="42545"/>
                          </a:xfrm>
                          <a:custGeom>
                            <a:avLst/>
                            <a:gdLst>
                              <a:gd name="T0" fmla="*/ 6 w 60"/>
                              <a:gd name="T1" fmla="*/ 44 h 44"/>
                              <a:gd name="T2" fmla="*/ 6 w 60"/>
                              <a:gd name="T3" fmla="*/ 44 h 44"/>
                              <a:gd name="T4" fmla="*/ 0 w 60"/>
                              <a:gd name="T5" fmla="*/ 38 h 44"/>
                              <a:gd name="T6" fmla="*/ 0 w 60"/>
                              <a:gd name="T7" fmla="*/ 37 h 44"/>
                              <a:gd name="T8" fmla="*/ 0 w 60"/>
                              <a:gd name="T9" fmla="*/ 0 h 44"/>
                              <a:gd name="T10" fmla="*/ 50 w 60"/>
                              <a:gd name="T11" fmla="*/ 0 h 44"/>
                              <a:gd name="T12" fmla="*/ 60 w 60"/>
                              <a:gd name="T13" fmla="*/ 11 h 44"/>
                              <a:gd name="T14" fmla="*/ 60 w 60"/>
                              <a:gd name="T15" fmla="*/ 44 h 44"/>
                              <a:gd name="T16" fmla="*/ 6 w 60"/>
                              <a:gd name="T17" fmla="*/ 44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0" h="44">
                                <a:moveTo>
                                  <a:pt x="6" y="44"/>
                                </a:moveTo>
                                <a:lnTo>
                                  <a:pt x="6" y="44"/>
                                </a:lnTo>
                                <a:cubicBezTo>
                                  <a:pt x="3" y="44"/>
                                  <a:pt x="0" y="41"/>
                                  <a:pt x="0" y="38"/>
                                </a:cubicBezTo>
                                <a:lnTo>
                                  <a:pt x="0" y="37"/>
                                </a:lnTo>
                                <a:lnTo>
                                  <a:pt x="0" y="0"/>
                                </a:lnTo>
                                <a:lnTo>
                                  <a:pt x="50" y="0"/>
                                </a:lnTo>
                                <a:cubicBezTo>
                                  <a:pt x="56" y="0"/>
                                  <a:pt x="60" y="5"/>
                                  <a:pt x="60" y="11"/>
                                </a:cubicBezTo>
                                <a:lnTo>
                                  <a:pt x="60" y="44"/>
                                </a:lnTo>
                                <a:lnTo>
                                  <a:pt x="6" y="44"/>
                                </a:ln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70" name="Freeform 23"/>
                        <wps:cNvSpPr>
                          <a:spLocks/>
                        </wps:cNvSpPr>
                        <wps:spPr bwMode="auto">
                          <a:xfrm>
                            <a:off x="375920" y="79375"/>
                            <a:ext cx="59690" cy="42545"/>
                          </a:xfrm>
                          <a:custGeom>
                            <a:avLst/>
                            <a:gdLst>
                              <a:gd name="T0" fmla="*/ 6 w 60"/>
                              <a:gd name="T1" fmla="*/ 0 h 44"/>
                              <a:gd name="T2" fmla="*/ 6 w 60"/>
                              <a:gd name="T3" fmla="*/ 0 h 44"/>
                              <a:gd name="T4" fmla="*/ 0 w 60"/>
                              <a:gd name="T5" fmla="*/ 7 h 44"/>
                              <a:gd name="T6" fmla="*/ 0 w 60"/>
                              <a:gd name="T7" fmla="*/ 7 h 44"/>
                              <a:gd name="T8" fmla="*/ 0 w 60"/>
                              <a:gd name="T9" fmla="*/ 44 h 44"/>
                              <a:gd name="T10" fmla="*/ 50 w 60"/>
                              <a:gd name="T11" fmla="*/ 44 h 44"/>
                              <a:gd name="T12" fmla="*/ 60 w 60"/>
                              <a:gd name="T13" fmla="*/ 34 h 44"/>
                              <a:gd name="T14" fmla="*/ 60 w 60"/>
                              <a:gd name="T15" fmla="*/ 0 h 44"/>
                              <a:gd name="T16" fmla="*/ 6 w 60"/>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0" h="44">
                                <a:moveTo>
                                  <a:pt x="6" y="0"/>
                                </a:moveTo>
                                <a:lnTo>
                                  <a:pt x="6" y="0"/>
                                </a:lnTo>
                                <a:cubicBezTo>
                                  <a:pt x="3" y="0"/>
                                  <a:pt x="0" y="3"/>
                                  <a:pt x="0" y="7"/>
                                </a:cubicBezTo>
                                <a:lnTo>
                                  <a:pt x="0" y="7"/>
                                </a:lnTo>
                                <a:lnTo>
                                  <a:pt x="0" y="44"/>
                                </a:lnTo>
                                <a:lnTo>
                                  <a:pt x="50" y="44"/>
                                </a:lnTo>
                                <a:cubicBezTo>
                                  <a:pt x="56" y="44"/>
                                  <a:pt x="60" y="39"/>
                                  <a:pt x="60" y="34"/>
                                </a:cubicBezTo>
                                <a:lnTo>
                                  <a:pt x="60" y="0"/>
                                </a:lnTo>
                                <a:lnTo>
                                  <a:pt x="6" y="0"/>
                                </a:ln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291FD35" id="Canvas 71" o:spid="_x0000_s1026" editas="canvas" style="position:absolute;margin-left:18pt;margin-top:.7pt;width:55pt;height:63pt;z-index:251693069" coordsize="6985,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">
                <v:shape id="_x0000_s1027" type="#_x0000_t75" style="position:absolute;width:6985;height:8001;visibility:visible;mso-wrap-style:square">
                  <v:fill o:detectmouseclick="t"/>
                  <v:path o:connecttype="none"/>
                </v:shape>
                <v:shape id="Freeform 5" o:spid="_x0000_s1028" style="position:absolute;left:50;top:1898;width:6173;height:6014;visibility:visible;mso-wrap-style:square;v-text-anchor:top" coordsize="627,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" path="m627,313r,c627,486,486,627,313,627,140,627,,486,,313,,140,140,,313,,486,,627,140,627,313xe" fillcolor="#eaebec" strokeweight="0">
                  <v:path arrowok="t" o:connecttype="custom" o:connectlocs="617220,300193;617220,300193;308118,601345;0,300193;308118,0;617220,300193" o:connectangles="0,0,0,0,0,0"/>
                </v:shape>
                <v:shape id="Freeform 6" o:spid="_x0000_s1029" style="position:absolute;left:4216;top:2286;width:165;height:1917;visibility:visible;mso-wrap-style:square;v-text-anchor:top" coordsize="1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" path="m,l,c10,17,17,38,17,60r,140e" filled="f" strokecolor="#2b4254" strokeweight="2pt">
                  <v:stroke joinstyle="miter"/>
                  <v:path arrowok="t" o:connecttype="custom" o:connectlocs="0,0;0,0;16510,57531;16510,191770" o:connectangles="0,0,0,0"/>
                </v:shape>
                <v:shape id="Freeform 7" o:spid="_x0000_s1030" style="position:absolute;left:2540;top:107;width:2362;height:2299;visibility:visible;mso-wrap-style:square;v-text-anchor:top" coordsize="24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" path="m,120r,c,54,54,,120,v67,,120,54,120,120c240,187,187,240,120,240,54,240,,187,,120xe" fillcolor="#fedb00" strokeweight="0">
                  <v:path arrowok="t" o:connecttype="custom" o:connectlocs="0,114935;0,114935;118110,0;236220,114935;118110,229870;0,114935" o:connectangles="0,0,0,0,0,0"/>
                </v:shape>
                <v:shape id="Freeform 8" o:spid="_x0000_s1031" style="position:absolute;left:2540;top:107;width:2362;height:2299;visibility:visible;mso-wrap-style:square;v-text-anchor:top" coordsize="24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" path="m,120r,c,54,54,,120,v67,,120,54,120,120c240,187,187,240,120,240,54,240,,187,,120r,xe" filled="f" strokecolor="#2b4254" strokeweight="2pt">
                  <v:stroke joinstyle="miter"/>
                  <v:path arrowok="t" o:connecttype="custom" o:connectlocs="0,114935;0,114935;118110,0;236220,114935;118110,229870;0,114935;0,114935" o:connectangles="0,0,0,0,0,0,0"/>
                </v:shape>
                <v:shape id="Freeform 9" o:spid="_x0000_s1032" style="position:absolute;left:2679;top:4076;width:3150;height:1537;visibility:visible;mso-wrap-style:square;v-text-anchor:top" coordsize="3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" path="m320,93r,l253,40r-40,l173,13r-27,l120,,80,26r-27,l13,40,,93r,67l320,160r,-67xe" fillcolor="#eaebec" strokeweight="0">
                  <v:path arrowok="t" o:connecttype="custom" o:connectlocs="314960,89321;314960,89321;249015,38418;209645,38418;170275,12486;143701,12486;118110,0;78740,24971;52165,24971;12795,38418;0,89321;0,153670;314960,153670;314960,89321" o:connectangles="0,0,0,0,0,0,0,0,0,0,0,0,0,0"/>
                </v:shape>
                <v:shape id="Freeform 10" o:spid="_x0000_s1033" style="position:absolute;left:2679;top:4076;width:3150;height:1537;visibility:visible;mso-wrap-style:square;v-text-anchor:top" coordsize="32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" path="m320,93r,l253,40r-40,l173,13r-27,l120,,80,26r-27,l13,40,,93r,67l320,160r,-67l320,93xe" filled="f" strokecolor="#2b4254" strokeweight="2pt">
                  <v:stroke joinstyle="miter"/>
                  <v:path arrowok="t" o:connecttype="custom" o:connectlocs="314960,89321;314960,89321;249015,38418;209645,38418;170275,12486;143701,12486;118110,0;78740,24971;52165,24971;12795,38418;0,89321;0,153670;314960,153670;314960,89321;314960,89321" o:connectangles="0,0,0,0,0,0,0,0,0,0,0,0,0,0,0"/>
                </v:shape>
                <v:shape id="Freeform 11" o:spid="_x0000_s1034" style="position:absolute;left:965;top:4267;width:6045;height:2927;visibility:visible;mso-wrap-style:square;v-text-anchor:top" coordsize="614,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" path="m507,60r,l424,113c419,97,404,86,387,86r-80,c289,86,261,60,239,60r-79,c128,60,97,85,80,100,55,125,8,174,,180v40,34,115,109,134,125c158,280,168,260,189,260r198,c406,249,520,153,520,153v,,78,-84,94,-120c604,20,544,,507,60xe" fillcolor="#fefefe" strokeweight="0">
                  <v:path arrowok="t" o:connecttype="custom" o:connectlocs="499172,57587;499172,57587;417454,108456;381025,82542;302260,82542;235310,57587;157530,57587;78765,95979;0,172762;131931,292735;186082,249545;381025,249545;511971,146847;604520,31673;499172,57587" o:connectangles="0,0,0,0,0,0,0,0,0,0,0,0,0,0,0"/>
                </v:shape>
                <v:shape id="Freeform 12" o:spid="_x0000_s1035" style="position:absolute;left:965;top:4267;width:6045;height:2927;visibility:visible;mso-wrap-style:square;v-text-anchor:top" coordsize="614,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" path="m254,166r,l387,166v22,,40,-18,40,-40c427,104,409,86,387,86r-80,c289,86,261,60,239,60r-79,c128,60,97,85,80,100,55,125,8,174,,180v40,34,115,109,134,125c158,280,168,260,189,260r198,c406,249,520,153,520,153v,,78,-84,94,-120c604,20,544,,507,60r-83,53e" filled="f" strokecolor="#2b4254" strokeweight="2pt">
                  <v:stroke joinstyle="miter"/>
                  <v:path arrowok="t" o:connecttype="custom" o:connectlocs="250078,159325;250078,159325;381025,159325;420407,120933;381025,82542;302260,82542;235310,57587;157530,57587;78765,95979;0,172762;131931,292735;186082,249545;381025,249545;511971,146847;604520,31673;499172,57587;417454,108456" o:connectangles="0,0,0,0,0,0,0,0,0,0,0,0,0,0,0,0,0"/>
                </v:shape>
                <v:shape id="Freeform 13" o:spid="_x0000_s1036" style="position:absolute;left:177;top:5353;width:2629;height:2559;visibility:visible;mso-wrap-style:square;v-text-anchor:top" coordsize="267,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" path="m187,267r,l267,187,80,,,80,187,267xe" fillcolor="#eaebec" strokeweight="0">
                  <v:path arrowok="t" o:connecttype="custom" o:connectlocs="184121,255905;184121,255905;262890,179229;78769,0;0,76676;184121,255905" o:connectangles="0,0,0,0,0,0"/>
                </v:shape>
                <v:shape id="Freeform 14" o:spid="_x0000_s1037" style="position:absolute;left:177;top:5353;width:2629;height:2559;visibility:visible;mso-wrap-style:square;v-text-anchor:top" coordsize="267,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" path="m187,267r,l267,187,80,,,80,187,267r,xe" filled="f" strokecolor="#2b4254" strokeweight="2pt">
                  <v:stroke joinstyle="miter"/>
                  <v:path arrowok="t" o:connecttype="custom" o:connectlocs="184121,255905;184121,255905;262890,179229;78769,0;0,76676;184121,255905;184121,255905" o:connectangles="0,0,0,0,0,0,0"/>
                </v:shape>
                <v:shape id="Freeform 15" o:spid="_x0000_s1038" style="position:absolute;left:838;top:5994;width:266;height:248;visibility:visible;mso-wrap-style:square;v-text-anchor:top" coordsize="2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" path="m,l,,27,26e" filled="f" strokecolor="#2b4254" strokeweight="2pt">
                  <v:stroke joinstyle="miter"/>
                  <v:path arrowok="t" o:connecttype="custom" o:connectlocs="0,0;0,0;26670,24765" o:connectangles="0,0,0"/>
                </v:shape>
                <v:shape id="Freeform 16" o:spid="_x0000_s1039" style="position:absolute;left:4902;top:2540;width:1581;height:895;visibility:visible;mso-wrap-style:square;v-text-anchor:top" coordsize="16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" path="m67,93r,l,93c,41,42,,94,r66,c160,51,119,93,67,93xe" fillcolor="#00979c" strokeweight="0">
                  <v:path arrowok="t" o:connecttype="custom" o:connectlocs="66211,89535;66211,89535;0,89535;92893,0;158115,0;66211,89535" o:connectangles="0,0,0,0,0,0"/>
                </v:shape>
                <v:shape id="Freeform 17" o:spid="_x0000_s1040" style="position:absolute;left:4902;top:2540;width:1581;height:895;visibility:visible;mso-wrap-style:square;v-text-anchor:top" coordsize="16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" path="m67,93r,l,93c,41,42,,94,r66,c160,51,119,93,67,93r,xe" filled="f" strokecolor="#2b4254" strokeweight="2pt">
                  <v:stroke joinstyle="miter"/>
                  <v:path arrowok="t" o:connecttype="custom" o:connectlocs="66211,89535;66211,89535;0,89535;92893,0;158115,0;66211,89535;66211,89535" o:connectangles="0,0,0,0,0,0,0"/>
                </v:shape>
                <v:shape id="Freeform 18" o:spid="_x0000_s1041" style="position:absolute;left:2933;top:2927;width:1054;height:629;visibility:visible;mso-wrap-style:square;v-text-anchor:top" coordsize="1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" path="m67,66r,l107,66c107,29,77,,40,l,c,36,30,66,67,66xe" fillcolor="#fefefe" strokeweight="0">
                  <v:path arrowok="t" o:connecttype="custom" o:connectlocs="66004,62865;66004,62865;105410,62865;39406,0;0,0;66004,62865" o:connectangles="0,0,0,0,0,0"/>
                </v:shape>
                <v:shape id="Freeform 19" o:spid="_x0000_s1042" style="position:absolute;left:2933;top:2927;width:1054;height:629;visibility:visible;mso-wrap-style:square;v-text-anchor:top" coordsize="1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" path="m67,66r,l107,66c107,29,77,,40,l,c,36,30,66,67,66r,xe" filled="f" strokecolor="#2b4254" strokeweight="2pt">
                  <v:stroke joinstyle="miter"/>
                  <v:path arrowok="t" o:connecttype="custom" o:connectlocs="66004,62865;66004,62865;105410,62865;39406,0;0,0;66004,62865;66004,62865" o:connectangles="0,0,0,0,0,0,0"/>
                </v:shape>
                <v:shape id="Freeform 20" o:spid="_x0000_s1043" style="position:absolute;left:3111;top:1263;width:603;height:426;visibility:visible;mso-wrap-style:square;v-text-anchor:top" coordsize="6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" path="m54,44r,c58,44,61,41,61,38r,-1l61,,10,c5,,,5,,11l,44r54,xe" fillcolor="#fefefe" strokeweight="0">
                  <v:path arrowok="t" o:connecttype="custom" o:connectlocs="53402,42545;53402,42545;60325,36743;60325,35776;60325,0;9889,0;0,10636;0,42545;53402,42545" o:connectangles="0,0,0,0,0,0,0,0,0"/>
                </v:shape>
                <v:shape id="Freeform 21" o:spid="_x0000_s1044" style="position:absolute;left:3111;top:793;width:603;height:426;visibility:visible;mso-wrap-style:square;v-text-anchor:top" coordsize="6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" path="m54,r,c58,,61,3,61,7r,l61,44r-51,c5,44,,39,,34l,,54,xe" fillcolor="#fefefe" strokeweight="0">
                  <v:path arrowok="t" o:connecttype="custom" o:connectlocs="53402,0;53402,0;60325,6769;60325,6769;60325,42545;9889,42545;0,32876;0,0;53402,0" o:connectangles="0,0,0,0,0,0,0,0,0"/>
                </v:shape>
                <v:shape id="Freeform 22" o:spid="_x0000_s1045" style="position:absolute;left:3759;top:1263;width:597;height:426;visibility:visible;mso-wrap-style:square;v-text-anchor:top" coordsize="6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" path="m6,44r,c3,44,,41,,38l,37,,,50,v6,,10,5,10,11l60,44,6,44xe" fillcolor="#fefefe" strokeweight="0">
                  <v:path arrowok="t" o:connecttype="custom" o:connectlocs="5969,42545;5969,42545;0,36743;0,35776;0,0;49742,0;59690,10636;59690,42545;5969,42545" o:connectangles="0,0,0,0,0,0,0,0,0"/>
                </v:shape>
                <v:shape id="Freeform 23" o:spid="_x0000_s1046" style="position:absolute;left:3759;top:793;width:597;height:426;visibility:visible;mso-wrap-style:square;v-text-anchor:top" coordsize="6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" path="m6,r,c3,,,3,,7r,l,44r50,c56,44,60,39,60,34l60,,6,xe" fillcolor="#fefefe" strokeweight="0">
                  <v:path arrowok="t" o:connecttype="custom" o:connectlocs="5969,0;5969,0;0,6769;0,6769;0,42545;49742,42545;59690,32876;59690,0;5969,0" o:connectangles="0,0,0,0,0,0,0,0,0"/>
                </v:shape>
                <w10:wrap type="square"/>
              </v:group>
            </w:pict>
          </mc:Fallback>
        </mc:AlternateContent>
      </w:r>
      <w:r w:rsidR="00BC3EFB" w:rsidRPr="00147666">
        <w:rPr>
          <w:rStyle w:val="xapple-converted-space"/>
          <w:rFonts w:eastAsia="Times New Roman" w:cs="Times New Roman"/>
          <w:iCs/>
        </w:rPr>
        <w:t xml:space="preserve">What </w:t>
      </w:r>
      <w:r w:rsidR="00BC3EFB">
        <w:rPr>
          <w:rStyle w:val="xapple-converted-space"/>
          <w:rFonts w:eastAsia="Times New Roman" w:cs="Times New Roman"/>
          <w:iCs/>
        </w:rPr>
        <w:t>being a Sponsor meant to me</w:t>
      </w:r>
      <w:bookmarkEnd w:id="4"/>
      <w:r w:rsidR="00BC3EFB">
        <w:rPr>
          <w:rStyle w:val="xapple-converted-space"/>
          <w:rFonts w:eastAsia="Times New Roman" w:cs="Times New Roman"/>
          <w:iCs/>
        </w:rPr>
        <w:t>…</w:t>
      </w:r>
    </w:p>
    <w:p w14:paraId="1140022C" w14:textId="77777777" w:rsidR="00BC3EFB" w:rsidRPr="00AE5DEE" w:rsidRDefault="00BC3EFB" w:rsidP="00BC3EFB">
      <w:pPr>
        <w:rPr>
          <w:sz w:val="2"/>
          <w:szCs w:val="2"/>
          <w:lang w:val="en-US"/>
        </w:rPr>
      </w:pPr>
    </w:p>
    <w:p w14:paraId="6E0C02F9" w14:textId="3AA98FDA" w:rsidR="00CB4E1D" w:rsidRDefault="00CB4E1D" w:rsidP="00BC3EFB">
      <w:pPr>
        <w:rPr>
          <w:lang w:val="en-US"/>
        </w:rPr>
      </w:pPr>
      <w:r w:rsidRPr="00A9296B">
        <w:t xml:space="preserve">Sponsorship </w:t>
      </w:r>
      <w:r w:rsidR="00AF1293">
        <w:t>plays</w:t>
      </w:r>
      <w:r w:rsidRPr="00A9296B">
        <w:t xml:space="preserve"> a key role within our organization and </w:t>
      </w:r>
      <w:r w:rsidR="002E2088">
        <w:t>has a positive impact on your development and growth, as well as</w:t>
      </w:r>
      <w:r w:rsidRPr="00A9296B">
        <w:t xml:space="preserve"> your </w:t>
      </w:r>
      <w:r w:rsidRPr="004242BB">
        <w:rPr>
          <w:iCs/>
        </w:rPr>
        <w:t>Sponsee</w:t>
      </w:r>
      <w:r w:rsidRPr="00A9296B">
        <w:t>s</w:t>
      </w:r>
      <w:r w:rsidR="00C825E5">
        <w:rPr>
          <w:lang w:val="en-US"/>
        </w:rPr>
        <w:t>.</w:t>
      </w:r>
    </w:p>
    <w:p w14:paraId="1AE41BAF" w14:textId="33D1F3E0" w:rsidR="00BC3EFB" w:rsidRDefault="00BC3EFB" w:rsidP="00CB4E1D">
      <w:pPr>
        <w:rPr>
          <w:rFonts w:eastAsia="Times New Roman" w:cs="Times New Roman"/>
          <w:iCs/>
          <w:color w:val="365969"/>
          <w:sz w:val="20"/>
          <w:szCs w:val="20"/>
        </w:rPr>
      </w:pPr>
      <w:r>
        <w:rPr>
          <w:lang w:val="en-US"/>
        </w:rPr>
        <w:t>Here</w:t>
      </w:r>
      <w:r w:rsidR="002E2088">
        <w:rPr>
          <w:lang w:val="en-US"/>
        </w:rPr>
        <w:t xml:space="preserve"> are</w:t>
      </w:r>
      <w:r>
        <w:rPr>
          <w:lang w:val="en-US"/>
        </w:rPr>
        <w:t xml:space="preserve"> a few people who</w:t>
      </w:r>
      <w:r w:rsidR="00C14734">
        <w:rPr>
          <w:lang w:val="en-US"/>
        </w:rPr>
        <w:t>'</w:t>
      </w:r>
      <w:r>
        <w:rPr>
          <w:lang w:val="en-US"/>
        </w:rPr>
        <w:t xml:space="preserve">ve </w:t>
      </w:r>
      <w:r w:rsidR="00CB4E1D">
        <w:rPr>
          <w:lang w:val="en-US"/>
        </w:rPr>
        <w:t>already been a Sponsor</w:t>
      </w:r>
      <w:r>
        <w:rPr>
          <w:lang w:val="en-US"/>
        </w:rPr>
        <w:t>! Read what was important to them and what they think makes a successful Sponsorship.</w:t>
      </w:r>
    </w:p>
    <w:p w14:paraId="63891BC4" w14:textId="77777777" w:rsidR="00AE5DEE" w:rsidRDefault="00AE5DEE" w:rsidP="00BC3EFB">
      <w:pPr>
        <w:ind w:left="720"/>
        <w:rPr>
          <w:rFonts w:eastAsia="Times New Roman" w:cs="Times New Roman"/>
          <w:iCs/>
          <w:color w:val="365969"/>
          <w:sz w:val="20"/>
          <w:szCs w:val="20"/>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8185"/>
      </w:tblGrid>
      <w:tr w:rsidR="00BC3EFB" w14:paraId="6E196B64" w14:textId="77777777" w:rsidTr="00D24143">
        <w:tc>
          <w:tcPr>
            <w:tcW w:w="1331" w:type="dxa"/>
            <w:vMerge w:val="restart"/>
          </w:tcPr>
          <w:p w14:paraId="3C06DC0B" w14:textId="77777777" w:rsidR="00BC3EFB" w:rsidRDefault="00BC3EFB" w:rsidP="00D24143">
            <w:pPr>
              <w:ind w:left="0"/>
              <w:rPr>
                <w:rFonts w:eastAsia="Times New Roman" w:cs="Times New Roman"/>
                <w:iCs/>
                <w:color w:val="365969"/>
                <w:sz w:val="20"/>
                <w:szCs w:val="20"/>
              </w:rPr>
            </w:pPr>
            <w:r>
              <w:rPr>
                <w:rFonts w:eastAsia="Times New Roman" w:cs="Times New Roman"/>
                <w:iCs/>
                <w:noProof/>
                <w:color w:val="365969"/>
                <w:sz w:val="20"/>
                <w:szCs w:val="20"/>
                <w:lang w:val="en-US"/>
              </w:rPr>
              <w:drawing>
                <wp:anchor distT="0" distB="0" distL="114300" distR="114300" simplePos="0" relativeHeight="251695117" behindDoc="1" locked="0" layoutInCell="1" allowOverlap="1" wp14:anchorId="0F55B9B2" wp14:editId="679AE665">
                  <wp:simplePos x="0" y="0"/>
                  <wp:positionH relativeFrom="column">
                    <wp:posOffset>-635</wp:posOffset>
                  </wp:positionH>
                  <wp:positionV relativeFrom="paragraph">
                    <wp:posOffset>0</wp:posOffset>
                  </wp:positionV>
                  <wp:extent cx="720000" cy="720000"/>
                  <wp:effectExtent l="0" t="0" r="4445" b="4445"/>
                  <wp:wrapTight wrapText="bothSides">
                    <wp:wrapPolygon edited="0">
                      <wp:start x="0" y="0"/>
                      <wp:lineTo x="0" y="21162"/>
                      <wp:lineTo x="21162" y="21162"/>
                      <wp:lineTo x="21162" y="0"/>
                      <wp:lineTo x="0" y="0"/>
                    </wp:wrapPolygon>
                  </wp:wrapTight>
                  <wp:docPr id="2" name="Picture 2" descr="P19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196#y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page">
                    <wp14:pctWidth>0</wp14:pctWidth>
                  </wp14:sizeRelH>
                  <wp14:sizeRelV relativeFrom="page">
                    <wp14:pctHeight>0</wp14:pctHeight>
                  </wp14:sizeRelV>
                </wp:anchor>
              </w:drawing>
            </w:r>
          </w:p>
        </w:tc>
        <w:tc>
          <w:tcPr>
            <w:tcW w:w="8185" w:type="dxa"/>
          </w:tcPr>
          <w:p w14:paraId="6E34792B" w14:textId="77777777" w:rsidR="00BC3EFB" w:rsidRPr="0092040D" w:rsidRDefault="00BC3EFB" w:rsidP="00D24143">
            <w:pPr>
              <w:ind w:left="68"/>
              <w:rPr>
                <w:rFonts w:eastAsia="Times New Roman" w:cs="Times New Roman"/>
                <w:iCs/>
                <w:color w:val="365969"/>
                <w:sz w:val="20"/>
                <w:szCs w:val="20"/>
              </w:rPr>
            </w:pPr>
            <w:r w:rsidRPr="006279D7">
              <w:rPr>
                <w:rStyle w:val="xapple-converted-space"/>
                <w:rFonts w:eastAsia="Times New Roman" w:cs="Times New Roman"/>
                <w:iCs/>
                <w:color w:val="365969"/>
                <w:sz w:val="20"/>
                <w:szCs w:val="20"/>
              </w:rPr>
              <w:t>GILLIAN LEVI:</w:t>
            </w:r>
          </w:p>
        </w:tc>
      </w:tr>
      <w:tr w:rsidR="00BC3EFB" w14:paraId="421C11F6" w14:textId="77777777" w:rsidTr="00D24143">
        <w:tc>
          <w:tcPr>
            <w:tcW w:w="1331" w:type="dxa"/>
            <w:vMerge/>
          </w:tcPr>
          <w:p w14:paraId="6039D66F" w14:textId="77777777" w:rsidR="00BC3EFB" w:rsidRDefault="00BC3EFB" w:rsidP="00D24143">
            <w:pPr>
              <w:ind w:left="0"/>
              <w:rPr>
                <w:rFonts w:eastAsia="Times New Roman" w:cs="Times New Roman"/>
                <w:iCs/>
                <w:color w:val="365969"/>
                <w:sz w:val="20"/>
                <w:szCs w:val="20"/>
              </w:rPr>
            </w:pPr>
          </w:p>
        </w:tc>
        <w:tc>
          <w:tcPr>
            <w:tcW w:w="8185" w:type="dxa"/>
          </w:tcPr>
          <w:p w14:paraId="25E44AF3" w14:textId="3548E52A" w:rsidR="00BC3EFB" w:rsidRPr="00FB63BD" w:rsidRDefault="00BC3EFB" w:rsidP="00D24143">
            <w:pPr>
              <w:pStyle w:val="ListParagraph"/>
            </w:pPr>
            <w:r w:rsidRPr="00BD621A">
              <w:t xml:space="preserve">The </w:t>
            </w:r>
            <w:r w:rsidR="00592FAD">
              <w:t>S</w:t>
            </w:r>
            <w:r w:rsidRPr="009C4879">
              <w:t xml:space="preserve">ponsor should feel a level of accountability over the successful integration of the </w:t>
            </w:r>
            <w:r>
              <w:t>Sponsee</w:t>
            </w:r>
            <w:r w:rsidRPr="009C4879">
              <w:t xml:space="preserve"> into the department </w:t>
            </w:r>
          </w:p>
        </w:tc>
      </w:tr>
      <w:tr w:rsidR="00BC3EFB" w14:paraId="7A0B23A4" w14:textId="77777777" w:rsidTr="00D24143">
        <w:tc>
          <w:tcPr>
            <w:tcW w:w="1331" w:type="dxa"/>
            <w:vMerge/>
          </w:tcPr>
          <w:p w14:paraId="49E9E15C" w14:textId="77777777" w:rsidR="00BC3EFB" w:rsidRDefault="00BC3EFB" w:rsidP="00D24143">
            <w:pPr>
              <w:ind w:left="0"/>
              <w:rPr>
                <w:rFonts w:eastAsia="Times New Roman" w:cs="Times New Roman"/>
                <w:iCs/>
                <w:color w:val="365969"/>
                <w:sz w:val="20"/>
                <w:szCs w:val="20"/>
              </w:rPr>
            </w:pPr>
          </w:p>
        </w:tc>
        <w:tc>
          <w:tcPr>
            <w:tcW w:w="8185" w:type="dxa"/>
          </w:tcPr>
          <w:p w14:paraId="2C775BD7" w14:textId="3A50B761" w:rsidR="00BC3EFB" w:rsidRPr="0092040D" w:rsidRDefault="00BC3EFB" w:rsidP="00D24143">
            <w:pPr>
              <w:pStyle w:val="ListParagraph"/>
            </w:pPr>
            <w:r w:rsidRPr="009C4879">
              <w:t xml:space="preserve">It would be beneficial for the </w:t>
            </w:r>
            <w:r w:rsidR="00592FAD">
              <w:t>S</w:t>
            </w:r>
            <w:r w:rsidRPr="009C4879">
              <w:t xml:space="preserve">ponsor to have been working </w:t>
            </w:r>
            <w:r>
              <w:t>at IMG</w:t>
            </w:r>
            <w:r w:rsidRPr="009C4879">
              <w:t xml:space="preserve"> for at least </w:t>
            </w:r>
            <w:r w:rsidR="00E347BF">
              <w:t>six</w:t>
            </w:r>
            <w:r w:rsidRPr="009C4879">
              <w:t xml:space="preserve"> months so as to have encountered, or used themselves, the</w:t>
            </w:r>
            <w:r w:rsidR="00E347BF">
              <w:t xml:space="preserve"> C</w:t>
            </w:r>
            <w:r w:rsidRPr="009C4879">
              <w:t xml:space="preserve">ommon </w:t>
            </w:r>
            <w:r w:rsidR="00E347BF">
              <w:t>P</w:t>
            </w:r>
            <w:r w:rsidRPr="009C4879">
              <w:t xml:space="preserve">ractices </w:t>
            </w:r>
          </w:p>
        </w:tc>
      </w:tr>
      <w:tr w:rsidR="00BC3EFB" w14:paraId="6058F75E" w14:textId="77777777" w:rsidTr="00D24143">
        <w:tc>
          <w:tcPr>
            <w:tcW w:w="1331" w:type="dxa"/>
            <w:vMerge/>
          </w:tcPr>
          <w:p w14:paraId="186330EF" w14:textId="77777777" w:rsidR="00BC3EFB" w:rsidRDefault="00BC3EFB" w:rsidP="00D24143">
            <w:pPr>
              <w:ind w:left="0"/>
              <w:rPr>
                <w:rFonts w:eastAsia="Times New Roman" w:cs="Times New Roman"/>
                <w:iCs/>
                <w:color w:val="365969"/>
                <w:sz w:val="20"/>
                <w:szCs w:val="20"/>
              </w:rPr>
            </w:pPr>
          </w:p>
        </w:tc>
        <w:tc>
          <w:tcPr>
            <w:tcW w:w="8185" w:type="dxa"/>
          </w:tcPr>
          <w:p w14:paraId="3058F919" w14:textId="77777777" w:rsidR="00BC3EFB" w:rsidRPr="00FB63BD" w:rsidRDefault="00BC3EFB" w:rsidP="00D24143">
            <w:pPr>
              <w:pStyle w:val="ListParagraph"/>
            </w:pPr>
            <w:r w:rsidRPr="009C4879">
              <w:t>A strong emotiona</w:t>
            </w:r>
            <w:r w:rsidRPr="00BD621A">
              <w:t>l intelligence would be helpful as well</w:t>
            </w:r>
          </w:p>
        </w:tc>
      </w:tr>
    </w:tbl>
    <w:p w14:paraId="5016AF55" w14:textId="77777777" w:rsidR="00BC3EFB" w:rsidRDefault="00BC3EFB" w:rsidP="00BC3EFB">
      <w:pPr>
        <w:rPr>
          <w:rFonts w:eastAsia="Times New Roman" w:cs="Times New Roman"/>
          <w:iCs/>
          <w:color w:val="365969"/>
          <w:sz w:val="20"/>
          <w:szCs w:val="20"/>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8185"/>
      </w:tblGrid>
      <w:tr w:rsidR="00BC3EFB" w14:paraId="2605664E" w14:textId="77777777" w:rsidTr="00D24143">
        <w:tc>
          <w:tcPr>
            <w:tcW w:w="1331" w:type="dxa"/>
            <w:vMerge w:val="restart"/>
          </w:tcPr>
          <w:p w14:paraId="11513616" w14:textId="77777777" w:rsidR="00BC3EFB" w:rsidRDefault="00BC3EFB" w:rsidP="00D24143">
            <w:pPr>
              <w:ind w:left="0"/>
              <w:rPr>
                <w:rFonts w:eastAsia="Times New Roman" w:cs="Times New Roman"/>
                <w:iCs/>
                <w:color w:val="365969"/>
                <w:sz w:val="20"/>
                <w:szCs w:val="20"/>
              </w:rPr>
            </w:pPr>
            <w:r>
              <w:rPr>
                <w:rFonts w:eastAsia="Times New Roman" w:cs="Times New Roman"/>
                <w:iCs/>
                <w:noProof/>
                <w:sz w:val="24"/>
                <w:szCs w:val="24"/>
                <w:lang w:val="en-US"/>
              </w:rPr>
              <w:drawing>
                <wp:anchor distT="0" distB="0" distL="114300" distR="114300" simplePos="0" relativeHeight="251696141" behindDoc="1" locked="0" layoutInCell="1" allowOverlap="1" wp14:anchorId="29C00C0E" wp14:editId="2CD44D01">
                  <wp:simplePos x="0" y="0"/>
                  <wp:positionH relativeFrom="column">
                    <wp:posOffset>-635</wp:posOffset>
                  </wp:positionH>
                  <wp:positionV relativeFrom="paragraph">
                    <wp:posOffset>211</wp:posOffset>
                  </wp:positionV>
                  <wp:extent cx="771525" cy="771525"/>
                  <wp:effectExtent l="0" t="0" r="9525" b="9525"/>
                  <wp:wrapTight wrapText="bothSides">
                    <wp:wrapPolygon edited="0">
                      <wp:start x="0" y="0"/>
                      <wp:lineTo x="0" y="21333"/>
                      <wp:lineTo x="21333" y="21333"/>
                      <wp:lineTo x="21333" y="0"/>
                      <wp:lineTo x="0" y="0"/>
                    </wp:wrapPolygon>
                  </wp:wrapTight>
                  <wp:docPr id="4" name="Picture 4" descr="P20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07#y1"/>
                          <pic:cNvPicPr/>
                        </pic:nvPicPr>
                        <pic:blipFill>
                          <a:blip r:embed="rId13">
                            <a:extLst>
                              <a:ext uri="{BEBA8EAE-BF5A-486C-A8C5-ECC9F3942E4B}">
                                <a14:imgProps xmlns:a14="http://schemas.microsoft.com/office/drawing/2010/main">
                                  <a14:imgLayer r:embed="rId14">
                                    <a14:imgEffect>
                                      <a14:brightnessContrast bright="-12000"/>
                                    </a14:imgEffect>
                                  </a14:imgLayer>
                                </a14:imgProps>
                              </a:ext>
                              <a:ext uri="{28A0092B-C50C-407E-A947-70E740481C1C}">
                                <a14:useLocalDpi xmlns:a14="http://schemas.microsoft.com/office/drawing/2010/main" val="0"/>
                              </a:ext>
                            </a:extLst>
                          </a:blip>
                          <a:stretch>
                            <a:fillRect/>
                          </a:stretch>
                        </pic:blipFill>
                        <pic:spPr>
                          <a:xfrm>
                            <a:off x="0" y="0"/>
                            <a:ext cx="771525" cy="771525"/>
                          </a:xfrm>
                          <a:prstGeom prst="rect">
                            <a:avLst/>
                          </a:prstGeom>
                        </pic:spPr>
                      </pic:pic>
                    </a:graphicData>
                  </a:graphic>
                  <wp14:sizeRelH relativeFrom="margin">
                    <wp14:pctWidth>0</wp14:pctWidth>
                  </wp14:sizeRelH>
                  <wp14:sizeRelV relativeFrom="margin">
                    <wp14:pctHeight>0</wp14:pctHeight>
                  </wp14:sizeRelV>
                </wp:anchor>
              </w:drawing>
            </w:r>
          </w:p>
        </w:tc>
        <w:tc>
          <w:tcPr>
            <w:tcW w:w="8185" w:type="dxa"/>
          </w:tcPr>
          <w:p w14:paraId="7394942D" w14:textId="77777777" w:rsidR="00BC3EFB" w:rsidRPr="0092040D" w:rsidRDefault="00BC3EFB" w:rsidP="00D24143">
            <w:pPr>
              <w:ind w:left="0"/>
              <w:rPr>
                <w:rFonts w:eastAsia="Times New Roman" w:cs="Times New Roman"/>
                <w:iCs/>
                <w:color w:val="365969"/>
                <w:sz w:val="20"/>
                <w:szCs w:val="20"/>
              </w:rPr>
            </w:pPr>
            <w:r>
              <w:rPr>
                <w:rFonts w:eastAsia="Times New Roman" w:cs="Times New Roman"/>
                <w:iCs/>
                <w:color w:val="365969"/>
                <w:sz w:val="20"/>
                <w:szCs w:val="20"/>
              </w:rPr>
              <w:t>SAGAR CHATTERJEE</w:t>
            </w:r>
            <w:r w:rsidRPr="006279D7">
              <w:rPr>
                <w:rFonts w:eastAsia="Times New Roman" w:cs="Times New Roman"/>
                <w:iCs/>
                <w:color w:val="365969"/>
                <w:sz w:val="20"/>
                <w:szCs w:val="20"/>
              </w:rPr>
              <w:t>:</w:t>
            </w:r>
          </w:p>
        </w:tc>
      </w:tr>
      <w:tr w:rsidR="00BC3EFB" w14:paraId="19A8A7B2" w14:textId="77777777" w:rsidTr="00D24143">
        <w:tc>
          <w:tcPr>
            <w:tcW w:w="1331" w:type="dxa"/>
            <w:vMerge/>
          </w:tcPr>
          <w:p w14:paraId="38327DCD" w14:textId="77777777" w:rsidR="00BC3EFB" w:rsidRDefault="00BC3EFB" w:rsidP="00D24143">
            <w:pPr>
              <w:ind w:left="0"/>
              <w:rPr>
                <w:rFonts w:eastAsia="Times New Roman" w:cs="Times New Roman"/>
                <w:iCs/>
                <w:color w:val="365969"/>
                <w:sz w:val="20"/>
                <w:szCs w:val="20"/>
              </w:rPr>
            </w:pPr>
          </w:p>
        </w:tc>
        <w:tc>
          <w:tcPr>
            <w:tcW w:w="8185" w:type="dxa"/>
          </w:tcPr>
          <w:p w14:paraId="0410F58C" w14:textId="35A01229" w:rsidR="00BC3EFB" w:rsidRPr="00FB63BD" w:rsidRDefault="00BC3EFB" w:rsidP="00D24143">
            <w:pPr>
              <w:pStyle w:val="ListParagraph"/>
            </w:pPr>
            <w:r>
              <w:t xml:space="preserve">The Sponsor should be closely involved in the hiring process, interested in </w:t>
            </w:r>
            <w:r w:rsidR="00253FFB">
              <w:t>S</w:t>
            </w:r>
            <w:r>
              <w:t>ponsorship and committed to the process</w:t>
            </w:r>
          </w:p>
        </w:tc>
      </w:tr>
      <w:tr w:rsidR="00BC3EFB" w14:paraId="5AEDE3AC" w14:textId="77777777" w:rsidTr="00D24143">
        <w:tc>
          <w:tcPr>
            <w:tcW w:w="1331" w:type="dxa"/>
            <w:vMerge/>
          </w:tcPr>
          <w:p w14:paraId="7636151A" w14:textId="77777777" w:rsidR="00BC3EFB" w:rsidRDefault="00BC3EFB" w:rsidP="00D24143">
            <w:pPr>
              <w:ind w:left="0"/>
              <w:rPr>
                <w:rFonts w:eastAsia="Times New Roman" w:cs="Times New Roman"/>
                <w:iCs/>
                <w:color w:val="365969"/>
                <w:sz w:val="20"/>
                <w:szCs w:val="20"/>
              </w:rPr>
            </w:pPr>
          </w:p>
        </w:tc>
        <w:tc>
          <w:tcPr>
            <w:tcW w:w="8185" w:type="dxa"/>
          </w:tcPr>
          <w:p w14:paraId="13D4848D" w14:textId="77777777" w:rsidR="00BC3EFB" w:rsidRPr="0092040D" w:rsidRDefault="00BC3EFB" w:rsidP="00D24143">
            <w:pPr>
              <w:pStyle w:val="ListParagraph"/>
            </w:pPr>
            <w:r>
              <w:t>They should manage the freedom/responsibility polarity well</w:t>
            </w:r>
          </w:p>
        </w:tc>
      </w:tr>
      <w:tr w:rsidR="00BC3EFB" w14:paraId="5477C82B" w14:textId="77777777" w:rsidTr="00D24143">
        <w:tc>
          <w:tcPr>
            <w:tcW w:w="1331" w:type="dxa"/>
            <w:vMerge/>
          </w:tcPr>
          <w:p w14:paraId="73441E24" w14:textId="77777777" w:rsidR="00BC3EFB" w:rsidRDefault="00BC3EFB" w:rsidP="00D24143">
            <w:pPr>
              <w:ind w:left="0"/>
              <w:rPr>
                <w:rFonts w:eastAsia="Times New Roman" w:cs="Times New Roman"/>
                <w:iCs/>
                <w:color w:val="365969"/>
                <w:sz w:val="20"/>
                <w:szCs w:val="20"/>
              </w:rPr>
            </w:pPr>
          </w:p>
        </w:tc>
        <w:tc>
          <w:tcPr>
            <w:tcW w:w="8185" w:type="dxa"/>
          </w:tcPr>
          <w:p w14:paraId="1745310F" w14:textId="77777777" w:rsidR="00BC3EFB" w:rsidRPr="00FB63BD" w:rsidRDefault="00BC3EFB" w:rsidP="00D24143">
            <w:pPr>
              <w:pStyle w:val="ListParagraph"/>
            </w:pPr>
            <w:r>
              <w:t xml:space="preserve">High emotional intelligence, strong communication and excellent listening skills are important </w:t>
            </w:r>
            <w:r w:rsidRPr="006279D7">
              <w:t xml:space="preserve"> </w:t>
            </w:r>
          </w:p>
        </w:tc>
      </w:tr>
    </w:tbl>
    <w:p w14:paraId="1246EA8C" w14:textId="77777777" w:rsidR="00BC3EFB" w:rsidRDefault="00BC3EFB" w:rsidP="00BC3EFB">
      <w:pPr>
        <w:rPr>
          <w:rFonts w:eastAsia="Times New Roman" w:cs="Times New Roman"/>
          <w:iCs/>
          <w:color w:val="365969"/>
          <w:sz w:val="20"/>
          <w:szCs w:val="20"/>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8160"/>
      </w:tblGrid>
      <w:tr w:rsidR="00BC3EFB" w14:paraId="498CE4C6" w14:textId="77777777" w:rsidTr="00D24143">
        <w:trPr>
          <w:trHeight w:val="262"/>
        </w:trPr>
        <w:tc>
          <w:tcPr>
            <w:tcW w:w="1356" w:type="dxa"/>
            <w:vMerge w:val="restart"/>
          </w:tcPr>
          <w:p w14:paraId="45A0B6EE" w14:textId="77777777" w:rsidR="00BC3EFB" w:rsidRDefault="00BC3EFB" w:rsidP="00D24143">
            <w:pPr>
              <w:ind w:left="0"/>
              <w:rPr>
                <w:rFonts w:eastAsia="Times New Roman" w:cs="Times New Roman"/>
                <w:iCs/>
                <w:color w:val="365969"/>
                <w:sz w:val="20"/>
                <w:szCs w:val="20"/>
              </w:rPr>
            </w:pPr>
            <w:r>
              <w:rPr>
                <w:noProof/>
                <w:lang w:val="en-US"/>
              </w:rPr>
              <w:drawing>
                <wp:anchor distT="0" distB="0" distL="114300" distR="114300" simplePos="0" relativeHeight="251697165" behindDoc="1" locked="0" layoutInCell="1" allowOverlap="1" wp14:anchorId="2B581578" wp14:editId="06F2D4A4">
                  <wp:simplePos x="0" y="0"/>
                  <wp:positionH relativeFrom="column">
                    <wp:posOffset>-635</wp:posOffset>
                  </wp:positionH>
                  <wp:positionV relativeFrom="paragraph">
                    <wp:posOffset>20743</wp:posOffset>
                  </wp:positionV>
                  <wp:extent cx="720000" cy="720000"/>
                  <wp:effectExtent l="0" t="0" r="4445" b="4445"/>
                  <wp:wrapTight wrapText="bothSides">
                    <wp:wrapPolygon edited="0">
                      <wp:start x="0" y="0"/>
                      <wp:lineTo x="0" y="21162"/>
                      <wp:lineTo x="21162" y="21162"/>
                      <wp:lineTo x="21162" y="0"/>
                      <wp:lineTo x="0" y="0"/>
                    </wp:wrapPolygon>
                  </wp:wrapTight>
                  <wp:docPr id="19" name="Picture 19" descr="P21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212#y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page">
                    <wp14:pctWidth>0</wp14:pctWidth>
                  </wp14:sizeRelH>
                  <wp14:sizeRelV relativeFrom="page">
                    <wp14:pctHeight>0</wp14:pctHeight>
                  </wp14:sizeRelV>
                </wp:anchor>
              </w:drawing>
            </w:r>
          </w:p>
        </w:tc>
        <w:tc>
          <w:tcPr>
            <w:tcW w:w="8160" w:type="dxa"/>
          </w:tcPr>
          <w:p w14:paraId="41969989" w14:textId="77777777" w:rsidR="00BC3EFB" w:rsidRPr="00975913" w:rsidRDefault="00BC3EFB" w:rsidP="00D24143">
            <w:pPr>
              <w:ind w:left="0"/>
              <w:rPr>
                <w:color w:val="365969"/>
                <w:sz w:val="20"/>
                <w:szCs w:val="20"/>
              </w:rPr>
            </w:pPr>
            <w:r w:rsidRPr="00502A9B">
              <w:rPr>
                <w:color w:val="365969"/>
                <w:sz w:val="20"/>
                <w:szCs w:val="20"/>
              </w:rPr>
              <w:t xml:space="preserve">SHANNON TELEPANICH </w:t>
            </w:r>
          </w:p>
        </w:tc>
      </w:tr>
      <w:tr w:rsidR="00BC3EFB" w14:paraId="68395C63" w14:textId="77777777" w:rsidTr="00D24143">
        <w:tc>
          <w:tcPr>
            <w:tcW w:w="1356" w:type="dxa"/>
            <w:vMerge/>
          </w:tcPr>
          <w:p w14:paraId="3D316F20" w14:textId="77777777" w:rsidR="00BC3EFB" w:rsidRDefault="00BC3EFB" w:rsidP="00D24143">
            <w:pPr>
              <w:ind w:left="0"/>
              <w:rPr>
                <w:rFonts w:eastAsia="Times New Roman" w:cs="Times New Roman"/>
                <w:iCs/>
                <w:color w:val="365969"/>
                <w:sz w:val="20"/>
                <w:szCs w:val="20"/>
              </w:rPr>
            </w:pPr>
          </w:p>
        </w:tc>
        <w:tc>
          <w:tcPr>
            <w:tcW w:w="8160" w:type="dxa"/>
          </w:tcPr>
          <w:p w14:paraId="2C80E762" w14:textId="77777777" w:rsidR="00BC3EFB" w:rsidRPr="00FB63BD" w:rsidRDefault="00BC3EFB" w:rsidP="00D24143">
            <w:pPr>
              <w:ind w:left="0"/>
            </w:pPr>
            <w:r w:rsidRPr="00502A9B">
              <w:t>Suggesting the Sponsor be someone who has the following attributes in general:</w:t>
            </w:r>
          </w:p>
        </w:tc>
      </w:tr>
      <w:tr w:rsidR="00BC3EFB" w14:paraId="64B738B8" w14:textId="77777777" w:rsidTr="00D24143">
        <w:tc>
          <w:tcPr>
            <w:tcW w:w="1356" w:type="dxa"/>
            <w:vMerge/>
          </w:tcPr>
          <w:p w14:paraId="7B9A2E3C" w14:textId="77777777" w:rsidR="00BC3EFB" w:rsidRDefault="00BC3EFB" w:rsidP="00D24143">
            <w:pPr>
              <w:ind w:left="0"/>
              <w:rPr>
                <w:rFonts w:eastAsia="Times New Roman" w:cs="Times New Roman"/>
                <w:iCs/>
                <w:color w:val="365969"/>
                <w:sz w:val="20"/>
                <w:szCs w:val="20"/>
              </w:rPr>
            </w:pPr>
          </w:p>
        </w:tc>
        <w:tc>
          <w:tcPr>
            <w:tcW w:w="8160" w:type="dxa"/>
          </w:tcPr>
          <w:p w14:paraId="64EC9FB1" w14:textId="77777777" w:rsidR="00BC3EFB" w:rsidRPr="0092040D" w:rsidRDefault="00BC3EFB" w:rsidP="00D24143">
            <w:pPr>
              <w:pStyle w:val="ListParagraph"/>
            </w:pPr>
            <w:r w:rsidRPr="00502A9B">
              <w:t xml:space="preserve">A good listener and strong communication skills </w:t>
            </w:r>
          </w:p>
        </w:tc>
      </w:tr>
      <w:tr w:rsidR="00BC3EFB" w14:paraId="3DBB45B3" w14:textId="77777777" w:rsidTr="00D24143">
        <w:tc>
          <w:tcPr>
            <w:tcW w:w="1356" w:type="dxa"/>
            <w:vMerge/>
          </w:tcPr>
          <w:p w14:paraId="6407C881" w14:textId="77777777" w:rsidR="00BC3EFB" w:rsidRDefault="00BC3EFB" w:rsidP="00D24143">
            <w:pPr>
              <w:ind w:left="0"/>
              <w:rPr>
                <w:rFonts w:eastAsia="Times New Roman" w:cs="Times New Roman"/>
                <w:iCs/>
                <w:color w:val="365969"/>
                <w:sz w:val="20"/>
                <w:szCs w:val="20"/>
              </w:rPr>
            </w:pPr>
          </w:p>
        </w:tc>
        <w:tc>
          <w:tcPr>
            <w:tcW w:w="8160" w:type="dxa"/>
          </w:tcPr>
          <w:p w14:paraId="19A3D8A7" w14:textId="77777777" w:rsidR="00BC3EFB" w:rsidRPr="00FB63BD" w:rsidRDefault="00BC3EFB" w:rsidP="00D24143">
            <w:pPr>
              <w:pStyle w:val="ListParagraph"/>
            </w:pPr>
            <w:r w:rsidRPr="00502A9B">
              <w:t>Has the time and desire to dedicate to be a sponsor</w:t>
            </w:r>
          </w:p>
        </w:tc>
      </w:tr>
      <w:tr w:rsidR="00BC3EFB" w14:paraId="374EE33F" w14:textId="77777777" w:rsidTr="00D24143">
        <w:tc>
          <w:tcPr>
            <w:tcW w:w="1356" w:type="dxa"/>
            <w:vMerge/>
          </w:tcPr>
          <w:p w14:paraId="546DC55C" w14:textId="77777777" w:rsidR="00BC3EFB" w:rsidRDefault="00BC3EFB" w:rsidP="00D24143">
            <w:pPr>
              <w:ind w:left="0"/>
              <w:rPr>
                <w:rFonts w:eastAsia="Times New Roman" w:cs="Times New Roman"/>
                <w:iCs/>
                <w:color w:val="365969"/>
                <w:sz w:val="20"/>
                <w:szCs w:val="20"/>
              </w:rPr>
            </w:pPr>
          </w:p>
        </w:tc>
        <w:tc>
          <w:tcPr>
            <w:tcW w:w="8160" w:type="dxa"/>
          </w:tcPr>
          <w:p w14:paraId="12393264" w14:textId="77777777" w:rsidR="00BC3EFB" w:rsidRDefault="00BC3EFB" w:rsidP="00D24143">
            <w:pPr>
              <w:pStyle w:val="ListParagraph"/>
            </w:pPr>
            <w:r w:rsidRPr="00502A9B">
              <w:t xml:space="preserve">Someone to challenge the </w:t>
            </w:r>
            <w:r>
              <w:t>Sponsee</w:t>
            </w:r>
          </w:p>
        </w:tc>
      </w:tr>
      <w:tr w:rsidR="00BC3EFB" w14:paraId="5139E62C" w14:textId="77777777" w:rsidTr="00D24143">
        <w:tc>
          <w:tcPr>
            <w:tcW w:w="1356" w:type="dxa"/>
            <w:vMerge/>
          </w:tcPr>
          <w:p w14:paraId="6870B536" w14:textId="77777777" w:rsidR="00BC3EFB" w:rsidRDefault="00BC3EFB" w:rsidP="00D24143">
            <w:pPr>
              <w:ind w:left="0"/>
              <w:rPr>
                <w:rFonts w:eastAsia="Times New Roman" w:cs="Times New Roman"/>
                <w:iCs/>
                <w:color w:val="365969"/>
                <w:sz w:val="20"/>
                <w:szCs w:val="20"/>
              </w:rPr>
            </w:pPr>
          </w:p>
        </w:tc>
        <w:tc>
          <w:tcPr>
            <w:tcW w:w="8160" w:type="dxa"/>
          </w:tcPr>
          <w:p w14:paraId="46E4C3D7" w14:textId="79683FB6" w:rsidR="00BC3EFB" w:rsidRPr="00502A9B" w:rsidRDefault="00BC3EFB" w:rsidP="00D24143">
            <w:pPr>
              <w:pStyle w:val="ListParagraph"/>
            </w:pPr>
            <w:r w:rsidRPr="00502A9B">
              <w:t>Well</w:t>
            </w:r>
            <w:r w:rsidR="00975B67">
              <w:t>-</w:t>
            </w:r>
            <w:r w:rsidRPr="00502A9B">
              <w:t>versed in company Common Practices</w:t>
            </w:r>
          </w:p>
        </w:tc>
      </w:tr>
    </w:tbl>
    <w:p w14:paraId="3540025F" w14:textId="77777777" w:rsidR="00BC3EFB" w:rsidRDefault="00BC3EFB" w:rsidP="00BC3EFB">
      <w:pPr>
        <w:rPr>
          <w:rFonts w:eastAsia="Times New Roman" w:cs="Times New Roman"/>
          <w:iCs/>
          <w:color w:val="365969"/>
          <w:sz w:val="20"/>
          <w:szCs w:val="20"/>
        </w:rPr>
      </w:pPr>
    </w:p>
    <w:p w14:paraId="73A7CEED" w14:textId="77777777" w:rsidR="00BC3EFB" w:rsidRDefault="00BC3EFB" w:rsidP="00BC3EFB">
      <w:pPr>
        <w:ind w:left="0"/>
        <w:rPr>
          <w:rStyle w:val="xapple-converted-space"/>
          <w:rFonts w:eastAsiaTheme="majorEastAsia" w:cstheme="majorBidi"/>
          <w:color w:val="A0B952"/>
          <w:sz w:val="44"/>
          <w:szCs w:val="24"/>
          <w:lang w:val="en-US"/>
        </w:rPr>
      </w:pPr>
      <w:r>
        <w:rPr>
          <w:rStyle w:val="xapple-converted-space"/>
        </w:rPr>
        <w:br w:type="page"/>
      </w:r>
    </w:p>
    <w:p w14:paraId="77D81B89" w14:textId="147581B6" w:rsidR="00B746DB" w:rsidRPr="00147666" w:rsidRDefault="00B746DB" w:rsidP="00745CFC">
      <w:pPr>
        <w:pStyle w:val="Heading2"/>
        <w:rPr>
          <w:rStyle w:val="xapple-converted-space"/>
          <w:rFonts w:eastAsia="Times New Roman" w:cs="Times New Roman"/>
          <w:iCs/>
        </w:rPr>
      </w:pPr>
      <w:r w:rsidRPr="00147666">
        <w:rPr>
          <w:rStyle w:val="xapple-converted-space"/>
          <w:rFonts w:eastAsia="Times New Roman" w:cs="Times New Roman"/>
          <w:iCs/>
        </w:rPr>
        <w:t>What does it mean to be a Sponsor?</w:t>
      </w:r>
      <w:bookmarkEnd w:id="5"/>
    </w:p>
    <w:p w14:paraId="58F1DF16" w14:textId="0B3B7AD5" w:rsidR="00E35788" w:rsidRPr="00147666" w:rsidRDefault="00E35788" w:rsidP="00E35788"/>
    <w:p w14:paraId="22DAA756" w14:textId="293B86B9" w:rsidR="00C07D23" w:rsidRPr="00767D2D" w:rsidRDefault="00411EDD" w:rsidP="00767D2D">
      <w:r>
        <w:t>Sponsorship</w:t>
      </w:r>
      <w:r w:rsidRPr="00767D2D">
        <w:t xml:space="preserve"> </w:t>
      </w:r>
      <w:r>
        <w:t xml:space="preserve">is both a complex and </w:t>
      </w:r>
      <w:r w:rsidRPr="00767D2D">
        <w:t xml:space="preserve">critical role within </w:t>
      </w:r>
      <w:r>
        <w:t>Raise.</w:t>
      </w:r>
      <w:r w:rsidR="003B5D76">
        <w:t xml:space="preserve"> D</w:t>
      </w:r>
      <w:r w:rsidR="00EC493C">
        <w:t>eciding whether</w:t>
      </w:r>
      <w:r w:rsidR="009415DF">
        <w:t xml:space="preserve"> </w:t>
      </w:r>
      <w:r w:rsidR="001606A0">
        <w:t>a Sponsee will pass their Sponsorship and</w:t>
      </w:r>
      <w:r w:rsidR="009415DF">
        <w:t xml:space="preserve"> stay </w:t>
      </w:r>
      <w:r w:rsidR="002333D4">
        <w:t>with</w:t>
      </w:r>
      <w:r w:rsidR="009415DF">
        <w:t xml:space="preserve"> the company</w:t>
      </w:r>
      <w:r w:rsidR="00EC493C">
        <w:t xml:space="preserve"> </w:t>
      </w:r>
      <w:r w:rsidR="00EA563C">
        <w:t xml:space="preserve">can </w:t>
      </w:r>
      <w:r w:rsidR="007061D0">
        <w:t>b</w:t>
      </w:r>
      <w:r w:rsidR="00EA563C">
        <w:t>e a heavy burden</w:t>
      </w:r>
      <w:r w:rsidR="00FC41EE">
        <w:t xml:space="preserve"> </w:t>
      </w:r>
      <w:r w:rsidR="00C93CAA">
        <w:t xml:space="preserve">with many variables to consider. </w:t>
      </w:r>
      <w:r w:rsidR="00D64EEF" w:rsidRPr="00767D2D">
        <w:t xml:space="preserve">One way to </w:t>
      </w:r>
      <w:r w:rsidR="00C602CD">
        <w:t xml:space="preserve">simplify </w:t>
      </w:r>
      <w:r w:rsidR="0073205A">
        <w:t xml:space="preserve">the decision </w:t>
      </w:r>
      <w:r w:rsidR="00F20236">
        <w:t xml:space="preserve">you’ll inevitably have to make is to </w:t>
      </w:r>
      <w:r w:rsidR="00D64EEF" w:rsidRPr="00767D2D">
        <w:t xml:space="preserve">think about </w:t>
      </w:r>
      <w:r w:rsidR="00B42703" w:rsidRPr="00767D2D">
        <w:t xml:space="preserve">the </w:t>
      </w:r>
      <w:r w:rsidR="00C14734">
        <w:t>"</w:t>
      </w:r>
      <w:r w:rsidR="00234B86">
        <w:t>Raise</w:t>
      </w:r>
      <w:r w:rsidR="00D64EEF" w:rsidRPr="00767D2D">
        <w:t xml:space="preserve"> </w:t>
      </w:r>
      <w:r w:rsidR="00C07D23" w:rsidRPr="00767D2D">
        <w:t>c</w:t>
      </w:r>
      <w:r w:rsidR="00D64EEF" w:rsidRPr="00767D2D">
        <w:t xml:space="preserve">redit </w:t>
      </w:r>
      <w:r w:rsidR="00C07D23" w:rsidRPr="00767D2D">
        <w:t>c</w:t>
      </w:r>
      <w:r w:rsidR="00D64EEF" w:rsidRPr="00767D2D">
        <w:t xml:space="preserve">ard </w:t>
      </w:r>
      <w:r w:rsidR="00C07D23" w:rsidRPr="00767D2D">
        <w:t>a</w:t>
      </w:r>
      <w:r w:rsidR="00D64EEF" w:rsidRPr="00767D2D">
        <w:t>nalogy</w:t>
      </w:r>
      <w:r w:rsidR="00C14734">
        <w:t>"</w:t>
      </w:r>
      <w:r w:rsidR="00C07D23" w:rsidRPr="00767D2D">
        <w:t>:</w:t>
      </w:r>
    </w:p>
    <w:p w14:paraId="2872CAAF" w14:textId="41C72AC1" w:rsidR="00C07D23" w:rsidRPr="00767D2D" w:rsidRDefault="00322735" w:rsidP="00767D2D">
      <w:r>
        <w:t>You can think about the</w:t>
      </w:r>
      <w:r w:rsidR="00C07D23" w:rsidRPr="00767D2D">
        <w:t xml:space="preserve"> </w:t>
      </w:r>
      <w:r w:rsidR="004C0853" w:rsidRPr="00767D2D">
        <w:t>Provisional Period</w:t>
      </w:r>
      <w:r w:rsidR="0081597D">
        <w:t xml:space="preserve"> (Sponsorship)</w:t>
      </w:r>
      <w:r>
        <w:t xml:space="preserve"> as a </w:t>
      </w:r>
      <w:r w:rsidR="0081597D">
        <w:t>preview of what</w:t>
      </w:r>
      <w:r w:rsidR="005D2D0B">
        <w:t xml:space="preserve"> the Sponsee will be like once they</w:t>
      </w:r>
      <w:r w:rsidR="00C14734">
        <w:t>'</w:t>
      </w:r>
      <w:r w:rsidR="005D2D0B">
        <w:t>ve graduated. Sponsorship is</w:t>
      </w:r>
      <w:r w:rsidR="00C07D23" w:rsidRPr="00767D2D">
        <w:t xml:space="preserve"> like giving the Sponsee a $500 credit card</w:t>
      </w:r>
      <w:r w:rsidR="00BF2C38">
        <w:t xml:space="preserve"> that you carefully </w:t>
      </w:r>
      <w:r w:rsidR="003A0713">
        <w:t xml:space="preserve">monitor, </w:t>
      </w:r>
      <w:r w:rsidR="00BF2C38">
        <w:t>watch</w:t>
      </w:r>
      <w:r w:rsidR="003A0713">
        <w:t>ing to</w:t>
      </w:r>
      <w:r w:rsidR="00D64EEF" w:rsidRPr="00767D2D">
        <w:t xml:space="preserve"> ensure </w:t>
      </w:r>
      <w:r w:rsidR="003A0713">
        <w:t xml:space="preserve">the Sponsee makes </w:t>
      </w:r>
      <w:r w:rsidR="00D64EEF" w:rsidRPr="00767D2D">
        <w:t xml:space="preserve">responsible purchases. </w:t>
      </w:r>
      <w:r w:rsidR="00BF2C38">
        <w:t>A</w:t>
      </w:r>
      <w:r w:rsidR="00D64EEF" w:rsidRPr="00767D2D">
        <w:t xml:space="preserve">t the end of the </w:t>
      </w:r>
      <w:r w:rsidR="00DB2AE0">
        <w:t>Sponsorship</w:t>
      </w:r>
      <w:r w:rsidR="00D64EEF" w:rsidRPr="00767D2D">
        <w:t>,</w:t>
      </w:r>
      <w:r w:rsidR="00BF2C38">
        <w:t xml:space="preserve"> if</w:t>
      </w:r>
      <w:r w:rsidR="00D64EEF" w:rsidRPr="00767D2D">
        <w:t xml:space="preserve"> you believe the Sponsee is making responsible decisions and paying off their credit card,</w:t>
      </w:r>
      <w:r w:rsidR="00BD11AA">
        <w:t xml:space="preserve"> they’ll</w:t>
      </w:r>
      <w:r w:rsidR="0082348E">
        <w:t xml:space="preserve"> </w:t>
      </w:r>
      <w:r w:rsidR="00BF2C38">
        <w:t xml:space="preserve">graduate </w:t>
      </w:r>
      <w:r w:rsidR="0082348E">
        <w:t>and</w:t>
      </w:r>
      <w:r w:rsidR="00D64EEF" w:rsidRPr="00767D2D">
        <w:t xml:space="preserve"> receive the </w:t>
      </w:r>
      <w:r w:rsidR="00CC6E42">
        <w:t>Raise</w:t>
      </w:r>
      <w:r w:rsidR="00D64EEF" w:rsidRPr="00767D2D">
        <w:t xml:space="preserve"> deluxe credit card</w:t>
      </w:r>
      <w:r w:rsidR="00C07D23" w:rsidRPr="00767D2D">
        <w:t xml:space="preserve">, allowing them to </w:t>
      </w:r>
      <w:r w:rsidR="00806B2B" w:rsidRPr="00767D2D">
        <w:t xml:space="preserve">make decisions at </w:t>
      </w:r>
      <w:r w:rsidR="00CC6E42">
        <w:t>Raise</w:t>
      </w:r>
      <w:r w:rsidR="00806B2B" w:rsidRPr="00767D2D">
        <w:t xml:space="preserve">.  </w:t>
      </w:r>
    </w:p>
    <w:p w14:paraId="792D1A2A" w14:textId="60A15E15" w:rsidR="00C07D23" w:rsidRPr="00767D2D" w:rsidRDefault="00C07D23" w:rsidP="00767D2D">
      <w:r w:rsidRPr="00767D2D">
        <w:t>If the Sponsee is irresponsible with their credit card, it</w:t>
      </w:r>
      <w:r w:rsidR="00C14734">
        <w:t>'</w:t>
      </w:r>
      <w:r w:rsidRPr="00767D2D">
        <w:t>s the Sponsor</w:t>
      </w:r>
      <w:r w:rsidR="00C14734">
        <w:t>'</w:t>
      </w:r>
      <w:r w:rsidRPr="00767D2D">
        <w:t xml:space="preserve">s responsibility to take it away. </w:t>
      </w:r>
    </w:p>
    <w:p w14:paraId="158599B0" w14:textId="6BBEFDB4" w:rsidR="00C07D23" w:rsidRPr="00767D2D" w:rsidRDefault="00C07D23" w:rsidP="00767D2D">
      <w:r w:rsidRPr="00767D2D">
        <w:t xml:space="preserve">Think of this analogy like </w:t>
      </w:r>
      <w:r w:rsidR="00253FFB">
        <w:t>S</w:t>
      </w:r>
      <w:r w:rsidRPr="00767D2D">
        <w:t xml:space="preserve">ponsorship at </w:t>
      </w:r>
      <w:r w:rsidR="00CC6E42">
        <w:t>Raise</w:t>
      </w:r>
      <w:r w:rsidRPr="00767D2D">
        <w:t xml:space="preserve">. If your Sponsee </w:t>
      </w:r>
      <w:r w:rsidR="001E5BEE">
        <w:t>makes</w:t>
      </w:r>
      <w:r w:rsidRPr="00767D2D">
        <w:t xml:space="preserve"> responsible decisions within the</w:t>
      </w:r>
      <w:r w:rsidR="001E5BEE">
        <w:t>ir Sponsorship</w:t>
      </w:r>
      <w:r w:rsidRPr="00767D2D">
        <w:t xml:space="preserve">, they will complete their </w:t>
      </w:r>
      <w:r w:rsidR="00610901" w:rsidRPr="00767D2D">
        <w:t>Common Practices Discussion</w:t>
      </w:r>
      <w:r w:rsidRPr="00767D2D">
        <w:t xml:space="preserve"> and move into full freedom and responsibility. If they are not, the Sponsor makes the final decision to let the Sponsee go.</w:t>
      </w:r>
      <w:r w:rsidR="00A50231" w:rsidRPr="00767D2D">
        <w:t xml:space="preserve"> </w:t>
      </w:r>
    </w:p>
    <w:p w14:paraId="095185C2" w14:textId="00FCC336" w:rsidR="00B746DB" w:rsidRDefault="00CC6E42" w:rsidP="00B746DB">
      <w:r>
        <w:rPr>
          <w:rFonts w:eastAsiaTheme="majorEastAsia" w:cstheme="majorBidi"/>
          <w:noProof/>
          <w:color w:val="00979C"/>
          <w:sz w:val="44"/>
          <w:szCs w:val="24"/>
          <w:lang w:val="en-US"/>
        </w:rPr>
        <w:drawing>
          <wp:anchor distT="0" distB="0" distL="114300" distR="114300" simplePos="0" relativeHeight="251688973" behindDoc="0" locked="0" layoutInCell="1" allowOverlap="1" wp14:anchorId="1CD4F0F7" wp14:editId="2788E9AD">
            <wp:simplePos x="0" y="0"/>
            <wp:positionH relativeFrom="column">
              <wp:posOffset>4757420</wp:posOffset>
            </wp:positionH>
            <wp:positionV relativeFrom="paragraph">
              <wp:posOffset>277495</wp:posOffset>
            </wp:positionV>
            <wp:extent cx="653415" cy="653415"/>
            <wp:effectExtent l="0" t="57150" r="0" b="0"/>
            <wp:wrapThrough wrapText="bothSides">
              <wp:wrapPolygon edited="0">
                <wp:start x="-1376" y="2922"/>
                <wp:lineTo x="-4114" y="5815"/>
                <wp:lineTo x="3014" y="19142"/>
                <wp:lineTo x="17607" y="17050"/>
                <wp:lineTo x="18201" y="18161"/>
                <wp:lineTo x="21533" y="16379"/>
                <wp:lineTo x="20939" y="15268"/>
                <wp:lineTo x="18705" y="5751"/>
                <wp:lineTo x="17181" y="1567"/>
                <wp:lineTo x="6992" y="-125"/>
                <wp:lineTo x="1400" y="1437"/>
                <wp:lineTo x="-1376" y="2922"/>
              </wp:wrapPolygon>
            </wp:wrapThrough>
            <wp:docPr id="21" name="Graphic 21" descr="Flying Mon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Flying Money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rot="1688433">
                      <a:off x="0" y="0"/>
                      <a:ext cx="653415" cy="653415"/>
                    </a:xfrm>
                    <a:prstGeom prst="rect">
                      <a:avLst/>
                    </a:prstGeom>
                  </pic:spPr>
                </pic:pic>
              </a:graphicData>
            </a:graphic>
            <wp14:sizeRelH relativeFrom="margin">
              <wp14:pctWidth>0</wp14:pctWidth>
            </wp14:sizeRelH>
            <wp14:sizeRelV relativeFrom="margin">
              <wp14:pctHeight>0</wp14:pctHeight>
            </wp14:sizeRelV>
          </wp:anchor>
        </w:drawing>
      </w:r>
    </w:p>
    <w:p w14:paraId="489857B5" w14:textId="3ECBEB60" w:rsidR="00FE27C4" w:rsidRPr="00D633B2" w:rsidRDefault="00CC6E42" w:rsidP="00B746DB">
      <w:pPr>
        <w:rPr>
          <w:rFonts w:eastAsia="Times New Roman" w:cs="Times New Roman"/>
          <w:iCs/>
          <w:sz w:val="24"/>
          <w:szCs w:val="24"/>
        </w:rPr>
      </w:pPr>
      <w:r>
        <w:rPr>
          <w:rFonts w:eastAsiaTheme="majorEastAsia" w:cstheme="majorBidi"/>
          <w:noProof/>
          <w:color w:val="00979C"/>
          <w:sz w:val="44"/>
          <w:szCs w:val="24"/>
          <w:lang w:val="en-US"/>
        </w:rPr>
        <w:drawing>
          <wp:anchor distT="0" distB="0" distL="114300" distR="114300" simplePos="0" relativeHeight="251684877" behindDoc="0" locked="0" layoutInCell="1" allowOverlap="1" wp14:anchorId="6CCA5404" wp14:editId="33DDE43D">
            <wp:simplePos x="0" y="0"/>
            <wp:positionH relativeFrom="column">
              <wp:posOffset>2921000</wp:posOffset>
            </wp:positionH>
            <wp:positionV relativeFrom="paragraph">
              <wp:posOffset>53975</wp:posOffset>
            </wp:positionV>
            <wp:extent cx="1231900" cy="1231900"/>
            <wp:effectExtent l="0" t="76200" r="0" b="0"/>
            <wp:wrapThrough wrapText="bothSides">
              <wp:wrapPolygon edited="0">
                <wp:start x="-324" y="2987"/>
                <wp:lineTo x="-1187" y="4206"/>
                <wp:lineTo x="1334" y="8918"/>
                <wp:lineTo x="-1022" y="10179"/>
                <wp:lineTo x="3704" y="19015"/>
                <wp:lineTo x="5491" y="18816"/>
                <wp:lineTo x="19026" y="16501"/>
                <wp:lineTo x="19636" y="16933"/>
                <wp:lineTo x="21403" y="15988"/>
                <wp:lineTo x="18903" y="12022"/>
                <wp:lineTo x="18746" y="11727"/>
                <wp:lineTo x="18287" y="5912"/>
                <wp:lineTo x="13704" y="2302"/>
                <wp:lineTo x="12739" y="-212"/>
                <wp:lineTo x="6766" y="-48"/>
                <wp:lineTo x="854" y="2357"/>
                <wp:lineTo x="-324" y="2987"/>
              </wp:wrapPolygon>
            </wp:wrapThrough>
            <wp:docPr id="18" name="Graphic 18" descr="Flying Mon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Flying Money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rot="1688433">
                      <a:off x="0" y="0"/>
                      <a:ext cx="1231900" cy="1231900"/>
                    </a:xfrm>
                    <a:prstGeom prst="rect">
                      <a:avLst/>
                    </a:prstGeom>
                  </pic:spPr>
                </pic:pic>
              </a:graphicData>
            </a:graphic>
            <wp14:sizeRelH relativeFrom="margin">
              <wp14:pctWidth>0</wp14:pctWidth>
            </wp14:sizeRelH>
            <wp14:sizeRelV relativeFrom="margin">
              <wp14:pctHeight>0</wp14:pctHeight>
            </wp14:sizeRelV>
          </wp:anchor>
        </w:drawing>
      </w:r>
    </w:p>
    <w:p w14:paraId="178526B1" w14:textId="65B4DD0D" w:rsidR="00B746DB" w:rsidRPr="00D633B2" w:rsidRDefault="00B746DB" w:rsidP="00B746DB">
      <w:pPr>
        <w:rPr>
          <w:rFonts w:eastAsia="Times New Roman" w:cs="Times New Roman"/>
          <w:iCs/>
          <w:sz w:val="24"/>
          <w:szCs w:val="24"/>
        </w:rPr>
      </w:pPr>
    </w:p>
    <w:p w14:paraId="6A2A0527" w14:textId="269336AE" w:rsidR="00B746DB" w:rsidRPr="00D633B2" w:rsidRDefault="00CC6E42" w:rsidP="00B746DB">
      <w:pPr>
        <w:rPr>
          <w:rFonts w:eastAsia="Times New Roman" w:cs="Times New Roman"/>
          <w:iCs/>
          <w:sz w:val="24"/>
          <w:szCs w:val="24"/>
        </w:rPr>
      </w:pPr>
      <w:r>
        <w:rPr>
          <w:rFonts w:eastAsiaTheme="majorEastAsia" w:cstheme="majorBidi"/>
          <w:noProof/>
          <w:color w:val="00979C"/>
          <w:sz w:val="44"/>
          <w:szCs w:val="24"/>
          <w:lang w:val="en-US"/>
        </w:rPr>
        <w:drawing>
          <wp:anchor distT="0" distB="0" distL="114300" distR="114300" simplePos="0" relativeHeight="251686925" behindDoc="0" locked="0" layoutInCell="1" allowOverlap="1" wp14:anchorId="0FD08110" wp14:editId="2DB30CF0">
            <wp:simplePos x="0" y="0"/>
            <wp:positionH relativeFrom="column">
              <wp:posOffset>4328160</wp:posOffset>
            </wp:positionH>
            <wp:positionV relativeFrom="paragraph">
              <wp:posOffset>165100</wp:posOffset>
            </wp:positionV>
            <wp:extent cx="765175" cy="765175"/>
            <wp:effectExtent l="0" t="38100" r="0" b="0"/>
            <wp:wrapThrough wrapText="bothSides">
              <wp:wrapPolygon edited="0">
                <wp:start x="-1327" y="2507"/>
                <wp:lineTo x="-112" y="12348"/>
                <wp:lineTo x="2049" y="18428"/>
                <wp:lineTo x="5810" y="19375"/>
                <wp:lineTo x="7217" y="21728"/>
                <wp:lineTo x="11271" y="20287"/>
                <wp:lineTo x="11417" y="19094"/>
                <wp:lineTo x="21518" y="13792"/>
                <wp:lineTo x="17702" y="1451"/>
                <wp:lineTo x="9168" y="-82"/>
                <wp:lineTo x="1207" y="1606"/>
                <wp:lineTo x="-1327" y="2507"/>
              </wp:wrapPolygon>
            </wp:wrapThrough>
            <wp:docPr id="20" name="Graphic 20" descr="Flying Mon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Flying Money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1174022">
                      <a:off x="0" y="0"/>
                      <a:ext cx="765175" cy="765175"/>
                    </a:xfrm>
                    <a:prstGeom prst="rect">
                      <a:avLst/>
                    </a:prstGeom>
                  </pic:spPr>
                </pic:pic>
              </a:graphicData>
            </a:graphic>
            <wp14:sizeRelH relativeFrom="margin">
              <wp14:pctWidth>0</wp14:pctWidth>
            </wp14:sizeRelH>
            <wp14:sizeRelV relativeFrom="margin">
              <wp14:pctHeight>0</wp14:pctHeight>
            </wp14:sizeRelV>
          </wp:anchor>
        </w:drawing>
      </w:r>
    </w:p>
    <w:p w14:paraId="5057F9D1" w14:textId="4EF2C65A" w:rsidR="00CC6E42" w:rsidRDefault="00AE5DEE">
      <w:pPr>
        <w:ind w:left="0"/>
        <w:rPr>
          <w:rFonts w:eastAsiaTheme="majorEastAsia" w:cstheme="majorBidi"/>
          <w:color w:val="00979C"/>
          <w:sz w:val="44"/>
          <w:szCs w:val="24"/>
          <w:lang w:val="en-US"/>
        </w:rPr>
      </w:pPr>
      <w:bookmarkStart w:id="6" w:name="_Toc116935123"/>
      <w:r>
        <w:rPr>
          <w:rFonts w:eastAsiaTheme="majorEastAsia" w:cstheme="majorBidi"/>
          <w:noProof/>
          <w:color w:val="00979C"/>
          <w:sz w:val="44"/>
          <w:szCs w:val="24"/>
          <w:lang w:val="en-US"/>
        </w:rPr>
        <w:drawing>
          <wp:anchor distT="0" distB="0" distL="114300" distR="114300" simplePos="0" relativeHeight="251680781" behindDoc="0" locked="0" layoutInCell="1" allowOverlap="1" wp14:anchorId="1C53E415" wp14:editId="214AAF8E">
            <wp:simplePos x="0" y="0"/>
            <wp:positionH relativeFrom="column">
              <wp:posOffset>2978785</wp:posOffset>
            </wp:positionH>
            <wp:positionV relativeFrom="paragraph">
              <wp:posOffset>1402715</wp:posOffset>
            </wp:positionV>
            <wp:extent cx="1168400" cy="1168400"/>
            <wp:effectExtent l="0" t="38100" r="0" b="0"/>
            <wp:wrapThrough wrapText="bothSides">
              <wp:wrapPolygon edited="0">
                <wp:start x="-544" y="2934"/>
                <wp:lineTo x="-1265" y="3979"/>
                <wp:lineTo x="819" y="9214"/>
                <wp:lineTo x="-490" y="9735"/>
                <wp:lineTo x="3027" y="18569"/>
                <wp:lineTo x="6296" y="19163"/>
                <wp:lineTo x="8319" y="21390"/>
                <wp:lineTo x="9955" y="20739"/>
                <wp:lineTo x="10022" y="19954"/>
                <wp:lineTo x="20038" y="13693"/>
                <wp:lineTo x="15139" y="9957"/>
                <wp:lineTo x="15009" y="9630"/>
                <wp:lineTo x="15346" y="3810"/>
                <wp:lineTo x="14370" y="408"/>
                <wp:lineTo x="8223" y="201"/>
                <wp:lineTo x="1092" y="2282"/>
                <wp:lineTo x="-544" y="2934"/>
              </wp:wrapPolygon>
            </wp:wrapThrough>
            <wp:docPr id="14" name="Graphic 14" descr="Flying Mon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Flying Money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1302406">
                      <a:off x="0" y="0"/>
                      <a:ext cx="1168400" cy="1168400"/>
                    </a:xfrm>
                    <a:prstGeom prst="rect">
                      <a:avLst/>
                    </a:prstGeom>
                  </pic:spPr>
                </pic:pic>
              </a:graphicData>
            </a:graphic>
            <wp14:sizeRelH relativeFrom="margin">
              <wp14:pctWidth>0</wp14:pctWidth>
            </wp14:sizeRelH>
            <wp14:sizeRelV relativeFrom="margin">
              <wp14:pctHeight>0</wp14:pctHeight>
            </wp14:sizeRelV>
          </wp:anchor>
        </w:drawing>
      </w:r>
      <w:r>
        <w:rPr>
          <w:rFonts w:eastAsiaTheme="majorEastAsia" w:cstheme="majorBidi"/>
          <w:noProof/>
          <w:color w:val="00979C"/>
          <w:sz w:val="44"/>
          <w:szCs w:val="24"/>
          <w:lang w:val="en-US"/>
        </w:rPr>
        <w:drawing>
          <wp:anchor distT="0" distB="0" distL="114300" distR="114300" simplePos="0" relativeHeight="251682829" behindDoc="0" locked="0" layoutInCell="1" allowOverlap="1" wp14:anchorId="0117266F" wp14:editId="260C58CB">
            <wp:simplePos x="0" y="0"/>
            <wp:positionH relativeFrom="column">
              <wp:posOffset>2171100</wp:posOffset>
            </wp:positionH>
            <wp:positionV relativeFrom="paragraph">
              <wp:posOffset>469264</wp:posOffset>
            </wp:positionV>
            <wp:extent cx="1168400" cy="1168400"/>
            <wp:effectExtent l="114300" t="0" r="31750" b="0"/>
            <wp:wrapThrough wrapText="bothSides">
              <wp:wrapPolygon edited="0">
                <wp:start x="10201" y="-221"/>
                <wp:lineTo x="2046" y="-2554"/>
                <wp:lineTo x="-1942" y="7987"/>
                <wp:lineTo x="3987" y="10230"/>
                <wp:lineTo x="2002" y="12491"/>
                <wp:lineTo x="3310" y="15999"/>
                <wp:lineTo x="7503" y="19845"/>
                <wp:lineTo x="7583" y="20628"/>
                <wp:lineTo x="9230" y="21251"/>
                <wp:lineTo x="11545" y="19115"/>
                <wp:lineTo x="19797" y="16213"/>
                <wp:lineTo x="21328" y="14156"/>
                <wp:lineTo x="19156" y="9946"/>
                <wp:lineTo x="17180" y="9198"/>
                <wp:lineTo x="16210" y="2806"/>
                <wp:lineTo x="12177" y="527"/>
                <wp:lineTo x="10201" y="-221"/>
              </wp:wrapPolygon>
            </wp:wrapThrough>
            <wp:docPr id="17" name="Graphic 17" descr="Flying Mone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Flying Money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20356384">
                      <a:off x="0" y="0"/>
                      <a:ext cx="1168400" cy="1168400"/>
                    </a:xfrm>
                    <a:prstGeom prst="rect">
                      <a:avLst/>
                    </a:prstGeom>
                  </pic:spPr>
                </pic:pic>
              </a:graphicData>
            </a:graphic>
            <wp14:sizeRelH relativeFrom="margin">
              <wp14:pctWidth>0</wp14:pctWidth>
            </wp14:sizeRelH>
            <wp14:sizeRelV relativeFrom="margin">
              <wp14:pctHeight>0</wp14:pctHeight>
            </wp14:sizeRelV>
          </wp:anchor>
        </w:drawing>
      </w:r>
      <w:r w:rsidR="00CC6E42">
        <w:rPr>
          <w:rFonts w:eastAsiaTheme="majorEastAsia" w:cstheme="majorBidi"/>
          <w:noProof/>
          <w:sz w:val="24"/>
          <w:szCs w:val="26"/>
          <w:u w:val="single"/>
          <w:lang w:val="en-US"/>
        </w:rPr>
        <w:drawing>
          <wp:anchor distT="0" distB="0" distL="114300" distR="114300" simplePos="0" relativeHeight="251689997" behindDoc="0" locked="0" layoutInCell="1" allowOverlap="1" wp14:anchorId="4427C8F1" wp14:editId="52166CDA">
            <wp:simplePos x="0" y="0"/>
            <wp:positionH relativeFrom="column">
              <wp:posOffset>626767</wp:posOffset>
            </wp:positionH>
            <wp:positionV relativeFrom="paragraph">
              <wp:posOffset>1522035</wp:posOffset>
            </wp:positionV>
            <wp:extent cx="1413510" cy="1413510"/>
            <wp:effectExtent l="19050" t="0" r="34290" b="0"/>
            <wp:wrapThrough wrapText="bothSides">
              <wp:wrapPolygon edited="0">
                <wp:start x="1126" y="4340"/>
                <wp:lineTo x="-368" y="7755"/>
                <wp:lineTo x="986" y="10333"/>
                <wp:lineTo x="-1076" y="11416"/>
                <wp:lineTo x="832" y="15674"/>
                <wp:lineTo x="5549" y="17142"/>
                <wp:lineTo x="7379" y="17496"/>
                <wp:lineTo x="17277" y="17558"/>
                <wp:lineTo x="18456" y="17925"/>
                <wp:lineTo x="20260" y="16978"/>
                <wp:lineTo x="20161" y="5521"/>
                <wp:lineTo x="19877" y="4355"/>
                <wp:lineTo x="14644" y="3158"/>
                <wp:lineTo x="13614" y="3699"/>
                <wp:lineTo x="11447" y="-424"/>
                <wp:lineTo x="2930" y="3392"/>
                <wp:lineTo x="1126" y="4340"/>
              </wp:wrapPolygon>
            </wp:wrapThrough>
            <wp:docPr id="3" name="Graphic 3" descr="Credit c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redit card with solid fill"/>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rot="1662790">
                      <a:off x="0" y="0"/>
                      <a:ext cx="1413510" cy="1413510"/>
                    </a:xfrm>
                    <a:prstGeom prst="rect">
                      <a:avLst/>
                    </a:prstGeom>
                  </pic:spPr>
                </pic:pic>
              </a:graphicData>
            </a:graphic>
            <wp14:sizeRelH relativeFrom="margin">
              <wp14:pctWidth>0</wp14:pctWidth>
            </wp14:sizeRelH>
            <wp14:sizeRelV relativeFrom="margin">
              <wp14:pctHeight>0</wp14:pctHeight>
            </wp14:sizeRelV>
          </wp:anchor>
        </w:drawing>
      </w:r>
      <w:r w:rsidR="00CC6E42">
        <w:br w:type="page"/>
      </w:r>
    </w:p>
    <w:p w14:paraId="44B1D3D8" w14:textId="6D4A9A29" w:rsidR="00323ADB" w:rsidRDefault="00323ADB" w:rsidP="00215A87">
      <w:pPr>
        <w:pStyle w:val="Heading1"/>
      </w:pPr>
      <w:r w:rsidRPr="00D633B2">
        <w:t>THE ROLE OF THE SPONSOR</w:t>
      </w:r>
      <w:bookmarkEnd w:id="6"/>
    </w:p>
    <w:p w14:paraId="5E30175A" w14:textId="77777777" w:rsidR="0059554C" w:rsidRDefault="0059554C" w:rsidP="007C78FF">
      <w:pPr>
        <w:pStyle w:val="NoSpacing"/>
        <w:rPr>
          <w:rFonts w:cs="Times New Roman"/>
          <w:sz w:val="21"/>
          <w:szCs w:val="21"/>
        </w:rPr>
      </w:pPr>
    </w:p>
    <w:p w14:paraId="7FAD00F2" w14:textId="051DBB8E" w:rsidR="007C78FF" w:rsidRPr="00B473C7" w:rsidRDefault="00531B1F" w:rsidP="007C78FF">
      <w:pPr>
        <w:pStyle w:val="NoSpacing"/>
        <w:rPr>
          <w:rFonts w:cs="Times New Roman"/>
          <w:sz w:val="21"/>
          <w:szCs w:val="21"/>
        </w:rPr>
      </w:pPr>
      <w:r>
        <w:rPr>
          <w:rFonts w:cs="Times New Roman"/>
          <w:sz w:val="21"/>
          <w:szCs w:val="21"/>
        </w:rPr>
        <w:t>The</w:t>
      </w:r>
      <w:r w:rsidR="007C78FF" w:rsidRPr="00B473C7">
        <w:rPr>
          <w:rFonts w:cs="Times New Roman"/>
          <w:sz w:val="21"/>
          <w:szCs w:val="21"/>
        </w:rPr>
        <w:t xml:space="preserve"> Sponsor</w:t>
      </w:r>
      <w:r w:rsidR="00C14734">
        <w:rPr>
          <w:rFonts w:cs="Times New Roman"/>
          <w:sz w:val="21"/>
          <w:szCs w:val="21"/>
        </w:rPr>
        <w:t>'</w:t>
      </w:r>
      <w:r w:rsidR="007C78FF" w:rsidRPr="00B473C7">
        <w:rPr>
          <w:rFonts w:cs="Times New Roman"/>
          <w:sz w:val="21"/>
          <w:szCs w:val="21"/>
        </w:rPr>
        <w:t>s role</w:t>
      </w:r>
      <w:r>
        <w:rPr>
          <w:rFonts w:cs="Times New Roman"/>
          <w:sz w:val="21"/>
          <w:szCs w:val="21"/>
        </w:rPr>
        <w:t xml:space="preserve"> is</w:t>
      </w:r>
      <w:r w:rsidR="007C78FF" w:rsidRPr="00B473C7">
        <w:rPr>
          <w:rFonts w:cs="Times New Roman"/>
          <w:sz w:val="21"/>
          <w:szCs w:val="21"/>
        </w:rPr>
        <w:t xml:space="preserve"> to ensure that the Sponsee is set</w:t>
      </w:r>
      <w:r w:rsidR="008A23EE">
        <w:rPr>
          <w:rFonts w:cs="Times New Roman"/>
          <w:sz w:val="21"/>
          <w:szCs w:val="21"/>
        </w:rPr>
        <w:t xml:space="preserve"> </w:t>
      </w:r>
      <w:r w:rsidR="007C78FF" w:rsidRPr="00B473C7">
        <w:rPr>
          <w:rFonts w:cs="Times New Roman"/>
          <w:sz w:val="21"/>
          <w:szCs w:val="21"/>
        </w:rPr>
        <w:t xml:space="preserve">up </w:t>
      </w:r>
      <w:r w:rsidR="00BE5B0A">
        <w:rPr>
          <w:rFonts w:cs="Times New Roman"/>
          <w:sz w:val="21"/>
          <w:szCs w:val="21"/>
        </w:rPr>
        <w:t>to successfully per</w:t>
      </w:r>
      <w:r w:rsidR="009B0C1C">
        <w:rPr>
          <w:rFonts w:cs="Times New Roman"/>
          <w:sz w:val="21"/>
          <w:szCs w:val="21"/>
        </w:rPr>
        <w:t>form</w:t>
      </w:r>
      <w:r w:rsidR="00BE5B0A">
        <w:rPr>
          <w:rFonts w:cs="Times New Roman"/>
          <w:sz w:val="21"/>
          <w:szCs w:val="21"/>
        </w:rPr>
        <w:t xml:space="preserve"> their job</w:t>
      </w:r>
      <w:r w:rsidR="00CF2E35">
        <w:rPr>
          <w:rFonts w:cs="Times New Roman"/>
          <w:sz w:val="21"/>
          <w:szCs w:val="21"/>
        </w:rPr>
        <w:t xml:space="preserve"> a</w:t>
      </w:r>
      <w:r w:rsidR="00063861">
        <w:rPr>
          <w:rFonts w:cs="Times New Roman"/>
          <w:sz w:val="21"/>
          <w:szCs w:val="21"/>
        </w:rPr>
        <w:t>nd understand and practice</w:t>
      </w:r>
      <w:r w:rsidR="007C78FF" w:rsidRPr="00B473C7">
        <w:rPr>
          <w:rFonts w:cs="Times New Roman"/>
          <w:sz w:val="21"/>
          <w:szCs w:val="21"/>
        </w:rPr>
        <w:t xml:space="preserve"> our </w:t>
      </w:r>
      <w:r w:rsidR="007C78FF">
        <w:rPr>
          <w:rFonts w:cs="Times New Roman"/>
          <w:sz w:val="21"/>
          <w:szCs w:val="21"/>
        </w:rPr>
        <w:t>P</w:t>
      </w:r>
      <w:r w:rsidR="007C78FF" w:rsidRPr="00B473C7">
        <w:rPr>
          <w:rFonts w:cs="Times New Roman"/>
          <w:sz w:val="21"/>
          <w:szCs w:val="21"/>
        </w:rPr>
        <w:t xml:space="preserve">urpose, </w:t>
      </w:r>
      <w:r w:rsidR="007C78FF">
        <w:rPr>
          <w:rFonts w:cs="Times New Roman"/>
          <w:sz w:val="21"/>
          <w:szCs w:val="21"/>
        </w:rPr>
        <w:t>V</w:t>
      </w:r>
      <w:r w:rsidR="007C78FF" w:rsidRPr="00B473C7">
        <w:rPr>
          <w:rFonts w:cs="Times New Roman"/>
          <w:sz w:val="21"/>
          <w:szCs w:val="21"/>
        </w:rPr>
        <w:t xml:space="preserve">alues, and </w:t>
      </w:r>
      <w:r w:rsidR="007C78FF">
        <w:rPr>
          <w:rFonts w:cs="Times New Roman"/>
          <w:sz w:val="21"/>
          <w:szCs w:val="21"/>
        </w:rPr>
        <w:t>Common Practices</w:t>
      </w:r>
      <w:r w:rsidR="007C78FF" w:rsidRPr="00B473C7">
        <w:rPr>
          <w:rFonts w:cs="Times New Roman"/>
          <w:sz w:val="21"/>
          <w:szCs w:val="21"/>
        </w:rPr>
        <w:t xml:space="preserve">. </w:t>
      </w:r>
      <w:r w:rsidR="00E02226">
        <w:rPr>
          <w:rFonts w:cs="Times New Roman"/>
          <w:sz w:val="21"/>
          <w:szCs w:val="21"/>
        </w:rPr>
        <w:t>Sponsorship</w:t>
      </w:r>
      <w:r w:rsidR="007C78FF" w:rsidRPr="00B473C7">
        <w:rPr>
          <w:rFonts w:cs="Times New Roman"/>
          <w:sz w:val="21"/>
          <w:szCs w:val="21"/>
        </w:rPr>
        <w:t xml:space="preserve"> is an important responsibility that will require an emotional investment and will take a bunch of time.</w:t>
      </w:r>
    </w:p>
    <w:p w14:paraId="2B0A526E" w14:textId="77777777" w:rsidR="007C78FF" w:rsidRPr="00B473C7" w:rsidRDefault="007C78FF" w:rsidP="007C78FF">
      <w:pPr>
        <w:pStyle w:val="NoSpacing"/>
        <w:rPr>
          <w:rFonts w:cs="Times New Roman"/>
          <w:sz w:val="21"/>
          <w:szCs w:val="21"/>
        </w:rPr>
      </w:pPr>
    </w:p>
    <w:p w14:paraId="46090C05" w14:textId="48E3E0BB" w:rsidR="007C78FF" w:rsidRPr="00B473C7" w:rsidRDefault="007C78FF" w:rsidP="007C78FF">
      <w:pPr>
        <w:pStyle w:val="NoSpacing"/>
        <w:rPr>
          <w:rFonts w:cs="Times New Roman"/>
          <w:sz w:val="21"/>
          <w:szCs w:val="21"/>
        </w:rPr>
      </w:pPr>
      <w:r w:rsidRPr="00B473C7">
        <w:rPr>
          <w:rFonts w:cs="Times New Roman"/>
          <w:sz w:val="21"/>
          <w:szCs w:val="21"/>
        </w:rPr>
        <w:t>The</w:t>
      </w:r>
      <w:r w:rsidR="008511CB">
        <w:rPr>
          <w:rFonts w:cs="Times New Roman"/>
          <w:sz w:val="21"/>
          <w:szCs w:val="21"/>
        </w:rPr>
        <w:t xml:space="preserve"> Sponsor will own three main areas of responsibility</w:t>
      </w:r>
      <w:r w:rsidRPr="00B473C7">
        <w:rPr>
          <w:rFonts w:cs="Times New Roman"/>
          <w:sz w:val="21"/>
          <w:szCs w:val="21"/>
        </w:rPr>
        <w:t xml:space="preserve"> during the </w:t>
      </w:r>
      <w:r w:rsidR="00D600FE">
        <w:rPr>
          <w:rFonts w:cs="Times New Roman"/>
          <w:sz w:val="21"/>
          <w:szCs w:val="21"/>
        </w:rPr>
        <w:t xml:space="preserve">Sponsorship and </w:t>
      </w:r>
      <w:r w:rsidRPr="00B473C7">
        <w:rPr>
          <w:rFonts w:cs="Times New Roman"/>
          <w:sz w:val="21"/>
          <w:szCs w:val="21"/>
        </w:rPr>
        <w:t>the Sponsee</w:t>
      </w:r>
      <w:r w:rsidR="00C14734">
        <w:rPr>
          <w:rFonts w:cs="Times New Roman"/>
          <w:sz w:val="21"/>
          <w:szCs w:val="21"/>
        </w:rPr>
        <w:t>'</w:t>
      </w:r>
      <w:r w:rsidRPr="00B473C7">
        <w:rPr>
          <w:rFonts w:cs="Times New Roman"/>
          <w:sz w:val="21"/>
          <w:szCs w:val="21"/>
        </w:rPr>
        <w:t xml:space="preserve">s introduction to </w:t>
      </w:r>
      <w:r w:rsidR="008511CB">
        <w:rPr>
          <w:rFonts w:cs="Times New Roman"/>
          <w:sz w:val="21"/>
          <w:szCs w:val="21"/>
        </w:rPr>
        <w:t>Raise</w:t>
      </w:r>
      <w:r w:rsidRPr="00B473C7">
        <w:rPr>
          <w:rFonts w:cs="Times New Roman"/>
          <w:sz w:val="21"/>
          <w:szCs w:val="21"/>
        </w:rPr>
        <w:t xml:space="preserve">. </w:t>
      </w:r>
    </w:p>
    <w:p w14:paraId="641EEF49" w14:textId="0946001D" w:rsidR="007C78FF" w:rsidRPr="00B473C7" w:rsidRDefault="00E44EDC" w:rsidP="007C78FF">
      <w:pPr>
        <w:pStyle w:val="NoSpacing"/>
        <w:rPr>
          <w:rFonts w:cs="Times New Roman"/>
          <w:b/>
          <w:sz w:val="21"/>
          <w:szCs w:val="21"/>
        </w:rPr>
      </w:pPr>
      <w:r>
        <w:rPr>
          <w:rFonts w:cs="Times New Roman"/>
          <w:b/>
          <w:sz w:val="21"/>
          <w:szCs w:val="21"/>
        </w:rPr>
        <w:t xml:space="preserve"> </w:t>
      </w:r>
    </w:p>
    <w:p w14:paraId="765BD641" w14:textId="094C83A4" w:rsidR="00EF6B80" w:rsidRPr="00A9296B" w:rsidRDefault="00EF6B80" w:rsidP="006F5036">
      <w:pPr>
        <w:pStyle w:val="NoSpacing"/>
        <w:numPr>
          <w:ilvl w:val="0"/>
          <w:numId w:val="1"/>
        </w:numPr>
        <w:rPr>
          <w:rFonts w:cs="Times New Roman"/>
          <w:b/>
        </w:rPr>
      </w:pPr>
      <w:r w:rsidRPr="00A9296B">
        <w:rPr>
          <w:rFonts w:cs="Times New Roman"/>
          <w:b/>
          <w:color w:val="365969"/>
        </w:rPr>
        <w:t xml:space="preserve">Assess &amp; Decide: </w:t>
      </w:r>
      <w:r w:rsidR="002B411F" w:rsidRPr="00EF6B80">
        <w:rPr>
          <w:rFonts w:cs="Times New Roman"/>
          <w:b/>
          <w:color w:val="365969"/>
          <w:sz w:val="21"/>
          <w:szCs w:val="21"/>
        </w:rPr>
        <w:t>Assess Job and Teal Competency</w:t>
      </w:r>
    </w:p>
    <w:p w14:paraId="5F11EA31" w14:textId="55EC3C6A" w:rsidR="006F5036" w:rsidRDefault="006F5036" w:rsidP="006F5036">
      <w:pPr>
        <w:pStyle w:val="NoSpacing"/>
        <w:numPr>
          <w:ilvl w:val="0"/>
          <w:numId w:val="3"/>
        </w:numPr>
        <w:rPr>
          <w:rFonts w:cs="Times New Roman"/>
          <w:sz w:val="21"/>
          <w:szCs w:val="21"/>
        </w:rPr>
      </w:pPr>
      <w:r w:rsidRPr="00B473C7">
        <w:rPr>
          <w:rFonts w:cs="Times New Roman"/>
          <w:sz w:val="21"/>
          <w:szCs w:val="21"/>
        </w:rPr>
        <w:t xml:space="preserve">Throughout the </w:t>
      </w:r>
      <w:r w:rsidR="00DB2AE0">
        <w:rPr>
          <w:rFonts w:cs="Times New Roman"/>
          <w:sz w:val="21"/>
          <w:szCs w:val="21"/>
        </w:rPr>
        <w:t>Sponsorship</w:t>
      </w:r>
      <w:r w:rsidRPr="00B473C7">
        <w:rPr>
          <w:rFonts w:cs="Times New Roman"/>
          <w:sz w:val="21"/>
          <w:szCs w:val="21"/>
        </w:rPr>
        <w:t xml:space="preserve"> period</w:t>
      </w:r>
      <w:r w:rsidR="00E26CFD">
        <w:rPr>
          <w:rFonts w:cs="Times New Roman"/>
          <w:sz w:val="21"/>
          <w:szCs w:val="21"/>
        </w:rPr>
        <w:t>,</w:t>
      </w:r>
      <w:r w:rsidRPr="00B473C7">
        <w:rPr>
          <w:rFonts w:cs="Times New Roman"/>
          <w:sz w:val="21"/>
          <w:szCs w:val="21"/>
        </w:rPr>
        <w:t xml:space="preserve"> actively</w:t>
      </w:r>
      <w:r w:rsidR="00DA6055">
        <w:rPr>
          <w:rFonts w:cs="Times New Roman"/>
          <w:sz w:val="21"/>
          <w:szCs w:val="21"/>
        </w:rPr>
        <w:t xml:space="preserve"> assess job/culture fit and</w:t>
      </w:r>
      <w:r w:rsidRPr="00B473C7">
        <w:rPr>
          <w:rFonts w:cs="Times New Roman"/>
          <w:sz w:val="21"/>
          <w:szCs w:val="21"/>
        </w:rPr>
        <w:t xml:space="preserve"> solicit input about the </w:t>
      </w:r>
      <w:r>
        <w:rPr>
          <w:rFonts w:cs="Times New Roman"/>
          <w:sz w:val="21"/>
          <w:szCs w:val="21"/>
        </w:rPr>
        <w:t>Sponsee</w:t>
      </w:r>
      <w:r w:rsidRPr="00B473C7">
        <w:rPr>
          <w:rFonts w:cs="Times New Roman"/>
          <w:sz w:val="21"/>
          <w:szCs w:val="21"/>
        </w:rPr>
        <w:t xml:space="preserve"> from people on the team, </w:t>
      </w:r>
      <w:r w:rsidR="00F60864">
        <w:rPr>
          <w:rFonts w:cs="Times New Roman"/>
          <w:sz w:val="21"/>
          <w:szCs w:val="21"/>
        </w:rPr>
        <w:t>Raise</w:t>
      </w:r>
      <w:r w:rsidRPr="00B473C7">
        <w:rPr>
          <w:rFonts w:cs="Times New Roman"/>
          <w:sz w:val="21"/>
          <w:szCs w:val="21"/>
        </w:rPr>
        <w:t>, customers, etc. and provide feedback and coaching (or encourage others to provide it to them).</w:t>
      </w:r>
    </w:p>
    <w:p w14:paraId="2825AC0A" w14:textId="1BCA101F" w:rsidR="000D24AB" w:rsidRPr="00B473C7" w:rsidRDefault="00204027" w:rsidP="006F5036">
      <w:pPr>
        <w:pStyle w:val="NoSpacing"/>
        <w:numPr>
          <w:ilvl w:val="0"/>
          <w:numId w:val="3"/>
        </w:numPr>
        <w:rPr>
          <w:rFonts w:cs="Times New Roman"/>
          <w:sz w:val="21"/>
          <w:szCs w:val="21"/>
        </w:rPr>
      </w:pPr>
      <w:r>
        <w:rPr>
          <w:rFonts w:cs="Times New Roman"/>
          <w:sz w:val="21"/>
          <w:szCs w:val="21"/>
        </w:rPr>
        <w:t>It</w:t>
      </w:r>
      <w:r w:rsidR="00C14734">
        <w:rPr>
          <w:rFonts w:cs="Times New Roman"/>
          <w:sz w:val="21"/>
          <w:szCs w:val="21"/>
        </w:rPr>
        <w:t>'</w:t>
      </w:r>
      <w:r>
        <w:rPr>
          <w:rFonts w:cs="Times New Roman"/>
          <w:sz w:val="21"/>
          <w:szCs w:val="21"/>
        </w:rPr>
        <w:t xml:space="preserve">s best practice to record all feedback during the Sponsorship, following each </w:t>
      </w:r>
      <w:r w:rsidR="009F4EAF">
        <w:rPr>
          <w:rFonts w:cs="Times New Roman"/>
          <w:sz w:val="21"/>
          <w:szCs w:val="21"/>
        </w:rPr>
        <w:t>feedback</w:t>
      </w:r>
      <w:r>
        <w:rPr>
          <w:rFonts w:cs="Times New Roman"/>
          <w:sz w:val="21"/>
          <w:szCs w:val="21"/>
        </w:rPr>
        <w:t xml:space="preserve"> with an email summary</w:t>
      </w:r>
      <w:r w:rsidR="00F14637">
        <w:rPr>
          <w:rFonts w:cs="Times New Roman"/>
          <w:sz w:val="21"/>
          <w:szCs w:val="21"/>
        </w:rPr>
        <w:t xml:space="preserve"> and ensuring your Sponsee TIRs.</w:t>
      </w:r>
    </w:p>
    <w:p w14:paraId="4D5255CE" w14:textId="40ED1B68" w:rsidR="006F5036" w:rsidRPr="00B473C7" w:rsidRDefault="006F5036" w:rsidP="006F5036">
      <w:pPr>
        <w:pStyle w:val="NoSpacing"/>
        <w:numPr>
          <w:ilvl w:val="0"/>
          <w:numId w:val="3"/>
        </w:numPr>
        <w:rPr>
          <w:rFonts w:cs="Times New Roman"/>
          <w:sz w:val="21"/>
          <w:szCs w:val="21"/>
        </w:rPr>
      </w:pPr>
      <w:r w:rsidRPr="00B473C7">
        <w:rPr>
          <w:rFonts w:cs="Times New Roman"/>
          <w:sz w:val="21"/>
          <w:szCs w:val="21"/>
        </w:rPr>
        <w:t xml:space="preserve">The </w:t>
      </w:r>
      <w:r>
        <w:rPr>
          <w:rFonts w:cs="Times New Roman"/>
          <w:sz w:val="21"/>
          <w:szCs w:val="21"/>
        </w:rPr>
        <w:t>Sponsee</w:t>
      </w:r>
      <w:r w:rsidRPr="00B473C7">
        <w:rPr>
          <w:rFonts w:cs="Times New Roman"/>
          <w:sz w:val="21"/>
          <w:szCs w:val="21"/>
        </w:rPr>
        <w:t xml:space="preserve"> should always understand how they</w:t>
      </w:r>
      <w:r w:rsidR="00C14734">
        <w:rPr>
          <w:rFonts w:cs="Times New Roman"/>
          <w:sz w:val="21"/>
          <w:szCs w:val="21"/>
        </w:rPr>
        <w:t>'</w:t>
      </w:r>
      <w:r w:rsidRPr="00B473C7">
        <w:rPr>
          <w:rFonts w:cs="Times New Roman"/>
          <w:sz w:val="21"/>
          <w:szCs w:val="21"/>
        </w:rPr>
        <w:t xml:space="preserve">re doing and whether </w:t>
      </w:r>
      <w:r w:rsidR="00B046A8">
        <w:rPr>
          <w:rFonts w:cs="Times New Roman"/>
          <w:sz w:val="21"/>
          <w:szCs w:val="21"/>
        </w:rPr>
        <w:t>they</w:t>
      </w:r>
      <w:r w:rsidR="00C14734">
        <w:rPr>
          <w:rFonts w:cs="Times New Roman"/>
          <w:sz w:val="21"/>
          <w:szCs w:val="21"/>
        </w:rPr>
        <w:t>'</w:t>
      </w:r>
      <w:r w:rsidR="00B046A8">
        <w:rPr>
          <w:rFonts w:cs="Times New Roman"/>
          <w:sz w:val="21"/>
          <w:szCs w:val="21"/>
        </w:rPr>
        <w:t xml:space="preserve">ll </w:t>
      </w:r>
      <w:r w:rsidR="00B17C88">
        <w:rPr>
          <w:rFonts w:cs="Times New Roman"/>
          <w:sz w:val="21"/>
          <w:szCs w:val="21"/>
        </w:rPr>
        <w:t>continue</w:t>
      </w:r>
      <w:r w:rsidR="00B046A8">
        <w:rPr>
          <w:rFonts w:cs="Times New Roman"/>
          <w:sz w:val="21"/>
          <w:szCs w:val="21"/>
        </w:rPr>
        <w:t xml:space="preserve"> </w:t>
      </w:r>
      <w:r w:rsidRPr="00B473C7">
        <w:rPr>
          <w:rFonts w:cs="Times New Roman"/>
          <w:sz w:val="21"/>
          <w:szCs w:val="21"/>
        </w:rPr>
        <w:t xml:space="preserve">beyond </w:t>
      </w:r>
      <w:r w:rsidR="00660E22">
        <w:rPr>
          <w:rFonts w:cs="Times New Roman"/>
          <w:sz w:val="21"/>
          <w:szCs w:val="21"/>
        </w:rPr>
        <w:t>their</w:t>
      </w:r>
      <w:r w:rsidR="00940D71">
        <w:rPr>
          <w:rFonts w:cs="Times New Roman"/>
          <w:sz w:val="21"/>
          <w:szCs w:val="21"/>
        </w:rPr>
        <w:t xml:space="preserve"> Sponsorship</w:t>
      </w:r>
      <w:r w:rsidRPr="00B473C7">
        <w:rPr>
          <w:rFonts w:cs="Times New Roman"/>
          <w:sz w:val="21"/>
          <w:szCs w:val="21"/>
        </w:rPr>
        <w:t>.</w:t>
      </w:r>
    </w:p>
    <w:p w14:paraId="64207486" w14:textId="6C983033" w:rsidR="00444F72" w:rsidRPr="00B473C7" w:rsidRDefault="00CA0249" w:rsidP="006F5036">
      <w:pPr>
        <w:pStyle w:val="NoSpacing"/>
        <w:numPr>
          <w:ilvl w:val="0"/>
          <w:numId w:val="3"/>
        </w:numPr>
        <w:rPr>
          <w:rFonts w:cs="Times New Roman"/>
          <w:sz w:val="21"/>
          <w:szCs w:val="21"/>
        </w:rPr>
      </w:pPr>
      <w:r>
        <w:rPr>
          <w:rFonts w:cs="Times New Roman"/>
          <w:sz w:val="21"/>
          <w:szCs w:val="21"/>
        </w:rPr>
        <w:t>Between the</w:t>
      </w:r>
      <w:r w:rsidR="00444F72">
        <w:rPr>
          <w:rFonts w:cs="Times New Roman"/>
          <w:sz w:val="21"/>
          <w:szCs w:val="21"/>
        </w:rPr>
        <w:t xml:space="preserve"> 8</w:t>
      </w:r>
      <w:r>
        <w:rPr>
          <w:rFonts w:cs="Times New Roman"/>
          <w:sz w:val="21"/>
          <w:szCs w:val="21"/>
        </w:rPr>
        <w:t xml:space="preserve"> - 12</w:t>
      </w:r>
      <w:r w:rsidR="00444F72">
        <w:rPr>
          <w:rFonts w:cs="Times New Roman"/>
          <w:sz w:val="21"/>
          <w:szCs w:val="21"/>
        </w:rPr>
        <w:t xml:space="preserve"> week mark, you</w:t>
      </w:r>
      <w:r w:rsidR="009F566B">
        <w:rPr>
          <w:rFonts w:cs="Times New Roman"/>
          <w:sz w:val="21"/>
          <w:szCs w:val="21"/>
        </w:rPr>
        <w:t>’</w:t>
      </w:r>
      <w:r w:rsidR="00444F72">
        <w:rPr>
          <w:rFonts w:cs="Times New Roman"/>
          <w:sz w:val="21"/>
          <w:szCs w:val="21"/>
        </w:rPr>
        <w:t xml:space="preserve">ll have to determine whether or not your Sponsee is moving forward. If they are moving forward, </w:t>
      </w:r>
      <w:r w:rsidR="006001A6">
        <w:rPr>
          <w:rFonts w:cs="Times New Roman"/>
          <w:sz w:val="21"/>
          <w:szCs w:val="21"/>
        </w:rPr>
        <w:t xml:space="preserve">look to </w:t>
      </w:r>
      <w:r w:rsidR="00444F72">
        <w:rPr>
          <w:rFonts w:cs="Times New Roman"/>
          <w:sz w:val="21"/>
          <w:szCs w:val="21"/>
        </w:rPr>
        <w:t xml:space="preserve">schedule the Common Practices Discussion with your Sponsee and two other members from the team for the last day of the </w:t>
      </w:r>
      <w:r w:rsidR="00D46151">
        <w:rPr>
          <w:rFonts w:cs="Times New Roman"/>
          <w:sz w:val="21"/>
          <w:szCs w:val="21"/>
        </w:rPr>
        <w:t>Sponsorship</w:t>
      </w:r>
      <w:r w:rsidR="00444F72">
        <w:rPr>
          <w:rFonts w:cs="Times New Roman"/>
          <w:sz w:val="21"/>
          <w:szCs w:val="21"/>
        </w:rPr>
        <w:t xml:space="preserve">. </w:t>
      </w:r>
      <w:r w:rsidR="00E03D8E">
        <w:rPr>
          <w:rFonts w:cs="Times New Roman"/>
          <w:sz w:val="21"/>
          <w:szCs w:val="21"/>
        </w:rPr>
        <w:t xml:space="preserve">You can find more about this in the Common Practices Discussion section (page. </w:t>
      </w:r>
      <w:r w:rsidR="004F31BE">
        <w:rPr>
          <w:rFonts w:cs="Times New Roman"/>
          <w:sz w:val="21"/>
          <w:szCs w:val="21"/>
        </w:rPr>
        <w:t>7</w:t>
      </w:r>
      <w:r w:rsidR="00E03D8E">
        <w:rPr>
          <w:rFonts w:cs="Times New Roman"/>
          <w:sz w:val="21"/>
          <w:szCs w:val="21"/>
        </w:rPr>
        <w:t xml:space="preserve">) </w:t>
      </w:r>
    </w:p>
    <w:p w14:paraId="16DC687C" w14:textId="77777777" w:rsidR="006F5036" w:rsidRDefault="006F5036" w:rsidP="00DB7A6D">
      <w:pPr>
        <w:pStyle w:val="NoSpacing"/>
        <w:ind w:left="360"/>
        <w:rPr>
          <w:rFonts w:cs="Times New Roman"/>
          <w:b/>
          <w:color w:val="365969"/>
          <w:sz w:val="21"/>
          <w:szCs w:val="21"/>
        </w:rPr>
      </w:pPr>
    </w:p>
    <w:p w14:paraId="00B04B5A" w14:textId="046FAF58" w:rsidR="00FC312D" w:rsidRPr="00F56061" w:rsidRDefault="00F81D4A" w:rsidP="00FC312D">
      <w:pPr>
        <w:pStyle w:val="NoSpacing"/>
        <w:numPr>
          <w:ilvl w:val="0"/>
          <w:numId w:val="1"/>
        </w:numPr>
        <w:rPr>
          <w:rFonts w:cs="Times New Roman"/>
          <w:b/>
          <w:color w:val="365969"/>
          <w:sz w:val="21"/>
          <w:szCs w:val="21"/>
        </w:rPr>
      </w:pPr>
      <w:r w:rsidRPr="00540DD1">
        <w:rPr>
          <w:rFonts w:cs="Times New Roman"/>
          <w:b/>
          <w:color w:val="365969"/>
        </w:rPr>
        <w:t>Mentor</w:t>
      </w:r>
      <w:r w:rsidR="00F2120A">
        <w:rPr>
          <w:rFonts w:cs="Times New Roman"/>
          <w:b/>
          <w:color w:val="365969"/>
          <w:sz w:val="24"/>
          <w:szCs w:val="24"/>
        </w:rPr>
        <w:t xml:space="preserve"> &amp; </w:t>
      </w:r>
      <w:r w:rsidRPr="00540DD1">
        <w:rPr>
          <w:rFonts w:cs="Times New Roman"/>
          <w:b/>
          <w:color w:val="365969"/>
        </w:rPr>
        <w:t>Guide</w:t>
      </w:r>
      <w:r w:rsidR="00F2120A">
        <w:rPr>
          <w:rFonts w:cs="Times New Roman"/>
          <w:b/>
          <w:color w:val="365969"/>
        </w:rPr>
        <w:t xml:space="preserve">: </w:t>
      </w:r>
      <w:r w:rsidR="00FC312D" w:rsidRPr="00540DD1">
        <w:rPr>
          <w:rFonts w:cs="Times New Roman"/>
          <w:b/>
          <w:color w:val="365969"/>
        </w:rPr>
        <w:t>E</w:t>
      </w:r>
      <w:r w:rsidRPr="00540DD1">
        <w:rPr>
          <w:rFonts w:cs="Times New Roman"/>
          <w:b/>
          <w:color w:val="365969"/>
        </w:rPr>
        <w:t xml:space="preserve">nsure Teal O/S is </w:t>
      </w:r>
      <w:r w:rsidR="00FC312D" w:rsidRPr="00540DD1">
        <w:rPr>
          <w:rFonts w:cs="Times New Roman"/>
          <w:b/>
          <w:color w:val="365969"/>
        </w:rPr>
        <w:t>L</w:t>
      </w:r>
      <w:r w:rsidRPr="00540DD1">
        <w:rPr>
          <w:rFonts w:cs="Times New Roman"/>
          <w:b/>
          <w:color w:val="365969"/>
        </w:rPr>
        <w:t xml:space="preserve">earned &amp; </w:t>
      </w:r>
      <w:r w:rsidR="00FC312D" w:rsidRPr="00540DD1">
        <w:rPr>
          <w:rFonts w:cs="Times New Roman"/>
          <w:b/>
          <w:color w:val="365969"/>
        </w:rPr>
        <w:t>P</w:t>
      </w:r>
      <w:r w:rsidRPr="00540DD1">
        <w:rPr>
          <w:rFonts w:cs="Times New Roman"/>
          <w:b/>
          <w:color w:val="365969"/>
        </w:rPr>
        <w:t xml:space="preserve">racticed  </w:t>
      </w:r>
    </w:p>
    <w:p w14:paraId="5C0510E8" w14:textId="3EB38FB0" w:rsidR="009416FD" w:rsidRPr="00B473C7" w:rsidRDefault="009416FD" w:rsidP="00A9296B">
      <w:pPr>
        <w:pStyle w:val="NoSpacing"/>
        <w:numPr>
          <w:ilvl w:val="1"/>
          <w:numId w:val="1"/>
        </w:numPr>
        <w:ind w:left="720"/>
        <w:rPr>
          <w:rFonts w:cs="Times New Roman"/>
          <w:sz w:val="21"/>
          <w:szCs w:val="21"/>
        </w:rPr>
      </w:pPr>
      <w:r>
        <w:rPr>
          <w:rFonts w:cs="Times New Roman"/>
          <w:sz w:val="21"/>
          <w:szCs w:val="21"/>
        </w:rPr>
        <w:t>Assist in finding</w:t>
      </w:r>
      <w:r w:rsidRPr="00B473C7">
        <w:rPr>
          <w:rFonts w:cs="Times New Roman"/>
          <w:sz w:val="21"/>
          <w:szCs w:val="21"/>
        </w:rPr>
        <w:t xml:space="preserve"> opportunities for the </w:t>
      </w:r>
      <w:r>
        <w:rPr>
          <w:rFonts w:cs="Times New Roman"/>
          <w:sz w:val="21"/>
          <w:szCs w:val="21"/>
        </w:rPr>
        <w:t>Sponsee</w:t>
      </w:r>
      <w:r w:rsidRPr="00B473C7">
        <w:rPr>
          <w:rFonts w:cs="Times New Roman"/>
          <w:sz w:val="21"/>
          <w:szCs w:val="21"/>
        </w:rPr>
        <w:t xml:space="preserve"> to adopt </w:t>
      </w:r>
      <w:r>
        <w:rPr>
          <w:rFonts w:cs="Times New Roman"/>
          <w:sz w:val="21"/>
          <w:szCs w:val="21"/>
        </w:rPr>
        <w:t xml:space="preserve">the Common Practices (i.e. give feedback, participate in </w:t>
      </w:r>
      <w:r w:rsidR="00D13E48">
        <w:rPr>
          <w:rFonts w:cs="Times New Roman"/>
          <w:sz w:val="21"/>
          <w:szCs w:val="21"/>
        </w:rPr>
        <w:t>S</w:t>
      </w:r>
      <w:r>
        <w:rPr>
          <w:rFonts w:cs="Times New Roman"/>
          <w:sz w:val="21"/>
          <w:szCs w:val="21"/>
        </w:rPr>
        <w:t xml:space="preserve">ensing &amp; </w:t>
      </w:r>
      <w:r w:rsidR="00D13E48">
        <w:rPr>
          <w:rFonts w:cs="Times New Roman"/>
          <w:sz w:val="21"/>
          <w:szCs w:val="21"/>
        </w:rPr>
        <w:t>R</w:t>
      </w:r>
      <w:r>
        <w:rPr>
          <w:rFonts w:cs="Times New Roman"/>
          <w:sz w:val="21"/>
          <w:szCs w:val="21"/>
        </w:rPr>
        <w:t>esponding)</w:t>
      </w:r>
    </w:p>
    <w:p w14:paraId="3BD4A6A6" w14:textId="44CC1883" w:rsidR="007C78FF" w:rsidRPr="00015636" w:rsidRDefault="00014069" w:rsidP="009066E0">
      <w:pPr>
        <w:pStyle w:val="NoSpacing"/>
        <w:numPr>
          <w:ilvl w:val="0"/>
          <w:numId w:val="40"/>
        </w:numPr>
        <w:rPr>
          <w:rFonts w:cs="Times New Roman"/>
          <w:sz w:val="21"/>
          <w:szCs w:val="21"/>
          <w:u w:val="single"/>
        </w:rPr>
      </w:pPr>
      <w:r w:rsidRPr="00015636">
        <w:rPr>
          <w:rFonts w:cs="Times New Roman"/>
          <w:sz w:val="21"/>
          <w:szCs w:val="21"/>
        </w:rPr>
        <w:t>Review</w:t>
      </w:r>
      <w:r w:rsidR="009416FD" w:rsidRPr="00015636">
        <w:rPr>
          <w:rFonts w:cs="Times New Roman"/>
          <w:sz w:val="21"/>
          <w:szCs w:val="21"/>
        </w:rPr>
        <w:t xml:space="preserve"> </w:t>
      </w:r>
      <w:r w:rsidR="007C78FF" w:rsidRPr="00015636">
        <w:rPr>
          <w:rFonts w:cs="Times New Roman"/>
          <w:sz w:val="21"/>
          <w:szCs w:val="21"/>
        </w:rPr>
        <w:t xml:space="preserve">the </w:t>
      </w:r>
      <w:r w:rsidR="00EA1D87" w:rsidRPr="00015636">
        <w:rPr>
          <w:rFonts w:cs="Times New Roman"/>
          <w:sz w:val="21"/>
          <w:szCs w:val="21"/>
        </w:rPr>
        <w:t xml:space="preserve">Visual </w:t>
      </w:r>
      <w:r w:rsidR="007C78FF" w:rsidRPr="00015636">
        <w:rPr>
          <w:rFonts w:cs="Times New Roman"/>
          <w:sz w:val="21"/>
          <w:szCs w:val="21"/>
        </w:rPr>
        <w:t xml:space="preserve">board </w:t>
      </w:r>
      <w:r w:rsidR="00D36456" w:rsidRPr="00015636">
        <w:rPr>
          <w:rFonts w:cs="Times New Roman"/>
          <w:sz w:val="21"/>
          <w:szCs w:val="21"/>
        </w:rPr>
        <w:t>(</w:t>
      </w:r>
      <w:r w:rsidR="007C78FF" w:rsidRPr="00015636">
        <w:rPr>
          <w:rFonts w:cs="Times New Roman"/>
          <w:sz w:val="21"/>
          <w:szCs w:val="21"/>
        </w:rPr>
        <w:t>the Onboarding Stewards can help you set this up</w:t>
      </w:r>
      <w:r w:rsidR="00D36456" w:rsidRPr="00015636">
        <w:rPr>
          <w:rFonts w:cs="Times New Roman"/>
          <w:sz w:val="21"/>
          <w:szCs w:val="21"/>
        </w:rPr>
        <w:t xml:space="preserve">) </w:t>
      </w:r>
      <w:r w:rsidR="0042025F" w:rsidRPr="00015636">
        <w:rPr>
          <w:rFonts w:cs="Times New Roman"/>
          <w:sz w:val="21"/>
          <w:szCs w:val="21"/>
        </w:rPr>
        <w:t>and the</w:t>
      </w:r>
      <w:r w:rsidR="00D36456" w:rsidRPr="00015636">
        <w:rPr>
          <w:rFonts w:cs="Times New Roman"/>
          <w:sz w:val="21"/>
          <w:szCs w:val="21"/>
        </w:rPr>
        <w:t xml:space="preserve"> Teal Site (</w:t>
      </w:r>
      <w:hyperlink r:id="rId23" w:history="1">
        <w:r w:rsidR="00D36456" w:rsidRPr="00015636">
          <w:rPr>
            <w:rStyle w:val="Hyperlink"/>
            <w:rFonts w:cs="Times New Roman"/>
            <w:sz w:val="21"/>
            <w:szCs w:val="21"/>
          </w:rPr>
          <w:t>teal.ianmartin.com</w:t>
        </w:r>
      </w:hyperlink>
      <w:r w:rsidR="00D36456" w:rsidRPr="00015636">
        <w:rPr>
          <w:rFonts w:cs="Times New Roman"/>
          <w:sz w:val="21"/>
          <w:szCs w:val="21"/>
        </w:rPr>
        <w:t>)</w:t>
      </w:r>
      <w:r w:rsidRPr="00015636">
        <w:rPr>
          <w:rFonts w:cs="Times New Roman"/>
          <w:sz w:val="21"/>
          <w:szCs w:val="21"/>
        </w:rPr>
        <w:t xml:space="preserve"> weekly with Sponsee</w:t>
      </w:r>
      <w:r w:rsidR="00015636">
        <w:rPr>
          <w:rFonts w:cs="Times New Roman"/>
          <w:sz w:val="21"/>
          <w:szCs w:val="21"/>
        </w:rPr>
        <w:t xml:space="preserve">. </w:t>
      </w:r>
    </w:p>
    <w:p w14:paraId="6809F27D" w14:textId="517808FB" w:rsidR="007C78FF" w:rsidRPr="00B473C7" w:rsidRDefault="007E2273" w:rsidP="00A9296B">
      <w:pPr>
        <w:pStyle w:val="NoSpacing"/>
        <w:numPr>
          <w:ilvl w:val="0"/>
          <w:numId w:val="40"/>
        </w:numPr>
        <w:rPr>
          <w:rFonts w:cs="Times New Roman"/>
          <w:sz w:val="21"/>
          <w:szCs w:val="21"/>
        </w:rPr>
      </w:pPr>
      <w:r>
        <w:rPr>
          <w:rFonts w:cs="Times New Roman"/>
          <w:sz w:val="21"/>
          <w:szCs w:val="21"/>
        </w:rPr>
        <w:t>Weekly check-ins</w:t>
      </w:r>
      <w:r w:rsidR="002201D9">
        <w:rPr>
          <w:rFonts w:cs="Times New Roman"/>
          <w:sz w:val="21"/>
          <w:szCs w:val="21"/>
        </w:rPr>
        <w:t xml:space="preserve"> with Work Buddy and/or teammates</w:t>
      </w:r>
      <w:r w:rsidR="002201D9" w:rsidRPr="00B473C7">
        <w:rPr>
          <w:rFonts w:cs="Times New Roman"/>
          <w:sz w:val="21"/>
          <w:szCs w:val="21"/>
        </w:rPr>
        <w:t xml:space="preserve"> </w:t>
      </w:r>
      <w:r w:rsidR="007C78FF" w:rsidRPr="00B473C7">
        <w:rPr>
          <w:rFonts w:cs="Times New Roman"/>
          <w:sz w:val="21"/>
          <w:szCs w:val="21"/>
        </w:rPr>
        <w:t xml:space="preserve">on whether </w:t>
      </w:r>
      <w:r w:rsidR="002201D9">
        <w:rPr>
          <w:rFonts w:cs="Times New Roman"/>
          <w:sz w:val="21"/>
          <w:szCs w:val="21"/>
        </w:rPr>
        <w:t xml:space="preserve">there </w:t>
      </w:r>
      <w:r w:rsidR="00D463B4">
        <w:rPr>
          <w:rFonts w:cs="Times New Roman"/>
          <w:sz w:val="21"/>
          <w:szCs w:val="21"/>
        </w:rPr>
        <w:t>are</w:t>
      </w:r>
      <w:r w:rsidR="001C53EA">
        <w:rPr>
          <w:rFonts w:cs="Times New Roman"/>
          <w:sz w:val="21"/>
          <w:szCs w:val="21"/>
        </w:rPr>
        <w:t xml:space="preserve"> any</w:t>
      </w:r>
      <w:r w:rsidR="007C78FF" w:rsidRPr="00B473C7">
        <w:rPr>
          <w:rFonts w:cs="Times New Roman"/>
          <w:sz w:val="21"/>
          <w:szCs w:val="21"/>
        </w:rPr>
        <w:t xml:space="preserve"> gaps in </w:t>
      </w:r>
      <w:r w:rsidR="001C53EA">
        <w:rPr>
          <w:rFonts w:cs="Times New Roman"/>
          <w:sz w:val="21"/>
          <w:szCs w:val="21"/>
        </w:rPr>
        <w:t>the Sponsee</w:t>
      </w:r>
      <w:r w:rsidR="0095651A">
        <w:rPr>
          <w:rFonts w:cs="Times New Roman"/>
          <w:sz w:val="21"/>
          <w:szCs w:val="21"/>
        </w:rPr>
        <w:t>'</w:t>
      </w:r>
      <w:r w:rsidR="001C53EA">
        <w:rPr>
          <w:rFonts w:cs="Times New Roman"/>
          <w:sz w:val="21"/>
          <w:szCs w:val="21"/>
        </w:rPr>
        <w:t>s</w:t>
      </w:r>
      <w:r w:rsidR="001C53EA" w:rsidRPr="00B473C7">
        <w:rPr>
          <w:rFonts w:cs="Times New Roman"/>
          <w:sz w:val="21"/>
          <w:szCs w:val="21"/>
        </w:rPr>
        <w:t xml:space="preserve"> </w:t>
      </w:r>
      <w:r w:rsidR="007C78FF" w:rsidRPr="00B473C7">
        <w:rPr>
          <w:rFonts w:cs="Times New Roman"/>
          <w:sz w:val="21"/>
          <w:szCs w:val="21"/>
        </w:rPr>
        <w:t xml:space="preserve">learning and </w:t>
      </w:r>
      <w:r w:rsidR="001C53EA">
        <w:rPr>
          <w:rFonts w:cs="Times New Roman"/>
          <w:sz w:val="21"/>
          <w:szCs w:val="21"/>
        </w:rPr>
        <w:t>if they</w:t>
      </w:r>
      <w:r w:rsidR="00C14734">
        <w:rPr>
          <w:rFonts w:cs="Times New Roman"/>
          <w:sz w:val="21"/>
          <w:szCs w:val="21"/>
        </w:rPr>
        <w:t>'</w:t>
      </w:r>
      <w:r w:rsidR="001C53EA">
        <w:rPr>
          <w:rFonts w:cs="Times New Roman"/>
          <w:sz w:val="21"/>
          <w:szCs w:val="21"/>
        </w:rPr>
        <w:t xml:space="preserve">re </w:t>
      </w:r>
      <w:r w:rsidR="007C78FF" w:rsidRPr="00B473C7">
        <w:rPr>
          <w:rFonts w:cs="Times New Roman"/>
          <w:sz w:val="21"/>
          <w:szCs w:val="21"/>
        </w:rPr>
        <w:t>making appropriate progress.</w:t>
      </w:r>
    </w:p>
    <w:p w14:paraId="60A88A7D" w14:textId="77777777" w:rsidR="007C78FF" w:rsidRDefault="007C78FF" w:rsidP="00A9296B">
      <w:pPr>
        <w:pStyle w:val="NoSpacing"/>
        <w:numPr>
          <w:ilvl w:val="0"/>
          <w:numId w:val="40"/>
        </w:numPr>
        <w:rPr>
          <w:rFonts w:cs="Times New Roman"/>
          <w:sz w:val="21"/>
          <w:szCs w:val="21"/>
        </w:rPr>
      </w:pPr>
      <w:r w:rsidRPr="00B473C7">
        <w:rPr>
          <w:rFonts w:cs="Times New Roman"/>
          <w:sz w:val="21"/>
          <w:szCs w:val="21"/>
        </w:rPr>
        <w:t xml:space="preserve">Proactively play the guide role and teach or model practices as necessary. </w:t>
      </w:r>
    </w:p>
    <w:p w14:paraId="3CD5B886" w14:textId="08EC2C86" w:rsidR="007C78FF" w:rsidRPr="00A9296B" w:rsidRDefault="007C78FF" w:rsidP="00A9296B">
      <w:pPr>
        <w:pStyle w:val="NoSpacing"/>
        <w:numPr>
          <w:ilvl w:val="0"/>
          <w:numId w:val="40"/>
        </w:numPr>
        <w:rPr>
          <w:rFonts w:cs="Times New Roman"/>
          <w:b/>
          <w:bCs/>
          <w:sz w:val="21"/>
          <w:szCs w:val="21"/>
        </w:rPr>
      </w:pPr>
      <w:r w:rsidRPr="00A9296B">
        <w:rPr>
          <w:rFonts w:cs="Times New Roman"/>
          <w:b/>
          <w:bCs/>
          <w:sz w:val="21"/>
          <w:szCs w:val="21"/>
        </w:rPr>
        <w:t xml:space="preserve">Please note the </w:t>
      </w:r>
      <w:r w:rsidRPr="00A9296B">
        <w:rPr>
          <w:rFonts w:cs="Times New Roman"/>
          <w:b/>
          <w:bCs/>
          <w:sz w:val="21"/>
          <w:szCs w:val="21"/>
          <w:u w:val="single"/>
        </w:rPr>
        <w:t>Sponsee does not have full access to the freedoms</w:t>
      </w:r>
      <w:r w:rsidRPr="00A9296B">
        <w:rPr>
          <w:rFonts w:cs="Times New Roman"/>
          <w:b/>
          <w:bCs/>
          <w:sz w:val="21"/>
          <w:szCs w:val="21"/>
        </w:rPr>
        <w:t xml:space="preserve"> that come with our </w:t>
      </w:r>
      <w:r w:rsidR="0095651A">
        <w:rPr>
          <w:rFonts w:cs="Times New Roman"/>
          <w:b/>
          <w:bCs/>
          <w:sz w:val="21"/>
          <w:szCs w:val="21"/>
        </w:rPr>
        <w:t>C</w:t>
      </w:r>
      <w:r w:rsidRPr="00A9296B">
        <w:rPr>
          <w:rFonts w:cs="Times New Roman"/>
          <w:b/>
          <w:bCs/>
          <w:sz w:val="21"/>
          <w:szCs w:val="21"/>
        </w:rPr>
        <w:t xml:space="preserve">ommon </w:t>
      </w:r>
      <w:r w:rsidR="0095651A">
        <w:rPr>
          <w:rFonts w:cs="Times New Roman"/>
          <w:b/>
          <w:bCs/>
          <w:sz w:val="21"/>
          <w:szCs w:val="21"/>
        </w:rPr>
        <w:t>P</w:t>
      </w:r>
      <w:r w:rsidRPr="00A9296B">
        <w:rPr>
          <w:rFonts w:cs="Times New Roman"/>
          <w:b/>
          <w:bCs/>
          <w:sz w:val="21"/>
          <w:szCs w:val="21"/>
        </w:rPr>
        <w:t>ractices until they have completed their Provisional Period</w:t>
      </w:r>
      <w:r w:rsidR="0095651A">
        <w:rPr>
          <w:rFonts w:cs="Times New Roman"/>
          <w:b/>
          <w:bCs/>
          <w:sz w:val="21"/>
          <w:szCs w:val="21"/>
        </w:rPr>
        <w:t>,</w:t>
      </w:r>
      <w:r w:rsidRPr="00A9296B">
        <w:rPr>
          <w:rFonts w:cs="Times New Roman"/>
          <w:b/>
          <w:bCs/>
          <w:sz w:val="21"/>
          <w:szCs w:val="21"/>
        </w:rPr>
        <w:t xml:space="preserve"> </w:t>
      </w:r>
      <w:r w:rsidR="00711ACE" w:rsidRPr="00A9296B">
        <w:rPr>
          <w:rFonts w:cs="Times New Roman"/>
          <w:b/>
          <w:bCs/>
          <w:sz w:val="21"/>
          <w:szCs w:val="21"/>
        </w:rPr>
        <w:t>which ends with the</w:t>
      </w:r>
      <w:r w:rsidRPr="00A9296B">
        <w:rPr>
          <w:rFonts w:cs="Times New Roman"/>
          <w:b/>
          <w:bCs/>
          <w:sz w:val="21"/>
          <w:szCs w:val="21"/>
        </w:rPr>
        <w:t xml:space="preserve"> </w:t>
      </w:r>
      <w:r w:rsidRPr="00A9296B">
        <w:rPr>
          <w:rStyle w:val="xapple-converted-space"/>
          <w:rFonts w:cs="Times New Roman"/>
          <w:b/>
          <w:bCs/>
        </w:rPr>
        <w:t>Common Practices Discussion.</w:t>
      </w:r>
    </w:p>
    <w:p w14:paraId="6E14C1B9" w14:textId="77777777" w:rsidR="007C78FF" w:rsidRPr="00B473C7" w:rsidRDefault="007C78FF" w:rsidP="007C78FF">
      <w:pPr>
        <w:pStyle w:val="NoSpacing"/>
        <w:rPr>
          <w:rFonts w:cs="Times New Roman"/>
          <w:sz w:val="21"/>
          <w:szCs w:val="21"/>
        </w:rPr>
      </w:pPr>
    </w:p>
    <w:p w14:paraId="2D58B644" w14:textId="1F6665AB" w:rsidR="007C78FF" w:rsidRPr="00A9296B" w:rsidRDefault="008B5120" w:rsidP="007C78FF">
      <w:pPr>
        <w:pStyle w:val="NoSpacing"/>
        <w:numPr>
          <w:ilvl w:val="0"/>
          <w:numId w:val="1"/>
        </w:numPr>
        <w:rPr>
          <w:rFonts w:cs="Times New Roman"/>
          <w:b/>
          <w:color w:val="365969"/>
        </w:rPr>
      </w:pPr>
      <w:r>
        <w:rPr>
          <w:rFonts w:cs="Times New Roman"/>
          <w:b/>
          <w:color w:val="365969"/>
        </w:rPr>
        <w:t xml:space="preserve">Radical Candour: </w:t>
      </w:r>
      <w:r w:rsidR="00D0042E" w:rsidRPr="00A9296B">
        <w:rPr>
          <w:rFonts w:cs="Times New Roman"/>
          <w:b/>
          <w:color w:val="365969"/>
        </w:rPr>
        <w:t>Challenge Directly &amp; Care Personally</w:t>
      </w:r>
    </w:p>
    <w:p w14:paraId="1AA0E073" w14:textId="6AFF7793" w:rsidR="007C78FF" w:rsidRPr="00B473C7" w:rsidRDefault="007C78FF" w:rsidP="007C78FF">
      <w:pPr>
        <w:pStyle w:val="NoSpacing"/>
        <w:numPr>
          <w:ilvl w:val="0"/>
          <w:numId w:val="3"/>
        </w:numPr>
        <w:rPr>
          <w:rFonts w:cs="Times New Roman"/>
          <w:sz w:val="21"/>
          <w:szCs w:val="21"/>
        </w:rPr>
      </w:pPr>
      <w:r w:rsidRPr="00B473C7">
        <w:rPr>
          <w:rFonts w:cs="Times New Roman"/>
          <w:sz w:val="21"/>
          <w:szCs w:val="21"/>
        </w:rPr>
        <w:t>Dig deeper beyond the surface answers</w:t>
      </w:r>
      <w:r w:rsidR="003461E3">
        <w:rPr>
          <w:rFonts w:cs="Times New Roman"/>
          <w:sz w:val="21"/>
          <w:szCs w:val="21"/>
        </w:rPr>
        <w:t>, sharing</w:t>
      </w:r>
      <w:r w:rsidRPr="00B473C7">
        <w:rPr>
          <w:rFonts w:cs="Times New Roman"/>
          <w:sz w:val="21"/>
          <w:szCs w:val="21"/>
        </w:rPr>
        <w:t xml:space="preserve"> insights and </w:t>
      </w:r>
      <w:r w:rsidR="00145257">
        <w:rPr>
          <w:rFonts w:cs="Times New Roman"/>
          <w:sz w:val="21"/>
          <w:szCs w:val="21"/>
        </w:rPr>
        <w:t>probing for</w:t>
      </w:r>
      <w:r w:rsidR="0058305C">
        <w:rPr>
          <w:rFonts w:cs="Times New Roman"/>
          <w:sz w:val="21"/>
          <w:szCs w:val="21"/>
        </w:rPr>
        <w:t xml:space="preserve"> </w:t>
      </w:r>
      <w:r w:rsidRPr="00B473C7">
        <w:rPr>
          <w:rFonts w:cs="Times New Roman"/>
          <w:sz w:val="21"/>
          <w:szCs w:val="21"/>
        </w:rPr>
        <w:t>growth opportunities.</w:t>
      </w:r>
    </w:p>
    <w:p w14:paraId="28CF5087" w14:textId="396A6736" w:rsidR="007C78FF" w:rsidRPr="00B473C7" w:rsidRDefault="002937C8" w:rsidP="007C78FF">
      <w:pPr>
        <w:pStyle w:val="NoSpacing"/>
        <w:numPr>
          <w:ilvl w:val="0"/>
          <w:numId w:val="3"/>
        </w:numPr>
        <w:rPr>
          <w:rFonts w:cs="Times New Roman"/>
          <w:sz w:val="21"/>
          <w:szCs w:val="21"/>
        </w:rPr>
      </w:pPr>
      <w:r>
        <w:rPr>
          <w:rFonts w:cs="Times New Roman"/>
          <w:sz w:val="21"/>
          <w:szCs w:val="21"/>
        </w:rPr>
        <w:t>Allow them</w:t>
      </w:r>
      <w:r w:rsidR="007C78FF" w:rsidRPr="00B473C7">
        <w:rPr>
          <w:rFonts w:cs="Times New Roman"/>
          <w:sz w:val="21"/>
          <w:szCs w:val="21"/>
        </w:rPr>
        <w:t xml:space="preserve"> to reflect on their experiences and be a mirror or sounding board.</w:t>
      </w:r>
    </w:p>
    <w:p w14:paraId="595BBCD8" w14:textId="42065138" w:rsidR="001E143E" w:rsidRDefault="007C78FF" w:rsidP="007C78FF">
      <w:pPr>
        <w:pStyle w:val="NoSpacing"/>
        <w:numPr>
          <w:ilvl w:val="0"/>
          <w:numId w:val="3"/>
        </w:numPr>
        <w:rPr>
          <w:rFonts w:cs="Times New Roman"/>
          <w:sz w:val="21"/>
          <w:szCs w:val="21"/>
        </w:rPr>
      </w:pPr>
      <w:r w:rsidRPr="00B473C7">
        <w:rPr>
          <w:rFonts w:cs="Times New Roman"/>
          <w:sz w:val="21"/>
          <w:szCs w:val="21"/>
        </w:rPr>
        <w:t xml:space="preserve">Hold them accountable </w:t>
      </w:r>
      <w:r>
        <w:rPr>
          <w:rFonts w:cs="Times New Roman"/>
          <w:sz w:val="21"/>
          <w:szCs w:val="21"/>
        </w:rPr>
        <w:t xml:space="preserve">for using the Common Practices to </w:t>
      </w:r>
      <w:r w:rsidRPr="00B473C7">
        <w:rPr>
          <w:rFonts w:cs="Times New Roman"/>
          <w:sz w:val="21"/>
          <w:szCs w:val="21"/>
        </w:rPr>
        <w:t xml:space="preserve">address every </w:t>
      </w:r>
      <w:r w:rsidR="005F6303">
        <w:rPr>
          <w:rFonts w:cs="Times New Roman"/>
          <w:sz w:val="21"/>
          <w:szCs w:val="21"/>
        </w:rPr>
        <w:t>p</w:t>
      </w:r>
      <w:r w:rsidRPr="00B473C7">
        <w:rPr>
          <w:rFonts w:cs="Times New Roman"/>
          <w:sz w:val="21"/>
          <w:szCs w:val="21"/>
        </w:rPr>
        <w:t>roblem</w:t>
      </w:r>
      <w:r>
        <w:rPr>
          <w:rFonts w:cs="Times New Roman"/>
          <w:sz w:val="21"/>
          <w:szCs w:val="21"/>
        </w:rPr>
        <w:t xml:space="preserve">/opportunity </w:t>
      </w:r>
      <w:r w:rsidRPr="00B473C7">
        <w:rPr>
          <w:rFonts w:cs="Times New Roman"/>
          <w:sz w:val="21"/>
          <w:szCs w:val="21"/>
        </w:rPr>
        <w:t xml:space="preserve">they encounter – either by taking some direct action or deciding </w:t>
      </w:r>
      <w:r>
        <w:rPr>
          <w:rFonts w:cs="Times New Roman"/>
          <w:sz w:val="21"/>
          <w:szCs w:val="21"/>
        </w:rPr>
        <w:t>to let it rest</w:t>
      </w:r>
      <w:r w:rsidRPr="00B473C7">
        <w:rPr>
          <w:rFonts w:cs="Times New Roman"/>
          <w:sz w:val="21"/>
          <w:szCs w:val="21"/>
        </w:rPr>
        <w:t>.</w:t>
      </w:r>
      <w:r>
        <w:rPr>
          <w:rFonts w:cs="Times New Roman"/>
          <w:sz w:val="21"/>
          <w:szCs w:val="21"/>
        </w:rPr>
        <w:t xml:space="preserve"> </w:t>
      </w:r>
    </w:p>
    <w:p w14:paraId="2EC8E351" w14:textId="5D6D34BD" w:rsidR="007C78FF" w:rsidRPr="00B473C7" w:rsidRDefault="002937C8" w:rsidP="007C78FF">
      <w:pPr>
        <w:pStyle w:val="NoSpacing"/>
        <w:numPr>
          <w:ilvl w:val="0"/>
          <w:numId w:val="3"/>
        </w:numPr>
        <w:rPr>
          <w:rFonts w:cs="Times New Roman"/>
          <w:sz w:val="21"/>
          <w:szCs w:val="21"/>
        </w:rPr>
      </w:pPr>
      <w:r>
        <w:rPr>
          <w:rFonts w:cs="Times New Roman"/>
          <w:sz w:val="21"/>
          <w:szCs w:val="21"/>
        </w:rPr>
        <w:t>E</w:t>
      </w:r>
      <w:r w:rsidR="007C78FF" w:rsidRPr="00B473C7">
        <w:rPr>
          <w:rFonts w:cs="Times New Roman"/>
          <w:sz w:val="21"/>
          <w:szCs w:val="21"/>
        </w:rPr>
        <w:t>ncourage them to provide feedback and help them use the SBI model without judgment</w:t>
      </w:r>
      <w:r w:rsidR="00EF0F71">
        <w:rPr>
          <w:rFonts w:cs="Times New Roman"/>
          <w:sz w:val="21"/>
          <w:szCs w:val="21"/>
        </w:rPr>
        <w:t xml:space="preserve">. Help them </w:t>
      </w:r>
      <w:r w:rsidR="00E02B20">
        <w:rPr>
          <w:rFonts w:cs="Times New Roman"/>
          <w:sz w:val="21"/>
          <w:szCs w:val="21"/>
        </w:rPr>
        <w:t>focus on their</w:t>
      </w:r>
      <w:r w:rsidR="007C78FF" w:rsidRPr="00B473C7">
        <w:rPr>
          <w:rFonts w:cs="Times New Roman"/>
          <w:sz w:val="21"/>
          <w:szCs w:val="21"/>
        </w:rPr>
        <w:t xml:space="preserve"> feelings and reactions </w:t>
      </w:r>
      <w:r w:rsidR="00EF0F71">
        <w:rPr>
          <w:rFonts w:cs="Times New Roman"/>
          <w:sz w:val="21"/>
          <w:szCs w:val="21"/>
        </w:rPr>
        <w:t xml:space="preserve">without </w:t>
      </w:r>
      <w:r w:rsidR="00C26B4E">
        <w:rPr>
          <w:rFonts w:cs="Times New Roman"/>
          <w:sz w:val="21"/>
          <w:szCs w:val="21"/>
        </w:rPr>
        <w:t>assuming</w:t>
      </w:r>
      <w:r w:rsidR="00EF0F71">
        <w:rPr>
          <w:rFonts w:cs="Times New Roman"/>
          <w:sz w:val="21"/>
          <w:szCs w:val="21"/>
        </w:rPr>
        <w:t xml:space="preserve"> other</w:t>
      </w:r>
      <w:r w:rsidR="00E07C10">
        <w:rPr>
          <w:rFonts w:cs="Times New Roman"/>
          <w:sz w:val="21"/>
          <w:szCs w:val="21"/>
        </w:rPr>
        <w:t>s’</w:t>
      </w:r>
      <w:r w:rsidR="00391007">
        <w:rPr>
          <w:rFonts w:cs="Times New Roman"/>
          <w:sz w:val="21"/>
          <w:szCs w:val="21"/>
        </w:rPr>
        <w:t xml:space="preserve"> actions/intentions</w:t>
      </w:r>
      <w:r w:rsidR="007C78FF" w:rsidRPr="00B473C7">
        <w:rPr>
          <w:rFonts w:cs="Times New Roman"/>
          <w:sz w:val="21"/>
          <w:szCs w:val="21"/>
        </w:rPr>
        <w:t xml:space="preserve"> </w:t>
      </w:r>
      <w:r w:rsidR="00C12C07">
        <w:rPr>
          <w:rFonts w:cs="Times New Roman"/>
          <w:sz w:val="21"/>
          <w:szCs w:val="21"/>
        </w:rPr>
        <w:t>as</w:t>
      </w:r>
      <w:r w:rsidR="007C78FF" w:rsidRPr="00B473C7">
        <w:rPr>
          <w:rFonts w:cs="Times New Roman"/>
          <w:sz w:val="21"/>
          <w:szCs w:val="21"/>
        </w:rPr>
        <w:t xml:space="preserve"> objective truths</w:t>
      </w:r>
      <w:r w:rsidR="00C12C07">
        <w:rPr>
          <w:rFonts w:cs="Times New Roman"/>
          <w:sz w:val="21"/>
          <w:szCs w:val="21"/>
        </w:rPr>
        <w:t>.</w:t>
      </w:r>
    </w:p>
    <w:p w14:paraId="6BC57709" w14:textId="277DCEBA" w:rsidR="007C78FF" w:rsidRPr="00B473C7" w:rsidRDefault="007C78FF" w:rsidP="007C78FF">
      <w:pPr>
        <w:pStyle w:val="NoSpacing"/>
        <w:numPr>
          <w:ilvl w:val="0"/>
          <w:numId w:val="3"/>
        </w:numPr>
        <w:rPr>
          <w:rFonts w:cs="Times New Roman"/>
          <w:sz w:val="21"/>
          <w:szCs w:val="21"/>
        </w:rPr>
      </w:pPr>
      <w:r w:rsidRPr="00B473C7">
        <w:rPr>
          <w:rFonts w:cs="Times New Roman"/>
          <w:sz w:val="21"/>
          <w:szCs w:val="21"/>
        </w:rPr>
        <w:t>Provid</w:t>
      </w:r>
      <w:r w:rsidR="008D18A1">
        <w:rPr>
          <w:rFonts w:cs="Times New Roman"/>
          <w:sz w:val="21"/>
          <w:szCs w:val="21"/>
        </w:rPr>
        <w:t>e</w:t>
      </w:r>
      <w:r w:rsidRPr="00B473C7">
        <w:rPr>
          <w:rFonts w:cs="Times New Roman"/>
          <w:sz w:val="21"/>
          <w:szCs w:val="21"/>
        </w:rPr>
        <w:t xml:space="preserve"> feedbac</w:t>
      </w:r>
      <w:r w:rsidR="008D18A1">
        <w:rPr>
          <w:rFonts w:cs="Times New Roman"/>
          <w:sz w:val="21"/>
          <w:szCs w:val="21"/>
        </w:rPr>
        <w:t>k</w:t>
      </w:r>
      <w:r w:rsidRPr="00B473C7">
        <w:rPr>
          <w:rFonts w:cs="Times New Roman"/>
          <w:sz w:val="21"/>
          <w:szCs w:val="21"/>
        </w:rPr>
        <w:t xml:space="preserve"> and help them to model effective </w:t>
      </w:r>
      <w:r w:rsidR="00C14734">
        <w:rPr>
          <w:rFonts w:cs="Times New Roman"/>
          <w:sz w:val="21"/>
          <w:szCs w:val="21"/>
        </w:rPr>
        <w:t>'</w:t>
      </w:r>
      <w:r w:rsidRPr="00B473C7">
        <w:rPr>
          <w:rFonts w:cs="Times New Roman"/>
          <w:sz w:val="21"/>
          <w:szCs w:val="21"/>
        </w:rPr>
        <w:t>receiving/inviting feedback</w:t>
      </w:r>
      <w:r w:rsidR="00C14734">
        <w:rPr>
          <w:rFonts w:cs="Times New Roman"/>
          <w:sz w:val="21"/>
          <w:szCs w:val="21"/>
        </w:rPr>
        <w:t>'</w:t>
      </w:r>
      <w:r w:rsidRPr="00B473C7">
        <w:rPr>
          <w:rFonts w:cs="Times New Roman"/>
          <w:sz w:val="21"/>
          <w:szCs w:val="21"/>
        </w:rPr>
        <w:t xml:space="preserve"> behaviours.</w:t>
      </w:r>
    </w:p>
    <w:p w14:paraId="11748198" w14:textId="77777777" w:rsidR="007C78FF" w:rsidRPr="00B473C7" w:rsidRDefault="007C78FF" w:rsidP="007C78FF">
      <w:pPr>
        <w:pStyle w:val="NoSpacing"/>
        <w:ind w:left="-360"/>
        <w:rPr>
          <w:rFonts w:cs="Times New Roman"/>
          <w:sz w:val="21"/>
          <w:szCs w:val="21"/>
        </w:rPr>
      </w:pPr>
    </w:p>
    <w:p w14:paraId="592B51D8" w14:textId="77777777" w:rsidR="007C78FF" w:rsidRDefault="007C78FF">
      <w:pPr>
        <w:ind w:left="0"/>
      </w:pPr>
    </w:p>
    <w:p w14:paraId="7C5D43ED" w14:textId="77777777" w:rsidR="00960A5C" w:rsidRDefault="00960A5C">
      <w:pPr>
        <w:ind w:left="0"/>
        <w:rPr>
          <w:rFonts w:eastAsiaTheme="majorEastAsia" w:cstheme="majorBidi"/>
          <w:color w:val="00979C"/>
          <w:sz w:val="44"/>
          <w:szCs w:val="24"/>
          <w:lang w:val="en-US"/>
        </w:rPr>
      </w:pPr>
      <w:bookmarkStart w:id="7" w:name="_Toc116935124"/>
      <w:r>
        <w:br w:type="page"/>
      </w:r>
    </w:p>
    <w:p w14:paraId="44A5404B" w14:textId="167407D5" w:rsidR="00BD7A89" w:rsidRPr="007F34A3" w:rsidRDefault="00BD7A89" w:rsidP="00215A87">
      <w:pPr>
        <w:pStyle w:val="Heading1"/>
        <w:rPr>
          <w:sz w:val="14"/>
          <w:szCs w:val="4"/>
        </w:rPr>
      </w:pPr>
      <w:r w:rsidRPr="00D633B2">
        <w:t>TOOLS FOR SUCCESS</w:t>
      </w:r>
      <w:bookmarkEnd w:id="7"/>
      <w:r w:rsidRPr="00D633B2">
        <w:br/>
      </w:r>
    </w:p>
    <w:p w14:paraId="12A0439B" w14:textId="01316044" w:rsidR="00BD7A89" w:rsidRPr="00D633B2" w:rsidRDefault="00BD7A89" w:rsidP="00BD7A89">
      <w:pPr>
        <w:rPr>
          <w:rFonts w:eastAsia="Segoe UI Emoji" w:cs="Times New Roman"/>
          <w:noProof/>
        </w:rPr>
      </w:pPr>
      <w:r w:rsidRPr="00D633B2">
        <w:rPr>
          <w:rFonts w:eastAsia="Segoe UI Emoji" w:cs="Times New Roman"/>
          <w:noProof/>
        </w:rPr>
        <w:t>You</w:t>
      </w:r>
      <w:r w:rsidR="00C14734">
        <w:rPr>
          <w:rFonts w:eastAsia="Segoe UI Emoji" w:cs="Times New Roman"/>
          <w:noProof/>
        </w:rPr>
        <w:t>'</w:t>
      </w:r>
      <w:r w:rsidRPr="00D633B2">
        <w:rPr>
          <w:rFonts w:eastAsia="Segoe UI Emoji" w:cs="Times New Roman"/>
          <w:noProof/>
        </w:rPr>
        <w:t xml:space="preserve">ll work with the Sponsee to learn and apply the Common Practices. </w:t>
      </w:r>
    </w:p>
    <w:p w14:paraId="294E5A4A" w14:textId="77777777" w:rsidR="00BD7A89" w:rsidRPr="00D633B2" w:rsidRDefault="00BD7A89" w:rsidP="00BD7A89">
      <w:pPr>
        <w:rPr>
          <w:rFonts w:eastAsia="Segoe UI Emoji" w:cs="Times New Roman"/>
          <w:noProof/>
        </w:rPr>
      </w:pPr>
      <w:r w:rsidRPr="00D633B2">
        <w:rPr>
          <w:rFonts w:eastAsia="Segoe UI Emoji" w:cs="Times New Roman"/>
          <w:noProof/>
        </w:rPr>
        <w:t xml:space="preserve">What will this look like? Show the Sponsee the resources, help them understand the material, and encourage them to put their knowledge into practice. </w:t>
      </w:r>
    </w:p>
    <w:p w14:paraId="3DEA9F93" w14:textId="2C69C350" w:rsidR="00BD7A89" w:rsidRPr="00CF42CB" w:rsidRDefault="00BD7A89" w:rsidP="00BD7A89">
      <w:pPr>
        <w:rPr>
          <w:rFonts w:eastAsia="Segoe UI Emoji" w:cs="Times New Roman"/>
          <w:noProof/>
        </w:rPr>
      </w:pPr>
      <w:r w:rsidRPr="00D633B2">
        <w:rPr>
          <w:rFonts w:eastAsia="Segoe UI Emoji" w:cs="Times New Roman"/>
          <w:noProof/>
        </w:rPr>
        <w:t xml:space="preserve">The Sponsee should have every opportunity to learn and reinforce this material until it becomes second nature. For ideas on how to do this, </w:t>
      </w:r>
      <w:r>
        <w:rPr>
          <w:rFonts w:eastAsia="Segoe UI Emoji" w:cs="Times New Roman"/>
          <w:noProof/>
        </w:rPr>
        <w:t>please see</w:t>
      </w:r>
      <w:r w:rsidRPr="00D633B2">
        <w:rPr>
          <w:rFonts w:eastAsia="Segoe UI Emoji" w:cs="Times New Roman"/>
          <w:noProof/>
        </w:rPr>
        <w:t xml:space="preserve"> below</w:t>
      </w:r>
      <w:r>
        <w:rPr>
          <w:rFonts w:eastAsia="Segoe UI Emoji" w:cs="Times New Roman"/>
          <w:noProof/>
        </w:rPr>
        <w:t xml:space="preserve"> for </w:t>
      </w:r>
      <w:r w:rsidR="00960A5C">
        <w:rPr>
          <w:rFonts w:eastAsia="Segoe UI Emoji" w:cs="Times New Roman"/>
          <w:noProof/>
        </w:rPr>
        <w:t>help</w:t>
      </w:r>
      <w:r>
        <w:rPr>
          <w:rFonts w:eastAsia="Segoe UI Emoji" w:cs="Times New Roman"/>
          <w:noProof/>
        </w:rPr>
        <w:t xml:space="preserve">ful tools on our </w:t>
      </w:r>
      <w:r w:rsidR="00C4571D">
        <w:rPr>
          <w:rFonts w:eastAsia="Segoe UI Emoji" w:cs="Times New Roman"/>
          <w:noProof/>
        </w:rPr>
        <w:t>C</w:t>
      </w:r>
      <w:r>
        <w:rPr>
          <w:rFonts w:eastAsia="Segoe UI Emoji" w:cs="Times New Roman"/>
          <w:noProof/>
        </w:rPr>
        <w:t xml:space="preserve">ommon </w:t>
      </w:r>
      <w:r w:rsidR="00C4571D">
        <w:rPr>
          <w:rFonts w:eastAsia="Segoe UI Emoji" w:cs="Times New Roman"/>
          <w:noProof/>
        </w:rPr>
        <w:t>P</w:t>
      </w:r>
      <w:r>
        <w:rPr>
          <w:rFonts w:eastAsia="Segoe UI Emoji" w:cs="Times New Roman"/>
          <w:noProof/>
        </w:rPr>
        <w:t>ractices.</w:t>
      </w:r>
      <w:r>
        <w:rPr>
          <w:rStyle w:val="CommentReference"/>
        </w:rPr>
        <w:t xml:space="preserve"> </w:t>
      </w:r>
    </w:p>
    <w:p w14:paraId="099B211C" w14:textId="109BEF64" w:rsidR="00BD7A89" w:rsidRPr="00D633B2" w:rsidRDefault="00C4571D" w:rsidP="00A9296B">
      <w:pPr>
        <w:rPr>
          <w:noProof/>
        </w:rPr>
      </w:pPr>
      <w:r>
        <w:rPr>
          <w:rFonts w:eastAsia="Segoe UI Emoji" w:cs="Times New Roman"/>
          <w:b/>
          <w:noProof/>
          <w:color w:val="365969"/>
        </w:rPr>
        <w:t>Valuable</w:t>
      </w:r>
      <w:r w:rsidR="00BD7A89" w:rsidRPr="000F6CF2">
        <w:rPr>
          <w:rFonts w:eastAsia="Segoe UI Emoji" w:cs="Times New Roman"/>
          <w:b/>
          <w:noProof/>
          <w:color w:val="365969"/>
        </w:rPr>
        <w:t xml:space="preserve"> tools for </w:t>
      </w:r>
      <w:r w:rsidR="00253FFB">
        <w:rPr>
          <w:rFonts w:eastAsia="Segoe UI Emoji" w:cs="Times New Roman"/>
          <w:b/>
          <w:noProof/>
          <w:color w:val="365969"/>
        </w:rPr>
        <w:t>S</w:t>
      </w:r>
      <w:r w:rsidR="00BD7A89" w:rsidRPr="000F6CF2">
        <w:rPr>
          <w:rFonts w:eastAsia="Segoe UI Emoji" w:cs="Times New Roman"/>
          <w:b/>
          <w:noProof/>
          <w:color w:val="365969"/>
        </w:rPr>
        <w:t>ponsorship:</w:t>
      </w:r>
      <w:r w:rsidR="00BD7A89">
        <w:br/>
      </w:r>
    </w:p>
    <w:p w14:paraId="1F51E619" w14:textId="0D5AF896" w:rsidR="00BD7A89" w:rsidRPr="005C028C" w:rsidRDefault="00BD7A89" w:rsidP="00A9296B">
      <w:pPr>
        <w:pStyle w:val="Heading2"/>
        <w:rPr>
          <w:noProof/>
        </w:rPr>
      </w:pPr>
      <w:bookmarkStart w:id="8" w:name="_Toc116935125"/>
      <w:r w:rsidRPr="005C028C">
        <w:rPr>
          <w:noProof/>
        </w:rPr>
        <w:t>Weekly 1 on 1 meeting with Spons</w:t>
      </w:r>
      <w:r w:rsidR="00C4571D">
        <w:rPr>
          <w:noProof/>
        </w:rPr>
        <w:t>ee</w:t>
      </w:r>
      <w:r w:rsidRPr="005C028C">
        <w:rPr>
          <w:noProof/>
        </w:rPr>
        <w:t>:</w:t>
      </w:r>
      <w:bookmarkEnd w:id="8"/>
    </w:p>
    <w:p w14:paraId="23F50608" w14:textId="75FF4BE2" w:rsidR="00BD7A89" w:rsidRPr="00D633B2" w:rsidRDefault="00BD7A89" w:rsidP="000E04DB">
      <w:pPr>
        <w:pStyle w:val="ListParagraph"/>
        <w:ind w:left="720"/>
      </w:pPr>
      <w:r w:rsidRPr="00D633B2">
        <w:rPr>
          <w:noProof/>
        </w:rPr>
        <w:t xml:space="preserve">Check-in and probe, help the </w:t>
      </w:r>
      <w:r w:rsidR="00FE27C4">
        <w:t>Sponsee</w:t>
      </w:r>
      <w:r w:rsidRPr="00D633B2">
        <w:rPr>
          <w:noProof/>
        </w:rPr>
        <w:t xml:space="preserve"> to surface their fears &amp; </w:t>
      </w:r>
      <w:r>
        <w:rPr>
          <w:noProof/>
        </w:rPr>
        <w:t>concerns</w:t>
      </w:r>
      <w:r w:rsidRPr="00D633B2">
        <w:rPr>
          <w:noProof/>
        </w:rPr>
        <w:t xml:space="preserve"> and help them with their </w:t>
      </w:r>
      <w:r w:rsidR="00FE27C4" w:rsidRPr="00D633B2">
        <w:rPr>
          <w:noProof/>
        </w:rPr>
        <w:t>self</w:t>
      </w:r>
      <w:r w:rsidR="00FE27C4">
        <w:rPr>
          <w:noProof/>
        </w:rPr>
        <w:t>-</w:t>
      </w:r>
      <w:r w:rsidRPr="00D633B2">
        <w:rPr>
          <w:noProof/>
        </w:rPr>
        <w:t>awareness</w:t>
      </w:r>
      <w:r w:rsidR="00047D22">
        <w:rPr>
          <w:noProof/>
        </w:rPr>
        <w:t xml:space="preserve"> </w:t>
      </w:r>
    </w:p>
    <w:p w14:paraId="47481D6D" w14:textId="254AEAA6" w:rsidR="009357E9" w:rsidRDefault="006D64A2" w:rsidP="000E04DB">
      <w:pPr>
        <w:pStyle w:val="ListParagraph"/>
        <w:spacing w:before="240"/>
        <w:ind w:left="720"/>
        <w:rPr>
          <w:noProof/>
        </w:rPr>
      </w:pPr>
      <w:r>
        <w:rPr>
          <w:noProof/>
        </w:rPr>
        <w:t xml:space="preserve">Use the Teal Curriculum </w:t>
      </w:r>
      <w:r w:rsidR="00470BC5">
        <w:rPr>
          <w:noProof/>
        </w:rPr>
        <w:t>to guide you through the Sponsorship</w:t>
      </w:r>
      <w:r w:rsidR="006D0F65">
        <w:rPr>
          <w:noProof/>
        </w:rPr>
        <w:t>;</w:t>
      </w:r>
      <w:r w:rsidR="00862BE9">
        <w:rPr>
          <w:noProof/>
        </w:rPr>
        <w:t xml:space="preserve"> it has a weekly learning plan that includes topics, agendas and homework. </w:t>
      </w:r>
    </w:p>
    <w:p w14:paraId="10379E65" w14:textId="200C4181" w:rsidR="00AF0526" w:rsidRPr="00D633B2" w:rsidRDefault="00AF0526" w:rsidP="00DF7478">
      <w:pPr>
        <w:pStyle w:val="Heading2"/>
        <w:spacing w:before="240"/>
        <w:rPr>
          <w:noProof/>
        </w:rPr>
      </w:pPr>
      <w:bookmarkStart w:id="9" w:name="_Toc116935126"/>
      <w:r w:rsidRPr="00D633B2">
        <w:rPr>
          <w:noProof/>
        </w:rPr>
        <w:t>Common Practices</w:t>
      </w:r>
      <w:bookmarkEnd w:id="9"/>
    </w:p>
    <w:p w14:paraId="40C438B9" w14:textId="77777777" w:rsidR="00AF0526" w:rsidRPr="00D633B2" w:rsidRDefault="00AF0526" w:rsidP="003C3C27">
      <w:pPr>
        <w:pStyle w:val="ListParagraph"/>
        <w:numPr>
          <w:ilvl w:val="1"/>
          <w:numId w:val="42"/>
        </w:numPr>
        <w:rPr>
          <w:noProof/>
        </w:rPr>
      </w:pPr>
      <w:r w:rsidRPr="00D633B2">
        <w:rPr>
          <w:noProof/>
        </w:rPr>
        <w:t xml:space="preserve">Giving &amp; receiving feedback – practicing this early and often is a great tool to help the </w:t>
      </w:r>
      <w:r>
        <w:rPr>
          <w:noProof/>
        </w:rPr>
        <w:t>Sponsee</w:t>
      </w:r>
      <w:r w:rsidRPr="00D633B2">
        <w:rPr>
          <w:noProof/>
        </w:rPr>
        <w:t xml:space="preserve"> develop</w:t>
      </w:r>
    </w:p>
    <w:p w14:paraId="291FA271" w14:textId="46189E66" w:rsidR="00AF0526" w:rsidRPr="00D633B2" w:rsidRDefault="00AF0526" w:rsidP="00DF7478">
      <w:pPr>
        <w:pStyle w:val="ListParagraph"/>
        <w:numPr>
          <w:ilvl w:val="1"/>
          <w:numId w:val="42"/>
        </w:numPr>
        <w:spacing w:before="240"/>
        <w:rPr>
          <w:noProof/>
        </w:rPr>
      </w:pPr>
      <w:r w:rsidRPr="6E9C67CC">
        <w:rPr>
          <w:noProof/>
        </w:rPr>
        <w:t xml:space="preserve">Try practicing </w:t>
      </w:r>
      <w:r w:rsidR="0089418D">
        <w:rPr>
          <w:noProof/>
        </w:rPr>
        <w:t xml:space="preserve">or engaging </w:t>
      </w:r>
      <w:r w:rsidR="006D0F65">
        <w:rPr>
          <w:noProof/>
        </w:rPr>
        <w:t xml:space="preserve">in </w:t>
      </w:r>
      <w:r w:rsidR="00F7599B">
        <w:rPr>
          <w:noProof/>
        </w:rPr>
        <w:t>each</w:t>
      </w:r>
      <w:r w:rsidRPr="6E9C67CC">
        <w:rPr>
          <w:noProof/>
        </w:rPr>
        <w:t xml:space="preserve"> common practice (Sensing and Responding, </w:t>
      </w:r>
      <w:r w:rsidRPr="00415E01">
        <w:rPr>
          <w:noProof/>
        </w:rPr>
        <w:t>Psychological Safety Practices</w:t>
      </w:r>
      <w:r>
        <w:rPr>
          <w:noProof/>
        </w:rPr>
        <w:t>, Foundational Skills</w:t>
      </w:r>
      <w:r w:rsidRPr="6E9C67CC">
        <w:rPr>
          <w:noProof/>
        </w:rPr>
        <w:t>, etc.)</w:t>
      </w:r>
    </w:p>
    <w:p w14:paraId="0D05D533" w14:textId="155B664E" w:rsidR="00BD7A89" w:rsidRPr="00D633B2" w:rsidRDefault="005C028C" w:rsidP="00DF7478">
      <w:pPr>
        <w:pStyle w:val="Heading2"/>
        <w:spacing w:before="240"/>
      </w:pPr>
      <w:bookmarkStart w:id="10" w:name="_Toc116935127"/>
      <w:r>
        <w:rPr>
          <w:noProof/>
        </w:rPr>
        <w:t>Teal Meeting Group</w:t>
      </w:r>
      <w:bookmarkEnd w:id="10"/>
    </w:p>
    <w:p w14:paraId="33D0B662" w14:textId="2057D723" w:rsidR="00BD7A89" w:rsidRPr="00D633B2" w:rsidRDefault="00BD7A89" w:rsidP="000E04DB">
      <w:pPr>
        <w:pStyle w:val="ListParagraph"/>
        <w:ind w:left="720"/>
      </w:pPr>
      <w:r>
        <w:rPr>
          <w:noProof/>
        </w:rPr>
        <w:t>We hold monthly group meetings to</w:t>
      </w:r>
      <w:r w:rsidR="004F52B0">
        <w:rPr>
          <w:noProof/>
        </w:rPr>
        <w:t xml:space="preserve"> learn about Common Practices</w:t>
      </w:r>
      <w:r w:rsidR="005E1358">
        <w:rPr>
          <w:noProof/>
        </w:rPr>
        <w:t xml:space="preserve"> and</w:t>
      </w:r>
      <w:r>
        <w:rPr>
          <w:noProof/>
        </w:rPr>
        <w:t xml:space="preserve"> </w:t>
      </w:r>
      <w:r w:rsidR="005E1358">
        <w:rPr>
          <w:noProof/>
        </w:rPr>
        <w:t>create discussion amongst peers.</w:t>
      </w:r>
      <w:r w:rsidR="004F52B0">
        <w:rPr>
          <w:noProof/>
        </w:rPr>
        <w:t xml:space="preserve"> </w:t>
      </w:r>
    </w:p>
    <w:p w14:paraId="1E1F56BC" w14:textId="6915FEE2" w:rsidR="005C028C" w:rsidRPr="00D633B2" w:rsidRDefault="00BD7A89" w:rsidP="000E04DB">
      <w:pPr>
        <w:pStyle w:val="ListParagraph"/>
        <w:ind w:left="720"/>
      </w:pPr>
      <w:r w:rsidRPr="00D633B2">
        <w:t>Discussions about what</w:t>
      </w:r>
      <w:r w:rsidR="00C14734">
        <w:t>'</w:t>
      </w:r>
      <w:r w:rsidRPr="00D633B2">
        <w:t>s going well and what</w:t>
      </w:r>
      <w:r w:rsidR="00C14734">
        <w:t>'</w:t>
      </w:r>
      <w:r w:rsidRPr="00D633B2">
        <w:t>s been a challenge</w:t>
      </w:r>
    </w:p>
    <w:p w14:paraId="7E2DA985" w14:textId="13BBB69F" w:rsidR="00BD7A89" w:rsidRPr="005C028C" w:rsidRDefault="00BD7A89" w:rsidP="00DF7478">
      <w:pPr>
        <w:pStyle w:val="Heading2"/>
        <w:spacing w:before="240"/>
        <w:rPr>
          <w:noProof/>
        </w:rPr>
      </w:pPr>
      <w:bookmarkStart w:id="11" w:name="_Toc116935128"/>
      <w:r w:rsidRPr="005C028C">
        <w:rPr>
          <w:noProof/>
        </w:rPr>
        <w:t>Resources</w:t>
      </w:r>
      <w:bookmarkEnd w:id="11"/>
      <w:r w:rsidRPr="005C028C">
        <w:rPr>
          <w:noProof/>
        </w:rPr>
        <w:t xml:space="preserve"> </w:t>
      </w:r>
    </w:p>
    <w:p w14:paraId="38CD4D9A" w14:textId="4A04E5B1" w:rsidR="00BD7A89" w:rsidRPr="00D633B2" w:rsidRDefault="00904721" w:rsidP="000E04DB">
      <w:pPr>
        <w:pStyle w:val="ListParagraph"/>
        <w:ind w:left="720"/>
        <w:rPr>
          <w:noProof/>
        </w:rPr>
      </w:pPr>
      <w:r>
        <w:rPr>
          <w:noProof/>
        </w:rPr>
        <w:t>Teal Site</w:t>
      </w:r>
      <w:r w:rsidR="004B6A87">
        <w:rPr>
          <w:noProof/>
        </w:rPr>
        <w:t xml:space="preserve"> - </w:t>
      </w:r>
      <w:r w:rsidR="00BD7A89" w:rsidRPr="00D633B2">
        <w:rPr>
          <w:noProof/>
        </w:rPr>
        <w:t>Help the Sponsee understand the playbook</w:t>
      </w:r>
      <w:r>
        <w:rPr>
          <w:noProof/>
        </w:rPr>
        <w:t xml:space="preserve"> and the OS</w:t>
      </w:r>
      <w:r w:rsidR="00276ADA">
        <w:rPr>
          <w:noProof/>
        </w:rPr>
        <w:t xml:space="preserve"> </w:t>
      </w:r>
      <w:r w:rsidR="00276ADA" w:rsidRPr="00047D22">
        <w:rPr>
          <w:noProof/>
        </w:rPr>
        <w:t>(</w:t>
      </w:r>
      <w:r w:rsidR="00BD7A89" w:rsidRPr="00A44C84">
        <w:rPr>
          <w:noProof/>
        </w:rPr>
        <w:t>found</w:t>
      </w:r>
      <w:r>
        <w:rPr>
          <w:noProof/>
        </w:rPr>
        <w:t xml:space="preserve"> at</w:t>
      </w:r>
      <w:r w:rsidR="00276ADA" w:rsidRPr="00A44C84">
        <w:rPr>
          <w:noProof/>
        </w:rPr>
        <w:t xml:space="preserve">: </w:t>
      </w:r>
      <w:hyperlink r:id="rId24" w:history="1">
        <w:r w:rsidR="006B7311" w:rsidRPr="00A44C84">
          <w:rPr>
            <w:rStyle w:val="Hyperlink"/>
            <w:noProof/>
          </w:rPr>
          <w:t>teal.ianmartin.com</w:t>
        </w:r>
      </w:hyperlink>
      <w:r w:rsidR="006B7311">
        <w:rPr>
          <w:noProof/>
        </w:rPr>
        <w:t>)</w:t>
      </w:r>
      <w:r w:rsidR="00BD7A89" w:rsidRPr="00D633B2">
        <w:rPr>
          <w:noProof/>
        </w:rPr>
        <w:t xml:space="preserve"> </w:t>
      </w:r>
    </w:p>
    <w:p w14:paraId="3726D135" w14:textId="308A39C2" w:rsidR="00BD7A89" w:rsidRPr="009A29B9" w:rsidRDefault="00B23206" w:rsidP="000E04DB">
      <w:pPr>
        <w:pStyle w:val="ListParagraph"/>
        <w:ind w:left="720"/>
        <w:rPr>
          <w:rFonts w:eastAsia="Times New Roman" w:cs="Times New Roman"/>
          <w:iCs/>
        </w:rPr>
      </w:pPr>
      <w:r>
        <w:rPr>
          <w:noProof/>
        </w:rPr>
        <w:t xml:space="preserve">Visual Board </w:t>
      </w:r>
      <w:r w:rsidR="00373AE5">
        <w:rPr>
          <w:noProof/>
        </w:rPr>
        <w:t>–</w:t>
      </w:r>
      <w:r>
        <w:rPr>
          <w:noProof/>
        </w:rPr>
        <w:t xml:space="preserve"> </w:t>
      </w:r>
      <w:r w:rsidR="00373AE5">
        <w:rPr>
          <w:noProof/>
        </w:rPr>
        <w:t>Check in on the Sponsee</w:t>
      </w:r>
      <w:r w:rsidR="00C14734">
        <w:rPr>
          <w:noProof/>
        </w:rPr>
        <w:t>'</w:t>
      </w:r>
      <w:r w:rsidR="00373AE5">
        <w:rPr>
          <w:noProof/>
        </w:rPr>
        <w:t xml:space="preserve">s board to review their progress and </w:t>
      </w:r>
      <w:r w:rsidR="004B6A87">
        <w:rPr>
          <w:noProof/>
        </w:rPr>
        <w:t>mine for questions</w:t>
      </w:r>
    </w:p>
    <w:p w14:paraId="51B847F3" w14:textId="37906055" w:rsidR="007F34A3" w:rsidRPr="00D633B2" w:rsidRDefault="007F34A3" w:rsidP="000E04DB">
      <w:pPr>
        <w:pStyle w:val="ListParagraph"/>
        <w:ind w:left="720"/>
        <w:rPr>
          <w:rStyle w:val="xapple-converted-space"/>
          <w:rFonts w:eastAsia="Times New Roman" w:cs="Times New Roman"/>
          <w:iCs/>
        </w:rPr>
      </w:pPr>
      <w:r>
        <w:rPr>
          <w:noProof/>
        </w:rPr>
        <w:t>Onboarding Stewards – We will check</w:t>
      </w:r>
      <w:r w:rsidR="006D0F65">
        <w:rPr>
          <w:noProof/>
        </w:rPr>
        <w:t xml:space="preserve"> </w:t>
      </w:r>
      <w:r>
        <w:rPr>
          <w:noProof/>
        </w:rPr>
        <w:t>in regularly and make sure you are supported</w:t>
      </w:r>
    </w:p>
    <w:p w14:paraId="16ACC1F1" w14:textId="77777777" w:rsidR="00E052B6" w:rsidRDefault="00E052B6">
      <w:pPr>
        <w:ind w:left="0"/>
        <w:rPr>
          <w:rFonts w:eastAsiaTheme="majorEastAsia" w:cstheme="majorBidi"/>
          <w:color w:val="A0B952"/>
          <w:sz w:val="44"/>
          <w:szCs w:val="24"/>
          <w:lang w:val="en-US"/>
        </w:rPr>
      </w:pPr>
      <w:r>
        <w:br w:type="page"/>
      </w:r>
    </w:p>
    <w:bookmarkStart w:id="12" w:name="_Toc116935129"/>
    <w:p w14:paraId="03E9F928" w14:textId="4BD84AA4" w:rsidR="00745CFC" w:rsidRDefault="00AE5DEE" w:rsidP="00215A87">
      <w:pPr>
        <w:pStyle w:val="Heading1"/>
      </w:pPr>
      <w:r>
        <w:rPr>
          <w:noProof/>
        </w:rPr>
        <mc:AlternateContent>
          <mc:Choice Requires="wpc">
            <w:drawing>
              <wp:anchor distT="0" distB="0" distL="114300" distR="114300" simplePos="0" relativeHeight="251703309" behindDoc="1" locked="0" layoutInCell="1" allowOverlap="1" wp14:anchorId="5B6A4594" wp14:editId="276096D6">
                <wp:simplePos x="0" y="0"/>
                <wp:positionH relativeFrom="column">
                  <wp:posOffset>152400</wp:posOffset>
                </wp:positionH>
                <wp:positionV relativeFrom="paragraph">
                  <wp:posOffset>8890</wp:posOffset>
                </wp:positionV>
                <wp:extent cx="812800" cy="787400"/>
                <wp:effectExtent l="0" t="0" r="6350" b="12700"/>
                <wp:wrapSquare wrapText="bothSides"/>
                <wp:docPr id="98" name="Canvas 9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83" name="Freeform 21"/>
                        <wps:cNvSpPr>
                          <a:spLocks/>
                        </wps:cNvSpPr>
                        <wps:spPr bwMode="auto">
                          <a:xfrm>
                            <a:off x="63500" y="46990"/>
                            <a:ext cx="681355" cy="691515"/>
                          </a:xfrm>
                          <a:custGeom>
                            <a:avLst/>
                            <a:gdLst>
                              <a:gd name="T0" fmla="*/ 707 w 707"/>
                              <a:gd name="T1" fmla="*/ 353 h 707"/>
                              <a:gd name="T2" fmla="*/ 707 w 707"/>
                              <a:gd name="T3" fmla="*/ 353 h 707"/>
                              <a:gd name="T4" fmla="*/ 353 w 707"/>
                              <a:gd name="T5" fmla="*/ 707 h 707"/>
                              <a:gd name="T6" fmla="*/ 0 w 707"/>
                              <a:gd name="T7" fmla="*/ 353 h 707"/>
                              <a:gd name="T8" fmla="*/ 353 w 707"/>
                              <a:gd name="T9" fmla="*/ 0 h 707"/>
                              <a:gd name="T10" fmla="*/ 707 w 707"/>
                              <a:gd name="T11" fmla="*/ 353 h 707"/>
                            </a:gdLst>
                            <a:ahLst/>
                            <a:cxnLst>
                              <a:cxn ang="0">
                                <a:pos x="T0" y="T1"/>
                              </a:cxn>
                              <a:cxn ang="0">
                                <a:pos x="T2" y="T3"/>
                              </a:cxn>
                              <a:cxn ang="0">
                                <a:pos x="T4" y="T5"/>
                              </a:cxn>
                              <a:cxn ang="0">
                                <a:pos x="T6" y="T7"/>
                              </a:cxn>
                              <a:cxn ang="0">
                                <a:pos x="T8" y="T9"/>
                              </a:cxn>
                              <a:cxn ang="0">
                                <a:pos x="T10" y="T11"/>
                              </a:cxn>
                            </a:cxnLst>
                            <a:rect l="0" t="0" r="r" b="b"/>
                            <a:pathLst>
                              <a:path w="707" h="707">
                                <a:moveTo>
                                  <a:pt x="707" y="353"/>
                                </a:moveTo>
                                <a:lnTo>
                                  <a:pt x="707" y="353"/>
                                </a:lnTo>
                                <a:cubicBezTo>
                                  <a:pt x="707" y="548"/>
                                  <a:pt x="549" y="707"/>
                                  <a:pt x="353" y="707"/>
                                </a:cubicBezTo>
                                <a:cubicBezTo>
                                  <a:pt x="158" y="707"/>
                                  <a:pt x="0" y="548"/>
                                  <a:pt x="0" y="353"/>
                                </a:cubicBezTo>
                                <a:cubicBezTo>
                                  <a:pt x="0" y="158"/>
                                  <a:pt x="158" y="0"/>
                                  <a:pt x="353" y="0"/>
                                </a:cubicBezTo>
                                <a:cubicBezTo>
                                  <a:pt x="549" y="0"/>
                                  <a:pt x="707" y="158"/>
                                  <a:pt x="707" y="353"/>
                                </a:cubicBezTo>
                                <a:close/>
                              </a:path>
                            </a:pathLst>
                          </a:custGeom>
                          <a:solidFill>
                            <a:srgbClr val="EAEBEC"/>
                          </a:solidFill>
                          <a:ln w="0">
                            <a:solidFill>
                              <a:srgbClr val="000000"/>
                            </a:solidFill>
                            <a:prstDash val="solid"/>
                            <a:round/>
                            <a:headEnd/>
                            <a:tailEnd/>
                          </a:ln>
                        </wps:spPr>
                        <wps:bodyPr rot="0" vert="horz" wrap="square" lIns="91440" tIns="45720" rIns="91440" bIns="45720" anchor="t" anchorCtr="0" upright="1">
                          <a:noAutofit/>
                        </wps:bodyPr>
                      </wps:wsp>
                      <wps:wsp>
                        <wps:cNvPr id="84" name="Freeform 22"/>
                        <wps:cNvSpPr>
                          <a:spLocks/>
                        </wps:cNvSpPr>
                        <wps:spPr bwMode="auto">
                          <a:xfrm>
                            <a:off x="12700" y="307975"/>
                            <a:ext cx="281940" cy="481965"/>
                          </a:xfrm>
                          <a:custGeom>
                            <a:avLst/>
                            <a:gdLst>
                              <a:gd name="T0" fmla="*/ 200 w 293"/>
                              <a:gd name="T1" fmla="*/ 0 h 493"/>
                              <a:gd name="T2" fmla="*/ 200 w 293"/>
                              <a:gd name="T3" fmla="*/ 0 h 493"/>
                              <a:gd name="T4" fmla="*/ 93 w 293"/>
                              <a:gd name="T5" fmla="*/ 0 h 493"/>
                              <a:gd name="T6" fmla="*/ 0 w 293"/>
                              <a:gd name="T7" fmla="*/ 93 h 493"/>
                              <a:gd name="T8" fmla="*/ 0 w 293"/>
                              <a:gd name="T9" fmla="*/ 200 h 493"/>
                              <a:gd name="T10" fmla="*/ 63 w 293"/>
                              <a:gd name="T11" fmla="*/ 266 h 493"/>
                              <a:gd name="T12" fmla="*/ 66 w 293"/>
                              <a:gd name="T13" fmla="*/ 266 h 493"/>
                              <a:gd name="T14" fmla="*/ 66 w 293"/>
                              <a:gd name="T15" fmla="*/ 493 h 493"/>
                              <a:gd name="T16" fmla="*/ 226 w 293"/>
                              <a:gd name="T17" fmla="*/ 493 h 493"/>
                              <a:gd name="T18" fmla="*/ 226 w 293"/>
                              <a:gd name="T19" fmla="*/ 266 h 493"/>
                              <a:gd name="T20" fmla="*/ 293 w 293"/>
                              <a:gd name="T21" fmla="*/ 200 h 493"/>
                              <a:gd name="T22" fmla="*/ 293 w 293"/>
                              <a:gd name="T23" fmla="*/ 93 h 493"/>
                              <a:gd name="T24" fmla="*/ 200 w 293"/>
                              <a:gd name="T25"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3" h="493">
                                <a:moveTo>
                                  <a:pt x="200" y="0"/>
                                </a:moveTo>
                                <a:lnTo>
                                  <a:pt x="200" y="0"/>
                                </a:lnTo>
                                <a:lnTo>
                                  <a:pt x="93" y="0"/>
                                </a:lnTo>
                                <a:cubicBezTo>
                                  <a:pt x="52" y="0"/>
                                  <a:pt x="0" y="37"/>
                                  <a:pt x="0" y="93"/>
                                </a:cubicBezTo>
                                <a:lnTo>
                                  <a:pt x="0" y="200"/>
                                </a:lnTo>
                                <a:cubicBezTo>
                                  <a:pt x="0" y="229"/>
                                  <a:pt x="33" y="266"/>
                                  <a:pt x="63" y="266"/>
                                </a:cubicBezTo>
                                <a:lnTo>
                                  <a:pt x="66" y="266"/>
                                </a:lnTo>
                                <a:lnTo>
                                  <a:pt x="66" y="493"/>
                                </a:lnTo>
                                <a:lnTo>
                                  <a:pt x="226" y="493"/>
                                </a:lnTo>
                                <a:lnTo>
                                  <a:pt x="226" y="266"/>
                                </a:lnTo>
                                <a:cubicBezTo>
                                  <a:pt x="256" y="263"/>
                                  <a:pt x="293" y="228"/>
                                  <a:pt x="293" y="200"/>
                                </a:cubicBezTo>
                                <a:lnTo>
                                  <a:pt x="293" y="93"/>
                                </a:lnTo>
                                <a:cubicBezTo>
                                  <a:pt x="293" y="37"/>
                                  <a:pt x="241" y="0"/>
                                  <a:pt x="200" y="0"/>
                                </a:cubicBezTo>
                                <a:close/>
                              </a:path>
                            </a:pathLst>
                          </a:custGeom>
                          <a:solidFill>
                            <a:srgbClr val="00979C"/>
                          </a:solidFill>
                          <a:ln w="0">
                            <a:solidFill>
                              <a:srgbClr val="000000"/>
                            </a:solidFill>
                            <a:prstDash val="solid"/>
                            <a:round/>
                            <a:headEnd/>
                            <a:tailEnd/>
                          </a:ln>
                        </wps:spPr>
                        <wps:bodyPr rot="0" vert="horz" wrap="square" lIns="91440" tIns="45720" rIns="91440" bIns="45720" anchor="t" anchorCtr="0" upright="1">
                          <a:noAutofit/>
                        </wps:bodyPr>
                      </wps:wsp>
                      <wps:wsp>
                        <wps:cNvPr id="85" name="Freeform 23"/>
                        <wps:cNvSpPr>
                          <a:spLocks/>
                        </wps:cNvSpPr>
                        <wps:spPr bwMode="auto">
                          <a:xfrm>
                            <a:off x="12700" y="307975"/>
                            <a:ext cx="281940" cy="481965"/>
                          </a:xfrm>
                          <a:custGeom>
                            <a:avLst/>
                            <a:gdLst>
                              <a:gd name="T0" fmla="*/ 200 w 293"/>
                              <a:gd name="T1" fmla="*/ 0 h 493"/>
                              <a:gd name="T2" fmla="*/ 200 w 293"/>
                              <a:gd name="T3" fmla="*/ 0 h 493"/>
                              <a:gd name="T4" fmla="*/ 93 w 293"/>
                              <a:gd name="T5" fmla="*/ 0 h 493"/>
                              <a:gd name="T6" fmla="*/ 0 w 293"/>
                              <a:gd name="T7" fmla="*/ 93 h 493"/>
                              <a:gd name="T8" fmla="*/ 0 w 293"/>
                              <a:gd name="T9" fmla="*/ 200 h 493"/>
                              <a:gd name="T10" fmla="*/ 63 w 293"/>
                              <a:gd name="T11" fmla="*/ 266 h 493"/>
                              <a:gd name="T12" fmla="*/ 66 w 293"/>
                              <a:gd name="T13" fmla="*/ 266 h 493"/>
                              <a:gd name="T14" fmla="*/ 66 w 293"/>
                              <a:gd name="T15" fmla="*/ 493 h 493"/>
                              <a:gd name="T16" fmla="*/ 226 w 293"/>
                              <a:gd name="T17" fmla="*/ 493 h 493"/>
                              <a:gd name="T18" fmla="*/ 226 w 293"/>
                              <a:gd name="T19" fmla="*/ 266 h 493"/>
                              <a:gd name="T20" fmla="*/ 293 w 293"/>
                              <a:gd name="T21" fmla="*/ 200 h 493"/>
                              <a:gd name="T22" fmla="*/ 293 w 293"/>
                              <a:gd name="T23" fmla="*/ 93 h 493"/>
                              <a:gd name="T24" fmla="*/ 200 w 293"/>
                              <a:gd name="T25" fmla="*/ 0 h 493"/>
                              <a:gd name="T26" fmla="*/ 200 w 293"/>
                              <a:gd name="T27"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93" h="493">
                                <a:moveTo>
                                  <a:pt x="200" y="0"/>
                                </a:moveTo>
                                <a:lnTo>
                                  <a:pt x="200" y="0"/>
                                </a:lnTo>
                                <a:lnTo>
                                  <a:pt x="93" y="0"/>
                                </a:lnTo>
                                <a:cubicBezTo>
                                  <a:pt x="52" y="0"/>
                                  <a:pt x="0" y="37"/>
                                  <a:pt x="0" y="93"/>
                                </a:cubicBezTo>
                                <a:lnTo>
                                  <a:pt x="0" y="200"/>
                                </a:lnTo>
                                <a:cubicBezTo>
                                  <a:pt x="0" y="229"/>
                                  <a:pt x="33" y="266"/>
                                  <a:pt x="63" y="266"/>
                                </a:cubicBezTo>
                                <a:lnTo>
                                  <a:pt x="66" y="266"/>
                                </a:lnTo>
                                <a:lnTo>
                                  <a:pt x="66" y="493"/>
                                </a:lnTo>
                                <a:lnTo>
                                  <a:pt x="226" y="493"/>
                                </a:lnTo>
                                <a:lnTo>
                                  <a:pt x="226" y="266"/>
                                </a:lnTo>
                                <a:cubicBezTo>
                                  <a:pt x="256" y="263"/>
                                  <a:pt x="293" y="228"/>
                                  <a:pt x="293" y="200"/>
                                </a:cubicBezTo>
                                <a:lnTo>
                                  <a:pt x="293" y="93"/>
                                </a:lnTo>
                                <a:cubicBezTo>
                                  <a:pt x="293" y="37"/>
                                  <a:pt x="241" y="0"/>
                                  <a:pt x="200" y="0"/>
                                </a:cubicBezTo>
                                <a:lnTo>
                                  <a:pt x="200" y="0"/>
                                </a:lnTo>
                                <a:close/>
                              </a:path>
                            </a:pathLst>
                          </a:custGeom>
                          <a:noFill/>
                          <a:ln w="127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24"/>
                        <wps:cNvSpPr>
                          <a:spLocks/>
                        </wps:cNvSpPr>
                        <wps:spPr bwMode="auto">
                          <a:xfrm>
                            <a:off x="89535" y="112395"/>
                            <a:ext cx="128270" cy="156210"/>
                          </a:xfrm>
                          <a:custGeom>
                            <a:avLst/>
                            <a:gdLst>
                              <a:gd name="T0" fmla="*/ 66 w 133"/>
                              <a:gd name="T1" fmla="*/ 160 h 160"/>
                              <a:gd name="T2" fmla="*/ 66 w 133"/>
                              <a:gd name="T3" fmla="*/ 160 h 160"/>
                              <a:gd name="T4" fmla="*/ 133 w 133"/>
                              <a:gd name="T5" fmla="*/ 93 h 160"/>
                              <a:gd name="T6" fmla="*/ 133 w 133"/>
                              <a:gd name="T7" fmla="*/ 66 h 160"/>
                              <a:gd name="T8" fmla="*/ 66 w 133"/>
                              <a:gd name="T9" fmla="*/ 0 h 160"/>
                              <a:gd name="T10" fmla="*/ 0 w 133"/>
                              <a:gd name="T11" fmla="*/ 66 h 160"/>
                              <a:gd name="T12" fmla="*/ 0 w 133"/>
                              <a:gd name="T13" fmla="*/ 93 h 160"/>
                              <a:gd name="T14" fmla="*/ 66 w 133"/>
                              <a:gd name="T15" fmla="*/ 160 h 16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3" h="160">
                                <a:moveTo>
                                  <a:pt x="66" y="160"/>
                                </a:moveTo>
                                <a:lnTo>
                                  <a:pt x="66" y="160"/>
                                </a:lnTo>
                                <a:cubicBezTo>
                                  <a:pt x="102" y="160"/>
                                  <a:pt x="133" y="129"/>
                                  <a:pt x="133" y="93"/>
                                </a:cubicBezTo>
                                <a:lnTo>
                                  <a:pt x="133" y="66"/>
                                </a:lnTo>
                                <a:cubicBezTo>
                                  <a:pt x="133" y="30"/>
                                  <a:pt x="102" y="0"/>
                                  <a:pt x="66" y="0"/>
                                </a:cubicBezTo>
                                <a:cubicBezTo>
                                  <a:pt x="31" y="0"/>
                                  <a:pt x="0" y="30"/>
                                  <a:pt x="0" y="66"/>
                                </a:cubicBezTo>
                                <a:lnTo>
                                  <a:pt x="0" y="93"/>
                                </a:lnTo>
                                <a:cubicBezTo>
                                  <a:pt x="0" y="129"/>
                                  <a:pt x="31" y="160"/>
                                  <a:pt x="66" y="160"/>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87" name="Freeform 25"/>
                        <wps:cNvSpPr>
                          <a:spLocks/>
                        </wps:cNvSpPr>
                        <wps:spPr bwMode="auto">
                          <a:xfrm>
                            <a:off x="89535" y="112395"/>
                            <a:ext cx="128270" cy="156210"/>
                          </a:xfrm>
                          <a:custGeom>
                            <a:avLst/>
                            <a:gdLst>
                              <a:gd name="T0" fmla="*/ 66 w 133"/>
                              <a:gd name="T1" fmla="*/ 160 h 160"/>
                              <a:gd name="T2" fmla="*/ 66 w 133"/>
                              <a:gd name="T3" fmla="*/ 160 h 160"/>
                              <a:gd name="T4" fmla="*/ 133 w 133"/>
                              <a:gd name="T5" fmla="*/ 93 h 160"/>
                              <a:gd name="T6" fmla="*/ 133 w 133"/>
                              <a:gd name="T7" fmla="*/ 66 h 160"/>
                              <a:gd name="T8" fmla="*/ 66 w 133"/>
                              <a:gd name="T9" fmla="*/ 0 h 160"/>
                              <a:gd name="T10" fmla="*/ 0 w 133"/>
                              <a:gd name="T11" fmla="*/ 66 h 160"/>
                              <a:gd name="T12" fmla="*/ 0 w 133"/>
                              <a:gd name="T13" fmla="*/ 93 h 160"/>
                              <a:gd name="T14" fmla="*/ 66 w 133"/>
                              <a:gd name="T15" fmla="*/ 160 h 160"/>
                              <a:gd name="T16" fmla="*/ 66 w 133"/>
                              <a:gd name="T17" fmla="*/ 160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 h="160">
                                <a:moveTo>
                                  <a:pt x="66" y="160"/>
                                </a:moveTo>
                                <a:lnTo>
                                  <a:pt x="66" y="160"/>
                                </a:lnTo>
                                <a:cubicBezTo>
                                  <a:pt x="102" y="160"/>
                                  <a:pt x="133" y="129"/>
                                  <a:pt x="133" y="93"/>
                                </a:cubicBezTo>
                                <a:lnTo>
                                  <a:pt x="133" y="66"/>
                                </a:lnTo>
                                <a:cubicBezTo>
                                  <a:pt x="133" y="30"/>
                                  <a:pt x="102" y="0"/>
                                  <a:pt x="66" y="0"/>
                                </a:cubicBezTo>
                                <a:cubicBezTo>
                                  <a:pt x="31" y="0"/>
                                  <a:pt x="0" y="30"/>
                                  <a:pt x="0" y="66"/>
                                </a:cubicBezTo>
                                <a:lnTo>
                                  <a:pt x="0" y="93"/>
                                </a:lnTo>
                                <a:cubicBezTo>
                                  <a:pt x="0" y="129"/>
                                  <a:pt x="31" y="160"/>
                                  <a:pt x="66" y="160"/>
                                </a:cubicBezTo>
                                <a:lnTo>
                                  <a:pt x="66" y="160"/>
                                </a:lnTo>
                                <a:close/>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26"/>
                        <wps:cNvSpPr>
                          <a:spLocks/>
                        </wps:cNvSpPr>
                        <wps:spPr bwMode="auto">
                          <a:xfrm>
                            <a:off x="12700" y="307975"/>
                            <a:ext cx="281940" cy="260350"/>
                          </a:xfrm>
                          <a:custGeom>
                            <a:avLst/>
                            <a:gdLst>
                              <a:gd name="T0" fmla="*/ 223 w 293"/>
                              <a:gd name="T1" fmla="*/ 266 h 266"/>
                              <a:gd name="T2" fmla="*/ 223 w 293"/>
                              <a:gd name="T3" fmla="*/ 266 h 266"/>
                              <a:gd name="T4" fmla="*/ 293 w 293"/>
                              <a:gd name="T5" fmla="*/ 200 h 266"/>
                              <a:gd name="T6" fmla="*/ 293 w 293"/>
                              <a:gd name="T7" fmla="*/ 93 h 266"/>
                              <a:gd name="T8" fmla="*/ 200 w 293"/>
                              <a:gd name="T9" fmla="*/ 0 h 266"/>
                              <a:gd name="T10" fmla="*/ 93 w 293"/>
                              <a:gd name="T11" fmla="*/ 0 h 266"/>
                              <a:gd name="T12" fmla="*/ 0 w 293"/>
                              <a:gd name="T13" fmla="*/ 93 h 266"/>
                              <a:gd name="T14" fmla="*/ 0 w 293"/>
                              <a:gd name="T15" fmla="*/ 200 h 266"/>
                              <a:gd name="T16" fmla="*/ 63 w 293"/>
                              <a:gd name="T17" fmla="*/ 266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93" h="266">
                                <a:moveTo>
                                  <a:pt x="223" y="266"/>
                                </a:moveTo>
                                <a:lnTo>
                                  <a:pt x="223" y="266"/>
                                </a:lnTo>
                                <a:cubicBezTo>
                                  <a:pt x="253" y="266"/>
                                  <a:pt x="293" y="229"/>
                                  <a:pt x="293" y="200"/>
                                </a:cubicBezTo>
                                <a:lnTo>
                                  <a:pt x="293" y="93"/>
                                </a:lnTo>
                                <a:cubicBezTo>
                                  <a:pt x="293" y="37"/>
                                  <a:pt x="241" y="0"/>
                                  <a:pt x="200" y="0"/>
                                </a:cubicBezTo>
                                <a:lnTo>
                                  <a:pt x="93" y="0"/>
                                </a:lnTo>
                                <a:cubicBezTo>
                                  <a:pt x="52" y="0"/>
                                  <a:pt x="0" y="37"/>
                                  <a:pt x="0" y="93"/>
                                </a:cubicBezTo>
                                <a:lnTo>
                                  <a:pt x="0" y="200"/>
                                </a:lnTo>
                                <a:cubicBezTo>
                                  <a:pt x="0" y="229"/>
                                  <a:pt x="33" y="266"/>
                                  <a:pt x="63" y="266"/>
                                </a:cubicBezTo>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Freeform 27"/>
                        <wps:cNvSpPr>
                          <a:spLocks/>
                        </wps:cNvSpPr>
                        <wps:spPr bwMode="auto">
                          <a:xfrm>
                            <a:off x="230505" y="398780"/>
                            <a:ext cx="0" cy="391160"/>
                          </a:xfrm>
                          <a:custGeom>
                            <a:avLst/>
                            <a:gdLst>
                              <a:gd name="T0" fmla="*/ 400 h 400"/>
                              <a:gd name="T1" fmla="*/ 400 h 400"/>
                              <a:gd name="T2" fmla="*/ 0 h 400"/>
                            </a:gdLst>
                            <a:ahLst/>
                            <a:cxnLst>
                              <a:cxn ang="0">
                                <a:pos x="0" y="T0"/>
                              </a:cxn>
                              <a:cxn ang="0">
                                <a:pos x="0" y="T1"/>
                              </a:cxn>
                              <a:cxn ang="0">
                                <a:pos x="0" y="T2"/>
                              </a:cxn>
                            </a:cxnLst>
                            <a:rect l="0" t="0" r="r" b="b"/>
                            <a:pathLst>
                              <a:path h="400">
                                <a:moveTo>
                                  <a:pt x="0" y="400"/>
                                </a:moveTo>
                                <a:lnTo>
                                  <a:pt x="0" y="400"/>
                                </a:lnTo>
                                <a:lnTo>
                                  <a:pt x="0" y="0"/>
                                </a:lnTo>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Freeform 28"/>
                        <wps:cNvSpPr>
                          <a:spLocks/>
                        </wps:cNvSpPr>
                        <wps:spPr bwMode="auto">
                          <a:xfrm>
                            <a:off x="76200" y="398780"/>
                            <a:ext cx="0" cy="391160"/>
                          </a:xfrm>
                          <a:custGeom>
                            <a:avLst/>
                            <a:gdLst>
                              <a:gd name="T0" fmla="*/ 0 h 400"/>
                              <a:gd name="T1" fmla="*/ 0 h 400"/>
                              <a:gd name="T2" fmla="*/ 400 h 400"/>
                            </a:gdLst>
                            <a:ahLst/>
                            <a:cxnLst>
                              <a:cxn ang="0">
                                <a:pos x="0" y="T0"/>
                              </a:cxn>
                              <a:cxn ang="0">
                                <a:pos x="0" y="T1"/>
                              </a:cxn>
                              <a:cxn ang="0">
                                <a:pos x="0" y="T2"/>
                              </a:cxn>
                            </a:cxnLst>
                            <a:rect l="0" t="0" r="r" b="b"/>
                            <a:pathLst>
                              <a:path h="400">
                                <a:moveTo>
                                  <a:pt x="0" y="0"/>
                                </a:moveTo>
                                <a:lnTo>
                                  <a:pt x="0" y="0"/>
                                </a:lnTo>
                                <a:lnTo>
                                  <a:pt x="0" y="400"/>
                                </a:lnTo>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Freeform 29"/>
                        <wps:cNvSpPr>
                          <a:spLocks/>
                        </wps:cNvSpPr>
                        <wps:spPr bwMode="auto">
                          <a:xfrm>
                            <a:off x="153035" y="568325"/>
                            <a:ext cx="0" cy="221615"/>
                          </a:xfrm>
                          <a:custGeom>
                            <a:avLst/>
                            <a:gdLst>
                              <a:gd name="T0" fmla="*/ 227 h 227"/>
                              <a:gd name="T1" fmla="*/ 227 h 227"/>
                              <a:gd name="T2" fmla="*/ 0 h 227"/>
                            </a:gdLst>
                            <a:ahLst/>
                            <a:cxnLst>
                              <a:cxn ang="0">
                                <a:pos x="0" y="T0"/>
                              </a:cxn>
                              <a:cxn ang="0">
                                <a:pos x="0" y="T1"/>
                              </a:cxn>
                              <a:cxn ang="0">
                                <a:pos x="0" y="T2"/>
                              </a:cxn>
                            </a:cxnLst>
                            <a:rect l="0" t="0" r="r" b="b"/>
                            <a:pathLst>
                              <a:path h="227">
                                <a:moveTo>
                                  <a:pt x="0" y="227"/>
                                </a:moveTo>
                                <a:lnTo>
                                  <a:pt x="0" y="227"/>
                                </a:lnTo>
                                <a:lnTo>
                                  <a:pt x="0" y="0"/>
                                </a:lnTo>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Freeform 30"/>
                        <wps:cNvSpPr>
                          <a:spLocks/>
                        </wps:cNvSpPr>
                        <wps:spPr bwMode="auto">
                          <a:xfrm>
                            <a:off x="499745" y="164465"/>
                            <a:ext cx="308610" cy="340360"/>
                          </a:xfrm>
                          <a:custGeom>
                            <a:avLst/>
                            <a:gdLst>
                              <a:gd name="T0" fmla="*/ 280 w 320"/>
                              <a:gd name="T1" fmla="*/ 0 h 348"/>
                              <a:gd name="T2" fmla="*/ 280 w 320"/>
                              <a:gd name="T3" fmla="*/ 0 h 348"/>
                              <a:gd name="T4" fmla="*/ 160 w 320"/>
                              <a:gd name="T5" fmla="*/ 0 h 348"/>
                              <a:gd name="T6" fmla="*/ 0 w 320"/>
                              <a:gd name="T7" fmla="*/ 107 h 348"/>
                              <a:gd name="T8" fmla="*/ 0 w 320"/>
                              <a:gd name="T9" fmla="*/ 213 h 348"/>
                              <a:gd name="T10" fmla="*/ 40 w 320"/>
                              <a:gd name="T11" fmla="*/ 253 h 348"/>
                              <a:gd name="T12" fmla="*/ 134 w 320"/>
                              <a:gd name="T13" fmla="*/ 253 h 348"/>
                              <a:gd name="T14" fmla="*/ 232 w 320"/>
                              <a:gd name="T15" fmla="*/ 340 h 348"/>
                              <a:gd name="T16" fmla="*/ 254 w 320"/>
                              <a:gd name="T17" fmla="*/ 330 h 348"/>
                              <a:gd name="T18" fmla="*/ 254 w 320"/>
                              <a:gd name="T19" fmla="*/ 253 h 348"/>
                              <a:gd name="T20" fmla="*/ 280 w 320"/>
                              <a:gd name="T21" fmla="*/ 253 h 348"/>
                              <a:gd name="T22" fmla="*/ 320 w 320"/>
                              <a:gd name="T23" fmla="*/ 213 h 348"/>
                              <a:gd name="T24" fmla="*/ 320 w 320"/>
                              <a:gd name="T25" fmla="*/ 40 h 348"/>
                              <a:gd name="T26" fmla="*/ 280 w 320"/>
                              <a:gd name="T27" fmla="*/ 0 h 3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20" h="348">
                                <a:moveTo>
                                  <a:pt x="280" y="0"/>
                                </a:moveTo>
                                <a:lnTo>
                                  <a:pt x="280" y="0"/>
                                </a:lnTo>
                                <a:lnTo>
                                  <a:pt x="160" y="0"/>
                                </a:lnTo>
                                <a:lnTo>
                                  <a:pt x="0" y="107"/>
                                </a:lnTo>
                                <a:lnTo>
                                  <a:pt x="0" y="213"/>
                                </a:lnTo>
                                <a:cubicBezTo>
                                  <a:pt x="0" y="235"/>
                                  <a:pt x="18" y="253"/>
                                  <a:pt x="40" y="253"/>
                                </a:cubicBezTo>
                                <a:lnTo>
                                  <a:pt x="134" y="253"/>
                                </a:lnTo>
                                <a:lnTo>
                                  <a:pt x="232" y="340"/>
                                </a:lnTo>
                                <a:cubicBezTo>
                                  <a:pt x="240" y="348"/>
                                  <a:pt x="254" y="342"/>
                                  <a:pt x="254" y="330"/>
                                </a:cubicBezTo>
                                <a:lnTo>
                                  <a:pt x="254" y="253"/>
                                </a:lnTo>
                                <a:lnTo>
                                  <a:pt x="280" y="253"/>
                                </a:lnTo>
                                <a:cubicBezTo>
                                  <a:pt x="303" y="253"/>
                                  <a:pt x="320" y="235"/>
                                  <a:pt x="320" y="213"/>
                                </a:cubicBezTo>
                                <a:lnTo>
                                  <a:pt x="320" y="40"/>
                                </a:lnTo>
                                <a:cubicBezTo>
                                  <a:pt x="320" y="18"/>
                                  <a:pt x="303" y="0"/>
                                  <a:pt x="280" y="0"/>
                                </a:cubicBezTo>
                                <a:close/>
                              </a:path>
                            </a:pathLst>
                          </a:custGeom>
                          <a:solidFill>
                            <a:srgbClr val="FEDB00"/>
                          </a:solidFill>
                          <a:ln w="0">
                            <a:solidFill>
                              <a:srgbClr val="000000"/>
                            </a:solidFill>
                            <a:prstDash val="solid"/>
                            <a:round/>
                            <a:headEnd/>
                            <a:tailEnd/>
                          </a:ln>
                        </wps:spPr>
                        <wps:bodyPr rot="0" vert="horz" wrap="square" lIns="91440" tIns="45720" rIns="91440" bIns="45720" anchor="t" anchorCtr="0" upright="1">
                          <a:noAutofit/>
                        </wps:bodyPr>
                      </wps:wsp>
                      <wps:wsp>
                        <wps:cNvPr id="93" name="Freeform 31"/>
                        <wps:cNvSpPr>
                          <a:spLocks/>
                        </wps:cNvSpPr>
                        <wps:spPr bwMode="auto">
                          <a:xfrm>
                            <a:off x="499745" y="164465"/>
                            <a:ext cx="308610" cy="340360"/>
                          </a:xfrm>
                          <a:custGeom>
                            <a:avLst/>
                            <a:gdLst>
                              <a:gd name="T0" fmla="*/ 280 w 320"/>
                              <a:gd name="T1" fmla="*/ 0 h 348"/>
                              <a:gd name="T2" fmla="*/ 280 w 320"/>
                              <a:gd name="T3" fmla="*/ 0 h 348"/>
                              <a:gd name="T4" fmla="*/ 160 w 320"/>
                              <a:gd name="T5" fmla="*/ 0 h 348"/>
                              <a:gd name="T6" fmla="*/ 0 w 320"/>
                              <a:gd name="T7" fmla="*/ 107 h 348"/>
                              <a:gd name="T8" fmla="*/ 0 w 320"/>
                              <a:gd name="T9" fmla="*/ 213 h 348"/>
                              <a:gd name="T10" fmla="*/ 40 w 320"/>
                              <a:gd name="T11" fmla="*/ 253 h 348"/>
                              <a:gd name="T12" fmla="*/ 134 w 320"/>
                              <a:gd name="T13" fmla="*/ 253 h 348"/>
                              <a:gd name="T14" fmla="*/ 232 w 320"/>
                              <a:gd name="T15" fmla="*/ 340 h 348"/>
                              <a:gd name="T16" fmla="*/ 254 w 320"/>
                              <a:gd name="T17" fmla="*/ 330 h 348"/>
                              <a:gd name="T18" fmla="*/ 254 w 320"/>
                              <a:gd name="T19" fmla="*/ 253 h 348"/>
                              <a:gd name="T20" fmla="*/ 280 w 320"/>
                              <a:gd name="T21" fmla="*/ 253 h 348"/>
                              <a:gd name="T22" fmla="*/ 320 w 320"/>
                              <a:gd name="T23" fmla="*/ 213 h 348"/>
                              <a:gd name="T24" fmla="*/ 320 w 320"/>
                              <a:gd name="T25" fmla="*/ 40 h 348"/>
                              <a:gd name="T26" fmla="*/ 280 w 320"/>
                              <a:gd name="T27" fmla="*/ 0 h 348"/>
                              <a:gd name="T28" fmla="*/ 280 w 320"/>
                              <a:gd name="T29" fmla="*/ 0 h 3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20" h="348">
                                <a:moveTo>
                                  <a:pt x="280" y="0"/>
                                </a:moveTo>
                                <a:lnTo>
                                  <a:pt x="280" y="0"/>
                                </a:lnTo>
                                <a:lnTo>
                                  <a:pt x="160" y="0"/>
                                </a:lnTo>
                                <a:lnTo>
                                  <a:pt x="0" y="107"/>
                                </a:lnTo>
                                <a:lnTo>
                                  <a:pt x="0" y="213"/>
                                </a:lnTo>
                                <a:cubicBezTo>
                                  <a:pt x="0" y="235"/>
                                  <a:pt x="18" y="253"/>
                                  <a:pt x="40" y="253"/>
                                </a:cubicBezTo>
                                <a:lnTo>
                                  <a:pt x="134" y="253"/>
                                </a:lnTo>
                                <a:lnTo>
                                  <a:pt x="232" y="340"/>
                                </a:lnTo>
                                <a:cubicBezTo>
                                  <a:pt x="240" y="348"/>
                                  <a:pt x="254" y="342"/>
                                  <a:pt x="254" y="330"/>
                                </a:cubicBezTo>
                                <a:lnTo>
                                  <a:pt x="254" y="253"/>
                                </a:lnTo>
                                <a:lnTo>
                                  <a:pt x="280" y="253"/>
                                </a:lnTo>
                                <a:cubicBezTo>
                                  <a:pt x="303" y="253"/>
                                  <a:pt x="320" y="235"/>
                                  <a:pt x="320" y="213"/>
                                </a:cubicBezTo>
                                <a:lnTo>
                                  <a:pt x="320" y="40"/>
                                </a:lnTo>
                                <a:cubicBezTo>
                                  <a:pt x="320" y="18"/>
                                  <a:pt x="303" y="0"/>
                                  <a:pt x="280" y="0"/>
                                </a:cubicBezTo>
                                <a:lnTo>
                                  <a:pt x="280" y="0"/>
                                </a:lnTo>
                                <a:close/>
                              </a:path>
                            </a:pathLst>
                          </a:custGeom>
                          <a:noFill/>
                          <a:ln w="127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32"/>
                        <wps:cNvSpPr>
                          <a:spLocks/>
                        </wps:cNvSpPr>
                        <wps:spPr bwMode="auto">
                          <a:xfrm>
                            <a:off x="499745" y="164465"/>
                            <a:ext cx="308610" cy="340360"/>
                          </a:xfrm>
                          <a:custGeom>
                            <a:avLst/>
                            <a:gdLst>
                              <a:gd name="T0" fmla="*/ 160 w 320"/>
                              <a:gd name="T1" fmla="*/ 0 h 348"/>
                              <a:gd name="T2" fmla="*/ 160 w 320"/>
                              <a:gd name="T3" fmla="*/ 0 h 348"/>
                              <a:gd name="T4" fmla="*/ 280 w 320"/>
                              <a:gd name="T5" fmla="*/ 0 h 348"/>
                              <a:gd name="T6" fmla="*/ 320 w 320"/>
                              <a:gd name="T7" fmla="*/ 40 h 348"/>
                              <a:gd name="T8" fmla="*/ 320 w 320"/>
                              <a:gd name="T9" fmla="*/ 213 h 348"/>
                              <a:gd name="T10" fmla="*/ 280 w 320"/>
                              <a:gd name="T11" fmla="*/ 253 h 348"/>
                              <a:gd name="T12" fmla="*/ 254 w 320"/>
                              <a:gd name="T13" fmla="*/ 253 h 348"/>
                              <a:gd name="T14" fmla="*/ 254 w 320"/>
                              <a:gd name="T15" fmla="*/ 330 h 348"/>
                              <a:gd name="T16" fmla="*/ 232 w 320"/>
                              <a:gd name="T17" fmla="*/ 340 h 348"/>
                              <a:gd name="T18" fmla="*/ 134 w 320"/>
                              <a:gd name="T19" fmla="*/ 253 h 348"/>
                              <a:gd name="T20" fmla="*/ 40 w 320"/>
                              <a:gd name="T21" fmla="*/ 253 h 348"/>
                              <a:gd name="T22" fmla="*/ 0 w 320"/>
                              <a:gd name="T23" fmla="*/ 213 h 348"/>
                              <a:gd name="T24" fmla="*/ 0 w 320"/>
                              <a:gd name="T25" fmla="*/ 107 h 3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0" h="348">
                                <a:moveTo>
                                  <a:pt x="160" y="0"/>
                                </a:moveTo>
                                <a:lnTo>
                                  <a:pt x="160" y="0"/>
                                </a:lnTo>
                                <a:lnTo>
                                  <a:pt x="280" y="0"/>
                                </a:lnTo>
                                <a:cubicBezTo>
                                  <a:pt x="303" y="0"/>
                                  <a:pt x="320" y="18"/>
                                  <a:pt x="320" y="40"/>
                                </a:cubicBezTo>
                                <a:lnTo>
                                  <a:pt x="320" y="213"/>
                                </a:lnTo>
                                <a:cubicBezTo>
                                  <a:pt x="320" y="235"/>
                                  <a:pt x="303" y="253"/>
                                  <a:pt x="280" y="253"/>
                                </a:cubicBezTo>
                                <a:lnTo>
                                  <a:pt x="254" y="253"/>
                                </a:lnTo>
                                <a:lnTo>
                                  <a:pt x="254" y="330"/>
                                </a:lnTo>
                                <a:cubicBezTo>
                                  <a:pt x="254" y="342"/>
                                  <a:pt x="240" y="348"/>
                                  <a:pt x="232" y="340"/>
                                </a:cubicBezTo>
                                <a:lnTo>
                                  <a:pt x="134" y="253"/>
                                </a:lnTo>
                                <a:lnTo>
                                  <a:pt x="40" y="253"/>
                                </a:lnTo>
                                <a:cubicBezTo>
                                  <a:pt x="18" y="253"/>
                                  <a:pt x="0" y="235"/>
                                  <a:pt x="0" y="213"/>
                                </a:cubicBezTo>
                                <a:lnTo>
                                  <a:pt x="0" y="107"/>
                                </a:lnTo>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33"/>
                        <wps:cNvSpPr>
                          <a:spLocks/>
                        </wps:cNvSpPr>
                        <wps:spPr bwMode="auto">
                          <a:xfrm>
                            <a:off x="282575" y="7620"/>
                            <a:ext cx="371475" cy="363855"/>
                          </a:xfrm>
                          <a:custGeom>
                            <a:avLst/>
                            <a:gdLst>
                              <a:gd name="T0" fmla="*/ 0 w 386"/>
                              <a:gd name="T1" fmla="*/ 40 h 372"/>
                              <a:gd name="T2" fmla="*/ 0 w 386"/>
                              <a:gd name="T3" fmla="*/ 40 h 372"/>
                              <a:gd name="T4" fmla="*/ 0 w 386"/>
                              <a:gd name="T5" fmla="*/ 227 h 372"/>
                              <a:gd name="T6" fmla="*/ 40 w 386"/>
                              <a:gd name="T7" fmla="*/ 267 h 372"/>
                              <a:gd name="T8" fmla="*/ 66 w 386"/>
                              <a:gd name="T9" fmla="*/ 267 h 372"/>
                              <a:gd name="T10" fmla="*/ 66 w 386"/>
                              <a:gd name="T11" fmla="*/ 354 h 372"/>
                              <a:gd name="T12" fmla="*/ 89 w 386"/>
                              <a:gd name="T13" fmla="*/ 364 h 372"/>
                              <a:gd name="T14" fmla="*/ 186 w 386"/>
                              <a:gd name="T15" fmla="*/ 267 h 372"/>
                              <a:gd name="T16" fmla="*/ 346 w 386"/>
                              <a:gd name="T17" fmla="*/ 267 h 372"/>
                              <a:gd name="T18" fmla="*/ 386 w 386"/>
                              <a:gd name="T19" fmla="*/ 227 h 372"/>
                              <a:gd name="T20" fmla="*/ 386 w 386"/>
                              <a:gd name="T21" fmla="*/ 40 h 372"/>
                              <a:gd name="T22" fmla="*/ 346 w 386"/>
                              <a:gd name="T23" fmla="*/ 0 h 372"/>
                              <a:gd name="T24" fmla="*/ 40 w 386"/>
                              <a:gd name="T25" fmla="*/ 0 h 372"/>
                              <a:gd name="T26" fmla="*/ 0 w 386"/>
                              <a:gd name="T27" fmla="*/ 40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86" h="372">
                                <a:moveTo>
                                  <a:pt x="0" y="40"/>
                                </a:moveTo>
                                <a:lnTo>
                                  <a:pt x="0" y="40"/>
                                </a:lnTo>
                                <a:lnTo>
                                  <a:pt x="0" y="227"/>
                                </a:lnTo>
                                <a:cubicBezTo>
                                  <a:pt x="0" y="249"/>
                                  <a:pt x="18" y="267"/>
                                  <a:pt x="40" y="267"/>
                                </a:cubicBezTo>
                                <a:lnTo>
                                  <a:pt x="66" y="267"/>
                                </a:lnTo>
                                <a:lnTo>
                                  <a:pt x="66" y="354"/>
                                </a:lnTo>
                                <a:cubicBezTo>
                                  <a:pt x="66" y="366"/>
                                  <a:pt x="81" y="372"/>
                                  <a:pt x="89" y="364"/>
                                </a:cubicBezTo>
                                <a:lnTo>
                                  <a:pt x="186" y="267"/>
                                </a:lnTo>
                                <a:lnTo>
                                  <a:pt x="346" y="267"/>
                                </a:lnTo>
                                <a:cubicBezTo>
                                  <a:pt x="369" y="267"/>
                                  <a:pt x="386" y="249"/>
                                  <a:pt x="386" y="227"/>
                                </a:cubicBezTo>
                                <a:lnTo>
                                  <a:pt x="386" y="40"/>
                                </a:lnTo>
                                <a:cubicBezTo>
                                  <a:pt x="386" y="18"/>
                                  <a:pt x="369" y="0"/>
                                  <a:pt x="346" y="0"/>
                                </a:cubicBezTo>
                                <a:lnTo>
                                  <a:pt x="40" y="0"/>
                                </a:lnTo>
                                <a:cubicBezTo>
                                  <a:pt x="18" y="0"/>
                                  <a:pt x="0" y="18"/>
                                  <a:pt x="0" y="40"/>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96" name="Freeform 34"/>
                        <wps:cNvSpPr>
                          <a:spLocks/>
                        </wps:cNvSpPr>
                        <wps:spPr bwMode="auto">
                          <a:xfrm>
                            <a:off x="282575" y="7620"/>
                            <a:ext cx="371475" cy="363855"/>
                          </a:xfrm>
                          <a:custGeom>
                            <a:avLst/>
                            <a:gdLst>
                              <a:gd name="T0" fmla="*/ 0 w 386"/>
                              <a:gd name="T1" fmla="*/ 40 h 372"/>
                              <a:gd name="T2" fmla="*/ 0 w 386"/>
                              <a:gd name="T3" fmla="*/ 40 h 372"/>
                              <a:gd name="T4" fmla="*/ 0 w 386"/>
                              <a:gd name="T5" fmla="*/ 227 h 372"/>
                              <a:gd name="T6" fmla="*/ 40 w 386"/>
                              <a:gd name="T7" fmla="*/ 267 h 372"/>
                              <a:gd name="T8" fmla="*/ 66 w 386"/>
                              <a:gd name="T9" fmla="*/ 267 h 372"/>
                              <a:gd name="T10" fmla="*/ 66 w 386"/>
                              <a:gd name="T11" fmla="*/ 354 h 372"/>
                              <a:gd name="T12" fmla="*/ 89 w 386"/>
                              <a:gd name="T13" fmla="*/ 364 h 372"/>
                              <a:gd name="T14" fmla="*/ 186 w 386"/>
                              <a:gd name="T15" fmla="*/ 267 h 372"/>
                              <a:gd name="T16" fmla="*/ 346 w 386"/>
                              <a:gd name="T17" fmla="*/ 267 h 372"/>
                              <a:gd name="T18" fmla="*/ 386 w 386"/>
                              <a:gd name="T19" fmla="*/ 227 h 372"/>
                              <a:gd name="T20" fmla="*/ 386 w 386"/>
                              <a:gd name="T21" fmla="*/ 40 h 372"/>
                              <a:gd name="T22" fmla="*/ 346 w 386"/>
                              <a:gd name="T23" fmla="*/ 0 h 372"/>
                              <a:gd name="T24" fmla="*/ 40 w 386"/>
                              <a:gd name="T25" fmla="*/ 0 h 372"/>
                              <a:gd name="T26" fmla="*/ 0 w 386"/>
                              <a:gd name="T27" fmla="*/ 40 h 372"/>
                              <a:gd name="T28" fmla="*/ 0 w 386"/>
                              <a:gd name="T29" fmla="*/ 40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86" h="372">
                                <a:moveTo>
                                  <a:pt x="0" y="40"/>
                                </a:moveTo>
                                <a:lnTo>
                                  <a:pt x="0" y="40"/>
                                </a:lnTo>
                                <a:lnTo>
                                  <a:pt x="0" y="227"/>
                                </a:lnTo>
                                <a:cubicBezTo>
                                  <a:pt x="0" y="249"/>
                                  <a:pt x="18" y="267"/>
                                  <a:pt x="40" y="267"/>
                                </a:cubicBezTo>
                                <a:lnTo>
                                  <a:pt x="66" y="267"/>
                                </a:lnTo>
                                <a:lnTo>
                                  <a:pt x="66" y="354"/>
                                </a:lnTo>
                                <a:cubicBezTo>
                                  <a:pt x="66" y="366"/>
                                  <a:pt x="81" y="372"/>
                                  <a:pt x="89" y="364"/>
                                </a:cubicBezTo>
                                <a:lnTo>
                                  <a:pt x="186" y="267"/>
                                </a:lnTo>
                                <a:lnTo>
                                  <a:pt x="346" y="267"/>
                                </a:lnTo>
                                <a:cubicBezTo>
                                  <a:pt x="369" y="267"/>
                                  <a:pt x="386" y="249"/>
                                  <a:pt x="386" y="227"/>
                                </a:cubicBezTo>
                                <a:lnTo>
                                  <a:pt x="386" y="40"/>
                                </a:lnTo>
                                <a:cubicBezTo>
                                  <a:pt x="386" y="18"/>
                                  <a:pt x="369" y="0"/>
                                  <a:pt x="346" y="0"/>
                                </a:cubicBezTo>
                                <a:lnTo>
                                  <a:pt x="40" y="0"/>
                                </a:lnTo>
                                <a:cubicBezTo>
                                  <a:pt x="18" y="0"/>
                                  <a:pt x="0" y="18"/>
                                  <a:pt x="0" y="40"/>
                                </a:cubicBezTo>
                                <a:lnTo>
                                  <a:pt x="0" y="40"/>
                                </a:lnTo>
                                <a:close/>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35"/>
                        <wps:cNvSpPr>
                          <a:spLocks/>
                        </wps:cNvSpPr>
                        <wps:spPr bwMode="auto">
                          <a:xfrm>
                            <a:off x="499745" y="164465"/>
                            <a:ext cx="116205" cy="65405"/>
                          </a:xfrm>
                          <a:custGeom>
                            <a:avLst/>
                            <a:gdLst>
                              <a:gd name="T0" fmla="*/ 120 w 120"/>
                              <a:gd name="T1" fmla="*/ 0 h 67"/>
                              <a:gd name="T2" fmla="*/ 120 w 120"/>
                              <a:gd name="T3" fmla="*/ 0 h 67"/>
                              <a:gd name="T4" fmla="*/ 40 w 120"/>
                              <a:gd name="T5" fmla="*/ 0 h 67"/>
                              <a:gd name="T6" fmla="*/ 0 w 120"/>
                              <a:gd name="T7" fmla="*/ 40 h 67"/>
                              <a:gd name="T8" fmla="*/ 0 w 120"/>
                              <a:gd name="T9" fmla="*/ 67 h 67"/>
                            </a:gdLst>
                            <a:ahLst/>
                            <a:cxnLst>
                              <a:cxn ang="0">
                                <a:pos x="T0" y="T1"/>
                              </a:cxn>
                              <a:cxn ang="0">
                                <a:pos x="T2" y="T3"/>
                              </a:cxn>
                              <a:cxn ang="0">
                                <a:pos x="T4" y="T5"/>
                              </a:cxn>
                              <a:cxn ang="0">
                                <a:pos x="T6" y="T7"/>
                              </a:cxn>
                              <a:cxn ang="0">
                                <a:pos x="T8" y="T9"/>
                              </a:cxn>
                            </a:cxnLst>
                            <a:rect l="0" t="0" r="r" b="b"/>
                            <a:pathLst>
                              <a:path w="120" h="67">
                                <a:moveTo>
                                  <a:pt x="120" y="0"/>
                                </a:moveTo>
                                <a:lnTo>
                                  <a:pt x="120" y="0"/>
                                </a:lnTo>
                                <a:lnTo>
                                  <a:pt x="40" y="0"/>
                                </a:lnTo>
                                <a:cubicBezTo>
                                  <a:pt x="18" y="0"/>
                                  <a:pt x="0" y="18"/>
                                  <a:pt x="0" y="40"/>
                                </a:cubicBezTo>
                                <a:lnTo>
                                  <a:pt x="0" y="67"/>
                                </a:lnTo>
                              </a:path>
                            </a:pathLst>
                          </a:custGeom>
                          <a:noFill/>
                          <a:ln w="24765"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1659CD7" id="Canvas 98" o:spid="_x0000_s1026" editas="canvas" style="position:absolute;margin-left:12pt;margin-top:.7pt;width:64pt;height:62pt;z-index:-251613171" coordsize="8128,7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">
                <v:shape id="_x0000_s1027" type="#_x0000_t75" style="position:absolute;width:8128;height:7874;visibility:visible;mso-wrap-style:square">
                  <v:fill o:detectmouseclick="t"/>
                  <v:path o:connecttype="none"/>
                </v:shape>
                <v:shape id="Freeform 21" o:spid="_x0000_s1028" style="position:absolute;left:635;top:469;width:6813;height:6916;visibility:visible;mso-wrap-style:square;v-text-anchor:top" coordsize="707,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" path="m707,353r,c707,548,549,707,353,707,158,707,,548,,353,,158,158,,353,,549,,707,158,707,353xe" fillcolor="#eaebec" strokeweight="0">
                  <v:path arrowok="t" o:connecttype="custom" o:connectlocs="681355,345268;681355,345268;340196,691515;0,345268;340196,0;681355,345268" o:connectangles="0,0,0,0,0,0"/>
                </v:shape>
                <v:shape id="Freeform 22" o:spid="_x0000_s1029" style="position:absolute;left:127;top:3079;width:2819;height:4820;visibility:visible;mso-wrap-style:square;v-text-anchor:top" coordsize="29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" path="m200,r,l93,c52,,,37,,93l,200v,29,33,66,63,66l66,266r,227l226,493r,-227c256,263,293,228,293,200r,-107c293,37,241,,200,xe" fillcolor="#00979c" strokeweight="0">
                  <v:path arrowok="t" o:connecttype="custom" o:connectlocs="192451,0;192451,0;89489,0;0,90918;0,195523;60622,260046;63509,260046;63509,481965;217469,481965;217469,260046;281940,195523;281940,90918;192451,0" o:connectangles="0,0,0,0,0,0,0,0,0,0,0,0,0"/>
                </v:shape>
                <v:shape id="Freeform 23" o:spid="_x0000_s1030" style="position:absolute;left:127;top:3079;width:2819;height:4820;visibility:visible;mso-wrap-style:square;v-text-anchor:top" coordsize="29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" path="m200,r,l93,c52,,,37,,93l,200v,29,33,66,63,66l66,266r,227l226,493r,-227c256,263,293,228,293,200r,-107c293,37,241,,200,r,xe" filled="f" strokecolor="#2b4254" strokeweight="1pt">
                  <v:stroke joinstyle="miter"/>
                  <v:path arrowok="t" o:connecttype="custom" o:connectlocs="192451,0;192451,0;89489,0;0,90918;0,195523;60622,260046;63509,260046;63509,481965;217469,481965;217469,260046;281940,195523;281940,90918;192451,0;192451,0" o:connectangles="0,0,0,0,0,0,0,0,0,0,0,0,0,0"/>
                </v:shape>
                <v:shape id="Freeform 24" o:spid="_x0000_s1031" style="position:absolute;left:895;top:1123;width:1283;height:1563;visibility:visible;mso-wrap-style:square;v-text-anchor:top" coordsize="133,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" path="m66,160r,c102,160,133,129,133,93r,-27c133,30,102,,66,,31,,,30,,66l,93v,36,31,67,66,67xe" fillcolor="#fefefe" strokeweight="0">
                  <v:path arrowok="t" o:connecttype="custom" o:connectlocs="63653,156210;63653,156210;128270,90797;128270,64437;63653,0;0,64437;0,90797;63653,156210" o:connectangles="0,0,0,0,0,0,0,0"/>
                </v:shape>
                <v:shape id="Freeform 25" o:spid="_x0000_s1032" style="position:absolute;left:895;top:1123;width:1283;height:1563;visibility:visible;mso-wrap-style:square;v-text-anchor:top" coordsize="133,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" path="m66,160r,c102,160,133,129,133,93r,-27c133,30,102,,66,,31,,,30,,66l,93v,36,31,67,66,67l66,160xe" filled="f" strokecolor="#2b4254" strokeweight="1.95pt">
                  <v:stroke joinstyle="miter"/>
                  <v:path arrowok="t" o:connecttype="custom" o:connectlocs="63653,156210;63653,156210;128270,90797;128270,64437;63653,0;0,64437;0,90797;63653,156210;63653,156210" o:connectangles="0,0,0,0,0,0,0,0,0"/>
                </v:shape>
                <v:shape id="Freeform 26" o:spid="_x0000_s1033" style="position:absolute;left:127;top:3079;width:2819;height:2604;visibility:visible;mso-wrap-style:square;v-text-anchor:top" coordsize="293,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" path="m223,266r,c253,266,293,229,293,200r,-107c293,37,241,,200,l93,c52,,,37,,93l,200v,29,33,66,63,66e" filled="f" strokecolor="#2b4254" strokeweight="1.95pt">
                  <v:stroke joinstyle="miter"/>
                  <v:path arrowok="t" o:connecttype="custom" o:connectlocs="214582,260350;214582,260350;281940,195752;281940,91025;192451,0;89489,0;0,91025;0,195752;60622,260350" o:connectangles="0,0,0,0,0,0,0,0,0"/>
                </v:shape>
                <v:shape id="Freeform 27" o:spid="_x0000_s1034" style="position:absolute;left:2305;top:3987;width:0;height:3912;visibility:visible;mso-wrap-style:square;v-text-anchor:top" coordsize="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" path="m,400r,l,e" filled="f" strokecolor="#2b4254" strokeweight="1.95pt">
                  <v:stroke joinstyle="miter"/>
                  <v:path arrowok="t" o:connecttype="custom" o:connectlocs="0,391160;0,391160;0,0" o:connectangles="0,0,0"/>
                </v:shape>
                <v:shape id="Freeform 28" o:spid="_x0000_s1035" style="position:absolute;left:762;top:3987;width:0;height:3912;visibility:visible;mso-wrap-style:square;v-text-anchor:top" coordsize="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" path="m,l,,,400e" filled="f" strokecolor="#2b4254" strokeweight="1.95pt">
                  <v:stroke joinstyle="miter"/>
                  <v:path arrowok="t" o:connecttype="custom" o:connectlocs="0,0;0,0;0,391160" o:connectangles="0,0,0"/>
                </v:shape>
                <v:shape id="Freeform 29" o:spid="_x0000_s1036" style="position:absolute;left:1530;top:5683;width:0;height:2216;visibility:visible;mso-wrap-style:square;v-text-anchor:top" coordsize="0,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" path="m,227r,l,e" filled="f" strokecolor="#2b4254" strokeweight="1.95pt">
                  <v:stroke joinstyle="miter"/>
                  <v:path arrowok="t" o:connecttype="custom" o:connectlocs="0,221615;0,221615;0,0" o:connectangles="0,0,0"/>
                </v:shape>
                <v:shape id="Freeform 30" o:spid="_x0000_s1037" style="position:absolute;left:4997;top:1644;width:3086;height:3404;visibility:visible;mso-wrap-style:square;v-text-anchor:top" coordsize="320,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" path="m280,r,l160,,,107,,213v,22,18,40,40,40l134,253r98,87c240,348,254,342,254,330r,-77l280,253v23,,40,-18,40,-40l320,40c320,18,303,,280,xe" fillcolor="#fedb00" strokeweight="0">
                  <v:path arrowok="t" o:connecttype="custom" o:connectlocs="270034,0;270034,0;154305,0;0,104651;0,208324;38576,247446;129230,247446;223742,332536;244959,322755;244959,247446;270034,247446;308610,208324;308610,39122;270034,0" o:connectangles="0,0,0,0,0,0,0,0,0,0,0,0,0,0"/>
                </v:shape>
                <v:shape id="Freeform 31" o:spid="_x0000_s1038" style="position:absolute;left:4997;top:1644;width:3086;height:3404;visibility:visible;mso-wrap-style:square;v-text-anchor:top" coordsize="320,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" path="m280,r,l160,,,107,,213v,22,18,40,40,40l134,253r98,87c240,348,254,342,254,330r,-77l280,253v23,,40,-18,40,-40l320,40c320,18,303,,280,r,xe" filled="f" strokecolor="#2b4254" strokeweight="1pt">
                  <v:stroke joinstyle="miter"/>
                  <v:path arrowok="t" o:connecttype="custom" o:connectlocs="270034,0;270034,0;154305,0;0,104651;0,208324;38576,247446;129230,247446;223742,332536;244959,322755;244959,247446;270034,247446;308610,208324;308610,39122;270034,0;270034,0" o:connectangles="0,0,0,0,0,0,0,0,0,0,0,0,0,0,0"/>
                </v:shape>
                <v:shape id="Freeform 32" o:spid="_x0000_s1039" style="position:absolute;left:4997;top:1644;width:3086;height:3404;visibility:visible;mso-wrap-style:square;v-text-anchor:top" coordsize="320,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" path="m160,r,l280,v23,,40,18,40,40l320,213v,22,-17,40,-40,40l254,253r,77c254,342,240,348,232,340l134,253r-94,c18,253,,235,,213l,107e" filled="f" strokecolor="#2b4254" strokeweight="1.95pt">
                  <v:stroke joinstyle="miter"/>
                  <v:path arrowok="t" o:connecttype="custom" o:connectlocs="154305,0;154305,0;270034,0;308610,39122;308610,208324;270034,247446;244959,247446;244959,322755;223742,332536;129230,247446;38576,247446;0,208324;0,104651" o:connectangles="0,0,0,0,0,0,0,0,0,0,0,0,0"/>
                </v:shape>
                <v:shape id="Freeform 33" o:spid="_x0000_s1040" style="position:absolute;left:2825;top:76;width:3715;height:3638;visibility:visible;mso-wrap-style:square;v-text-anchor:top" coordsize="386,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" path="m,40r,l,227v,22,18,40,40,40l66,267r,87c66,366,81,372,89,364r97,-97l346,267v23,,40,-18,40,-40l386,40c386,18,369,,346,l40,c18,,,18,,40xe" fillcolor="#fefefe" strokeweight="0">
                  <v:path arrowok="t" o:connecttype="custom" o:connectlocs="0,39124;0,39124;0,222030;38495,261154;63516,261154;63516,346249;85651,356030;179001,261154;332980,261154;371475,222030;371475,39124;332980,0;38495,0;0,39124" o:connectangles="0,0,0,0,0,0,0,0,0,0,0,0,0,0"/>
                </v:shape>
                <v:shape id="Freeform 34" o:spid="_x0000_s1041" style="position:absolute;left:2825;top:76;width:3715;height:3638;visibility:visible;mso-wrap-style:square;v-text-anchor:top" coordsize="386,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" path="m,40r,l,227v,22,18,40,40,40l66,267r,87c66,366,81,372,89,364r97,-97l346,267v23,,40,-18,40,-40l386,40c386,18,369,,346,l40,c18,,,18,,40r,xe" filled="f" strokecolor="#2b4254" strokeweight="1.95pt">
                  <v:stroke joinstyle="miter"/>
                  <v:path arrowok="t" o:connecttype="custom" o:connectlocs="0,39124;0,39124;0,222030;38495,261154;63516,261154;63516,346249;85651,356030;179001,261154;332980,261154;371475,222030;371475,39124;332980,0;38495,0;0,39124;0,39124" o:connectangles="0,0,0,0,0,0,0,0,0,0,0,0,0,0,0"/>
                </v:shape>
                <v:shape id="Freeform 35" o:spid="_x0000_s1042" style="position:absolute;left:4997;top:1644;width:1162;height:654;visibility:visible;mso-wrap-style:square;v-text-anchor:top" coordsize="1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" path="m120,r,l40,c18,,,18,,40l,67e" filled="f" strokecolor="#2b4254" strokeweight="1.95pt">
                  <v:stroke joinstyle="miter"/>
                  <v:path arrowok="t" o:connecttype="custom" o:connectlocs="116205,0;116205,0;38735,0;0,39048;0,65405" o:connectangles="0,0,0,0,0"/>
                </v:shape>
                <w10:wrap type="square"/>
              </v:group>
            </w:pict>
          </mc:Fallback>
        </mc:AlternateContent>
      </w:r>
      <w:r w:rsidR="00897917" w:rsidRPr="00D633B2">
        <w:t xml:space="preserve">What happens at </w:t>
      </w:r>
      <w:r w:rsidR="00AF6C54">
        <w:t>three</w:t>
      </w:r>
      <w:r w:rsidR="00897917" w:rsidRPr="00D633B2">
        <w:t xml:space="preserve"> </w:t>
      </w:r>
      <w:r w:rsidR="00AF6C54">
        <w:t>m</w:t>
      </w:r>
      <w:r w:rsidR="00AF6C54" w:rsidRPr="00D633B2">
        <w:t>onths</w:t>
      </w:r>
      <w:r w:rsidR="00897917" w:rsidRPr="00D633B2">
        <w:t>?</w:t>
      </w:r>
      <w:bookmarkEnd w:id="12"/>
    </w:p>
    <w:p w14:paraId="6F6049FB" w14:textId="66725A3A" w:rsidR="002414F2" w:rsidRPr="002414F2" w:rsidRDefault="002414F2" w:rsidP="002414F2">
      <w:pPr>
        <w:rPr>
          <w:lang w:val="en-US"/>
        </w:rPr>
      </w:pPr>
    </w:p>
    <w:p w14:paraId="16A9D538" w14:textId="6E2AF3E5" w:rsidR="00D05602" w:rsidRPr="00AE416A" w:rsidRDefault="00897917" w:rsidP="00D05602">
      <w:pPr>
        <w:rPr>
          <w:rStyle w:val="xapple-converted-space"/>
          <w:rFonts w:eastAsia="Times New Roman" w:cs="Times New Roman"/>
          <w:iCs/>
        </w:rPr>
      </w:pPr>
      <w:r w:rsidRPr="00D633B2">
        <w:rPr>
          <w:rStyle w:val="xapple-converted-space"/>
          <w:rFonts w:eastAsia="Times New Roman" w:cs="Times New Roman"/>
        </w:rPr>
        <w:t>The Sponsor is responsible</w:t>
      </w:r>
      <w:r w:rsidR="00413613" w:rsidRPr="00D633B2">
        <w:rPr>
          <w:rStyle w:val="xapple-converted-space"/>
          <w:rFonts w:eastAsia="Times New Roman" w:cs="Times New Roman"/>
        </w:rPr>
        <w:t xml:space="preserve"> </w:t>
      </w:r>
      <w:r w:rsidR="00B519F8">
        <w:rPr>
          <w:rStyle w:val="xapple-converted-space"/>
          <w:rFonts w:eastAsia="Times New Roman" w:cs="Times New Roman"/>
        </w:rPr>
        <w:t>for running</w:t>
      </w:r>
      <w:r w:rsidR="00A9650D" w:rsidRPr="00D633B2">
        <w:rPr>
          <w:rStyle w:val="xapple-converted-space"/>
          <w:rFonts w:eastAsia="Times New Roman" w:cs="Times New Roman"/>
        </w:rPr>
        <w:t xml:space="preserve"> an </w:t>
      </w:r>
      <w:r w:rsidR="00945B6C">
        <w:rPr>
          <w:rStyle w:val="xapple-converted-space"/>
          <w:rFonts w:eastAsia="Times New Roman" w:cs="Times New Roman"/>
        </w:rPr>
        <w:t>A</w:t>
      </w:r>
      <w:r w:rsidR="00A9650D" w:rsidRPr="00D633B2">
        <w:rPr>
          <w:rStyle w:val="xapple-converted-space"/>
          <w:rFonts w:eastAsia="Times New Roman" w:cs="Times New Roman"/>
        </w:rPr>
        <w:t xml:space="preserve">dvice </w:t>
      </w:r>
      <w:r w:rsidR="00945B6C">
        <w:rPr>
          <w:rStyle w:val="xapple-converted-space"/>
          <w:rFonts w:eastAsia="Times New Roman" w:cs="Times New Roman"/>
        </w:rPr>
        <w:t>P</w:t>
      </w:r>
      <w:r w:rsidR="00A9650D" w:rsidRPr="00D633B2">
        <w:rPr>
          <w:rStyle w:val="xapple-converted-space"/>
          <w:rFonts w:eastAsia="Times New Roman" w:cs="Times New Roman"/>
        </w:rPr>
        <w:t>rocess</w:t>
      </w:r>
      <w:r w:rsidR="00780F0B">
        <w:rPr>
          <w:rStyle w:val="xapple-converted-space"/>
          <w:rFonts w:eastAsia="Times New Roman" w:cs="Times New Roman"/>
        </w:rPr>
        <w:t xml:space="preserve"> to decide</w:t>
      </w:r>
      <w:r w:rsidR="00A9650D" w:rsidRPr="00D633B2">
        <w:rPr>
          <w:rStyle w:val="xapple-converted-space"/>
          <w:rFonts w:eastAsia="Times New Roman" w:cs="Times New Roman"/>
        </w:rPr>
        <w:t xml:space="preserve"> whether or not</w:t>
      </w:r>
      <w:r w:rsidR="00413613" w:rsidRPr="00D633B2">
        <w:rPr>
          <w:rStyle w:val="xapple-converted-space"/>
          <w:rFonts w:eastAsia="Times New Roman" w:cs="Times New Roman"/>
        </w:rPr>
        <w:t xml:space="preserve"> the </w:t>
      </w:r>
      <w:r w:rsidR="00127A35" w:rsidRPr="00D633B2">
        <w:rPr>
          <w:rStyle w:val="xapple-converted-space"/>
          <w:rFonts w:eastAsia="Times New Roman" w:cs="Times New Roman"/>
        </w:rPr>
        <w:t>S</w:t>
      </w:r>
      <w:r w:rsidR="00413613" w:rsidRPr="00D633B2">
        <w:rPr>
          <w:rStyle w:val="xapple-converted-space"/>
          <w:rFonts w:eastAsia="Times New Roman" w:cs="Times New Roman"/>
        </w:rPr>
        <w:t xml:space="preserve">ponsee will continue working at </w:t>
      </w:r>
      <w:r w:rsidR="0064053D">
        <w:rPr>
          <w:rStyle w:val="xapple-converted-space"/>
          <w:rFonts w:eastAsia="Times New Roman" w:cs="Times New Roman"/>
        </w:rPr>
        <w:t>Raise</w:t>
      </w:r>
      <w:r w:rsidR="00413613" w:rsidRPr="00D633B2">
        <w:rPr>
          <w:rStyle w:val="xapple-converted-space"/>
          <w:rFonts w:eastAsia="Times New Roman" w:cs="Times New Roman"/>
        </w:rPr>
        <w:t xml:space="preserve"> beyond their </w:t>
      </w:r>
      <w:r w:rsidR="007C2B8F">
        <w:rPr>
          <w:rStyle w:val="xapple-converted-space"/>
          <w:rFonts w:eastAsia="Times New Roman" w:cs="Times New Roman"/>
        </w:rPr>
        <w:t>Sponsorship</w:t>
      </w:r>
      <w:r w:rsidR="00413613" w:rsidRPr="00D633B2">
        <w:rPr>
          <w:rStyle w:val="xapple-converted-space"/>
          <w:rFonts w:eastAsia="Times New Roman" w:cs="Times New Roman"/>
        </w:rPr>
        <w:t xml:space="preserve">. </w:t>
      </w:r>
      <w:r w:rsidR="00D05602" w:rsidRPr="00D633B2">
        <w:rPr>
          <w:rStyle w:val="xapple-converted-space"/>
          <w:rFonts w:eastAsia="Times New Roman" w:cs="Times New Roman"/>
        </w:rPr>
        <w:t xml:space="preserve">Consult those who </w:t>
      </w:r>
      <w:r w:rsidR="00413613" w:rsidRPr="00D633B2">
        <w:rPr>
          <w:rStyle w:val="xapple-converted-space"/>
          <w:rFonts w:eastAsia="Times New Roman" w:cs="Times New Roman"/>
        </w:rPr>
        <w:t xml:space="preserve">work closely </w:t>
      </w:r>
      <w:r w:rsidR="00413613" w:rsidRPr="00AE416A">
        <w:rPr>
          <w:rStyle w:val="xapple-converted-space"/>
          <w:rFonts w:eastAsia="Times New Roman" w:cs="Times New Roman"/>
        </w:rPr>
        <w:t xml:space="preserve">with the </w:t>
      </w:r>
      <w:r w:rsidR="00127A35" w:rsidRPr="00AE416A">
        <w:rPr>
          <w:rStyle w:val="xapple-converted-space"/>
          <w:rFonts w:eastAsia="Times New Roman" w:cs="Times New Roman"/>
        </w:rPr>
        <w:t>S</w:t>
      </w:r>
      <w:r w:rsidR="00413613" w:rsidRPr="00AE416A">
        <w:rPr>
          <w:rStyle w:val="xapple-converted-space"/>
          <w:rFonts w:eastAsia="Times New Roman" w:cs="Times New Roman"/>
        </w:rPr>
        <w:t xml:space="preserve">ponsee and gather feedback </w:t>
      </w:r>
      <w:r w:rsidR="00B519F8">
        <w:rPr>
          <w:rStyle w:val="xapple-converted-space"/>
          <w:rFonts w:eastAsia="Times New Roman" w:cs="Times New Roman"/>
        </w:rPr>
        <w:t>before</w:t>
      </w:r>
      <w:r w:rsidR="00413613" w:rsidRPr="00AE416A">
        <w:rPr>
          <w:rStyle w:val="xapple-converted-space"/>
          <w:rFonts w:eastAsia="Times New Roman" w:cs="Times New Roman"/>
        </w:rPr>
        <w:t xml:space="preserve"> making your decision</w:t>
      </w:r>
      <w:r w:rsidRPr="00AE416A">
        <w:rPr>
          <w:rStyle w:val="xapple-converted-space"/>
          <w:rFonts w:eastAsia="Times New Roman" w:cs="Times New Roman"/>
          <w:iCs/>
        </w:rPr>
        <w:t>.</w:t>
      </w:r>
      <w:r w:rsidR="00D05602" w:rsidRPr="00AE416A">
        <w:rPr>
          <w:rStyle w:val="xapple-converted-space"/>
          <w:rFonts w:eastAsia="Times New Roman" w:cs="Times New Roman"/>
          <w:iCs/>
        </w:rPr>
        <w:t xml:space="preserve"> </w:t>
      </w:r>
      <w:r w:rsidRPr="00AE416A">
        <w:rPr>
          <w:rStyle w:val="xapple-converted-space"/>
          <w:rFonts w:eastAsia="Times New Roman" w:cs="Times New Roman"/>
          <w:iCs/>
        </w:rPr>
        <w:t xml:space="preserve"> </w:t>
      </w:r>
      <w:bookmarkStart w:id="13" w:name="_Toc535334263"/>
    </w:p>
    <w:p w14:paraId="0C658EA1" w14:textId="530C5B56" w:rsidR="00574C22" w:rsidRPr="00D633B2" w:rsidRDefault="00413613" w:rsidP="00A85ED9">
      <w:pPr>
        <w:rPr>
          <w:rStyle w:val="xapple-converted-space"/>
          <w:rFonts w:eastAsia="Times New Roman" w:cs="Times New Roman"/>
          <w:iCs/>
        </w:rPr>
      </w:pPr>
      <w:r w:rsidRPr="00AE416A">
        <w:rPr>
          <w:rStyle w:val="xapple-converted-space"/>
          <w:rFonts w:eastAsia="Times New Roman" w:cs="Times New Roman"/>
          <w:iCs/>
        </w:rPr>
        <w:t xml:space="preserve">If you decide the </w:t>
      </w:r>
      <w:r w:rsidR="00127A35" w:rsidRPr="00AE416A">
        <w:rPr>
          <w:rStyle w:val="xapple-converted-space"/>
          <w:rFonts w:eastAsia="Times New Roman" w:cs="Times New Roman"/>
          <w:iCs/>
        </w:rPr>
        <w:t>S</w:t>
      </w:r>
      <w:r w:rsidRPr="00AE416A">
        <w:rPr>
          <w:rStyle w:val="xapple-converted-space"/>
          <w:rFonts w:eastAsia="Times New Roman" w:cs="Times New Roman"/>
          <w:iCs/>
        </w:rPr>
        <w:t xml:space="preserve">ponsee should not stay past their </w:t>
      </w:r>
      <w:r w:rsidR="00A9650D" w:rsidRPr="00AE416A">
        <w:rPr>
          <w:rStyle w:val="xapple-converted-space"/>
          <w:rFonts w:eastAsia="Times New Roman" w:cs="Times New Roman"/>
          <w:iCs/>
        </w:rPr>
        <w:t>three</w:t>
      </w:r>
      <w:r w:rsidRPr="00AE416A">
        <w:rPr>
          <w:rStyle w:val="xapple-converted-space"/>
          <w:rFonts w:eastAsia="Times New Roman" w:cs="Times New Roman"/>
          <w:iCs/>
        </w:rPr>
        <w:t xml:space="preserve"> months,</w:t>
      </w:r>
      <w:r w:rsidR="00D8763A" w:rsidRPr="00AE416A">
        <w:rPr>
          <w:rStyle w:val="xapple-converted-space"/>
          <w:rFonts w:eastAsia="Times New Roman" w:cs="Times New Roman"/>
          <w:iCs/>
        </w:rPr>
        <w:t xml:space="preserve"> </w:t>
      </w:r>
      <w:r w:rsidR="00574C22" w:rsidRPr="00AE416A">
        <w:rPr>
          <w:rStyle w:val="xapple-converted-space"/>
          <w:rFonts w:eastAsia="Times New Roman" w:cs="Times New Roman"/>
          <w:iCs/>
        </w:rPr>
        <w:t>t</w:t>
      </w:r>
      <w:r w:rsidR="00D8763A" w:rsidRPr="00AE416A">
        <w:rPr>
          <w:rStyle w:val="xapple-converted-space"/>
          <w:rFonts w:eastAsia="Times New Roman" w:cs="Times New Roman"/>
          <w:iCs/>
        </w:rPr>
        <w:t>he</w:t>
      </w:r>
      <w:r w:rsidR="00B519F8">
        <w:rPr>
          <w:rStyle w:val="xapple-converted-space"/>
          <w:rFonts w:eastAsia="Times New Roman" w:cs="Times New Roman"/>
          <w:iCs/>
        </w:rPr>
        <w:t>y</w:t>
      </w:r>
      <w:r w:rsidR="00D8763A" w:rsidRPr="00AE416A">
        <w:rPr>
          <w:rStyle w:val="xapple-converted-space"/>
          <w:rFonts w:eastAsia="Times New Roman" w:cs="Times New Roman"/>
          <w:iCs/>
        </w:rPr>
        <w:t xml:space="preserve"> should NOT </w:t>
      </w:r>
      <w:r w:rsidR="00A9650D" w:rsidRPr="00AE416A">
        <w:rPr>
          <w:rStyle w:val="xapple-converted-space"/>
          <w:rFonts w:eastAsia="Times New Roman" w:cs="Times New Roman"/>
          <w:iCs/>
        </w:rPr>
        <w:t xml:space="preserve">have </w:t>
      </w:r>
      <w:r w:rsidR="00875707">
        <w:rPr>
          <w:rStyle w:val="xapple-converted-space"/>
          <w:rFonts w:eastAsia="Times New Roman" w:cs="Times New Roman"/>
          <w:iCs/>
        </w:rPr>
        <w:t>the</w:t>
      </w:r>
      <w:r w:rsidR="00A9650D" w:rsidRPr="00AE416A">
        <w:rPr>
          <w:rStyle w:val="xapple-converted-space"/>
          <w:rFonts w:eastAsia="Times New Roman" w:cs="Times New Roman"/>
          <w:iCs/>
        </w:rPr>
        <w:t xml:space="preserve"> </w:t>
      </w:r>
      <w:r w:rsidR="00610901">
        <w:rPr>
          <w:rStyle w:val="xapple-converted-space"/>
          <w:rFonts w:cs="Times New Roman"/>
        </w:rPr>
        <w:t>Common Practices</w:t>
      </w:r>
      <w:r w:rsidR="00610901" w:rsidRPr="00D633B2">
        <w:rPr>
          <w:rStyle w:val="xapple-converted-space"/>
          <w:rFonts w:cs="Times New Roman"/>
        </w:rPr>
        <w:t xml:space="preserve"> Discussion</w:t>
      </w:r>
      <w:r w:rsidR="00610901">
        <w:rPr>
          <w:rStyle w:val="xapple-converted-space"/>
          <w:rFonts w:cs="Times New Roman"/>
        </w:rPr>
        <w:t>.</w:t>
      </w:r>
    </w:p>
    <w:p w14:paraId="65E44831" w14:textId="628FCB3E" w:rsidR="0075112F" w:rsidRPr="005C487E" w:rsidRDefault="00A9650D" w:rsidP="005C487E">
      <w:pPr>
        <w:rPr>
          <w:rFonts w:eastAsia="Times New Roman" w:cs="Times New Roman"/>
          <w:iCs/>
        </w:rPr>
      </w:pPr>
      <w:r w:rsidRPr="00D633B2">
        <w:rPr>
          <w:rStyle w:val="xapple-converted-space"/>
          <w:rFonts w:eastAsia="Times New Roman" w:cs="Times New Roman"/>
          <w:iCs/>
        </w:rPr>
        <w:t>It</w:t>
      </w:r>
      <w:r w:rsidR="00C14734">
        <w:rPr>
          <w:rStyle w:val="xapple-converted-space"/>
          <w:rFonts w:eastAsia="Times New Roman" w:cs="Times New Roman"/>
          <w:iCs/>
        </w:rPr>
        <w:t>'</w:t>
      </w:r>
      <w:r w:rsidRPr="00D633B2">
        <w:rPr>
          <w:rStyle w:val="xapple-converted-space"/>
          <w:rFonts w:eastAsia="Times New Roman" w:cs="Times New Roman"/>
          <w:iCs/>
        </w:rPr>
        <w:t>s not a fun surprise for the Sponsee to find out at three months they will not be staying, so m</w:t>
      </w:r>
      <w:r w:rsidR="00127A35" w:rsidRPr="00D633B2">
        <w:rPr>
          <w:rStyle w:val="xapple-converted-space"/>
          <w:rFonts w:eastAsia="Times New Roman" w:cs="Times New Roman"/>
          <w:iCs/>
        </w:rPr>
        <w:t xml:space="preserve">ake sure your Sponsee </w:t>
      </w:r>
      <w:r w:rsidRPr="00D633B2">
        <w:rPr>
          <w:rStyle w:val="xapple-converted-space"/>
          <w:rFonts w:eastAsia="Times New Roman" w:cs="Times New Roman"/>
          <w:iCs/>
        </w:rPr>
        <w:t>receives regular feedback about their progress and</w:t>
      </w:r>
      <w:r w:rsidR="00127A35" w:rsidRPr="00D633B2">
        <w:rPr>
          <w:rStyle w:val="xapple-converted-space"/>
          <w:rFonts w:eastAsia="Times New Roman" w:cs="Times New Roman"/>
          <w:iCs/>
        </w:rPr>
        <w:t xml:space="preserve"> where they stand at all times. </w:t>
      </w:r>
    </w:p>
    <w:p w14:paraId="73F52D65" w14:textId="4EAE23AE" w:rsidR="005C487E" w:rsidRDefault="005C487E" w:rsidP="004634AA"/>
    <w:p w14:paraId="32D2327E" w14:textId="43B45A6F" w:rsidR="0075112F" w:rsidRDefault="00AE5DEE" w:rsidP="004634AA">
      <w:r>
        <w:rPr>
          <w:noProof/>
        </w:rPr>
        <mc:AlternateContent>
          <mc:Choice Requires="wpc">
            <w:drawing>
              <wp:anchor distT="0" distB="0" distL="114300" distR="114300" simplePos="0" relativeHeight="251706381" behindDoc="1" locked="0" layoutInCell="1" allowOverlap="1" wp14:anchorId="264CCFB9" wp14:editId="64C16E7F">
                <wp:simplePos x="0" y="0"/>
                <wp:positionH relativeFrom="column">
                  <wp:posOffset>171450</wp:posOffset>
                </wp:positionH>
                <wp:positionV relativeFrom="paragraph">
                  <wp:posOffset>99695</wp:posOffset>
                </wp:positionV>
                <wp:extent cx="800100" cy="749300"/>
                <wp:effectExtent l="0" t="0" r="19050" b="12700"/>
                <wp:wrapTight wrapText="bothSides">
                  <wp:wrapPolygon edited="0">
                    <wp:start x="8743" y="0"/>
                    <wp:lineTo x="3600" y="1647"/>
                    <wp:lineTo x="0" y="5492"/>
                    <wp:lineTo x="0" y="18122"/>
                    <wp:lineTo x="6171" y="21417"/>
                    <wp:lineTo x="6686" y="21417"/>
                    <wp:lineTo x="15429" y="21417"/>
                    <wp:lineTo x="15943" y="21417"/>
                    <wp:lineTo x="21600" y="18122"/>
                    <wp:lineTo x="21600" y="2197"/>
                    <wp:lineTo x="12857" y="0"/>
                    <wp:lineTo x="8743" y="0"/>
                  </wp:wrapPolygon>
                </wp:wrapTight>
                <wp:docPr id="119" name="Canvas 1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99" name="Freeform 39"/>
                        <wps:cNvSpPr>
                          <a:spLocks/>
                        </wps:cNvSpPr>
                        <wps:spPr bwMode="auto">
                          <a:xfrm>
                            <a:off x="64135" y="74295"/>
                            <a:ext cx="672465" cy="677545"/>
                          </a:xfrm>
                          <a:custGeom>
                            <a:avLst/>
                            <a:gdLst>
                              <a:gd name="T0" fmla="*/ 694 w 694"/>
                              <a:gd name="T1" fmla="*/ 347 h 694"/>
                              <a:gd name="T2" fmla="*/ 694 w 694"/>
                              <a:gd name="T3" fmla="*/ 347 h 694"/>
                              <a:gd name="T4" fmla="*/ 347 w 694"/>
                              <a:gd name="T5" fmla="*/ 694 h 694"/>
                              <a:gd name="T6" fmla="*/ 0 w 694"/>
                              <a:gd name="T7" fmla="*/ 347 h 694"/>
                              <a:gd name="T8" fmla="*/ 347 w 694"/>
                              <a:gd name="T9" fmla="*/ 0 h 694"/>
                              <a:gd name="T10" fmla="*/ 694 w 694"/>
                              <a:gd name="T11" fmla="*/ 347 h 694"/>
                            </a:gdLst>
                            <a:ahLst/>
                            <a:cxnLst>
                              <a:cxn ang="0">
                                <a:pos x="T0" y="T1"/>
                              </a:cxn>
                              <a:cxn ang="0">
                                <a:pos x="T2" y="T3"/>
                              </a:cxn>
                              <a:cxn ang="0">
                                <a:pos x="T4" y="T5"/>
                              </a:cxn>
                              <a:cxn ang="0">
                                <a:pos x="T6" y="T7"/>
                              </a:cxn>
                              <a:cxn ang="0">
                                <a:pos x="T8" y="T9"/>
                              </a:cxn>
                              <a:cxn ang="0">
                                <a:pos x="T10" y="T11"/>
                              </a:cxn>
                            </a:cxnLst>
                            <a:rect l="0" t="0" r="r" b="b"/>
                            <a:pathLst>
                              <a:path w="694" h="694">
                                <a:moveTo>
                                  <a:pt x="694" y="347"/>
                                </a:moveTo>
                                <a:lnTo>
                                  <a:pt x="694" y="347"/>
                                </a:lnTo>
                                <a:cubicBezTo>
                                  <a:pt x="693" y="539"/>
                                  <a:pt x="538" y="694"/>
                                  <a:pt x="347" y="694"/>
                                </a:cubicBezTo>
                                <a:cubicBezTo>
                                  <a:pt x="155" y="694"/>
                                  <a:pt x="0" y="539"/>
                                  <a:pt x="0" y="347"/>
                                </a:cubicBezTo>
                                <a:cubicBezTo>
                                  <a:pt x="0" y="156"/>
                                  <a:pt x="155" y="0"/>
                                  <a:pt x="347" y="0"/>
                                </a:cubicBezTo>
                                <a:cubicBezTo>
                                  <a:pt x="538" y="0"/>
                                  <a:pt x="694" y="156"/>
                                  <a:pt x="694" y="347"/>
                                </a:cubicBezTo>
                                <a:close/>
                              </a:path>
                            </a:pathLst>
                          </a:custGeom>
                          <a:solidFill>
                            <a:srgbClr val="EAEBEC"/>
                          </a:solidFill>
                          <a:ln w="0">
                            <a:solidFill>
                              <a:srgbClr val="000000"/>
                            </a:solidFill>
                            <a:prstDash val="solid"/>
                            <a:round/>
                            <a:headEnd/>
                            <a:tailEnd/>
                          </a:ln>
                        </wps:spPr>
                        <wps:bodyPr rot="0" vert="horz" wrap="square" lIns="91440" tIns="45720" rIns="91440" bIns="45720" anchor="t" anchorCtr="0" upright="1">
                          <a:noAutofit/>
                        </wps:bodyPr>
                      </wps:wsp>
                      <wps:wsp>
                        <wps:cNvPr id="100" name="Freeform 40"/>
                        <wps:cNvSpPr>
                          <a:spLocks/>
                        </wps:cNvSpPr>
                        <wps:spPr bwMode="auto">
                          <a:xfrm>
                            <a:off x="257810" y="205105"/>
                            <a:ext cx="285115" cy="208280"/>
                          </a:xfrm>
                          <a:custGeom>
                            <a:avLst/>
                            <a:gdLst>
                              <a:gd name="T0" fmla="*/ 294 w 294"/>
                              <a:gd name="T1" fmla="*/ 213 h 213"/>
                              <a:gd name="T2" fmla="*/ 294 w 294"/>
                              <a:gd name="T3" fmla="*/ 213 h 213"/>
                              <a:gd name="T4" fmla="*/ 294 w 294"/>
                              <a:gd name="T5" fmla="*/ 80 h 213"/>
                              <a:gd name="T6" fmla="*/ 147 w 294"/>
                              <a:gd name="T7" fmla="*/ 0 h 213"/>
                              <a:gd name="T8" fmla="*/ 0 w 294"/>
                              <a:gd name="T9" fmla="*/ 80 h 213"/>
                              <a:gd name="T10" fmla="*/ 0 w 294"/>
                              <a:gd name="T11" fmla="*/ 213 h 213"/>
                            </a:gdLst>
                            <a:ahLst/>
                            <a:cxnLst>
                              <a:cxn ang="0">
                                <a:pos x="T0" y="T1"/>
                              </a:cxn>
                              <a:cxn ang="0">
                                <a:pos x="T2" y="T3"/>
                              </a:cxn>
                              <a:cxn ang="0">
                                <a:pos x="T4" y="T5"/>
                              </a:cxn>
                              <a:cxn ang="0">
                                <a:pos x="T6" y="T7"/>
                              </a:cxn>
                              <a:cxn ang="0">
                                <a:pos x="T8" y="T9"/>
                              </a:cxn>
                              <a:cxn ang="0">
                                <a:pos x="T10" y="T11"/>
                              </a:cxn>
                            </a:cxnLst>
                            <a:rect l="0" t="0" r="r" b="b"/>
                            <a:pathLst>
                              <a:path w="294" h="213">
                                <a:moveTo>
                                  <a:pt x="294" y="213"/>
                                </a:moveTo>
                                <a:lnTo>
                                  <a:pt x="294" y="213"/>
                                </a:lnTo>
                                <a:lnTo>
                                  <a:pt x="294" y="80"/>
                                </a:lnTo>
                                <a:cubicBezTo>
                                  <a:pt x="294" y="27"/>
                                  <a:pt x="197" y="0"/>
                                  <a:pt x="147" y="0"/>
                                </a:cubicBezTo>
                                <a:cubicBezTo>
                                  <a:pt x="97" y="0"/>
                                  <a:pt x="0" y="27"/>
                                  <a:pt x="0" y="80"/>
                                </a:cubicBezTo>
                                <a:lnTo>
                                  <a:pt x="0" y="213"/>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Freeform 41"/>
                        <wps:cNvSpPr>
                          <a:spLocks/>
                        </wps:cNvSpPr>
                        <wps:spPr bwMode="auto">
                          <a:xfrm>
                            <a:off x="478155" y="295910"/>
                            <a:ext cx="0" cy="117475"/>
                          </a:xfrm>
                          <a:custGeom>
                            <a:avLst/>
                            <a:gdLst>
                              <a:gd name="T0" fmla="*/ 120 h 120"/>
                              <a:gd name="T1" fmla="*/ 120 h 120"/>
                              <a:gd name="T2" fmla="*/ 0 h 120"/>
                            </a:gdLst>
                            <a:ahLst/>
                            <a:cxnLst>
                              <a:cxn ang="0">
                                <a:pos x="0" y="T0"/>
                              </a:cxn>
                              <a:cxn ang="0">
                                <a:pos x="0" y="T1"/>
                              </a:cxn>
                              <a:cxn ang="0">
                                <a:pos x="0" y="T2"/>
                              </a:cxn>
                            </a:cxnLst>
                            <a:rect l="0" t="0" r="r" b="b"/>
                            <a:pathLst>
                              <a:path h="120">
                                <a:moveTo>
                                  <a:pt x="0" y="120"/>
                                </a:moveTo>
                                <a:lnTo>
                                  <a:pt x="0" y="120"/>
                                </a:lnTo>
                                <a:lnTo>
                                  <a:pt x="0" y="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42"/>
                        <wps:cNvSpPr>
                          <a:spLocks/>
                        </wps:cNvSpPr>
                        <wps:spPr bwMode="auto">
                          <a:xfrm>
                            <a:off x="322580" y="295910"/>
                            <a:ext cx="0" cy="117475"/>
                          </a:xfrm>
                          <a:custGeom>
                            <a:avLst/>
                            <a:gdLst>
                              <a:gd name="T0" fmla="*/ 0 h 120"/>
                              <a:gd name="T1" fmla="*/ 0 h 120"/>
                              <a:gd name="T2" fmla="*/ 120 h 120"/>
                            </a:gdLst>
                            <a:ahLst/>
                            <a:cxnLst>
                              <a:cxn ang="0">
                                <a:pos x="0" y="T0"/>
                              </a:cxn>
                              <a:cxn ang="0">
                                <a:pos x="0" y="T1"/>
                              </a:cxn>
                              <a:cxn ang="0">
                                <a:pos x="0" y="T2"/>
                              </a:cxn>
                            </a:cxnLst>
                            <a:rect l="0" t="0" r="r" b="b"/>
                            <a:pathLst>
                              <a:path h="120">
                                <a:moveTo>
                                  <a:pt x="0" y="0"/>
                                </a:moveTo>
                                <a:lnTo>
                                  <a:pt x="0" y="0"/>
                                </a:lnTo>
                                <a:lnTo>
                                  <a:pt x="0" y="12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43"/>
                        <wps:cNvSpPr>
                          <a:spLocks/>
                        </wps:cNvSpPr>
                        <wps:spPr bwMode="auto">
                          <a:xfrm>
                            <a:off x="335280" y="9525"/>
                            <a:ext cx="130175" cy="155575"/>
                          </a:xfrm>
                          <a:custGeom>
                            <a:avLst/>
                            <a:gdLst>
                              <a:gd name="T0" fmla="*/ 67 w 134"/>
                              <a:gd name="T1" fmla="*/ 159 h 159"/>
                              <a:gd name="T2" fmla="*/ 67 w 134"/>
                              <a:gd name="T3" fmla="*/ 159 h 159"/>
                              <a:gd name="T4" fmla="*/ 134 w 134"/>
                              <a:gd name="T5" fmla="*/ 91 h 159"/>
                              <a:gd name="T6" fmla="*/ 134 w 134"/>
                              <a:gd name="T7" fmla="*/ 68 h 159"/>
                              <a:gd name="T8" fmla="*/ 67 w 134"/>
                              <a:gd name="T9" fmla="*/ 0 h 159"/>
                              <a:gd name="T10" fmla="*/ 0 w 134"/>
                              <a:gd name="T11" fmla="*/ 68 h 159"/>
                              <a:gd name="T12" fmla="*/ 0 w 134"/>
                              <a:gd name="T13" fmla="*/ 91 h 159"/>
                              <a:gd name="T14" fmla="*/ 67 w 134"/>
                              <a:gd name="T15" fmla="*/ 159 h 15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4" h="159">
                                <a:moveTo>
                                  <a:pt x="67" y="159"/>
                                </a:moveTo>
                                <a:lnTo>
                                  <a:pt x="67" y="159"/>
                                </a:lnTo>
                                <a:cubicBezTo>
                                  <a:pt x="104" y="159"/>
                                  <a:pt x="134" y="128"/>
                                  <a:pt x="134" y="91"/>
                                </a:cubicBezTo>
                                <a:lnTo>
                                  <a:pt x="134" y="68"/>
                                </a:lnTo>
                                <a:cubicBezTo>
                                  <a:pt x="134" y="30"/>
                                  <a:pt x="104" y="0"/>
                                  <a:pt x="67" y="0"/>
                                </a:cubicBezTo>
                                <a:cubicBezTo>
                                  <a:pt x="30" y="0"/>
                                  <a:pt x="0" y="30"/>
                                  <a:pt x="0" y="68"/>
                                </a:cubicBezTo>
                                <a:lnTo>
                                  <a:pt x="0" y="91"/>
                                </a:lnTo>
                                <a:cubicBezTo>
                                  <a:pt x="0" y="128"/>
                                  <a:pt x="30" y="159"/>
                                  <a:pt x="67" y="159"/>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104" name="Freeform 44"/>
                        <wps:cNvSpPr>
                          <a:spLocks/>
                        </wps:cNvSpPr>
                        <wps:spPr bwMode="auto">
                          <a:xfrm>
                            <a:off x="335280" y="9525"/>
                            <a:ext cx="130175" cy="155575"/>
                          </a:xfrm>
                          <a:custGeom>
                            <a:avLst/>
                            <a:gdLst>
                              <a:gd name="T0" fmla="*/ 67 w 134"/>
                              <a:gd name="T1" fmla="*/ 159 h 159"/>
                              <a:gd name="T2" fmla="*/ 67 w 134"/>
                              <a:gd name="T3" fmla="*/ 159 h 159"/>
                              <a:gd name="T4" fmla="*/ 134 w 134"/>
                              <a:gd name="T5" fmla="*/ 91 h 159"/>
                              <a:gd name="T6" fmla="*/ 134 w 134"/>
                              <a:gd name="T7" fmla="*/ 68 h 159"/>
                              <a:gd name="T8" fmla="*/ 67 w 134"/>
                              <a:gd name="T9" fmla="*/ 0 h 159"/>
                              <a:gd name="T10" fmla="*/ 0 w 134"/>
                              <a:gd name="T11" fmla="*/ 68 h 159"/>
                              <a:gd name="T12" fmla="*/ 0 w 134"/>
                              <a:gd name="T13" fmla="*/ 91 h 159"/>
                              <a:gd name="T14" fmla="*/ 67 w 134"/>
                              <a:gd name="T15" fmla="*/ 159 h 159"/>
                              <a:gd name="T16" fmla="*/ 67 w 134"/>
                              <a:gd name="T17" fmla="*/ 159 h 1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4" h="159">
                                <a:moveTo>
                                  <a:pt x="67" y="159"/>
                                </a:moveTo>
                                <a:lnTo>
                                  <a:pt x="67" y="159"/>
                                </a:lnTo>
                                <a:cubicBezTo>
                                  <a:pt x="104" y="159"/>
                                  <a:pt x="134" y="128"/>
                                  <a:pt x="134" y="91"/>
                                </a:cubicBezTo>
                                <a:lnTo>
                                  <a:pt x="134" y="68"/>
                                </a:lnTo>
                                <a:cubicBezTo>
                                  <a:pt x="134" y="30"/>
                                  <a:pt x="104" y="0"/>
                                  <a:pt x="67" y="0"/>
                                </a:cubicBezTo>
                                <a:cubicBezTo>
                                  <a:pt x="30" y="0"/>
                                  <a:pt x="0" y="30"/>
                                  <a:pt x="0" y="68"/>
                                </a:cubicBezTo>
                                <a:lnTo>
                                  <a:pt x="0" y="91"/>
                                </a:lnTo>
                                <a:cubicBezTo>
                                  <a:pt x="0" y="128"/>
                                  <a:pt x="30" y="159"/>
                                  <a:pt x="67" y="159"/>
                                </a:cubicBezTo>
                                <a:lnTo>
                                  <a:pt x="67" y="159"/>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45"/>
                        <wps:cNvSpPr>
                          <a:spLocks/>
                        </wps:cNvSpPr>
                        <wps:spPr bwMode="auto">
                          <a:xfrm>
                            <a:off x="64135" y="270510"/>
                            <a:ext cx="304165" cy="481330"/>
                          </a:xfrm>
                          <a:custGeom>
                            <a:avLst/>
                            <a:gdLst>
                              <a:gd name="T0" fmla="*/ 263 w 314"/>
                              <a:gd name="T1" fmla="*/ 271 h 493"/>
                              <a:gd name="T2" fmla="*/ 263 w 314"/>
                              <a:gd name="T3" fmla="*/ 271 h 493"/>
                              <a:gd name="T4" fmla="*/ 200 w 314"/>
                              <a:gd name="T5" fmla="*/ 226 h 493"/>
                              <a:gd name="T6" fmla="*/ 120 w 314"/>
                              <a:gd name="T7" fmla="*/ 226 h 493"/>
                              <a:gd name="T8" fmla="*/ 120 w 314"/>
                              <a:gd name="T9" fmla="*/ 133 h 493"/>
                              <a:gd name="T10" fmla="*/ 147 w 314"/>
                              <a:gd name="T11" fmla="*/ 160 h 493"/>
                              <a:gd name="T12" fmla="*/ 240 w 314"/>
                              <a:gd name="T13" fmla="*/ 160 h 493"/>
                              <a:gd name="T14" fmla="*/ 293 w 314"/>
                              <a:gd name="T15" fmla="*/ 93 h 493"/>
                              <a:gd name="T16" fmla="*/ 200 w 314"/>
                              <a:gd name="T17" fmla="*/ 93 h 493"/>
                              <a:gd name="T18" fmla="*/ 107 w 314"/>
                              <a:gd name="T19" fmla="*/ 0 h 493"/>
                              <a:gd name="T20" fmla="*/ 53 w 314"/>
                              <a:gd name="T21" fmla="*/ 0 h 493"/>
                              <a:gd name="T22" fmla="*/ 0 w 314"/>
                              <a:gd name="T23" fmla="*/ 53 h 493"/>
                              <a:gd name="T24" fmla="*/ 0 w 314"/>
                              <a:gd name="T25" fmla="*/ 253 h 493"/>
                              <a:gd name="T26" fmla="*/ 80 w 314"/>
                              <a:gd name="T27" fmla="*/ 333 h 493"/>
                              <a:gd name="T28" fmla="*/ 187 w 314"/>
                              <a:gd name="T29" fmla="*/ 333 h 493"/>
                              <a:gd name="T30" fmla="*/ 240 w 314"/>
                              <a:gd name="T31" fmla="*/ 493 h 493"/>
                              <a:gd name="T32" fmla="*/ 314 w 314"/>
                              <a:gd name="T33" fmla="*/ 493 h 493"/>
                              <a:gd name="T34" fmla="*/ 263 w 314"/>
                              <a:gd name="T35" fmla="*/ 271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14" h="493">
                                <a:moveTo>
                                  <a:pt x="263" y="271"/>
                                </a:moveTo>
                                <a:lnTo>
                                  <a:pt x="263" y="271"/>
                                </a:lnTo>
                                <a:cubicBezTo>
                                  <a:pt x="254" y="244"/>
                                  <a:pt x="228" y="226"/>
                                  <a:pt x="200" y="226"/>
                                </a:cubicBezTo>
                                <a:lnTo>
                                  <a:pt x="120" y="226"/>
                                </a:lnTo>
                                <a:lnTo>
                                  <a:pt x="120" y="133"/>
                                </a:lnTo>
                                <a:lnTo>
                                  <a:pt x="147" y="160"/>
                                </a:lnTo>
                                <a:lnTo>
                                  <a:pt x="240" y="160"/>
                                </a:lnTo>
                                <a:cubicBezTo>
                                  <a:pt x="301" y="160"/>
                                  <a:pt x="293" y="93"/>
                                  <a:pt x="293" y="93"/>
                                </a:cubicBezTo>
                                <a:lnTo>
                                  <a:pt x="200" y="93"/>
                                </a:lnTo>
                                <a:lnTo>
                                  <a:pt x="107" y="0"/>
                                </a:lnTo>
                                <a:lnTo>
                                  <a:pt x="53" y="0"/>
                                </a:lnTo>
                                <a:cubicBezTo>
                                  <a:pt x="24" y="0"/>
                                  <a:pt x="0" y="23"/>
                                  <a:pt x="0" y="53"/>
                                </a:cubicBezTo>
                                <a:lnTo>
                                  <a:pt x="0" y="253"/>
                                </a:lnTo>
                                <a:cubicBezTo>
                                  <a:pt x="0" y="297"/>
                                  <a:pt x="36" y="333"/>
                                  <a:pt x="80" y="333"/>
                                </a:cubicBezTo>
                                <a:lnTo>
                                  <a:pt x="187" y="333"/>
                                </a:lnTo>
                                <a:lnTo>
                                  <a:pt x="240" y="493"/>
                                </a:lnTo>
                                <a:lnTo>
                                  <a:pt x="314" y="493"/>
                                </a:lnTo>
                                <a:lnTo>
                                  <a:pt x="263" y="271"/>
                                </a:lnTo>
                                <a:close/>
                              </a:path>
                            </a:pathLst>
                          </a:custGeom>
                          <a:solidFill>
                            <a:srgbClr val="00979C"/>
                          </a:solidFill>
                          <a:ln w="0">
                            <a:solidFill>
                              <a:srgbClr val="000000"/>
                            </a:solidFill>
                            <a:prstDash val="solid"/>
                            <a:round/>
                            <a:headEnd/>
                            <a:tailEnd/>
                          </a:ln>
                        </wps:spPr>
                        <wps:bodyPr rot="0" vert="horz" wrap="square" lIns="91440" tIns="45720" rIns="91440" bIns="45720" anchor="t" anchorCtr="0" upright="1">
                          <a:noAutofit/>
                        </wps:bodyPr>
                      </wps:wsp>
                      <wps:wsp>
                        <wps:cNvPr id="106" name="Freeform 46"/>
                        <wps:cNvSpPr>
                          <a:spLocks/>
                        </wps:cNvSpPr>
                        <wps:spPr bwMode="auto">
                          <a:xfrm>
                            <a:off x="90170" y="74930"/>
                            <a:ext cx="128905" cy="154940"/>
                          </a:xfrm>
                          <a:custGeom>
                            <a:avLst/>
                            <a:gdLst>
                              <a:gd name="T0" fmla="*/ 67 w 133"/>
                              <a:gd name="T1" fmla="*/ 158 h 158"/>
                              <a:gd name="T2" fmla="*/ 67 w 133"/>
                              <a:gd name="T3" fmla="*/ 158 h 158"/>
                              <a:gd name="T4" fmla="*/ 0 w 133"/>
                              <a:gd name="T5" fmla="*/ 90 h 158"/>
                              <a:gd name="T6" fmla="*/ 0 w 133"/>
                              <a:gd name="T7" fmla="*/ 68 h 158"/>
                              <a:gd name="T8" fmla="*/ 67 w 133"/>
                              <a:gd name="T9" fmla="*/ 0 h 158"/>
                              <a:gd name="T10" fmla="*/ 133 w 133"/>
                              <a:gd name="T11" fmla="*/ 68 h 158"/>
                              <a:gd name="T12" fmla="*/ 133 w 133"/>
                              <a:gd name="T13" fmla="*/ 90 h 158"/>
                              <a:gd name="T14" fmla="*/ 67 w 133"/>
                              <a:gd name="T15" fmla="*/ 158 h 1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3" h="158">
                                <a:moveTo>
                                  <a:pt x="67" y="158"/>
                                </a:moveTo>
                                <a:lnTo>
                                  <a:pt x="67" y="158"/>
                                </a:lnTo>
                                <a:cubicBezTo>
                                  <a:pt x="29" y="158"/>
                                  <a:pt x="0" y="128"/>
                                  <a:pt x="0" y="90"/>
                                </a:cubicBezTo>
                                <a:lnTo>
                                  <a:pt x="0" y="68"/>
                                </a:lnTo>
                                <a:cubicBezTo>
                                  <a:pt x="0" y="30"/>
                                  <a:pt x="29" y="0"/>
                                  <a:pt x="67" y="0"/>
                                </a:cubicBezTo>
                                <a:cubicBezTo>
                                  <a:pt x="104" y="0"/>
                                  <a:pt x="133" y="30"/>
                                  <a:pt x="133" y="68"/>
                                </a:cubicBezTo>
                                <a:lnTo>
                                  <a:pt x="133" y="90"/>
                                </a:lnTo>
                                <a:cubicBezTo>
                                  <a:pt x="133" y="128"/>
                                  <a:pt x="104" y="158"/>
                                  <a:pt x="67" y="158"/>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107" name="Freeform 47"/>
                        <wps:cNvSpPr>
                          <a:spLocks/>
                        </wps:cNvSpPr>
                        <wps:spPr bwMode="auto">
                          <a:xfrm>
                            <a:off x="90170" y="74930"/>
                            <a:ext cx="128905" cy="154940"/>
                          </a:xfrm>
                          <a:custGeom>
                            <a:avLst/>
                            <a:gdLst>
                              <a:gd name="T0" fmla="*/ 67 w 133"/>
                              <a:gd name="T1" fmla="*/ 158 h 158"/>
                              <a:gd name="T2" fmla="*/ 67 w 133"/>
                              <a:gd name="T3" fmla="*/ 158 h 158"/>
                              <a:gd name="T4" fmla="*/ 0 w 133"/>
                              <a:gd name="T5" fmla="*/ 90 h 158"/>
                              <a:gd name="T6" fmla="*/ 0 w 133"/>
                              <a:gd name="T7" fmla="*/ 68 h 158"/>
                              <a:gd name="T8" fmla="*/ 67 w 133"/>
                              <a:gd name="T9" fmla="*/ 0 h 158"/>
                              <a:gd name="T10" fmla="*/ 133 w 133"/>
                              <a:gd name="T11" fmla="*/ 68 h 158"/>
                              <a:gd name="T12" fmla="*/ 133 w 133"/>
                              <a:gd name="T13" fmla="*/ 90 h 158"/>
                              <a:gd name="T14" fmla="*/ 67 w 133"/>
                              <a:gd name="T15" fmla="*/ 158 h 158"/>
                              <a:gd name="T16" fmla="*/ 67 w 133"/>
                              <a:gd name="T17" fmla="*/ 158 h 1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 h="158">
                                <a:moveTo>
                                  <a:pt x="67" y="158"/>
                                </a:moveTo>
                                <a:lnTo>
                                  <a:pt x="67" y="158"/>
                                </a:lnTo>
                                <a:cubicBezTo>
                                  <a:pt x="29" y="158"/>
                                  <a:pt x="0" y="128"/>
                                  <a:pt x="0" y="90"/>
                                </a:cubicBezTo>
                                <a:lnTo>
                                  <a:pt x="0" y="68"/>
                                </a:lnTo>
                                <a:cubicBezTo>
                                  <a:pt x="0" y="30"/>
                                  <a:pt x="29" y="0"/>
                                  <a:pt x="67" y="0"/>
                                </a:cubicBezTo>
                                <a:cubicBezTo>
                                  <a:pt x="104" y="0"/>
                                  <a:pt x="133" y="30"/>
                                  <a:pt x="133" y="68"/>
                                </a:cubicBezTo>
                                <a:lnTo>
                                  <a:pt x="133" y="90"/>
                                </a:lnTo>
                                <a:cubicBezTo>
                                  <a:pt x="133" y="128"/>
                                  <a:pt x="104" y="158"/>
                                  <a:pt x="67" y="158"/>
                                </a:cubicBezTo>
                                <a:lnTo>
                                  <a:pt x="67" y="158"/>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48"/>
                        <wps:cNvSpPr>
                          <a:spLocks/>
                        </wps:cNvSpPr>
                        <wps:spPr bwMode="auto">
                          <a:xfrm>
                            <a:off x="64135" y="269875"/>
                            <a:ext cx="291465" cy="481965"/>
                          </a:xfrm>
                          <a:custGeom>
                            <a:avLst/>
                            <a:gdLst>
                              <a:gd name="T0" fmla="*/ 240 w 301"/>
                              <a:gd name="T1" fmla="*/ 494 h 494"/>
                              <a:gd name="T2" fmla="*/ 240 w 301"/>
                              <a:gd name="T3" fmla="*/ 494 h 494"/>
                              <a:gd name="T4" fmla="*/ 187 w 301"/>
                              <a:gd name="T5" fmla="*/ 334 h 494"/>
                              <a:gd name="T6" fmla="*/ 80 w 301"/>
                              <a:gd name="T7" fmla="*/ 334 h 494"/>
                              <a:gd name="T8" fmla="*/ 0 w 301"/>
                              <a:gd name="T9" fmla="*/ 254 h 494"/>
                              <a:gd name="T10" fmla="*/ 0 w 301"/>
                              <a:gd name="T11" fmla="*/ 54 h 494"/>
                              <a:gd name="T12" fmla="*/ 54 w 301"/>
                              <a:gd name="T13" fmla="*/ 0 h 494"/>
                              <a:gd name="T14" fmla="*/ 107 w 301"/>
                              <a:gd name="T15" fmla="*/ 0 h 494"/>
                              <a:gd name="T16" fmla="*/ 200 w 301"/>
                              <a:gd name="T17" fmla="*/ 94 h 494"/>
                              <a:gd name="T18" fmla="*/ 294 w 301"/>
                              <a:gd name="T19" fmla="*/ 94 h 494"/>
                              <a:gd name="T20" fmla="*/ 240 w 301"/>
                              <a:gd name="T21" fmla="*/ 160 h 494"/>
                              <a:gd name="T22" fmla="*/ 147 w 301"/>
                              <a:gd name="T23" fmla="*/ 160 h 494"/>
                              <a:gd name="T24" fmla="*/ 67 w 301"/>
                              <a:gd name="T25" fmla="*/ 80 h 4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1" h="494">
                                <a:moveTo>
                                  <a:pt x="240" y="494"/>
                                </a:moveTo>
                                <a:lnTo>
                                  <a:pt x="240" y="494"/>
                                </a:lnTo>
                                <a:lnTo>
                                  <a:pt x="187" y="334"/>
                                </a:lnTo>
                                <a:lnTo>
                                  <a:pt x="80" y="334"/>
                                </a:lnTo>
                                <a:cubicBezTo>
                                  <a:pt x="36" y="334"/>
                                  <a:pt x="0" y="298"/>
                                  <a:pt x="0" y="254"/>
                                </a:cubicBezTo>
                                <a:lnTo>
                                  <a:pt x="0" y="54"/>
                                </a:lnTo>
                                <a:cubicBezTo>
                                  <a:pt x="0" y="24"/>
                                  <a:pt x="24" y="0"/>
                                  <a:pt x="54" y="0"/>
                                </a:cubicBezTo>
                                <a:lnTo>
                                  <a:pt x="107" y="0"/>
                                </a:lnTo>
                                <a:lnTo>
                                  <a:pt x="200" y="94"/>
                                </a:lnTo>
                                <a:lnTo>
                                  <a:pt x="294" y="94"/>
                                </a:lnTo>
                                <a:cubicBezTo>
                                  <a:pt x="294" y="94"/>
                                  <a:pt x="301" y="160"/>
                                  <a:pt x="240" y="160"/>
                                </a:cubicBezTo>
                                <a:lnTo>
                                  <a:pt x="147" y="160"/>
                                </a:lnTo>
                                <a:lnTo>
                                  <a:pt x="67" y="8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49"/>
                        <wps:cNvSpPr>
                          <a:spLocks/>
                        </wps:cNvSpPr>
                        <wps:spPr bwMode="auto">
                          <a:xfrm>
                            <a:off x="180340" y="400685"/>
                            <a:ext cx="187960" cy="351155"/>
                          </a:xfrm>
                          <a:custGeom>
                            <a:avLst/>
                            <a:gdLst>
                              <a:gd name="T0" fmla="*/ 0 w 194"/>
                              <a:gd name="T1" fmla="*/ 0 h 360"/>
                              <a:gd name="T2" fmla="*/ 0 w 194"/>
                              <a:gd name="T3" fmla="*/ 0 h 360"/>
                              <a:gd name="T4" fmla="*/ 0 w 194"/>
                              <a:gd name="T5" fmla="*/ 93 h 360"/>
                              <a:gd name="T6" fmla="*/ 80 w 194"/>
                              <a:gd name="T7" fmla="*/ 93 h 360"/>
                              <a:gd name="T8" fmla="*/ 143 w 194"/>
                              <a:gd name="T9" fmla="*/ 138 h 360"/>
                              <a:gd name="T10" fmla="*/ 194 w 194"/>
                              <a:gd name="T11" fmla="*/ 360 h 360"/>
                            </a:gdLst>
                            <a:ahLst/>
                            <a:cxnLst>
                              <a:cxn ang="0">
                                <a:pos x="T0" y="T1"/>
                              </a:cxn>
                              <a:cxn ang="0">
                                <a:pos x="T2" y="T3"/>
                              </a:cxn>
                              <a:cxn ang="0">
                                <a:pos x="T4" y="T5"/>
                              </a:cxn>
                              <a:cxn ang="0">
                                <a:pos x="T6" y="T7"/>
                              </a:cxn>
                              <a:cxn ang="0">
                                <a:pos x="T8" y="T9"/>
                              </a:cxn>
                              <a:cxn ang="0">
                                <a:pos x="T10" y="T11"/>
                              </a:cxn>
                            </a:cxnLst>
                            <a:rect l="0" t="0" r="r" b="b"/>
                            <a:pathLst>
                              <a:path w="194" h="360">
                                <a:moveTo>
                                  <a:pt x="0" y="0"/>
                                </a:moveTo>
                                <a:lnTo>
                                  <a:pt x="0" y="0"/>
                                </a:lnTo>
                                <a:lnTo>
                                  <a:pt x="0" y="93"/>
                                </a:lnTo>
                                <a:lnTo>
                                  <a:pt x="80" y="93"/>
                                </a:lnTo>
                                <a:cubicBezTo>
                                  <a:pt x="108" y="93"/>
                                  <a:pt x="134" y="111"/>
                                  <a:pt x="143" y="138"/>
                                </a:cubicBezTo>
                                <a:lnTo>
                                  <a:pt x="194" y="36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50"/>
                        <wps:cNvSpPr>
                          <a:spLocks/>
                        </wps:cNvSpPr>
                        <wps:spPr bwMode="auto">
                          <a:xfrm>
                            <a:off x="439420" y="270510"/>
                            <a:ext cx="309880" cy="481330"/>
                          </a:xfrm>
                          <a:custGeom>
                            <a:avLst/>
                            <a:gdLst>
                              <a:gd name="T0" fmla="*/ 260 w 320"/>
                              <a:gd name="T1" fmla="*/ 0 h 493"/>
                              <a:gd name="T2" fmla="*/ 260 w 320"/>
                              <a:gd name="T3" fmla="*/ 0 h 493"/>
                              <a:gd name="T4" fmla="*/ 207 w 320"/>
                              <a:gd name="T5" fmla="*/ 0 h 493"/>
                              <a:gd name="T6" fmla="*/ 114 w 320"/>
                              <a:gd name="T7" fmla="*/ 93 h 493"/>
                              <a:gd name="T8" fmla="*/ 20 w 320"/>
                              <a:gd name="T9" fmla="*/ 93 h 493"/>
                              <a:gd name="T10" fmla="*/ 74 w 320"/>
                              <a:gd name="T11" fmla="*/ 160 h 493"/>
                              <a:gd name="T12" fmla="*/ 167 w 320"/>
                              <a:gd name="T13" fmla="*/ 160 h 493"/>
                              <a:gd name="T14" fmla="*/ 200 w 320"/>
                              <a:gd name="T15" fmla="*/ 133 h 493"/>
                              <a:gd name="T16" fmla="*/ 200 w 320"/>
                              <a:gd name="T17" fmla="*/ 226 h 493"/>
                              <a:gd name="T18" fmla="*/ 114 w 320"/>
                              <a:gd name="T19" fmla="*/ 226 h 493"/>
                              <a:gd name="T20" fmla="*/ 51 w 320"/>
                              <a:gd name="T21" fmla="*/ 271 h 493"/>
                              <a:gd name="T22" fmla="*/ 0 w 320"/>
                              <a:gd name="T23" fmla="*/ 493 h 493"/>
                              <a:gd name="T24" fmla="*/ 74 w 320"/>
                              <a:gd name="T25" fmla="*/ 493 h 493"/>
                              <a:gd name="T26" fmla="*/ 127 w 320"/>
                              <a:gd name="T27" fmla="*/ 333 h 493"/>
                              <a:gd name="T28" fmla="*/ 234 w 320"/>
                              <a:gd name="T29" fmla="*/ 333 h 493"/>
                              <a:gd name="T30" fmla="*/ 320 w 320"/>
                              <a:gd name="T31" fmla="*/ 253 h 493"/>
                              <a:gd name="T32" fmla="*/ 320 w 320"/>
                              <a:gd name="T33" fmla="*/ 53 h 493"/>
                              <a:gd name="T34" fmla="*/ 260 w 320"/>
                              <a:gd name="T35"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20" h="493">
                                <a:moveTo>
                                  <a:pt x="260" y="0"/>
                                </a:moveTo>
                                <a:lnTo>
                                  <a:pt x="260" y="0"/>
                                </a:lnTo>
                                <a:lnTo>
                                  <a:pt x="207" y="0"/>
                                </a:lnTo>
                                <a:lnTo>
                                  <a:pt x="114" y="93"/>
                                </a:lnTo>
                                <a:lnTo>
                                  <a:pt x="20" y="93"/>
                                </a:lnTo>
                                <a:cubicBezTo>
                                  <a:pt x="20" y="93"/>
                                  <a:pt x="13" y="160"/>
                                  <a:pt x="74" y="160"/>
                                </a:cubicBezTo>
                                <a:lnTo>
                                  <a:pt x="167" y="160"/>
                                </a:lnTo>
                                <a:lnTo>
                                  <a:pt x="200" y="133"/>
                                </a:lnTo>
                                <a:lnTo>
                                  <a:pt x="200" y="226"/>
                                </a:lnTo>
                                <a:lnTo>
                                  <a:pt x="114" y="226"/>
                                </a:lnTo>
                                <a:cubicBezTo>
                                  <a:pt x="85" y="226"/>
                                  <a:pt x="60" y="244"/>
                                  <a:pt x="51" y="271"/>
                                </a:cubicBezTo>
                                <a:lnTo>
                                  <a:pt x="0" y="493"/>
                                </a:lnTo>
                                <a:lnTo>
                                  <a:pt x="74" y="493"/>
                                </a:lnTo>
                                <a:lnTo>
                                  <a:pt x="127" y="333"/>
                                </a:lnTo>
                                <a:lnTo>
                                  <a:pt x="234" y="333"/>
                                </a:lnTo>
                                <a:cubicBezTo>
                                  <a:pt x="278" y="333"/>
                                  <a:pt x="320" y="297"/>
                                  <a:pt x="320" y="253"/>
                                </a:cubicBezTo>
                                <a:lnTo>
                                  <a:pt x="320" y="53"/>
                                </a:lnTo>
                                <a:cubicBezTo>
                                  <a:pt x="320" y="23"/>
                                  <a:pt x="290" y="0"/>
                                  <a:pt x="260" y="0"/>
                                </a:cubicBezTo>
                                <a:close/>
                              </a:path>
                            </a:pathLst>
                          </a:custGeom>
                          <a:solidFill>
                            <a:srgbClr val="FEDB00"/>
                          </a:solidFill>
                          <a:ln w="0">
                            <a:solidFill>
                              <a:srgbClr val="000000"/>
                            </a:solidFill>
                            <a:prstDash val="solid"/>
                            <a:round/>
                            <a:headEnd/>
                            <a:tailEnd/>
                          </a:ln>
                        </wps:spPr>
                        <wps:bodyPr rot="0" vert="horz" wrap="square" lIns="91440" tIns="45720" rIns="91440" bIns="45720" anchor="t" anchorCtr="0" upright="1">
                          <a:noAutofit/>
                        </wps:bodyPr>
                      </wps:wsp>
                      <wps:wsp>
                        <wps:cNvPr id="111" name="Freeform 51"/>
                        <wps:cNvSpPr>
                          <a:spLocks/>
                        </wps:cNvSpPr>
                        <wps:spPr bwMode="auto">
                          <a:xfrm>
                            <a:off x="439420" y="270510"/>
                            <a:ext cx="309880" cy="481330"/>
                          </a:xfrm>
                          <a:custGeom>
                            <a:avLst/>
                            <a:gdLst>
                              <a:gd name="T0" fmla="*/ 260 w 320"/>
                              <a:gd name="T1" fmla="*/ 0 h 493"/>
                              <a:gd name="T2" fmla="*/ 260 w 320"/>
                              <a:gd name="T3" fmla="*/ 0 h 493"/>
                              <a:gd name="T4" fmla="*/ 207 w 320"/>
                              <a:gd name="T5" fmla="*/ 0 h 493"/>
                              <a:gd name="T6" fmla="*/ 114 w 320"/>
                              <a:gd name="T7" fmla="*/ 93 h 493"/>
                              <a:gd name="T8" fmla="*/ 20 w 320"/>
                              <a:gd name="T9" fmla="*/ 93 h 493"/>
                              <a:gd name="T10" fmla="*/ 74 w 320"/>
                              <a:gd name="T11" fmla="*/ 160 h 493"/>
                              <a:gd name="T12" fmla="*/ 167 w 320"/>
                              <a:gd name="T13" fmla="*/ 160 h 493"/>
                              <a:gd name="T14" fmla="*/ 200 w 320"/>
                              <a:gd name="T15" fmla="*/ 133 h 493"/>
                              <a:gd name="T16" fmla="*/ 200 w 320"/>
                              <a:gd name="T17" fmla="*/ 226 h 493"/>
                              <a:gd name="T18" fmla="*/ 114 w 320"/>
                              <a:gd name="T19" fmla="*/ 226 h 493"/>
                              <a:gd name="T20" fmla="*/ 51 w 320"/>
                              <a:gd name="T21" fmla="*/ 271 h 493"/>
                              <a:gd name="T22" fmla="*/ 0 w 320"/>
                              <a:gd name="T23" fmla="*/ 493 h 493"/>
                              <a:gd name="T24" fmla="*/ 74 w 320"/>
                              <a:gd name="T25" fmla="*/ 493 h 493"/>
                              <a:gd name="T26" fmla="*/ 127 w 320"/>
                              <a:gd name="T27" fmla="*/ 333 h 493"/>
                              <a:gd name="T28" fmla="*/ 234 w 320"/>
                              <a:gd name="T29" fmla="*/ 333 h 493"/>
                              <a:gd name="T30" fmla="*/ 320 w 320"/>
                              <a:gd name="T31" fmla="*/ 253 h 493"/>
                              <a:gd name="T32" fmla="*/ 320 w 320"/>
                              <a:gd name="T33" fmla="*/ 53 h 493"/>
                              <a:gd name="T34" fmla="*/ 260 w 320"/>
                              <a:gd name="T35" fmla="*/ 0 h 493"/>
                              <a:gd name="T36" fmla="*/ 260 w 320"/>
                              <a:gd name="T37" fmla="*/ 0 h 4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20" h="493">
                                <a:moveTo>
                                  <a:pt x="260" y="0"/>
                                </a:moveTo>
                                <a:lnTo>
                                  <a:pt x="260" y="0"/>
                                </a:lnTo>
                                <a:lnTo>
                                  <a:pt x="207" y="0"/>
                                </a:lnTo>
                                <a:lnTo>
                                  <a:pt x="114" y="93"/>
                                </a:lnTo>
                                <a:lnTo>
                                  <a:pt x="20" y="93"/>
                                </a:lnTo>
                                <a:cubicBezTo>
                                  <a:pt x="20" y="93"/>
                                  <a:pt x="13" y="160"/>
                                  <a:pt x="74" y="160"/>
                                </a:cubicBezTo>
                                <a:lnTo>
                                  <a:pt x="167" y="160"/>
                                </a:lnTo>
                                <a:lnTo>
                                  <a:pt x="200" y="133"/>
                                </a:lnTo>
                                <a:lnTo>
                                  <a:pt x="200" y="226"/>
                                </a:lnTo>
                                <a:lnTo>
                                  <a:pt x="114" y="226"/>
                                </a:lnTo>
                                <a:cubicBezTo>
                                  <a:pt x="85" y="226"/>
                                  <a:pt x="60" y="244"/>
                                  <a:pt x="51" y="271"/>
                                </a:cubicBezTo>
                                <a:lnTo>
                                  <a:pt x="0" y="493"/>
                                </a:lnTo>
                                <a:lnTo>
                                  <a:pt x="74" y="493"/>
                                </a:lnTo>
                                <a:lnTo>
                                  <a:pt x="127" y="333"/>
                                </a:lnTo>
                                <a:lnTo>
                                  <a:pt x="234" y="333"/>
                                </a:lnTo>
                                <a:cubicBezTo>
                                  <a:pt x="278" y="333"/>
                                  <a:pt x="320" y="297"/>
                                  <a:pt x="320" y="253"/>
                                </a:cubicBezTo>
                                <a:lnTo>
                                  <a:pt x="320" y="53"/>
                                </a:lnTo>
                                <a:cubicBezTo>
                                  <a:pt x="320" y="23"/>
                                  <a:pt x="290" y="0"/>
                                  <a:pt x="260" y="0"/>
                                </a:cubicBezTo>
                                <a:lnTo>
                                  <a:pt x="260" y="0"/>
                                </a:lnTo>
                                <a:close/>
                              </a:path>
                            </a:pathLst>
                          </a:custGeom>
                          <a:noFill/>
                          <a:ln w="127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52"/>
                        <wps:cNvSpPr>
                          <a:spLocks/>
                        </wps:cNvSpPr>
                        <wps:spPr bwMode="auto">
                          <a:xfrm>
                            <a:off x="594360" y="74930"/>
                            <a:ext cx="128905" cy="154940"/>
                          </a:xfrm>
                          <a:custGeom>
                            <a:avLst/>
                            <a:gdLst>
                              <a:gd name="T0" fmla="*/ 67 w 133"/>
                              <a:gd name="T1" fmla="*/ 158 h 158"/>
                              <a:gd name="T2" fmla="*/ 67 w 133"/>
                              <a:gd name="T3" fmla="*/ 158 h 158"/>
                              <a:gd name="T4" fmla="*/ 133 w 133"/>
                              <a:gd name="T5" fmla="*/ 90 h 158"/>
                              <a:gd name="T6" fmla="*/ 133 w 133"/>
                              <a:gd name="T7" fmla="*/ 68 h 158"/>
                              <a:gd name="T8" fmla="*/ 67 w 133"/>
                              <a:gd name="T9" fmla="*/ 0 h 158"/>
                              <a:gd name="T10" fmla="*/ 0 w 133"/>
                              <a:gd name="T11" fmla="*/ 68 h 158"/>
                              <a:gd name="T12" fmla="*/ 0 w 133"/>
                              <a:gd name="T13" fmla="*/ 90 h 158"/>
                              <a:gd name="T14" fmla="*/ 67 w 133"/>
                              <a:gd name="T15" fmla="*/ 158 h 1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3" h="158">
                                <a:moveTo>
                                  <a:pt x="67" y="158"/>
                                </a:moveTo>
                                <a:lnTo>
                                  <a:pt x="67" y="158"/>
                                </a:lnTo>
                                <a:cubicBezTo>
                                  <a:pt x="104" y="158"/>
                                  <a:pt x="133" y="128"/>
                                  <a:pt x="133" y="90"/>
                                </a:cubicBezTo>
                                <a:lnTo>
                                  <a:pt x="133" y="68"/>
                                </a:lnTo>
                                <a:cubicBezTo>
                                  <a:pt x="133" y="30"/>
                                  <a:pt x="104" y="0"/>
                                  <a:pt x="67" y="0"/>
                                </a:cubicBezTo>
                                <a:cubicBezTo>
                                  <a:pt x="29" y="0"/>
                                  <a:pt x="0" y="30"/>
                                  <a:pt x="0" y="68"/>
                                </a:cubicBezTo>
                                <a:lnTo>
                                  <a:pt x="0" y="90"/>
                                </a:lnTo>
                                <a:cubicBezTo>
                                  <a:pt x="0" y="128"/>
                                  <a:pt x="29" y="158"/>
                                  <a:pt x="67" y="158"/>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113" name="Freeform 53"/>
                        <wps:cNvSpPr>
                          <a:spLocks/>
                        </wps:cNvSpPr>
                        <wps:spPr bwMode="auto">
                          <a:xfrm>
                            <a:off x="594360" y="74930"/>
                            <a:ext cx="128905" cy="154940"/>
                          </a:xfrm>
                          <a:custGeom>
                            <a:avLst/>
                            <a:gdLst>
                              <a:gd name="T0" fmla="*/ 67 w 133"/>
                              <a:gd name="T1" fmla="*/ 158 h 158"/>
                              <a:gd name="T2" fmla="*/ 67 w 133"/>
                              <a:gd name="T3" fmla="*/ 158 h 158"/>
                              <a:gd name="T4" fmla="*/ 133 w 133"/>
                              <a:gd name="T5" fmla="*/ 90 h 158"/>
                              <a:gd name="T6" fmla="*/ 133 w 133"/>
                              <a:gd name="T7" fmla="*/ 68 h 158"/>
                              <a:gd name="T8" fmla="*/ 67 w 133"/>
                              <a:gd name="T9" fmla="*/ 0 h 158"/>
                              <a:gd name="T10" fmla="*/ 0 w 133"/>
                              <a:gd name="T11" fmla="*/ 68 h 158"/>
                              <a:gd name="T12" fmla="*/ 0 w 133"/>
                              <a:gd name="T13" fmla="*/ 90 h 158"/>
                              <a:gd name="T14" fmla="*/ 67 w 133"/>
                              <a:gd name="T15" fmla="*/ 158 h 158"/>
                              <a:gd name="T16" fmla="*/ 67 w 133"/>
                              <a:gd name="T17" fmla="*/ 158 h 1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 h="158">
                                <a:moveTo>
                                  <a:pt x="67" y="158"/>
                                </a:moveTo>
                                <a:lnTo>
                                  <a:pt x="67" y="158"/>
                                </a:lnTo>
                                <a:cubicBezTo>
                                  <a:pt x="104" y="158"/>
                                  <a:pt x="133" y="128"/>
                                  <a:pt x="133" y="90"/>
                                </a:cubicBezTo>
                                <a:lnTo>
                                  <a:pt x="133" y="68"/>
                                </a:lnTo>
                                <a:cubicBezTo>
                                  <a:pt x="133" y="30"/>
                                  <a:pt x="104" y="0"/>
                                  <a:pt x="67" y="0"/>
                                </a:cubicBezTo>
                                <a:cubicBezTo>
                                  <a:pt x="29" y="0"/>
                                  <a:pt x="0" y="30"/>
                                  <a:pt x="0" y="68"/>
                                </a:cubicBezTo>
                                <a:lnTo>
                                  <a:pt x="0" y="90"/>
                                </a:lnTo>
                                <a:cubicBezTo>
                                  <a:pt x="0" y="128"/>
                                  <a:pt x="29" y="158"/>
                                  <a:pt x="67" y="158"/>
                                </a:cubicBezTo>
                                <a:lnTo>
                                  <a:pt x="67" y="158"/>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54"/>
                        <wps:cNvSpPr>
                          <a:spLocks/>
                        </wps:cNvSpPr>
                        <wps:spPr bwMode="auto">
                          <a:xfrm>
                            <a:off x="451485" y="269875"/>
                            <a:ext cx="297815" cy="481965"/>
                          </a:xfrm>
                          <a:custGeom>
                            <a:avLst/>
                            <a:gdLst>
                              <a:gd name="T0" fmla="*/ 61 w 307"/>
                              <a:gd name="T1" fmla="*/ 494 h 494"/>
                              <a:gd name="T2" fmla="*/ 61 w 307"/>
                              <a:gd name="T3" fmla="*/ 494 h 494"/>
                              <a:gd name="T4" fmla="*/ 114 w 307"/>
                              <a:gd name="T5" fmla="*/ 334 h 494"/>
                              <a:gd name="T6" fmla="*/ 221 w 307"/>
                              <a:gd name="T7" fmla="*/ 334 h 494"/>
                              <a:gd name="T8" fmla="*/ 307 w 307"/>
                              <a:gd name="T9" fmla="*/ 254 h 494"/>
                              <a:gd name="T10" fmla="*/ 307 w 307"/>
                              <a:gd name="T11" fmla="*/ 54 h 494"/>
                              <a:gd name="T12" fmla="*/ 247 w 307"/>
                              <a:gd name="T13" fmla="*/ 0 h 494"/>
                              <a:gd name="T14" fmla="*/ 194 w 307"/>
                              <a:gd name="T15" fmla="*/ 0 h 494"/>
                              <a:gd name="T16" fmla="*/ 101 w 307"/>
                              <a:gd name="T17" fmla="*/ 94 h 494"/>
                              <a:gd name="T18" fmla="*/ 7 w 307"/>
                              <a:gd name="T19" fmla="*/ 94 h 494"/>
                              <a:gd name="T20" fmla="*/ 61 w 307"/>
                              <a:gd name="T21" fmla="*/ 160 h 494"/>
                              <a:gd name="T22" fmla="*/ 154 w 307"/>
                              <a:gd name="T23" fmla="*/ 160 h 494"/>
                              <a:gd name="T24" fmla="*/ 234 w 307"/>
                              <a:gd name="T25" fmla="*/ 80 h 4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7" h="494">
                                <a:moveTo>
                                  <a:pt x="61" y="494"/>
                                </a:moveTo>
                                <a:lnTo>
                                  <a:pt x="61" y="494"/>
                                </a:lnTo>
                                <a:lnTo>
                                  <a:pt x="114" y="334"/>
                                </a:lnTo>
                                <a:lnTo>
                                  <a:pt x="221" y="334"/>
                                </a:lnTo>
                                <a:cubicBezTo>
                                  <a:pt x="265" y="334"/>
                                  <a:pt x="307" y="298"/>
                                  <a:pt x="307" y="254"/>
                                </a:cubicBezTo>
                                <a:lnTo>
                                  <a:pt x="307" y="54"/>
                                </a:lnTo>
                                <a:cubicBezTo>
                                  <a:pt x="307" y="24"/>
                                  <a:pt x="277" y="0"/>
                                  <a:pt x="247" y="0"/>
                                </a:cubicBezTo>
                                <a:lnTo>
                                  <a:pt x="194" y="0"/>
                                </a:lnTo>
                                <a:lnTo>
                                  <a:pt x="101" y="94"/>
                                </a:lnTo>
                                <a:lnTo>
                                  <a:pt x="7" y="94"/>
                                </a:lnTo>
                                <a:cubicBezTo>
                                  <a:pt x="7" y="94"/>
                                  <a:pt x="0" y="160"/>
                                  <a:pt x="61" y="160"/>
                                </a:cubicBezTo>
                                <a:lnTo>
                                  <a:pt x="154" y="160"/>
                                </a:lnTo>
                                <a:lnTo>
                                  <a:pt x="234" y="8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55"/>
                        <wps:cNvSpPr>
                          <a:spLocks/>
                        </wps:cNvSpPr>
                        <wps:spPr bwMode="auto">
                          <a:xfrm>
                            <a:off x="441960" y="400685"/>
                            <a:ext cx="191135" cy="351155"/>
                          </a:xfrm>
                          <a:custGeom>
                            <a:avLst/>
                            <a:gdLst>
                              <a:gd name="T0" fmla="*/ 197 w 197"/>
                              <a:gd name="T1" fmla="*/ 0 h 360"/>
                              <a:gd name="T2" fmla="*/ 197 w 197"/>
                              <a:gd name="T3" fmla="*/ 0 h 360"/>
                              <a:gd name="T4" fmla="*/ 197 w 197"/>
                              <a:gd name="T5" fmla="*/ 93 h 360"/>
                              <a:gd name="T6" fmla="*/ 111 w 197"/>
                              <a:gd name="T7" fmla="*/ 93 h 360"/>
                              <a:gd name="T8" fmla="*/ 48 w 197"/>
                              <a:gd name="T9" fmla="*/ 138 h 360"/>
                              <a:gd name="T10" fmla="*/ 0 w 197"/>
                              <a:gd name="T11" fmla="*/ 360 h 360"/>
                            </a:gdLst>
                            <a:ahLst/>
                            <a:cxnLst>
                              <a:cxn ang="0">
                                <a:pos x="T0" y="T1"/>
                              </a:cxn>
                              <a:cxn ang="0">
                                <a:pos x="T2" y="T3"/>
                              </a:cxn>
                              <a:cxn ang="0">
                                <a:pos x="T4" y="T5"/>
                              </a:cxn>
                              <a:cxn ang="0">
                                <a:pos x="T6" y="T7"/>
                              </a:cxn>
                              <a:cxn ang="0">
                                <a:pos x="T8" y="T9"/>
                              </a:cxn>
                              <a:cxn ang="0">
                                <a:pos x="T10" y="T11"/>
                              </a:cxn>
                            </a:cxnLst>
                            <a:rect l="0" t="0" r="r" b="b"/>
                            <a:pathLst>
                              <a:path w="197" h="360">
                                <a:moveTo>
                                  <a:pt x="197" y="0"/>
                                </a:moveTo>
                                <a:lnTo>
                                  <a:pt x="197" y="0"/>
                                </a:lnTo>
                                <a:lnTo>
                                  <a:pt x="197" y="93"/>
                                </a:lnTo>
                                <a:lnTo>
                                  <a:pt x="111" y="93"/>
                                </a:lnTo>
                                <a:cubicBezTo>
                                  <a:pt x="82" y="93"/>
                                  <a:pt x="57" y="111"/>
                                  <a:pt x="48" y="138"/>
                                </a:cubicBezTo>
                                <a:lnTo>
                                  <a:pt x="0" y="36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56"/>
                        <wps:cNvSpPr>
                          <a:spLocks/>
                        </wps:cNvSpPr>
                        <wps:spPr bwMode="auto">
                          <a:xfrm>
                            <a:off x="180340" y="426720"/>
                            <a:ext cx="452755" cy="0"/>
                          </a:xfrm>
                          <a:custGeom>
                            <a:avLst/>
                            <a:gdLst>
                              <a:gd name="T0" fmla="*/ 0 w 467"/>
                              <a:gd name="T1" fmla="*/ 0 w 467"/>
                              <a:gd name="T2" fmla="*/ 467 w 467"/>
                            </a:gdLst>
                            <a:ahLst/>
                            <a:cxnLst>
                              <a:cxn ang="0">
                                <a:pos x="T0" y="0"/>
                              </a:cxn>
                              <a:cxn ang="0">
                                <a:pos x="T1" y="0"/>
                              </a:cxn>
                              <a:cxn ang="0">
                                <a:pos x="T2" y="0"/>
                              </a:cxn>
                            </a:cxnLst>
                            <a:rect l="0" t="0" r="r" b="b"/>
                            <a:pathLst>
                              <a:path w="467">
                                <a:moveTo>
                                  <a:pt x="0" y="0"/>
                                </a:moveTo>
                                <a:lnTo>
                                  <a:pt x="0" y="0"/>
                                </a:lnTo>
                                <a:lnTo>
                                  <a:pt x="467" y="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57"/>
                        <wps:cNvSpPr>
                          <a:spLocks/>
                        </wps:cNvSpPr>
                        <wps:spPr bwMode="auto">
                          <a:xfrm>
                            <a:off x="594360" y="270510"/>
                            <a:ext cx="206375" cy="377190"/>
                          </a:xfrm>
                          <a:custGeom>
                            <a:avLst/>
                            <a:gdLst>
                              <a:gd name="T0" fmla="*/ 0 w 213"/>
                              <a:gd name="T1" fmla="*/ 386 h 386"/>
                              <a:gd name="T2" fmla="*/ 0 w 213"/>
                              <a:gd name="T3" fmla="*/ 386 h 386"/>
                              <a:gd name="T4" fmla="*/ 80 w 213"/>
                              <a:gd name="T5" fmla="*/ 386 h 386"/>
                              <a:gd name="T6" fmla="*/ 213 w 213"/>
                              <a:gd name="T7" fmla="*/ 253 h 386"/>
                              <a:gd name="T8" fmla="*/ 213 w 213"/>
                              <a:gd name="T9" fmla="*/ 0 h 386"/>
                            </a:gdLst>
                            <a:ahLst/>
                            <a:cxnLst>
                              <a:cxn ang="0">
                                <a:pos x="T0" y="T1"/>
                              </a:cxn>
                              <a:cxn ang="0">
                                <a:pos x="T2" y="T3"/>
                              </a:cxn>
                              <a:cxn ang="0">
                                <a:pos x="T4" y="T5"/>
                              </a:cxn>
                              <a:cxn ang="0">
                                <a:pos x="T6" y="T7"/>
                              </a:cxn>
                              <a:cxn ang="0">
                                <a:pos x="T8" y="T9"/>
                              </a:cxn>
                            </a:cxnLst>
                            <a:rect l="0" t="0" r="r" b="b"/>
                            <a:pathLst>
                              <a:path w="213" h="386">
                                <a:moveTo>
                                  <a:pt x="0" y="386"/>
                                </a:moveTo>
                                <a:lnTo>
                                  <a:pt x="0" y="386"/>
                                </a:lnTo>
                                <a:lnTo>
                                  <a:pt x="80" y="386"/>
                                </a:lnTo>
                                <a:cubicBezTo>
                                  <a:pt x="153" y="386"/>
                                  <a:pt x="213" y="326"/>
                                  <a:pt x="213" y="253"/>
                                </a:cubicBezTo>
                                <a:lnTo>
                                  <a:pt x="213" y="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58"/>
                        <wps:cNvSpPr>
                          <a:spLocks/>
                        </wps:cNvSpPr>
                        <wps:spPr bwMode="auto">
                          <a:xfrm>
                            <a:off x="12700" y="270510"/>
                            <a:ext cx="206375" cy="377190"/>
                          </a:xfrm>
                          <a:custGeom>
                            <a:avLst/>
                            <a:gdLst>
                              <a:gd name="T0" fmla="*/ 213 w 213"/>
                              <a:gd name="T1" fmla="*/ 386 h 386"/>
                              <a:gd name="T2" fmla="*/ 213 w 213"/>
                              <a:gd name="T3" fmla="*/ 386 h 386"/>
                              <a:gd name="T4" fmla="*/ 133 w 213"/>
                              <a:gd name="T5" fmla="*/ 386 h 386"/>
                              <a:gd name="T6" fmla="*/ 0 w 213"/>
                              <a:gd name="T7" fmla="*/ 253 h 386"/>
                              <a:gd name="T8" fmla="*/ 0 w 213"/>
                              <a:gd name="T9" fmla="*/ 0 h 386"/>
                            </a:gdLst>
                            <a:ahLst/>
                            <a:cxnLst>
                              <a:cxn ang="0">
                                <a:pos x="T0" y="T1"/>
                              </a:cxn>
                              <a:cxn ang="0">
                                <a:pos x="T2" y="T3"/>
                              </a:cxn>
                              <a:cxn ang="0">
                                <a:pos x="T4" y="T5"/>
                              </a:cxn>
                              <a:cxn ang="0">
                                <a:pos x="T6" y="T7"/>
                              </a:cxn>
                              <a:cxn ang="0">
                                <a:pos x="T8" y="T9"/>
                              </a:cxn>
                            </a:cxnLst>
                            <a:rect l="0" t="0" r="r" b="b"/>
                            <a:pathLst>
                              <a:path w="213" h="386">
                                <a:moveTo>
                                  <a:pt x="213" y="386"/>
                                </a:moveTo>
                                <a:lnTo>
                                  <a:pt x="213" y="386"/>
                                </a:lnTo>
                                <a:lnTo>
                                  <a:pt x="133" y="386"/>
                                </a:lnTo>
                                <a:cubicBezTo>
                                  <a:pt x="60" y="386"/>
                                  <a:pt x="0" y="326"/>
                                  <a:pt x="0" y="253"/>
                                </a:cubicBezTo>
                                <a:lnTo>
                                  <a:pt x="0" y="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63D35313" id="Canvas 119" o:spid="_x0000_s1026" editas="canvas" style="position:absolute;margin-left:13.5pt;margin-top:7.85pt;width:63pt;height:59pt;z-index:-251610099" coordsize="8001,7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">
                <v:shape id="_x0000_s1027" type="#_x0000_t75" style="position:absolute;width:8001;height:7493;visibility:visible;mso-wrap-style:square">
                  <v:fill o:detectmouseclick="t"/>
                  <v:path o:connecttype="none"/>
                </v:shape>
                <v:shape id="Freeform 39" o:spid="_x0000_s1028" style="position:absolute;left:641;top:742;width:6725;height:6776;visibility:visible;mso-wrap-style:square;v-text-anchor:top" coordsize="69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" path="m694,347r,c693,539,538,694,347,694,155,694,,539,,347,,156,155,,347,,538,,694,156,694,347xe" fillcolor="#eaebec" strokeweight="0">
                  <v:path arrowok="t" o:connecttype="custom" o:connectlocs="672465,338773;672465,338773;336233,677545;0,338773;336233,0;672465,338773" o:connectangles="0,0,0,0,0,0"/>
                </v:shape>
                <v:shape id="Freeform 40" o:spid="_x0000_s1029" style="position:absolute;left:2578;top:2051;width:2851;height:2082;visibility:visible;mso-wrap-style:square;v-text-anchor:top" coordsize="29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" path="m294,213r,l294,80c294,27,197,,147,,97,,,27,,80l,213e" filled="f" strokecolor="#2b4254" strokeweight="2pt">
                  <v:stroke joinstyle="miter"/>
                  <v:path arrowok="t" o:connecttype="custom" o:connectlocs="285115,208280;285115,208280;285115,78227;142558,0;0,78227;0,208280" o:connectangles="0,0,0,0,0,0"/>
                </v:shape>
                <v:shape id="Freeform 41" o:spid="_x0000_s1030" style="position:absolute;left:4781;top:2959;width:0;height:1174;visibility:visible;mso-wrap-style:square;v-text-anchor:top" coordsize="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" path="m,120r,l,e" filled="f" strokecolor="#2b4254" strokeweight="2pt">
                  <v:stroke joinstyle="miter"/>
                  <v:path arrowok="t" o:connecttype="custom" o:connectlocs="0,117475;0,117475;0,0" o:connectangles="0,0,0"/>
                </v:shape>
                <v:shape id="Freeform 42" o:spid="_x0000_s1031" style="position:absolute;left:3225;top:2959;width:0;height:1174;visibility:visible;mso-wrap-style:square;v-text-anchor:top" coordsize="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" path="m,l,,,120e" filled="f" strokecolor="#2b4254" strokeweight="2pt">
                  <v:stroke joinstyle="miter"/>
                  <v:path arrowok="t" o:connecttype="custom" o:connectlocs="0,0;0,0;0,117475" o:connectangles="0,0,0"/>
                </v:shape>
                <v:shape id="Freeform 43" o:spid="_x0000_s1032" style="position:absolute;left:3352;top:95;width:1302;height:1556;visibility:visible;mso-wrap-style:square;v-text-anchor:top" coordsize="13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" path="m67,159r,c104,159,134,128,134,91r,-23c134,30,104,,67,,30,,,30,,68l,91v,37,30,68,67,68xe" fillcolor="#fefefe" strokeweight="0">
                  <v:path arrowok="t" o:connecttype="custom" o:connectlocs="65088,155575;65088,155575;130175,89040;130175,66535;65088,0;0,66535;0,89040;65088,155575" o:connectangles="0,0,0,0,0,0,0,0"/>
                </v:shape>
                <v:shape id="Freeform 44" o:spid="_x0000_s1033" style="position:absolute;left:3352;top:95;width:1302;height:1556;visibility:visible;mso-wrap-style:square;v-text-anchor:top" coordsize="13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" path="m67,159r,c104,159,134,128,134,91r,-23c134,30,104,,67,,30,,,30,,68l,91v,37,30,68,67,68l67,159xe" filled="f" strokecolor="#2b4254" strokeweight="2pt">
                  <v:stroke joinstyle="miter"/>
                  <v:path arrowok="t" o:connecttype="custom" o:connectlocs="65088,155575;65088,155575;130175,89040;130175,66535;65088,0;0,66535;0,89040;65088,155575;65088,155575" o:connectangles="0,0,0,0,0,0,0,0,0"/>
                </v:shape>
                <v:shape id="Freeform 45" o:spid="_x0000_s1034" style="position:absolute;left:641;top:2705;width:3042;height:4813;visibility:visible;mso-wrap-style:square;v-text-anchor:top" coordsize="314,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" path="m263,271r,c254,244,228,226,200,226r-80,l120,133r27,27l240,160v61,,53,-67,53,-67l200,93,107,,53,c24,,,23,,53l,253v,44,36,80,80,80l187,333r53,160l314,493,263,271xe" fillcolor="#00979c" strokeweight="0">
                  <v:path arrowok="t" o:connecttype="custom" o:connectlocs="254762,264585;254762,264585;193736,220650;116241,220650;116241,129852;142396,156213;232483,156213;283823,90799;193736,90799;103649,0;51340,0;0,51745;0,247011;77494,325117;181143,325117;232483,481330;304165,481330;254762,264585" o:connectangles="0,0,0,0,0,0,0,0,0,0,0,0,0,0,0,0,0,0"/>
                </v:shape>
                <v:shape id="Freeform 46" o:spid="_x0000_s1035" style="position:absolute;left:901;top:749;width:1289;height:1549;visibility:visible;mso-wrap-style:square;v-text-anchor:top" coordsize="13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" path="m67,158r,c29,158,,128,,90l,68c,30,29,,67,v37,,66,30,66,68l133,90v,38,-29,68,-66,68xe" fillcolor="#fefefe" strokeweight="0">
                  <v:path arrowok="t" o:connecttype="custom" o:connectlocs="64937,154940;64937,154940;0,88257;0,66683;64937,0;128905,66683;128905,88257;64937,154940" o:connectangles="0,0,0,0,0,0,0,0"/>
                </v:shape>
                <v:shape id="Freeform 47" o:spid="_x0000_s1036" style="position:absolute;left:901;top:749;width:1289;height:1549;visibility:visible;mso-wrap-style:square;v-text-anchor:top" coordsize="13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" path="m67,158r,c29,158,,128,,90l,68c,30,29,,67,v37,,66,30,66,68l133,90v,38,-29,68,-66,68l67,158xe" filled="f" strokecolor="#2b4254" strokeweight="2pt">
                  <v:stroke joinstyle="miter"/>
                  <v:path arrowok="t" o:connecttype="custom" o:connectlocs="64937,154940;64937,154940;0,88257;0,66683;64937,0;128905,66683;128905,88257;64937,154940;64937,154940" o:connectangles="0,0,0,0,0,0,0,0,0"/>
                </v:shape>
                <v:shape id="Freeform 48" o:spid="_x0000_s1037" style="position:absolute;left:641;top:2698;width:2915;height:4820;visibility:visible;mso-wrap-style:square;v-text-anchor:top" coordsize="301,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" path="m240,494r,l187,334r-107,c36,334,,298,,254l,54c,24,24,,54,r53,l200,94r94,c294,94,301,160,240,160r-93,l67,80e" filled="f" strokecolor="#2b4254" strokeweight="2pt">
                  <v:stroke joinstyle="miter"/>
                  <v:path arrowok="t" o:connecttype="custom" o:connectlocs="232397,481965;232397,481965;181076,325863;77466,325863;0,247812;0,52684;52289,0;103610,0;193664,91710;284687,91710;232397,156102;142343,156102;64878,78051" o:connectangles="0,0,0,0,0,0,0,0,0,0,0,0,0"/>
                </v:shape>
                <v:shape id="Freeform 49" o:spid="_x0000_s1038" style="position:absolute;left:1803;top:4006;width:1880;height:3512;visibility:visible;mso-wrap-style:square;v-text-anchor:top" coordsize="194,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" path="m,l,,,93r80,c108,93,134,111,143,138r51,222e" filled="f" strokecolor="#2b4254" strokeweight="2pt">
                  <v:stroke joinstyle="miter"/>
                  <v:path arrowok="t" o:connecttype="custom" o:connectlocs="0,0;0,0;0,90715;77509,90715;138548,134609;187960,351155" o:connectangles="0,0,0,0,0,0"/>
                </v:shape>
                <v:shape id="Freeform 50" o:spid="_x0000_s1039" style="position:absolute;left:4394;top:2705;width:3099;height:4813;visibility:visible;mso-wrap-style:square;v-text-anchor:top" coordsize="320,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" path="m260,r,l207,,114,93r-94,c20,93,13,160,74,160r93,l200,133r,93l114,226v-29,,-54,18,-63,45l,493r74,l127,333r107,c278,333,320,297,320,253r,-200c320,23,290,,260,xe" fillcolor="#fedb00" strokeweight="0">
                  <v:path arrowok="t" o:connecttype="custom" o:connectlocs="251778,0;251778,0;200454,0;110395,90799;19368,90799;71660,156213;161719,156213;193675,129852;193675,220650;110395,220650;49387,264585;0,481330;71660,481330;122984,325117;226600,325117;309880,247011;309880,51745;251778,0" o:connectangles="0,0,0,0,0,0,0,0,0,0,0,0,0,0,0,0,0,0"/>
                </v:shape>
                <v:shape id="Freeform 51" o:spid="_x0000_s1040" style="position:absolute;left:4394;top:2705;width:3099;height:4813;visibility:visible;mso-wrap-style:square;v-text-anchor:top" coordsize="320,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" path="m260,r,l207,,114,93r-94,c20,93,13,160,74,160r93,l200,133r,93l114,226v-29,,-54,18,-63,45l,493r74,l127,333r107,c278,333,320,297,320,253r,-200c320,23,290,,260,r,xe" filled="f" strokecolor="#2b4254" strokeweight="1pt">
                  <v:stroke joinstyle="miter"/>
                  <v:path arrowok="t" o:connecttype="custom" o:connectlocs="251778,0;251778,0;200454,0;110395,90799;19368,90799;71660,156213;161719,156213;193675,129852;193675,220650;110395,220650;49387,264585;0,481330;71660,481330;122984,325117;226600,325117;309880,247011;309880,51745;251778,0;251778,0" o:connectangles="0,0,0,0,0,0,0,0,0,0,0,0,0,0,0,0,0,0,0"/>
                </v:shape>
                <v:shape id="Freeform 52" o:spid="_x0000_s1041" style="position:absolute;left:5943;top:749;width:1289;height:1549;visibility:visible;mso-wrap-style:square;v-text-anchor:top" coordsize="13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" path="m67,158r,c104,158,133,128,133,90r,-22c133,30,104,,67,,29,,,30,,68l,90v,38,29,68,67,68xe" fillcolor="#fefefe" strokeweight="0">
                  <v:path arrowok="t" o:connecttype="custom" o:connectlocs="64937,154940;64937,154940;128905,88257;128905,66683;64937,0;0,66683;0,88257;64937,154940" o:connectangles="0,0,0,0,0,0,0,0"/>
                </v:shape>
                <v:shape id="Freeform 53" o:spid="_x0000_s1042" style="position:absolute;left:5943;top:749;width:1289;height:1549;visibility:visible;mso-wrap-style:square;v-text-anchor:top" coordsize="13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" path="m67,158r,c104,158,133,128,133,90r,-22c133,30,104,,67,,29,,,30,,68l,90v,38,29,68,67,68l67,158xe" filled="f" strokecolor="#2b4254" strokeweight="2pt">
                  <v:stroke joinstyle="miter"/>
                  <v:path arrowok="t" o:connecttype="custom" o:connectlocs="64937,154940;64937,154940;128905,88257;128905,66683;64937,0;0,66683;0,88257;64937,154940;64937,154940" o:connectangles="0,0,0,0,0,0,0,0,0"/>
                </v:shape>
                <v:shape id="Freeform 54" o:spid="_x0000_s1043" style="position:absolute;left:4514;top:2698;width:2979;height:4820;visibility:visible;mso-wrap-style:square;v-text-anchor:top" coordsize="30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" path="m61,494r,l114,334r107,c265,334,307,298,307,254r,-200c307,24,277,,247,l194,,101,94,7,94v,,-7,66,54,66l154,160,234,80e" filled="f" strokecolor="#2b4254" strokeweight="2pt">
                  <v:stroke joinstyle="miter"/>
                  <v:path arrowok="t" o:connecttype="custom" o:connectlocs="59175,481965;59175,481965;110589,325863;214388,325863;297815,247812;297815,52684;239610,0;188196,0;97978,91710;6791,91710;59175,156102;149393,156102;226999,78051" o:connectangles="0,0,0,0,0,0,0,0,0,0,0,0,0"/>
                </v:shape>
                <v:shape id="Freeform 55" o:spid="_x0000_s1044" style="position:absolute;left:4419;top:4006;width:1911;height:3512;visibility:visible;mso-wrap-style:square;v-text-anchor:top" coordsize="19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" path="m197,r,l197,93r-86,c82,93,57,111,48,138l,360e" filled="f" strokecolor="#2b4254" strokeweight="2pt">
                  <v:stroke joinstyle="miter"/>
                  <v:path arrowok="t" o:connecttype="custom" o:connectlocs="191135,0;191135,0;191135,90715;107695,90715;46571,134609;0,351155" o:connectangles="0,0,0,0,0,0"/>
                </v:shape>
                <v:shape id="Freeform 56" o:spid="_x0000_s1045" style="position:absolute;left:1803;top:4267;width:4527;height:0;visibility:visible;mso-wrap-style:square;v-text-anchor:top" coordsize="4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" path="m,l,,467,e" filled="f" strokecolor="#2b4254" strokeweight="2pt">
                  <v:stroke joinstyle="miter"/>
                  <v:path arrowok="t" o:connecttype="custom" o:connectlocs="0,0;0,0;452755,0" o:connectangles="0,0,0"/>
                </v:shape>
                <v:shape id="Freeform 57" o:spid="_x0000_s1046" style="position:absolute;left:5943;top:2705;width:2064;height:3772;visibility:visible;mso-wrap-style:square;v-text-anchor:top" coordsize="21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" path="m,386r,l80,386v73,,133,-60,133,-133l213,e" filled="f" strokecolor="#2b4254" strokeweight="2pt">
                  <v:stroke joinstyle="miter"/>
                  <v:path arrowok="t" o:connecttype="custom" o:connectlocs="0,377190;0,377190;77512,377190;206375,247226;206375,0" o:connectangles="0,0,0,0,0"/>
                </v:shape>
                <v:shape id="Freeform 58" o:spid="_x0000_s1047" style="position:absolute;left:127;top:2705;width:2063;height:3772;visibility:visible;mso-wrap-style:square;v-text-anchor:top" coordsize="21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" path="m213,386r,l133,386c60,386,,326,,253l,e" filled="f" strokecolor="#2b4254" strokeweight="2pt">
                  <v:stroke joinstyle="miter"/>
                  <v:path arrowok="t" o:connecttype="custom" o:connectlocs="206375,377190;206375,377190;128863,377190;0,247226;0,0" o:connectangles="0,0,0,0,0"/>
                </v:shape>
                <w10:wrap type="tight"/>
              </v:group>
            </w:pict>
          </mc:Fallback>
        </mc:AlternateContent>
      </w:r>
    </w:p>
    <w:p w14:paraId="146BD1F1" w14:textId="621EF762" w:rsidR="00A85ED9" w:rsidRDefault="00A85ED9" w:rsidP="00A66517">
      <w:pPr>
        <w:pStyle w:val="Heading2"/>
      </w:pPr>
      <w:bookmarkStart w:id="14" w:name="_Toc116935130"/>
      <w:r w:rsidRPr="00D633B2">
        <w:t xml:space="preserve">What is the </w:t>
      </w:r>
      <w:bookmarkEnd w:id="13"/>
      <w:r w:rsidR="00610901">
        <w:t>Common Practices Discussion</w:t>
      </w:r>
      <w:r w:rsidRPr="00D633B2">
        <w:t>?</w:t>
      </w:r>
      <w:bookmarkEnd w:id="14"/>
    </w:p>
    <w:p w14:paraId="59054A82" w14:textId="77777777" w:rsidR="00564922" w:rsidRPr="00564922" w:rsidRDefault="00564922" w:rsidP="00D80918">
      <w:pPr>
        <w:rPr>
          <w:lang w:val="en-US"/>
        </w:rPr>
      </w:pPr>
    </w:p>
    <w:p w14:paraId="0761D2B6" w14:textId="3226B40B" w:rsidR="00A85ED9" w:rsidRPr="00D633B2" w:rsidRDefault="00A85ED9" w:rsidP="00A85ED9">
      <w:pPr>
        <w:pStyle w:val="NormalWeb"/>
        <w:rPr>
          <w:rStyle w:val="xapple-converted-space"/>
          <w:rFonts w:ascii="Lato" w:hAnsi="Lato" w:cs="Times New Roman"/>
        </w:rPr>
      </w:pPr>
      <w:r w:rsidRPr="00D633B2">
        <w:rPr>
          <w:rStyle w:val="xapple-converted-space"/>
          <w:rFonts w:ascii="Lato" w:hAnsi="Lato" w:cs="Times New Roman"/>
        </w:rPr>
        <w:t xml:space="preserve">The </w:t>
      </w:r>
      <w:r w:rsidR="00610901">
        <w:rPr>
          <w:rStyle w:val="xapple-converted-space"/>
          <w:rFonts w:ascii="Lato" w:hAnsi="Lato" w:cs="Times New Roman"/>
        </w:rPr>
        <w:t>Common Practices</w:t>
      </w:r>
      <w:r w:rsidRPr="00D633B2">
        <w:rPr>
          <w:rStyle w:val="xapple-converted-space"/>
          <w:rFonts w:ascii="Lato" w:hAnsi="Lato" w:cs="Times New Roman"/>
        </w:rPr>
        <w:t xml:space="preserve"> </w:t>
      </w:r>
      <w:r w:rsidR="00127A35" w:rsidRPr="00D633B2">
        <w:rPr>
          <w:rStyle w:val="xapple-converted-space"/>
          <w:rFonts w:ascii="Lato" w:hAnsi="Lato" w:cs="Times New Roman"/>
        </w:rPr>
        <w:t>D</w:t>
      </w:r>
      <w:r w:rsidRPr="00D633B2">
        <w:rPr>
          <w:rStyle w:val="xapple-converted-space"/>
          <w:rFonts w:ascii="Lato" w:hAnsi="Lato" w:cs="Times New Roman"/>
        </w:rPr>
        <w:t xml:space="preserve">iscussion is an in-depth interview with the </w:t>
      </w:r>
      <w:r w:rsidR="00A93CE6" w:rsidRPr="00D633B2">
        <w:rPr>
          <w:rStyle w:val="xapple-converted-space"/>
          <w:rFonts w:ascii="Lato" w:hAnsi="Lato" w:cs="Times New Roman"/>
        </w:rPr>
        <w:t>S</w:t>
      </w:r>
      <w:r w:rsidRPr="00D633B2">
        <w:rPr>
          <w:rStyle w:val="xapple-converted-space"/>
          <w:rFonts w:ascii="Lato" w:hAnsi="Lato" w:cs="Times New Roman"/>
        </w:rPr>
        <w:t xml:space="preserve">ponsor and usually two other </w:t>
      </w:r>
      <w:r w:rsidR="0064053D">
        <w:rPr>
          <w:rStyle w:val="xapple-converted-space"/>
          <w:rFonts w:ascii="Lato" w:hAnsi="Lato" w:cs="Times New Roman"/>
        </w:rPr>
        <w:t xml:space="preserve">Raise </w:t>
      </w:r>
      <w:r w:rsidRPr="00D633B2">
        <w:rPr>
          <w:rStyle w:val="xapple-converted-space"/>
          <w:rFonts w:ascii="Lato" w:hAnsi="Lato" w:cs="Times New Roman"/>
        </w:rPr>
        <w:t xml:space="preserve">members. It happens at the end of the </w:t>
      </w:r>
      <w:r w:rsidR="000C210B">
        <w:rPr>
          <w:rStyle w:val="xapple-converted-space"/>
          <w:rFonts w:ascii="Lato" w:hAnsi="Lato" w:cs="Times New Roman"/>
        </w:rPr>
        <w:t>Sponsorship</w:t>
      </w:r>
      <w:r w:rsidRPr="00D633B2">
        <w:rPr>
          <w:rStyle w:val="xapple-converted-space"/>
          <w:rFonts w:ascii="Lato" w:hAnsi="Lato" w:cs="Times New Roman"/>
        </w:rPr>
        <w:t xml:space="preserve"> (</w:t>
      </w:r>
      <w:r w:rsidR="007F34FD">
        <w:rPr>
          <w:rStyle w:val="xapple-converted-space"/>
          <w:rFonts w:ascii="Lato" w:hAnsi="Lato" w:cs="Times New Roman"/>
        </w:rPr>
        <w:t xml:space="preserve">4 to 6 </w:t>
      </w:r>
      <w:r w:rsidRPr="00D633B2">
        <w:rPr>
          <w:rStyle w:val="xapple-converted-space"/>
          <w:rFonts w:ascii="Lato" w:hAnsi="Lato" w:cs="Times New Roman"/>
        </w:rPr>
        <w:t xml:space="preserve">months) and is the last door to pass through to full-time, permanent employment. </w:t>
      </w:r>
    </w:p>
    <w:p w14:paraId="4EDD4085" w14:textId="77777777" w:rsidR="00A85ED9" w:rsidRPr="00D633B2" w:rsidRDefault="00A85ED9" w:rsidP="00A85ED9">
      <w:pPr>
        <w:pStyle w:val="NormalWeb"/>
        <w:rPr>
          <w:rStyle w:val="xapple-converted-space"/>
          <w:rFonts w:ascii="Lato" w:hAnsi="Lato" w:cs="Times New Roman"/>
        </w:rPr>
      </w:pPr>
    </w:p>
    <w:p w14:paraId="440C6378" w14:textId="23C17E4E" w:rsidR="00127A35" w:rsidRDefault="00A85ED9" w:rsidP="00A85ED9">
      <w:pPr>
        <w:pStyle w:val="NormalWeb"/>
        <w:rPr>
          <w:rStyle w:val="xapple-converted-space"/>
          <w:rFonts w:ascii="Lato" w:hAnsi="Lato" w:cs="Times New Roman"/>
        </w:rPr>
      </w:pPr>
      <w:r w:rsidRPr="00D633B2">
        <w:rPr>
          <w:rStyle w:val="xapple-converted-space"/>
          <w:rFonts w:ascii="Lato" w:hAnsi="Lato" w:cs="Times New Roman"/>
        </w:rPr>
        <w:t xml:space="preserve">Based on </w:t>
      </w:r>
      <w:r w:rsidR="00AB00FE">
        <w:rPr>
          <w:rStyle w:val="xapple-converted-space"/>
          <w:rFonts w:ascii="Lato" w:hAnsi="Lato" w:cs="Times New Roman"/>
        </w:rPr>
        <w:t xml:space="preserve">the </w:t>
      </w:r>
      <w:r w:rsidRPr="00D633B2">
        <w:rPr>
          <w:rStyle w:val="xapple-converted-space"/>
          <w:rFonts w:ascii="Lato" w:hAnsi="Lato" w:cs="Times New Roman"/>
        </w:rPr>
        <w:t xml:space="preserve">feedback of the </w:t>
      </w:r>
      <w:r w:rsidR="00FE27C4">
        <w:rPr>
          <w:rStyle w:val="xapple-converted-space"/>
          <w:rFonts w:ascii="Lato" w:hAnsi="Lato" w:cs="Times New Roman"/>
        </w:rPr>
        <w:t>Sponsee</w:t>
      </w:r>
      <w:r w:rsidR="00C14734">
        <w:rPr>
          <w:rStyle w:val="xapple-converted-space"/>
          <w:rFonts w:ascii="Lato" w:hAnsi="Lato" w:cs="Times New Roman"/>
        </w:rPr>
        <w:t>'</w:t>
      </w:r>
      <w:r w:rsidR="00A9650D" w:rsidRPr="00D633B2">
        <w:rPr>
          <w:rStyle w:val="xapple-converted-space"/>
          <w:rFonts w:ascii="Lato" w:hAnsi="Lato" w:cs="Times New Roman"/>
        </w:rPr>
        <w:t xml:space="preserve">s </w:t>
      </w:r>
      <w:r w:rsidRPr="00D633B2">
        <w:rPr>
          <w:rStyle w:val="xapple-converted-space"/>
          <w:rFonts w:ascii="Lato" w:hAnsi="Lato" w:cs="Times New Roman"/>
        </w:rPr>
        <w:t xml:space="preserve">work </w:t>
      </w:r>
      <w:r w:rsidR="00127A35" w:rsidRPr="00D633B2">
        <w:rPr>
          <w:rStyle w:val="xapple-converted-space"/>
          <w:rFonts w:ascii="Lato" w:hAnsi="Lato" w:cs="Times New Roman"/>
        </w:rPr>
        <w:t xml:space="preserve">within </w:t>
      </w:r>
      <w:r w:rsidRPr="00D633B2">
        <w:rPr>
          <w:rStyle w:val="xapple-converted-space"/>
          <w:rFonts w:ascii="Lato" w:hAnsi="Lato" w:cs="Times New Roman"/>
        </w:rPr>
        <w:t>the</w:t>
      </w:r>
      <w:r w:rsidR="00FE27C4">
        <w:rPr>
          <w:rStyle w:val="xapple-converted-space"/>
          <w:rFonts w:ascii="Lato" w:hAnsi="Lato" w:cs="Times New Roman"/>
        </w:rPr>
        <w:t xml:space="preserve">ir </w:t>
      </w:r>
      <w:r w:rsidR="000C210B">
        <w:rPr>
          <w:rStyle w:val="xapple-converted-space"/>
          <w:rFonts w:ascii="Lato" w:hAnsi="Lato" w:cs="Times New Roman"/>
        </w:rPr>
        <w:t>Sponsorship</w:t>
      </w:r>
      <w:r w:rsidRPr="00D633B2">
        <w:rPr>
          <w:rStyle w:val="xapple-converted-space"/>
          <w:rFonts w:ascii="Lato" w:hAnsi="Lato" w:cs="Times New Roman"/>
        </w:rPr>
        <w:t xml:space="preserve">, the team will </w:t>
      </w:r>
      <w:r w:rsidR="00966624" w:rsidRPr="00D633B2">
        <w:rPr>
          <w:rStyle w:val="xapple-converted-space"/>
          <w:rFonts w:ascii="Lato" w:hAnsi="Lato" w:cs="Times New Roman"/>
        </w:rPr>
        <w:t xml:space="preserve">have a discussion </w:t>
      </w:r>
      <w:r w:rsidRPr="00D633B2">
        <w:rPr>
          <w:rStyle w:val="xapple-converted-space"/>
          <w:rFonts w:ascii="Lato" w:hAnsi="Lato" w:cs="Times New Roman"/>
        </w:rPr>
        <w:t xml:space="preserve">with the </w:t>
      </w:r>
      <w:r w:rsidR="00127A35" w:rsidRPr="00D633B2">
        <w:rPr>
          <w:rStyle w:val="xapple-converted-space"/>
          <w:rFonts w:ascii="Lato" w:hAnsi="Lato" w:cs="Times New Roman"/>
        </w:rPr>
        <w:t>S</w:t>
      </w:r>
      <w:r w:rsidR="00413613" w:rsidRPr="00D633B2">
        <w:rPr>
          <w:rStyle w:val="xapple-converted-space"/>
          <w:rFonts w:ascii="Lato" w:hAnsi="Lato" w:cs="Times New Roman"/>
        </w:rPr>
        <w:t>ponsee</w:t>
      </w:r>
      <w:r w:rsidRPr="00D633B2">
        <w:rPr>
          <w:rStyle w:val="xapple-converted-space"/>
          <w:rFonts w:ascii="Lato" w:hAnsi="Lato" w:cs="Times New Roman"/>
        </w:rPr>
        <w:t xml:space="preserve"> about their </w:t>
      </w:r>
      <w:r w:rsidR="00966624" w:rsidRPr="00D633B2">
        <w:rPr>
          <w:rStyle w:val="xapple-converted-space"/>
          <w:rFonts w:ascii="Lato" w:hAnsi="Lato" w:cs="Times New Roman"/>
        </w:rPr>
        <w:t xml:space="preserve">first </w:t>
      </w:r>
      <w:r w:rsidR="000C210B">
        <w:rPr>
          <w:rStyle w:val="xapple-converted-space"/>
          <w:rFonts w:ascii="Lato" w:hAnsi="Lato" w:cs="Times New Roman"/>
        </w:rPr>
        <w:t>few months</w:t>
      </w:r>
      <w:r w:rsidR="00966624" w:rsidRPr="00D633B2">
        <w:rPr>
          <w:rStyle w:val="xapple-converted-space"/>
          <w:rFonts w:ascii="Lato" w:hAnsi="Lato" w:cs="Times New Roman"/>
        </w:rPr>
        <w:t xml:space="preserve">, </w:t>
      </w:r>
      <w:r w:rsidR="00AF6C54">
        <w:rPr>
          <w:rStyle w:val="xapple-converted-space"/>
          <w:rFonts w:ascii="Lato" w:hAnsi="Lato" w:cs="Times New Roman"/>
        </w:rPr>
        <w:t>their work and culture contribution and potential</w:t>
      </w:r>
      <w:r w:rsidR="00966624" w:rsidRPr="00D633B2">
        <w:rPr>
          <w:rStyle w:val="xapple-converted-space"/>
          <w:rFonts w:ascii="Lato" w:hAnsi="Lato" w:cs="Times New Roman"/>
        </w:rPr>
        <w:t xml:space="preserve">. </w:t>
      </w:r>
      <w:r w:rsidRPr="00D633B2">
        <w:rPr>
          <w:rStyle w:val="xapple-converted-space"/>
          <w:rFonts w:ascii="Lato" w:hAnsi="Lato" w:cs="Times New Roman"/>
        </w:rPr>
        <w:t xml:space="preserve">You'll dig into the </w:t>
      </w:r>
      <w:r w:rsidR="00792072" w:rsidRPr="00D633B2">
        <w:rPr>
          <w:rFonts w:ascii="Lato" w:hAnsi="Lato" w:cs="Times New Roman"/>
        </w:rPr>
        <w:t>Sponsee</w:t>
      </w:r>
      <w:r w:rsidR="00C14734">
        <w:rPr>
          <w:rFonts w:ascii="Lato" w:hAnsi="Lato" w:cs="Times New Roman"/>
        </w:rPr>
        <w:t>'</w:t>
      </w:r>
      <w:r w:rsidR="00792072" w:rsidRPr="00D633B2">
        <w:rPr>
          <w:rFonts w:ascii="Lato" w:hAnsi="Lato" w:cs="Times New Roman"/>
        </w:rPr>
        <w:t>s</w:t>
      </w:r>
      <w:r w:rsidR="00A9650D" w:rsidRPr="00D633B2">
        <w:rPr>
          <w:rFonts w:ascii="Lato" w:hAnsi="Lato" w:cs="Times New Roman"/>
        </w:rPr>
        <w:t xml:space="preserve"> </w:t>
      </w:r>
      <w:r w:rsidRPr="00D633B2">
        <w:rPr>
          <w:rStyle w:val="xapple-converted-space"/>
          <w:rFonts w:ascii="Lato" w:hAnsi="Lato" w:cs="Times New Roman"/>
        </w:rPr>
        <w:t>triumphs and challenges, where they may struggle</w:t>
      </w:r>
      <w:r w:rsidR="00AF6C54">
        <w:rPr>
          <w:rStyle w:val="xapple-converted-space"/>
          <w:rFonts w:ascii="Lato" w:hAnsi="Lato" w:cs="Times New Roman"/>
        </w:rPr>
        <w:t>,</w:t>
      </w:r>
      <w:r w:rsidR="00CC582F">
        <w:rPr>
          <w:rStyle w:val="xapple-converted-space"/>
          <w:rFonts w:ascii="Lato" w:hAnsi="Lato" w:cs="Times New Roman"/>
        </w:rPr>
        <w:t xml:space="preserve"> how you can continue </w:t>
      </w:r>
      <w:r w:rsidR="00F742D8">
        <w:rPr>
          <w:rStyle w:val="xapple-converted-space"/>
          <w:rFonts w:ascii="Lato" w:hAnsi="Lato" w:cs="Times New Roman"/>
        </w:rPr>
        <w:t>supporting them, and how they’ll continue contributing</w:t>
      </w:r>
      <w:r w:rsidRPr="00D633B2">
        <w:rPr>
          <w:rStyle w:val="xapple-converted-space"/>
          <w:rFonts w:ascii="Lato" w:hAnsi="Lato" w:cs="Times New Roman"/>
        </w:rPr>
        <w:t xml:space="preserve"> to </w:t>
      </w:r>
      <w:r w:rsidR="00220FEA">
        <w:rPr>
          <w:rStyle w:val="xapple-converted-space"/>
          <w:rFonts w:ascii="Lato" w:hAnsi="Lato" w:cs="Times New Roman"/>
        </w:rPr>
        <w:t>Raise</w:t>
      </w:r>
      <w:r w:rsidRPr="00D633B2">
        <w:rPr>
          <w:rStyle w:val="xapple-converted-space"/>
          <w:rFonts w:ascii="Lato" w:hAnsi="Lato" w:cs="Times New Roman"/>
        </w:rPr>
        <w:t xml:space="preserve"> </w:t>
      </w:r>
      <w:r w:rsidR="009D3147">
        <w:rPr>
          <w:rStyle w:val="xapple-converted-space"/>
          <w:rFonts w:ascii="Lato" w:hAnsi="Lato" w:cs="Times New Roman"/>
        </w:rPr>
        <w:t>in the future.</w:t>
      </w:r>
      <w:r w:rsidRPr="00D633B2">
        <w:rPr>
          <w:rStyle w:val="xapple-converted-space"/>
          <w:rFonts w:ascii="Lato" w:hAnsi="Lato" w:cs="Times New Roman"/>
        </w:rPr>
        <w:t xml:space="preserve"> </w:t>
      </w:r>
    </w:p>
    <w:p w14:paraId="26353717" w14:textId="00D2B46A" w:rsidR="00610901" w:rsidRDefault="00610901" w:rsidP="00A85ED9">
      <w:pPr>
        <w:pStyle w:val="NormalWeb"/>
        <w:rPr>
          <w:rStyle w:val="xapple-converted-space"/>
          <w:rFonts w:ascii="Lato" w:hAnsi="Lato" w:cs="Times New Roman"/>
        </w:rPr>
      </w:pPr>
    </w:p>
    <w:p w14:paraId="2E5FEE12" w14:textId="42E5A8BB" w:rsidR="00610901" w:rsidRDefault="00610901" w:rsidP="00A85ED9">
      <w:pPr>
        <w:pStyle w:val="NormalWeb"/>
        <w:rPr>
          <w:rStyle w:val="xapple-converted-space"/>
          <w:rFonts w:ascii="Lato" w:hAnsi="Lato" w:cs="Times New Roman"/>
        </w:rPr>
      </w:pPr>
      <w:r>
        <w:rPr>
          <w:rStyle w:val="xapple-converted-space"/>
          <w:rFonts w:ascii="Lato" w:hAnsi="Lato" w:cs="Times New Roman"/>
        </w:rPr>
        <w:t>The purpose of the Common Practices</w:t>
      </w:r>
      <w:r w:rsidRPr="00D633B2">
        <w:rPr>
          <w:rStyle w:val="xapple-converted-space"/>
          <w:rFonts w:ascii="Lato" w:hAnsi="Lato" w:cs="Times New Roman"/>
        </w:rPr>
        <w:t xml:space="preserve"> Discussion</w:t>
      </w:r>
      <w:r>
        <w:rPr>
          <w:rStyle w:val="xapple-converted-space"/>
          <w:rFonts w:ascii="Lato" w:hAnsi="Lato" w:cs="Times New Roman"/>
        </w:rPr>
        <w:t xml:space="preserve"> is to ensure the </w:t>
      </w:r>
      <w:r w:rsidR="0096550C">
        <w:rPr>
          <w:rStyle w:val="xapple-converted-space"/>
          <w:rFonts w:ascii="Lato" w:hAnsi="Lato" w:cs="Times New Roman"/>
        </w:rPr>
        <w:t>Sponsee</w:t>
      </w:r>
      <w:r>
        <w:rPr>
          <w:rStyle w:val="xapple-converted-space"/>
          <w:rFonts w:ascii="Lato" w:hAnsi="Lato" w:cs="Times New Roman"/>
        </w:rPr>
        <w:t xml:space="preserve">: </w:t>
      </w:r>
    </w:p>
    <w:p w14:paraId="5382B4C0" w14:textId="585D0337" w:rsidR="00610901" w:rsidRDefault="00610901" w:rsidP="00A85ED9">
      <w:pPr>
        <w:pStyle w:val="NormalWeb"/>
        <w:rPr>
          <w:rStyle w:val="xapple-converted-space"/>
          <w:rFonts w:ascii="Lato" w:hAnsi="Lato" w:cs="Times New Roman"/>
        </w:rPr>
      </w:pPr>
    </w:p>
    <w:p w14:paraId="035135A4" w14:textId="18862FCE" w:rsidR="00610901" w:rsidRDefault="00405648" w:rsidP="00812031">
      <w:pPr>
        <w:pStyle w:val="NormalWeb"/>
        <w:numPr>
          <w:ilvl w:val="0"/>
          <w:numId w:val="7"/>
        </w:numPr>
        <w:rPr>
          <w:rStyle w:val="xapple-converted-space"/>
          <w:rFonts w:ascii="Lato" w:hAnsi="Lato" w:cs="Times New Roman"/>
        </w:rPr>
      </w:pPr>
      <w:r>
        <w:rPr>
          <w:rStyle w:val="xapple-converted-space"/>
          <w:rFonts w:ascii="Lato" w:hAnsi="Lato" w:cs="Times New Roman"/>
        </w:rPr>
        <w:t>H</w:t>
      </w:r>
      <w:r w:rsidR="00BD7E56">
        <w:rPr>
          <w:rStyle w:val="xapple-converted-space"/>
          <w:rFonts w:ascii="Lato" w:hAnsi="Lato" w:cs="Times New Roman"/>
        </w:rPr>
        <w:t xml:space="preserve">as learned </w:t>
      </w:r>
      <w:r w:rsidR="00501C63">
        <w:rPr>
          <w:rStyle w:val="xapple-converted-space"/>
          <w:rFonts w:ascii="Lato" w:hAnsi="Lato" w:cs="Times New Roman"/>
        </w:rPr>
        <w:t xml:space="preserve">about </w:t>
      </w:r>
      <w:r w:rsidR="00BD7E56">
        <w:rPr>
          <w:rStyle w:val="xapple-converted-space"/>
          <w:rFonts w:ascii="Lato" w:hAnsi="Lato" w:cs="Times New Roman"/>
        </w:rPr>
        <w:t xml:space="preserve">and </w:t>
      </w:r>
      <w:r>
        <w:rPr>
          <w:rStyle w:val="xapple-converted-space"/>
          <w:rFonts w:ascii="Lato" w:hAnsi="Lato" w:cs="Times New Roman"/>
        </w:rPr>
        <w:t>underst</w:t>
      </w:r>
      <w:r w:rsidR="00F742D8">
        <w:rPr>
          <w:rStyle w:val="xapple-converted-space"/>
          <w:rFonts w:ascii="Lato" w:hAnsi="Lato" w:cs="Times New Roman"/>
        </w:rPr>
        <w:t>ands</w:t>
      </w:r>
      <w:r>
        <w:rPr>
          <w:rStyle w:val="xapple-converted-space"/>
          <w:rFonts w:ascii="Lato" w:hAnsi="Lato" w:cs="Times New Roman"/>
        </w:rPr>
        <w:t xml:space="preserve"> </w:t>
      </w:r>
      <w:r w:rsidR="00610901">
        <w:rPr>
          <w:rStyle w:val="xapple-converted-space"/>
          <w:rFonts w:ascii="Lato" w:hAnsi="Lato" w:cs="Times New Roman"/>
        </w:rPr>
        <w:t>the Common Practices</w:t>
      </w:r>
    </w:p>
    <w:p w14:paraId="4A72BB45" w14:textId="1798CE74" w:rsidR="00610901" w:rsidRDefault="00610901" w:rsidP="00812031">
      <w:pPr>
        <w:pStyle w:val="NormalWeb"/>
        <w:numPr>
          <w:ilvl w:val="0"/>
          <w:numId w:val="7"/>
        </w:numPr>
        <w:rPr>
          <w:rStyle w:val="xapple-converted-space"/>
          <w:rFonts w:ascii="Lato" w:hAnsi="Lato" w:cs="Times New Roman"/>
        </w:rPr>
      </w:pPr>
      <w:r>
        <w:rPr>
          <w:rStyle w:val="xapple-converted-space"/>
          <w:rFonts w:ascii="Lato" w:hAnsi="Lato" w:cs="Times New Roman"/>
        </w:rPr>
        <w:t>Commits to using the Common Practices to manage themselves, their work, and their relationships in the company</w:t>
      </w:r>
      <w:r w:rsidR="00BD7E56">
        <w:rPr>
          <w:rStyle w:val="xapple-converted-space"/>
          <w:rFonts w:ascii="Lato" w:hAnsi="Lato" w:cs="Times New Roman"/>
        </w:rPr>
        <w:t>.</w:t>
      </w:r>
    </w:p>
    <w:p w14:paraId="6F3E566D" w14:textId="265B9EFC" w:rsidR="00610901" w:rsidRPr="00D633B2" w:rsidRDefault="002C708E" w:rsidP="00812031">
      <w:pPr>
        <w:pStyle w:val="NormalWeb"/>
        <w:numPr>
          <w:ilvl w:val="0"/>
          <w:numId w:val="7"/>
        </w:numPr>
        <w:rPr>
          <w:rStyle w:val="xapple-converted-space"/>
          <w:rFonts w:ascii="Lato" w:hAnsi="Lato" w:cs="Times New Roman"/>
        </w:rPr>
      </w:pPr>
      <w:r>
        <w:rPr>
          <w:rStyle w:val="xapple-converted-space"/>
          <w:rFonts w:ascii="Lato" w:hAnsi="Lato" w:cs="Times New Roman"/>
        </w:rPr>
        <w:t>A</w:t>
      </w:r>
      <w:r w:rsidR="00F26D50">
        <w:rPr>
          <w:rStyle w:val="xapple-converted-space"/>
          <w:rFonts w:ascii="Lato" w:hAnsi="Lato" w:cs="Times New Roman"/>
        </w:rPr>
        <w:t xml:space="preserve">ccepts </w:t>
      </w:r>
      <w:r w:rsidR="00F26D50" w:rsidRPr="00347DD9">
        <w:rPr>
          <w:rStyle w:val="xapple-converted-space"/>
          <w:rFonts w:ascii="Lato" w:hAnsi="Lato" w:cs="Times New Roman"/>
          <w:b/>
        </w:rPr>
        <w:t>responsibility</w:t>
      </w:r>
      <w:r w:rsidR="00F26D50">
        <w:rPr>
          <w:rStyle w:val="xapple-converted-space"/>
          <w:rFonts w:ascii="Lato" w:hAnsi="Lato" w:cs="Times New Roman"/>
        </w:rPr>
        <w:t xml:space="preserve"> for their actions, impact(s), engagement, and contribution(s) to the success of others and the business</w:t>
      </w:r>
      <w:r>
        <w:rPr>
          <w:rStyle w:val="xapple-converted-space"/>
          <w:rFonts w:ascii="Lato" w:hAnsi="Lato" w:cs="Times New Roman"/>
        </w:rPr>
        <w:t xml:space="preserve"> </w:t>
      </w:r>
      <w:r w:rsidR="003F7C9A">
        <w:rPr>
          <w:rStyle w:val="xapple-converted-space"/>
          <w:rFonts w:ascii="Lato" w:hAnsi="Lato" w:cs="Times New Roman"/>
        </w:rPr>
        <w:t>from now on</w:t>
      </w:r>
      <w:r w:rsidR="00F26D50">
        <w:rPr>
          <w:rStyle w:val="xapple-converted-space"/>
          <w:rFonts w:ascii="Lato" w:hAnsi="Lato" w:cs="Times New Roman"/>
        </w:rPr>
        <w:t xml:space="preserve"> </w:t>
      </w:r>
      <w:r>
        <w:rPr>
          <w:rStyle w:val="xapple-converted-space"/>
          <w:rFonts w:ascii="Lato" w:hAnsi="Lato" w:cs="Times New Roman"/>
        </w:rPr>
        <w:t>(i</w:t>
      </w:r>
      <w:r w:rsidR="001213CD">
        <w:rPr>
          <w:rStyle w:val="xapple-converted-space"/>
          <w:rFonts w:ascii="Lato" w:hAnsi="Lato" w:cs="Times New Roman"/>
        </w:rPr>
        <w:t xml:space="preserve">n </w:t>
      </w:r>
      <w:r w:rsidR="004C0FED">
        <w:rPr>
          <w:rStyle w:val="xapple-converted-space"/>
          <w:rFonts w:ascii="Lato" w:hAnsi="Lato" w:cs="Times New Roman"/>
        </w:rPr>
        <w:t>exchange</w:t>
      </w:r>
      <w:r w:rsidR="001213CD">
        <w:rPr>
          <w:rStyle w:val="xapple-converted-space"/>
          <w:rFonts w:ascii="Lato" w:hAnsi="Lato" w:cs="Times New Roman"/>
        </w:rPr>
        <w:t xml:space="preserve"> for </w:t>
      </w:r>
      <w:r w:rsidR="00AB221E">
        <w:rPr>
          <w:rStyle w:val="xapple-converted-space"/>
          <w:rFonts w:ascii="Lato" w:hAnsi="Lato" w:cs="Times New Roman"/>
        </w:rPr>
        <w:t xml:space="preserve">full access to the </w:t>
      </w:r>
      <w:r w:rsidR="00610901" w:rsidRPr="00347DD9">
        <w:rPr>
          <w:rStyle w:val="xapple-converted-space"/>
          <w:rFonts w:ascii="Lato" w:hAnsi="Lato" w:cs="Times New Roman"/>
          <w:b/>
        </w:rPr>
        <w:t>freedom</w:t>
      </w:r>
      <w:r w:rsidR="004C0FED" w:rsidRPr="00347DD9">
        <w:rPr>
          <w:rStyle w:val="xapple-converted-space"/>
          <w:rFonts w:ascii="Lato" w:hAnsi="Lato" w:cs="Times New Roman"/>
          <w:b/>
        </w:rPr>
        <w:t>s</w:t>
      </w:r>
      <w:r w:rsidR="004C0FED">
        <w:rPr>
          <w:rStyle w:val="xapple-converted-space"/>
          <w:rFonts w:ascii="Lato" w:hAnsi="Lato" w:cs="Times New Roman"/>
        </w:rPr>
        <w:t xml:space="preserve"> offered by the </w:t>
      </w:r>
      <w:r w:rsidR="00C73A64">
        <w:rPr>
          <w:rStyle w:val="xapple-converted-space"/>
          <w:rFonts w:ascii="Lato" w:hAnsi="Lato" w:cs="Times New Roman"/>
        </w:rPr>
        <w:t>Teal O/S</w:t>
      </w:r>
      <w:r>
        <w:rPr>
          <w:rStyle w:val="xapple-converted-space"/>
          <w:rFonts w:ascii="Lato" w:hAnsi="Lato" w:cs="Times New Roman"/>
        </w:rPr>
        <w:t>).</w:t>
      </w:r>
      <w:r w:rsidR="007E01A3">
        <w:rPr>
          <w:rStyle w:val="xapple-converted-space"/>
          <w:rFonts w:ascii="Lato" w:hAnsi="Lato" w:cs="Times New Roman"/>
        </w:rPr>
        <w:t xml:space="preserve"> </w:t>
      </w:r>
    </w:p>
    <w:p w14:paraId="5996E1B3" w14:textId="77777777" w:rsidR="00A85ED9" w:rsidRPr="00D633B2" w:rsidRDefault="00A85ED9" w:rsidP="00A85ED9">
      <w:pPr>
        <w:pStyle w:val="NormalWeb"/>
        <w:rPr>
          <w:rStyle w:val="xapple-converted-space"/>
          <w:rFonts w:ascii="Lato" w:hAnsi="Lato" w:cs="Times New Roman"/>
        </w:rPr>
      </w:pPr>
    </w:p>
    <w:p w14:paraId="0C5D7542" w14:textId="2F7A1183" w:rsidR="00A85ED9" w:rsidRPr="00D633B2" w:rsidRDefault="00A85ED9" w:rsidP="00A85ED9">
      <w:pPr>
        <w:pStyle w:val="NormalWeb"/>
        <w:rPr>
          <w:rStyle w:val="xapple-converted-space"/>
          <w:rFonts w:ascii="Lato" w:hAnsi="Lato" w:cs="Times New Roman"/>
        </w:rPr>
      </w:pPr>
      <w:r w:rsidRPr="00D633B2">
        <w:rPr>
          <w:rStyle w:val="xapple-converted-space"/>
          <w:rFonts w:ascii="Lato" w:hAnsi="Lato" w:cs="Times New Roman"/>
        </w:rPr>
        <w:t xml:space="preserve">It can be a vulnerable, </w:t>
      </w:r>
      <w:r w:rsidR="003F7C9A">
        <w:rPr>
          <w:rStyle w:val="xapple-converted-space"/>
          <w:rFonts w:ascii="Lato" w:hAnsi="Lato" w:cs="Times New Roman"/>
        </w:rPr>
        <w:t>engag</w:t>
      </w:r>
      <w:r w:rsidRPr="00D633B2">
        <w:rPr>
          <w:rStyle w:val="xapple-converted-space"/>
          <w:rFonts w:ascii="Lato" w:hAnsi="Lato" w:cs="Times New Roman"/>
        </w:rPr>
        <w:t xml:space="preserve">ing, </w:t>
      </w:r>
      <w:r w:rsidR="00127A35" w:rsidRPr="00D633B2">
        <w:rPr>
          <w:rStyle w:val="xapple-converted-space"/>
          <w:rFonts w:ascii="Lato" w:hAnsi="Lato" w:cs="Times New Roman"/>
        </w:rPr>
        <w:t xml:space="preserve">and </w:t>
      </w:r>
      <w:r w:rsidR="003F7C9A">
        <w:rPr>
          <w:rStyle w:val="xapple-converted-space"/>
          <w:rFonts w:ascii="Lato" w:hAnsi="Lato" w:cs="Times New Roman"/>
        </w:rPr>
        <w:t>a lengthy</w:t>
      </w:r>
      <w:r w:rsidRPr="00D633B2">
        <w:rPr>
          <w:rStyle w:val="xapple-converted-space"/>
          <w:rFonts w:ascii="Lato" w:hAnsi="Lato" w:cs="Times New Roman"/>
        </w:rPr>
        <w:t xml:space="preserve"> </w:t>
      </w:r>
      <w:r w:rsidR="00413613" w:rsidRPr="00D633B2">
        <w:rPr>
          <w:rStyle w:val="xapple-converted-space"/>
          <w:rFonts w:ascii="Lato" w:hAnsi="Lato" w:cs="Times New Roman"/>
        </w:rPr>
        <w:t>discussion.</w:t>
      </w:r>
      <w:r w:rsidRPr="00D633B2">
        <w:rPr>
          <w:rStyle w:val="xapple-converted-space"/>
          <w:rFonts w:ascii="Lato" w:hAnsi="Lato" w:cs="Times New Roman"/>
        </w:rPr>
        <w:t xml:space="preserve"> And at the end, a decision will follow about the </w:t>
      </w:r>
      <w:r w:rsidR="00127A35" w:rsidRPr="00D633B2">
        <w:rPr>
          <w:rStyle w:val="xapple-converted-space"/>
          <w:rFonts w:ascii="Lato" w:hAnsi="Lato" w:cs="Times New Roman"/>
        </w:rPr>
        <w:t>S</w:t>
      </w:r>
      <w:r w:rsidR="00413613" w:rsidRPr="00D633B2">
        <w:rPr>
          <w:rStyle w:val="xapple-converted-space"/>
          <w:rFonts w:ascii="Lato" w:hAnsi="Lato" w:cs="Times New Roman"/>
        </w:rPr>
        <w:t>ponsee</w:t>
      </w:r>
      <w:r w:rsidR="00C14734">
        <w:rPr>
          <w:rStyle w:val="xapple-converted-space"/>
          <w:rFonts w:ascii="Lato" w:hAnsi="Lato" w:cs="Times New Roman"/>
        </w:rPr>
        <w:t>'</w:t>
      </w:r>
      <w:r w:rsidR="009976F0">
        <w:rPr>
          <w:rStyle w:val="xapple-converted-space"/>
          <w:rFonts w:ascii="Lato" w:hAnsi="Lato" w:cs="Times New Roman"/>
        </w:rPr>
        <w:t>s</w:t>
      </w:r>
      <w:r w:rsidRPr="00D633B2">
        <w:rPr>
          <w:rStyle w:val="xapple-converted-space"/>
          <w:rFonts w:ascii="Lato" w:hAnsi="Lato" w:cs="Times New Roman"/>
        </w:rPr>
        <w:t xml:space="preserve"> </w:t>
      </w:r>
      <w:r w:rsidR="00F26D50">
        <w:rPr>
          <w:rStyle w:val="xapple-converted-space"/>
          <w:rFonts w:ascii="Lato" w:hAnsi="Lato" w:cs="Times New Roman"/>
        </w:rPr>
        <w:t>readiness</w:t>
      </w:r>
      <w:r w:rsidR="00E81CCC">
        <w:rPr>
          <w:rStyle w:val="xapple-converted-space"/>
          <w:rFonts w:ascii="Lato" w:hAnsi="Lato" w:cs="Times New Roman"/>
        </w:rPr>
        <w:t xml:space="preserve"> to </w:t>
      </w:r>
      <w:r w:rsidR="00F26D50">
        <w:rPr>
          <w:rStyle w:val="xapple-converted-space"/>
          <w:rFonts w:ascii="Lato" w:hAnsi="Lato" w:cs="Times New Roman"/>
        </w:rPr>
        <w:t xml:space="preserve">continue in </w:t>
      </w:r>
      <w:r w:rsidRPr="00D633B2">
        <w:rPr>
          <w:rStyle w:val="xapple-converted-space"/>
          <w:rFonts w:ascii="Lato" w:hAnsi="Lato" w:cs="Times New Roman"/>
        </w:rPr>
        <w:t xml:space="preserve">a permanent role </w:t>
      </w:r>
      <w:r w:rsidR="00F26D50">
        <w:rPr>
          <w:rStyle w:val="xapple-converted-space"/>
          <w:rFonts w:ascii="Lato" w:hAnsi="Lato" w:cs="Times New Roman"/>
        </w:rPr>
        <w:t>with full access to the Common Practices</w:t>
      </w:r>
      <w:r w:rsidRPr="00D633B2">
        <w:rPr>
          <w:rStyle w:val="xapple-converted-space"/>
          <w:rFonts w:ascii="Lato" w:hAnsi="Lato" w:cs="Times New Roman"/>
        </w:rPr>
        <w:t xml:space="preserve">.  </w:t>
      </w:r>
    </w:p>
    <w:p w14:paraId="786827A9" w14:textId="77777777" w:rsidR="00A85ED9" w:rsidRPr="00D633B2" w:rsidRDefault="00A85ED9" w:rsidP="00A85ED9">
      <w:pPr>
        <w:pStyle w:val="NormalWeb"/>
        <w:rPr>
          <w:rStyle w:val="xapple-converted-space"/>
          <w:rFonts w:ascii="Lato" w:hAnsi="Lato" w:cs="Times New Roman"/>
        </w:rPr>
      </w:pPr>
    </w:p>
    <w:p w14:paraId="0320971A" w14:textId="41DC3307" w:rsidR="00D37ED1" w:rsidRPr="00D633B2" w:rsidRDefault="00966624" w:rsidP="00D37ED1">
      <w:pPr>
        <w:rPr>
          <w:rStyle w:val="xapple-converted-space"/>
          <w:rFonts w:cs="Times New Roman"/>
        </w:rPr>
      </w:pPr>
      <w:r w:rsidRPr="00D633B2">
        <w:rPr>
          <w:rStyle w:val="xapple-converted-space"/>
          <w:rFonts w:cs="Times New Roman"/>
        </w:rPr>
        <w:t>We</w:t>
      </w:r>
      <w:r w:rsidR="00413613" w:rsidRPr="00D633B2">
        <w:rPr>
          <w:rStyle w:val="xapple-converted-space"/>
          <w:rFonts w:cs="Times New Roman"/>
        </w:rPr>
        <w:t xml:space="preserve"> recommend</w:t>
      </w:r>
      <w:r w:rsidR="00A85ED9" w:rsidRPr="00D633B2">
        <w:rPr>
          <w:rStyle w:val="xapple-converted-space"/>
          <w:rFonts w:cs="Times New Roman"/>
        </w:rPr>
        <w:t xml:space="preserve"> </w:t>
      </w:r>
      <w:r w:rsidR="00413613" w:rsidRPr="00D633B2">
        <w:rPr>
          <w:rStyle w:val="xapple-converted-space"/>
          <w:rFonts w:cs="Times New Roman"/>
        </w:rPr>
        <w:t>celebrating</w:t>
      </w:r>
      <w:r w:rsidR="00A85ED9" w:rsidRPr="00D633B2">
        <w:rPr>
          <w:rStyle w:val="xapple-converted-space"/>
          <w:rFonts w:cs="Times New Roman"/>
        </w:rPr>
        <w:t xml:space="preserve"> with a team lunch or treats brought into the office where the </w:t>
      </w:r>
      <w:r w:rsidRPr="00D633B2">
        <w:rPr>
          <w:rStyle w:val="xapple-converted-space"/>
          <w:rFonts w:cs="Times New Roman"/>
        </w:rPr>
        <w:t>S</w:t>
      </w:r>
      <w:r w:rsidR="00413613" w:rsidRPr="00D633B2">
        <w:rPr>
          <w:rStyle w:val="xapple-converted-space"/>
          <w:rFonts w:cs="Times New Roman"/>
        </w:rPr>
        <w:t>ponsee</w:t>
      </w:r>
      <w:r w:rsidR="00A85ED9" w:rsidRPr="00D633B2">
        <w:rPr>
          <w:rStyle w:val="xapple-converted-space"/>
          <w:rFonts w:cs="Times New Roman"/>
        </w:rPr>
        <w:t xml:space="preserve"> can share their journey</w:t>
      </w:r>
      <w:r w:rsidR="00413613" w:rsidRPr="00D633B2">
        <w:rPr>
          <w:rStyle w:val="xapple-converted-space"/>
          <w:rFonts w:cs="Times New Roman"/>
        </w:rPr>
        <w:t xml:space="preserve"> thus far</w:t>
      </w:r>
      <w:r w:rsidR="00A85ED9" w:rsidRPr="00D633B2">
        <w:rPr>
          <w:rStyle w:val="xapple-converted-space"/>
          <w:rFonts w:cs="Times New Roman"/>
        </w:rPr>
        <w:t>.</w:t>
      </w:r>
    </w:p>
    <w:p w14:paraId="3D964B12" w14:textId="2668279D" w:rsidR="00A61F19" w:rsidRDefault="00A61F19" w:rsidP="00A61F19">
      <w:pPr>
        <w:rPr>
          <w:rStyle w:val="xapple-converted-space"/>
          <w:rFonts w:eastAsia="Times New Roman" w:cs="Times New Roman"/>
          <w:iCs/>
        </w:rPr>
      </w:pPr>
      <w:r w:rsidRPr="00670401">
        <w:rPr>
          <w:rStyle w:val="xapple-converted-space"/>
          <w:rFonts w:eastAsia="Times New Roman" w:cs="Times New Roman"/>
          <w:iCs/>
        </w:rPr>
        <w:t xml:space="preserve">You can find a list of </w:t>
      </w:r>
      <w:r w:rsidR="00610901">
        <w:rPr>
          <w:rStyle w:val="xapple-converted-space"/>
          <w:rFonts w:cs="Times New Roman"/>
        </w:rPr>
        <w:t>Common Practices</w:t>
      </w:r>
      <w:r w:rsidR="00610901" w:rsidRPr="00D633B2">
        <w:rPr>
          <w:rStyle w:val="xapple-converted-space"/>
          <w:rFonts w:cs="Times New Roman"/>
        </w:rPr>
        <w:t xml:space="preserve"> Discussion </w:t>
      </w:r>
      <w:r w:rsidRPr="00670401">
        <w:rPr>
          <w:rStyle w:val="xapple-converted-space"/>
          <w:rFonts w:eastAsia="Times New Roman" w:cs="Times New Roman"/>
          <w:iCs/>
        </w:rPr>
        <w:t xml:space="preserve">questions on </w:t>
      </w:r>
      <w:r w:rsidR="000F4C5B">
        <w:rPr>
          <w:rStyle w:val="xapple-converted-space"/>
          <w:rFonts w:eastAsia="Times New Roman" w:cs="Times New Roman"/>
          <w:iCs/>
        </w:rPr>
        <w:t>the next page</w:t>
      </w:r>
      <w:r w:rsidRPr="00670401">
        <w:rPr>
          <w:rStyle w:val="xapple-converted-space"/>
          <w:rFonts w:eastAsia="Times New Roman" w:cs="Times New Roman"/>
          <w:iCs/>
        </w:rPr>
        <w:t xml:space="preserve">. </w:t>
      </w:r>
    </w:p>
    <w:p w14:paraId="43F35D06" w14:textId="77777777" w:rsidR="00A66517" w:rsidRPr="00D633B2" w:rsidRDefault="00A66517" w:rsidP="00A61F19">
      <w:pPr>
        <w:rPr>
          <w:rFonts w:eastAsia="Times New Roman" w:cs="Times New Roman"/>
          <w:b/>
          <w:i/>
          <w:iCs/>
          <w:u w:val="single"/>
        </w:rPr>
      </w:pPr>
    </w:p>
    <w:bookmarkStart w:id="15" w:name="_Toc116935131"/>
    <w:p w14:paraId="1B1E6E04" w14:textId="71D76DBE" w:rsidR="00544E60" w:rsidRDefault="00AE5DEE" w:rsidP="00215A87">
      <w:pPr>
        <w:pStyle w:val="Heading1"/>
      </w:pPr>
      <w:r>
        <w:rPr>
          <w:rFonts w:cs="Times New Roman"/>
          <w:noProof/>
        </w:rPr>
        <mc:AlternateContent>
          <mc:Choice Requires="wpc">
            <w:drawing>
              <wp:anchor distT="0" distB="0" distL="114300" distR="114300" simplePos="0" relativeHeight="251709453" behindDoc="1" locked="0" layoutInCell="1" allowOverlap="1" wp14:anchorId="33AC5E16" wp14:editId="183671FC">
                <wp:simplePos x="0" y="0"/>
                <wp:positionH relativeFrom="column">
                  <wp:posOffset>66675</wp:posOffset>
                </wp:positionH>
                <wp:positionV relativeFrom="paragraph">
                  <wp:posOffset>0</wp:posOffset>
                </wp:positionV>
                <wp:extent cx="698500" cy="812800"/>
                <wp:effectExtent l="0" t="0" r="25400" b="6350"/>
                <wp:wrapSquare wrapText="bothSides"/>
                <wp:docPr id="140" name="Canvas 14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0" name="Freeform 62"/>
                        <wps:cNvSpPr>
                          <a:spLocks/>
                        </wps:cNvSpPr>
                        <wps:spPr bwMode="auto">
                          <a:xfrm>
                            <a:off x="17780" y="9525"/>
                            <a:ext cx="673735" cy="676275"/>
                          </a:xfrm>
                          <a:custGeom>
                            <a:avLst/>
                            <a:gdLst>
                              <a:gd name="T0" fmla="*/ 694 w 694"/>
                              <a:gd name="T1" fmla="*/ 347 h 694"/>
                              <a:gd name="T2" fmla="*/ 694 w 694"/>
                              <a:gd name="T3" fmla="*/ 347 h 694"/>
                              <a:gd name="T4" fmla="*/ 347 w 694"/>
                              <a:gd name="T5" fmla="*/ 694 h 694"/>
                              <a:gd name="T6" fmla="*/ 0 w 694"/>
                              <a:gd name="T7" fmla="*/ 347 h 694"/>
                              <a:gd name="T8" fmla="*/ 347 w 694"/>
                              <a:gd name="T9" fmla="*/ 0 h 694"/>
                              <a:gd name="T10" fmla="*/ 694 w 694"/>
                              <a:gd name="T11" fmla="*/ 347 h 694"/>
                            </a:gdLst>
                            <a:ahLst/>
                            <a:cxnLst>
                              <a:cxn ang="0">
                                <a:pos x="T0" y="T1"/>
                              </a:cxn>
                              <a:cxn ang="0">
                                <a:pos x="T2" y="T3"/>
                              </a:cxn>
                              <a:cxn ang="0">
                                <a:pos x="T4" y="T5"/>
                              </a:cxn>
                              <a:cxn ang="0">
                                <a:pos x="T6" y="T7"/>
                              </a:cxn>
                              <a:cxn ang="0">
                                <a:pos x="T8" y="T9"/>
                              </a:cxn>
                              <a:cxn ang="0">
                                <a:pos x="T10" y="T11"/>
                              </a:cxn>
                            </a:cxnLst>
                            <a:rect l="0" t="0" r="r" b="b"/>
                            <a:pathLst>
                              <a:path w="694" h="694">
                                <a:moveTo>
                                  <a:pt x="694" y="347"/>
                                </a:moveTo>
                                <a:lnTo>
                                  <a:pt x="694" y="347"/>
                                </a:lnTo>
                                <a:cubicBezTo>
                                  <a:pt x="694" y="538"/>
                                  <a:pt x="538" y="694"/>
                                  <a:pt x="347" y="694"/>
                                </a:cubicBezTo>
                                <a:cubicBezTo>
                                  <a:pt x="155" y="694"/>
                                  <a:pt x="0" y="538"/>
                                  <a:pt x="0" y="347"/>
                                </a:cubicBezTo>
                                <a:cubicBezTo>
                                  <a:pt x="0" y="155"/>
                                  <a:pt x="155" y="0"/>
                                  <a:pt x="347" y="0"/>
                                </a:cubicBezTo>
                                <a:cubicBezTo>
                                  <a:pt x="538" y="0"/>
                                  <a:pt x="694" y="155"/>
                                  <a:pt x="694" y="347"/>
                                </a:cubicBezTo>
                                <a:close/>
                              </a:path>
                            </a:pathLst>
                          </a:custGeom>
                          <a:solidFill>
                            <a:srgbClr val="EAEBEC"/>
                          </a:solidFill>
                          <a:ln w="0">
                            <a:solidFill>
                              <a:srgbClr val="000000"/>
                            </a:solidFill>
                            <a:prstDash val="solid"/>
                            <a:round/>
                            <a:headEnd/>
                            <a:tailEnd/>
                          </a:ln>
                        </wps:spPr>
                        <wps:bodyPr rot="0" vert="horz" wrap="square" lIns="91440" tIns="45720" rIns="91440" bIns="45720" anchor="t" anchorCtr="0" upright="1">
                          <a:noAutofit/>
                        </wps:bodyPr>
                      </wps:wsp>
                      <wps:wsp>
                        <wps:cNvPr id="121" name="Freeform 63"/>
                        <wps:cNvSpPr>
                          <a:spLocks/>
                        </wps:cNvSpPr>
                        <wps:spPr bwMode="auto">
                          <a:xfrm>
                            <a:off x="128270" y="118110"/>
                            <a:ext cx="452755" cy="521970"/>
                          </a:xfrm>
                          <a:custGeom>
                            <a:avLst/>
                            <a:gdLst>
                              <a:gd name="T0" fmla="*/ 233 w 466"/>
                              <a:gd name="T1" fmla="*/ 4 h 536"/>
                              <a:gd name="T2" fmla="*/ 233 w 466"/>
                              <a:gd name="T3" fmla="*/ 4 h 536"/>
                              <a:gd name="T4" fmla="*/ 0 w 466"/>
                              <a:gd name="T5" fmla="*/ 238 h 536"/>
                              <a:gd name="T6" fmla="*/ 72 w 466"/>
                              <a:gd name="T7" fmla="*/ 410 h 536"/>
                              <a:gd name="T8" fmla="*/ 146 w 466"/>
                              <a:gd name="T9" fmla="*/ 536 h 536"/>
                              <a:gd name="T10" fmla="*/ 320 w 466"/>
                              <a:gd name="T11" fmla="*/ 536 h 536"/>
                              <a:gd name="T12" fmla="*/ 394 w 466"/>
                              <a:gd name="T13" fmla="*/ 410 h 536"/>
                              <a:gd name="T14" fmla="*/ 466 w 466"/>
                              <a:gd name="T15" fmla="*/ 238 h 536"/>
                              <a:gd name="T16" fmla="*/ 233 w 466"/>
                              <a:gd name="T17" fmla="*/ 4 h 5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6" h="536">
                                <a:moveTo>
                                  <a:pt x="233" y="4"/>
                                </a:moveTo>
                                <a:lnTo>
                                  <a:pt x="233" y="4"/>
                                </a:lnTo>
                                <a:cubicBezTo>
                                  <a:pt x="105" y="0"/>
                                  <a:pt x="0" y="106"/>
                                  <a:pt x="0" y="238"/>
                                </a:cubicBezTo>
                                <a:cubicBezTo>
                                  <a:pt x="0" y="306"/>
                                  <a:pt x="27" y="367"/>
                                  <a:pt x="72" y="410"/>
                                </a:cubicBezTo>
                                <a:cubicBezTo>
                                  <a:pt x="111" y="448"/>
                                  <a:pt x="146" y="481"/>
                                  <a:pt x="146" y="536"/>
                                </a:cubicBezTo>
                                <a:lnTo>
                                  <a:pt x="320" y="536"/>
                                </a:lnTo>
                                <a:cubicBezTo>
                                  <a:pt x="320" y="481"/>
                                  <a:pt x="355" y="448"/>
                                  <a:pt x="394" y="410"/>
                                </a:cubicBezTo>
                                <a:cubicBezTo>
                                  <a:pt x="438" y="367"/>
                                  <a:pt x="466" y="306"/>
                                  <a:pt x="466" y="238"/>
                                </a:cubicBezTo>
                                <a:cubicBezTo>
                                  <a:pt x="466" y="106"/>
                                  <a:pt x="361" y="0"/>
                                  <a:pt x="233" y="4"/>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122" name="Freeform 64"/>
                        <wps:cNvSpPr>
                          <a:spLocks/>
                        </wps:cNvSpPr>
                        <wps:spPr bwMode="auto">
                          <a:xfrm>
                            <a:off x="128270" y="118110"/>
                            <a:ext cx="452755" cy="521970"/>
                          </a:xfrm>
                          <a:custGeom>
                            <a:avLst/>
                            <a:gdLst>
                              <a:gd name="T0" fmla="*/ 320 w 466"/>
                              <a:gd name="T1" fmla="*/ 536 h 536"/>
                              <a:gd name="T2" fmla="*/ 320 w 466"/>
                              <a:gd name="T3" fmla="*/ 536 h 536"/>
                              <a:gd name="T4" fmla="*/ 394 w 466"/>
                              <a:gd name="T5" fmla="*/ 410 h 536"/>
                              <a:gd name="T6" fmla="*/ 466 w 466"/>
                              <a:gd name="T7" fmla="*/ 238 h 536"/>
                              <a:gd name="T8" fmla="*/ 233 w 466"/>
                              <a:gd name="T9" fmla="*/ 4 h 536"/>
                              <a:gd name="T10" fmla="*/ 0 w 466"/>
                              <a:gd name="T11" fmla="*/ 238 h 536"/>
                              <a:gd name="T12" fmla="*/ 72 w 466"/>
                              <a:gd name="T13" fmla="*/ 410 h 536"/>
                              <a:gd name="T14" fmla="*/ 146 w 466"/>
                              <a:gd name="T15" fmla="*/ 536 h 53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66" h="536">
                                <a:moveTo>
                                  <a:pt x="320" y="536"/>
                                </a:moveTo>
                                <a:lnTo>
                                  <a:pt x="320" y="536"/>
                                </a:lnTo>
                                <a:cubicBezTo>
                                  <a:pt x="320" y="481"/>
                                  <a:pt x="355" y="448"/>
                                  <a:pt x="394" y="410"/>
                                </a:cubicBezTo>
                                <a:cubicBezTo>
                                  <a:pt x="438" y="367"/>
                                  <a:pt x="466" y="306"/>
                                  <a:pt x="466" y="238"/>
                                </a:cubicBezTo>
                                <a:cubicBezTo>
                                  <a:pt x="466" y="106"/>
                                  <a:pt x="361" y="0"/>
                                  <a:pt x="233" y="4"/>
                                </a:cubicBezTo>
                                <a:cubicBezTo>
                                  <a:pt x="105" y="0"/>
                                  <a:pt x="0" y="106"/>
                                  <a:pt x="0" y="238"/>
                                </a:cubicBezTo>
                                <a:cubicBezTo>
                                  <a:pt x="0" y="306"/>
                                  <a:pt x="27" y="367"/>
                                  <a:pt x="72" y="410"/>
                                </a:cubicBezTo>
                                <a:cubicBezTo>
                                  <a:pt x="111" y="448"/>
                                  <a:pt x="146" y="481"/>
                                  <a:pt x="146" y="536"/>
                                </a:cubicBez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65"/>
                        <wps:cNvSpPr>
                          <a:spLocks/>
                        </wps:cNvSpPr>
                        <wps:spPr bwMode="auto">
                          <a:xfrm>
                            <a:off x="192405" y="185420"/>
                            <a:ext cx="324485" cy="325120"/>
                          </a:xfrm>
                          <a:custGeom>
                            <a:avLst/>
                            <a:gdLst>
                              <a:gd name="T0" fmla="*/ 334 w 334"/>
                              <a:gd name="T1" fmla="*/ 200 h 334"/>
                              <a:gd name="T2" fmla="*/ 334 w 334"/>
                              <a:gd name="T3" fmla="*/ 200 h 334"/>
                              <a:gd name="T4" fmla="*/ 334 w 334"/>
                              <a:gd name="T5" fmla="*/ 134 h 334"/>
                              <a:gd name="T6" fmla="*/ 289 w 334"/>
                              <a:gd name="T7" fmla="*/ 134 h 334"/>
                              <a:gd name="T8" fmla="*/ 277 w 334"/>
                              <a:gd name="T9" fmla="*/ 104 h 334"/>
                              <a:gd name="T10" fmla="*/ 308 w 334"/>
                              <a:gd name="T11" fmla="*/ 72 h 334"/>
                              <a:gd name="T12" fmla="*/ 261 w 334"/>
                              <a:gd name="T13" fmla="*/ 25 h 334"/>
                              <a:gd name="T14" fmla="*/ 230 w 334"/>
                              <a:gd name="T15" fmla="*/ 56 h 334"/>
                              <a:gd name="T16" fmla="*/ 200 w 334"/>
                              <a:gd name="T17" fmla="*/ 44 h 334"/>
                              <a:gd name="T18" fmla="*/ 200 w 334"/>
                              <a:gd name="T19" fmla="*/ 0 h 334"/>
                              <a:gd name="T20" fmla="*/ 134 w 334"/>
                              <a:gd name="T21" fmla="*/ 0 h 334"/>
                              <a:gd name="T22" fmla="*/ 134 w 334"/>
                              <a:gd name="T23" fmla="*/ 44 h 334"/>
                              <a:gd name="T24" fmla="*/ 104 w 334"/>
                              <a:gd name="T25" fmla="*/ 56 h 334"/>
                              <a:gd name="T26" fmla="*/ 73 w 334"/>
                              <a:gd name="T27" fmla="*/ 25 h 334"/>
                              <a:gd name="T28" fmla="*/ 25 w 334"/>
                              <a:gd name="T29" fmla="*/ 72 h 334"/>
                              <a:gd name="T30" fmla="*/ 57 w 334"/>
                              <a:gd name="T31" fmla="*/ 104 h 334"/>
                              <a:gd name="T32" fmla="*/ 45 w 334"/>
                              <a:gd name="T33" fmla="*/ 134 h 334"/>
                              <a:gd name="T34" fmla="*/ 0 w 334"/>
                              <a:gd name="T35" fmla="*/ 134 h 334"/>
                              <a:gd name="T36" fmla="*/ 0 w 334"/>
                              <a:gd name="T37" fmla="*/ 200 h 334"/>
                              <a:gd name="T38" fmla="*/ 45 w 334"/>
                              <a:gd name="T39" fmla="*/ 200 h 334"/>
                              <a:gd name="T40" fmla="*/ 57 w 334"/>
                              <a:gd name="T41" fmla="*/ 229 h 334"/>
                              <a:gd name="T42" fmla="*/ 25 w 334"/>
                              <a:gd name="T43" fmla="*/ 261 h 334"/>
                              <a:gd name="T44" fmla="*/ 73 w 334"/>
                              <a:gd name="T45" fmla="*/ 308 h 334"/>
                              <a:gd name="T46" fmla="*/ 104 w 334"/>
                              <a:gd name="T47" fmla="*/ 276 h 334"/>
                              <a:gd name="T48" fmla="*/ 134 w 334"/>
                              <a:gd name="T49" fmla="*/ 288 h 334"/>
                              <a:gd name="T50" fmla="*/ 134 w 334"/>
                              <a:gd name="T51" fmla="*/ 334 h 334"/>
                              <a:gd name="T52" fmla="*/ 200 w 334"/>
                              <a:gd name="T53" fmla="*/ 334 h 334"/>
                              <a:gd name="T54" fmla="*/ 200 w 334"/>
                              <a:gd name="T55" fmla="*/ 288 h 334"/>
                              <a:gd name="T56" fmla="*/ 230 w 334"/>
                              <a:gd name="T57" fmla="*/ 276 h 334"/>
                              <a:gd name="T58" fmla="*/ 261 w 334"/>
                              <a:gd name="T59" fmla="*/ 308 h 334"/>
                              <a:gd name="T60" fmla="*/ 308 w 334"/>
                              <a:gd name="T61" fmla="*/ 260 h 334"/>
                              <a:gd name="T62" fmla="*/ 277 w 334"/>
                              <a:gd name="T63" fmla="*/ 229 h 334"/>
                              <a:gd name="T64" fmla="*/ 289 w 334"/>
                              <a:gd name="T65" fmla="*/ 200 h 334"/>
                              <a:gd name="T66" fmla="*/ 334 w 334"/>
                              <a:gd name="T67" fmla="*/ 200 h 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334" h="334">
                                <a:moveTo>
                                  <a:pt x="334" y="200"/>
                                </a:moveTo>
                                <a:lnTo>
                                  <a:pt x="334" y="200"/>
                                </a:lnTo>
                                <a:lnTo>
                                  <a:pt x="334" y="134"/>
                                </a:lnTo>
                                <a:lnTo>
                                  <a:pt x="289" y="134"/>
                                </a:lnTo>
                                <a:cubicBezTo>
                                  <a:pt x="286" y="120"/>
                                  <a:pt x="282" y="113"/>
                                  <a:pt x="277" y="104"/>
                                </a:cubicBezTo>
                                <a:lnTo>
                                  <a:pt x="308" y="72"/>
                                </a:lnTo>
                                <a:lnTo>
                                  <a:pt x="261" y="25"/>
                                </a:lnTo>
                                <a:lnTo>
                                  <a:pt x="230" y="56"/>
                                </a:lnTo>
                                <a:cubicBezTo>
                                  <a:pt x="220" y="51"/>
                                  <a:pt x="211" y="47"/>
                                  <a:pt x="200" y="44"/>
                                </a:cubicBezTo>
                                <a:lnTo>
                                  <a:pt x="200" y="0"/>
                                </a:lnTo>
                                <a:lnTo>
                                  <a:pt x="134" y="0"/>
                                </a:lnTo>
                                <a:lnTo>
                                  <a:pt x="134" y="44"/>
                                </a:lnTo>
                                <a:cubicBezTo>
                                  <a:pt x="123" y="47"/>
                                  <a:pt x="113" y="51"/>
                                  <a:pt x="104" y="56"/>
                                </a:cubicBezTo>
                                <a:lnTo>
                                  <a:pt x="73" y="25"/>
                                </a:lnTo>
                                <a:lnTo>
                                  <a:pt x="25" y="72"/>
                                </a:lnTo>
                                <a:lnTo>
                                  <a:pt x="57" y="104"/>
                                </a:lnTo>
                                <a:cubicBezTo>
                                  <a:pt x="52" y="113"/>
                                  <a:pt x="48" y="120"/>
                                  <a:pt x="45" y="134"/>
                                </a:cubicBezTo>
                                <a:lnTo>
                                  <a:pt x="0" y="134"/>
                                </a:lnTo>
                                <a:lnTo>
                                  <a:pt x="0" y="200"/>
                                </a:lnTo>
                                <a:lnTo>
                                  <a:pt x="45" y="200"/>
                                </a:lnTo>
                                <a:cubicBezTo>
                                  <a:pt x="48" y="214"/>
                                  <a:pt x="52" y="220"/>
                                  <a:pt x="57" y="229"/>
                                </a:cubicBezTo>
                                <a:lnTo>
                                  <a:pt x="25" y="261"/>
                                </a:lnTo>
                                <a:lnTo>
                                  <a:pt x="73" y="308"/>
                                </a:lnTo>
                                <a:lnTo>
                                  <a:pt x="104" y="276"/>
                                </a:lnTo>
                                <a:cubicBezTo>
                                  <a:pt x="113" y="281"/>
                                  <a:pt x="123" y="285"/>
                                  <a:pt x="134" y="288"/>
                                </a:cubicBezTo>
                                <a:lnTo>
                                  <a:pt x="134" y="334"/>
                                </a:lnTo>
                                <a:lnTo>
                                  <a:pt x="200" y="334"/>
                                </a:lnTo>
                                <a:lnTo>
                                  <a:pt x="200" y="288"/>
                                </a:lnTo>
                                <a:cubicBezTo>
                                  <a:pt x="211" y="285"/>
                                  <a:pt x="220" y="281"/>
                                  <a:pt x="230" y="276"/>
                                </a:cubicBezTo>
                                <a:lnTo>
                                  <a:pt x="261" y="308"/>
                                </a:lnTo>
                                <a:lnTo>
                                  <a:pt x="308" y="260"/>
                                </a:lnTo>
                                <a:lnTo>
                                  <a:pt x="277" y="229"/>
                                </a:lnTo>
                                <a:cubicBezTo>
                                  <a:pt x="282" y="220"/>
                                  <a:pt x="286" y="214"/>
                                  <a:pt x="289" y="200"/>
                                </a:cubicBezTo>
                                <a:lnTo>
                                  <a:pt x="334" y="200"/>
                                </a:lnTo>
                                <a:close/>
                              </a:path>
                            </a:pathLst>
                          </a:custGeom>
                          <a:solidFill>
                            <a:srgbClr val="AED6F2"/>
                          </a:solidFill>
                          <a:ln w="0">
                            <a:solidFill>
                              <a:srgbClr val="000000"/>
                            </a:solidFill>
                            <a:prstDash val="solid"/>
                            <a:round/>
                            <a:headEnd/>
                            <a:tailEnd/>
                          </a:ln>
                        </wps:spPr>
                        <wps:bodyPr rot="0" vert="horz" wrap="square" lIns="91440" tIns="45720" rIns="91440" bIns="45720" anchor="t" anchorCtr="0" upright="1">
                          <a:noAutofit/>
                        </wps:bodyPr>
                      </wps:wsp>
                      <wps:wsp>
                        <wps:cNvPr id="124" name="Freeform 66"/>
                        <wps:cNvSpPr>
                          <a:spLocks/>
                        </wps:cNvSpPr>
                        <wps:spPr bwMode="auto">
                          <a:xfrm>
                            <a:off x="192405" y="185420"/>
                            <a:ext cx="324485" cy="325120"/>
                          </a:xfrm>
                          <a:custGeom>
                            <a:avLst/>
                            <a:gdLst>
                              <a:gd name="T0" fmla="*/ 334 w 334"/>
                              <a:gd name="T1" fmla="*/ 200 h 334"/>
                              <a:gd name="T2" fmla="*/ 334 w 334"/>
                              <a:gd name="T3" fmla="*/ 200 h 334"/>
                              <a:gd name="T4" fmla="*/ 334 w 334"/>
                              <a:gd name="T5" fmla="*/ 134 h 334"/>
                              <a:gd name="T6" fmla="*/ 289 w 334"/>
                              <a:gd name="T7" fmla="*/ 134 h 334"/>
                              <a:gd name="T8" fmla="*/ 277 w 334"/>
                              <a:gd name="T9" fmla="*/ 104 h 334"/>
                              <a:gd name="T10" fmla="*/ 308 w 334"/>
                              <a:gd name="T11" fmla="*/ 72 h 334"/>
                              <a:gd name="T12" fmla="*/ 261 w 334"/>
                              <a:gd name="T13" fmla="*/ 25 h 334"/>
                              <a:gd name="T14" fmla="*/ 230 w 334"/>
                              <a:gd name="T15" fmla="*/ 56 h 334"/>
                              <a:gd name="T16" fmla="*/ 200 w 334"/>
                              <a:gd name="T17" fmla="*/ 44 h 334"/>
                              <a:gd name="T18" fmla="*/ 200 w 334"/>
                              <a:gd name="T19" fmla="*/ 0 h 334"/>
                              <a:gd name="T20" fmla="*/ 134 w 334"/>
                              <a:gd name="T21" fmla="*/ 0 h 334"/>
                              <a:gd name="T22" fmla="*/ 134 w 334"/>
                              <a:gd name="T23" fmla="*/ 44 h 334"/>
                              <a:gd name="T24" fmla="*/ 104 w 334"/>
                              <a:gd name="T25" fmla="*/ 56 h 334"/>
                              <a:gd name="T26" fmla="*/ 73 w 334"/>
                              <a:gd name="T27" fmla="*/ 25 h 334"/>
                              <a:gd name="T28" fmla="*/ 25 w 334"/>
                              <a:gd name="T29" fmla="*/ 72 h 334"/>
                              <a:gd name="T30" fmla="*/ 57 w 334"/>
                              <a:gd name="T31" fmla="*/ 104 h 334"/>
                              <a:gd name="T32" fmla="*/ 45 w 334"/>
                              <a:gd name="T33" fmla="*/ 134 h 334"/>
                              <a:gd name="T34" fmla="*/ 0 w 334"/>
                              <a:gd name="T35" fmla="*/ 134 h 334"/>
                              <a:gd name="T36" fmla="*/ 0 w 334"/>
                              <a:gd name="T37" fmla="*/ 200 h 334"/>
                              <a:gd name="T38" fmla="*/ 45 w 334"/>
                              <a:gd name="T39" fmla="*/ 200 h 334"/>
                              <a:gd name="T40" fmla="*/ 57 w 334"/>
                              <a:gd name="T41" fmla="*/ 229 h 334"/>
                              <a:gd name="T42" fmla="*/ 25 w 334"/>
                              <a:gd name="T43" fmla="*/ 261 h 334"/>
                              <a:gd name="T44" fmla="*/ 73 w 334"/>
                              <a:gd name="T45" fmla="*/ 308 h 334"/>
                              <a:gd name="T46" fmla="*/ 104 w 334"/>
                              <a:gd name="T47" fmla="*/ 276 h 334"/>
                              <a:gd name="T48" fmla="*/ 134 w 334"/>
                              <a:gd name="T49" fmla="*/ 288 h 334"/>
                              <a:gd name="T50" fmla="*/ 134 w 334"/>
                              <a:gd name="T51" fmla="*/ 334 h 334"/>
                              <a:gd name="T52" fmla="*/ 200 w 334"/>
                              <a:gd name="T53" fmla="*/ 334 h 334"/>
                              <a:gd name="T54" fmla="*/ 200 w 334"/>
                              <a:gd name="T55" fmla="*/ 288 h 334"/>
                              <a:gd name="T56" fmla="*/ 230 w 334"/>
                              <a:gd name="T57" fmla="*/ 276 h 334"/>
                              <a:gd name="T58" fmla="*/ 261 w 334"/>
                              <a:gd name="T59" fmla="*/ 308 h 334"/>
                              <a:gd name="T60" fmla="*/ 308 w 334"/>
                              <a:gd name="T61" fmla="*/ 260 h 334"/>
                              <a:gd name="T62" fmla="*/ 277 w 334"/>
                              <a:gd name="T63" fmla="*/ 229 h 334"/>
                              <a:gd name="T64" fmla="*/ 289 w 334"/>
                              <a:gd name="T65" fmla="*/ 200 h 334"/>
                              <a:gd name="T66" fmla="*/ 334 w 334"/>
                              <a:gd name="T67" fmla="*/ 200 h 334"/>
                              <a:gd name="T68" fmla="*/ 334 w 334"/>
                              <a:gd name="T69" fmla="*/ 200 h 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334" h="334">
                                <a:moveTo>
                                  <a:pt x="334" y="200"/>
                                </a:moveTo>
                                <a:lnTo>
                                  <a:pt x="334" y="200"/>
                                </a:lnTo>
                                <a:lnTo>
                                  <a:pt x="334" y="134"/>
                                </a:lnTo>
                                <a:lnTo>
                                  <a:pt x="289" y="134"/>
                                </a:lnTo>
                                <a:cubicBezTo>
                                  <a:pt x="286" y="120"/>
                                  <a:pt x="282" y="113"/>
                                  <a:pt x="277" y="104"/>
                                </a:cubicBezTo>
                                <a:lnTo>
                                  <a:pt x="308" y="72"/>
                                </a:lnTo>
                                <a:lnTo>
                                  <a:pt x="261" y="25"/>
                                </a:lnTo>
                                <a:lnTo>
                                  <a:pt x="230" y="56"/>
                                </a:lnTo>
                                <a:cubicBezTo>
                                  <a:pt x="220" y="51"/>
                                  <a:pt x="211" y="47"/>
                                  <a:pt x="200" y="44"/>
                                </a:cubicBezTo>
                                <a:lnTo>
                                  <a:pt x="200" y="0"/>
                                </a:lnTo>
                                <a:lnTo>
                                  <a:pt x="134" y="0"/>
                                </a:lnTo>
                                <a:lnTo>
                                  <a:pt x="134" y="44"/>
                                </a:lnTo>
                                <a:cubicBezTo>
                                  <a:pt x="123" y="47"/>
                                  <a:pt x="113" y="51"/>
                                  <a:pt x="104" y="56"/>
                                </a:cubicBezTo>
                                <a:lnTo>
                                  <a:pt x="73" y="25"/>
                                </a:lnTo>
                                <a:lnTo>
                                  <a:pt x="25" y="72"/>
                                </a:lnTo>
                                <a:lnTo>
                                  <a:pt x="57" y="104"/>
                                </a:lnTo>
                                <a:cubicBezTo>
                                  <a:pt x="52" y="113"/>
                                  <a:pt x="48" y="120"/>
                                  <a:pt x="45" y="134"/>
                                </a:cubicBezTo>
                                <a:lnTo>
                                  <a:pt x="0" y="134"/>
                                </a:lnTo>
                                <a:lnTo>
                                  <a:pt x="0" y="200"/>
                                </a:lnTo>
                                <a:lnTo>
                                  <a:pt x="45" y="200"/>
                                </a:lnTo>
                                <a:cubicBezTo>
                                  <a:pt x="48" y="214"/>
                                  <a:pt x="52" y="220"/>
                                  <a:pt x="57" y="229"/>
                                </a:cubicBezTo>
                                <a:lnTo>
                                  <a:pt x="25" y="261"/>
                                </a:lnTo>
                                <a:lnTo>
                                  <a:pt x="73" y="308"/>
                                </a:lnTo>
                                <a:lnTo>
                                  <a:pt x="104" y="276"/>
                                </a:lnTo>
                                <a:cubicBezTo>
                                  <a:pt x="113" y="281"/>
                                  <a:pt x="123" y="285"/>
                                  <a:pt x="134" y="288"/>
                                </a:cubicBezTo>
                                <a:lnTo>
                                  <a:pt x="134" y="334"/>
                                </a:lnTo>
                                <a:lnTo>
                                  <a:pt x="200" y="334"/>
                                </a:lnTo>
                                <a:lnTo>
                                  <a:pt x="200" y="288"/>
                                </a:lnTo>
                                <a:cubicBezTo>
                                  <a:pt x="211" y="285"/>
                                  <a:pt x="220" y="281"/>
                                  <a:pt x="230" y="276"/>
                                </a:cubicBezTo>
                                <a:lnTo>
                                  <a:pt x="261" y="308"/>
                                </a:lnTo>
                                <a:lnTo>
                                  <a:pt x="308" y="260"/>
                                </a:lnTo>
                                <a:lnTo>
                                  <a:pt x="277" y="229"/>
                                </a:lnTo>
                                <a:cubicBezTo>
                                  <a:pt x="282" y="220"/>
                                  <a:pt x="286" y="214"/>
                                  <a:pt x="289" y="200"/>
                                </a:cubicBezTo>
                                <a:lnTo>
                                  <a:pt x="334" y="200"/>
                                </a:lnTo>
                                <a:lnTo>
                                  <a:pt x="334" y="200"/>
                                </a:lnTo>
                                <a:close/>
                              </a:path>
                            </a:pathLst>
                          </a:custGeom>
                          <a:solidFill>
                            <a:srgbClr val="FEDB00"/>
                          </a:solidFill>
                          <a:ln w="25400" cap="flat">
                            <a:solidFill>
                              <a:srgbClr val="2B4254"/>
                            </a:solidFill>
                            <a:prstDash val="solid"/>
                            <a:miter lim="800000"/>
                            <a:headEnd/>
                            <a:tailEnd/>
                          </a:ln>
                        </wps:spPr>
                        <wps:bodyPr rot="0" vert="horz" wrap="square" lIns="91440" tIns="45720" rIns="91440" bIns="45720" anchor="t" anchorCtr="0" upright="1">
                          <a:noAutofit/>
                        </wps:bodyPr>
                      </wps:wsp>
                      <wps:wsp>
                        <wps:cNvPr id="125" name="Freeform 67"/>
                        <wps:cNvSpPr>
                          <a:spLocks/>
                        </wps:cNvSpPr>
                        <wps:spPr bwMode="auto">
                          <a:xfrm>
                            <a:off x="308610" y="302260"/>
                            <a:ext cx="91440" cy="91440"/>
                          </a:xfrm>
                          <a:custGeom>
                            <a:avLst/>
                            <a:gdLst>
                              <a:gd name="T0" fmla="*/ 94 w 94"/>
                              <a:gd name="T1" fmla="*/ 47 h 94"/>
                              <a:gd name="T2" fmla="*/ 94 w 94"/>
                              <a:gd name="T3" fmla="*/ 47 h 94"/>
                              <a:gd name="T4" fmla="*/ 47 w 94"/>
                              <a:gd name="T5" fmla="*/ 94 h 94"/>
                              <a:gd name="T6" fmla="*/ 0 w 94"/>
                              <a:gd name="T7" fmla="*/ 47 h 94"/>
                              <a:gd name="T8" fmla="*/ 47 w 94"/>
                              <a:gd name="T9" fmla="*/ 0 h 94"/>
                              <a:gd name="T10" fmla="*/ 94 w 94"/>
                              <a:gd name="T11" fmla="*/ 47 h 94"/>
                            </a:gdLst>
                            <a:ahLst/>
                            <a:cxnLst>
                              <a:cxn ang="0">
                                <a:pos x="T0" y="T1"/>
                              </a:cxn>
                              <a:cxn ang="0">
                                <a:pos x="T2" y="T3"/>
                              </a:cxn>
                              <a:cxn ang="0">
                                <a:pos x="T4" y="T5"/>
                              </a:cxn>
                              <a:cxn ang="0">
                                <a:pos x="T6" y="T7"/>
                              </a:cxn>
                              <a:cxn ang="0">
                                <a:pos x="T8" y="T9"/>
                              </a:cxn>
                              <a:cxn ang="0">
                                <a:pos x="T10" y="T11"/>
                              </a:cxn>
                            </a:cxnLst>
                            <a:rect l="0" t="0" r="r" b="b"/>
                            <a:pathLst>
                              <a:path w="94" h="94">
                                <a:moveTo>
                                  <a:pt x="94" y="47"/>
                                </a:moveTo>
                                <a:lnTo>
                                  <a:pt x="94" y="47"/>
                                </a:lnTo>
                                <a:cubicBezTo>
                                  <a:pt x="94" y="73"/>
                                  <a:pt x="73" y="94"/>
                                  <a:pt x="47" y="94"/>
                                </a:cubicBezTo>
                                <a:cubicBezTo>
                                  <a:pt x="21" y="94"/>
                                  <a:pt x="0" y="73"/>
                                  <a:pt x="0" y="47"/>
                                </a:cubicBezTo>
                                <a:cubicBezTo>
                                  <a:pt x="0" y="21"/>
                                  <a:pt x="21" y="0"/>
                                  <a:pt x="47" y="0"/>
                                </a:cubicBezTo>
                                <a:cubicBezTo>
                                  <a:pt x="73" y="0"/>
                                  <a:pt x="94" y="21"/>
                                  <a:pt x="94" y="47"/>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126" name="Freeform 68"/>
                        <wps:cNvSpPr>
                          <a:spLocks/>
                        </wps:cNvSpPr>
                        <wps:spPr bwMode="auto">
                          <a:xfrm>
                            <a:off x="308610" y="302260"/>
                            <a:ext cx="91440" cy="91440"/>
                          </a:xfrm>
                          <a:custGeom>
                            <a:avLst/>
                            <a:gdLst>
                              <a:gd name="T0" fmla="*/ 94 w 94"/>
                              <a:gd name="T1" fmla="*/ 47 h 94"/>
                              <a:gd name="T2" fmla="*/ 94 w 94"/>
                              <a:gd name="T3" fmla="*/ 47 h 94"/>
                              <a:gd name="T4" fmla="*/ 47 w 94"/>
                              <a:gd name="T5" fmla="*/ 94 h 94"/>
                              <a:gd name="T6" fmla="*/ 0 w 94"/>
                              <a:gd name="T7" fmla="*/ 47 h 94"/>
                              <a:gd name="T8" fmla="*/ 47 w 94"/>
                              <a:gd name="T9" fmla="*/ 0 h 94"/>
                              <a:gd name="T10" fmla="*/ 94 w 94"/>
                              <a:gd name="T11" fmla="*/ 47 h 94"/>
                              <a:gd name="T12" fmla="*/ 94 w 94"/>
                              <a:gd name="T13" fmla="*/ 47 h 94"/>
                            </a:gdLst>
                            <a:ahLst/>
                            <a:cxnLst>
                              <a:cxn ang="0">
                                <a:pos x="T0" y="T1"/>
                              </a:cxn>
                              <a:cxn ang="0">
                                <a:pos x="T2" y="T3"/>
                              </a:cxn>
                              <a:cxn ang="0">
                                <a:pos x="T4" y="T5"/>
                              </a:cxn>
                              <a:cxn ang="0">
                                <a:pos x="T6" y="T7"/>
                              </a:cxn>
                              <a:cxn ang="0">
                                <a:pos x="T8" y="T9"/>
                              </a:cxn>
                              <a:cxn ang="0">
                                <a:pos x="T10" y="T11"/>
                              </a:cxn>
                              <a:cxn ang="0">
                                <a:pos x="T12" y="T13"/>
                              </a:cxn>
                            </a:cxnLst>
                            <a:rect l="0" t="0" r="r" b="b"/>
                            <a:pathLst>
                              <a:path w="94" h="94">
                                <a:moveTo>
                                  <a:pt x="94" y="47"/>
                                </a:moveTo>
                                <a:lnTo>
                                  <a:pt x="94" y="47"/>
                                </a:lnTo>
                                <a:cubicBezTo>
                                  <a:pt x="94" y="73"/>
                                  <a:pt x="73" y="94"/>
                                  <a:pt x="47" y="94"/>
                                </a:cubicBezTo>
                                <a:cubicBezTo>
                                  <a:pt x="21" y="94"/>
                                  <a:pt x="0" y="73"/>
                                  <a:pt x="0" y="47"/>
                                </a:cubicBezTo>
                                <a:cubicBezTo>
                                  <a:pt x="0" y="21"/>
                                  <a:pt x="21" y="0"/>
                                  <a:pt x="47" y="0"/>
                                </a:cubicBezTo>
                                <a:cubicBezTo>
                                  <a:pt x="73" y="0"/>
                                  <a:pt x="94" y="21"/>
                                  <a:pt x="94" y="47"/>
                                </a:cubicBezTo>
                                <a:lnTo>
                                  <a:pt x="94" y="47"/>
                                </a:lnTo>
                                <a:close/>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69"/>
                        <wps:cNvSpPr>
                          <a:spLocks/>
                        </wps:cNvSpPr>
                        <wps:spPr bwMode="auto">
                          <a:xfrm>
                            <a:off x="283845" y="783590"/>
                            <a:ext cx="141605" cy="25400"/>
                          </a:xfrm>
                          <a:custGeom>
                            <a:avLst/>
                            <a:gdLst>
                              <a:gd name="T0" fmla="*/ 146 w 146"/>
                              <a:gd name="T1" fmla="*/ 0 h 26"/>
                              <a:gd name="T2" fmla="*/ 146 w 146"/>
                              <a:gd name="T3" fmla="*/ 0 h 26"/>
                              <a:gd name="T4" fmla="*/ 120 w 146"/>
                              <a:gd name="T5" fmla="*/ 0 h 26"/>
                              <a:gd name="T6" fmla="*/ 93 w 146"/>
                              <a:gd name="T7" fmla="*/ 26 h 26"/>
                              <a:gd name="T8" fmla="*/ 53 w 146"/>
                              <a:gd name="T9" fmla="*/ 26 h 26"/>
                              <a:gd name="T10" fmla="*/ 26 w 146"/>
                              <a:gd name="T11" fmla="*/ 0 h 26"/>
                              <a:gd name="T12" fmla="*/ 0 w 146"/>
                              <a:gd name="T13" fmla="*/ 0 h 26"/>
                            </a:gdLst>
                            <a:ahLst/>
                            <a:cxnLst>
                              <a:cxn ang="0">
                                <a:pos x="T0" y="T1"/>
                              </a:cxn>
                              <a:cxn ang="0">
                                <a:pos x="T2" y="T3"/>
                              </a:cxn>
                              <a:cxn ang="0">
                                <a:pos x="T4" y="T5"/>
                              </a:cxn>
                              <a:cxn ang="0">
                                <a:pos x="T6" y="T7"/>
                              </a:cxn>
                              <a:cxn ang="0">
                                <a:pos x="T8" y="T9"/>
                              </a:cxn>
                              <a:cxn ang="0">
                                <a:pos x="T10" y="T11"/>
                              </a:cxn>
                              <a:cxn ang="0">
                                <a:pos x="T12" y="T13"/>
                              </a:cxn>
                            </a:cxnLst>
                            <a:rect l="0" t="0" r="r" b="b"/>
                            <a:pathLst>
                              <a:path w="146" h="26">
                                <a:moveTo>
                                  <a:pt x="146" y="0"/>
                                </a:moveTo>
                                <a:lnTo>
                                  <a:pt x="146" y="0"/>
                                </a:lnTo>
                                <a:lnTo>
                                  <a:pt x="120" y="0"/>
                                </a:lnTo>
                                <a:lnTo>
                                  <a:pt x="93" y="26"/>
                                </a:lnTo>
                                <a:lnTo>
                                  <a:pt x="53" y="26"/>
                                </a:lnTo>
                                <a:lnTo>
                                  <a:pt x="26" y="0"/>
                                </a:lnTo>
                                <a:lnTo>
                                  <a:pt x="0" y="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70"/>
                        <wps:cNvSpPr>
                          <a:spLocks/>
                        </wps:cNvSpPr>
                        <wps:spPr bwMode="auto">
                          <a:xfrm>
                            <a:off x="257175" y="678815"/>
                            <a:ext cx="194310" cy="0"/>
                          </a:xfrm>
                          <a:custGeom>
                            <a:avLst/>
                            <a:gdLst>
                              <a:gd name="T0" fmla="*/ 0 w 200"/>
                              <a:gd name="T1" fmla="*/ 0 w 200"/>
                              <a:gd name="T2" fmla="*/ 200 w 200"/>
                            </a:gdLst>
                            <a:ahLst/>
                            <a:cxnLst>
                              <a:cxn ang="0">
                                <a:pos x="T0" y="0"/>
                              </a:cxn>
                              <a:cxn ang="0">
                                <a:pos x="T1" y="0"/>
                              </a:cxn>
                              <a:cxn ang="0">
                                <a:pos x="T2" y="0"/>
                              </a:cxn>
                            </a:cxnLst>
                            <a:rect l="0" t="0" r="r" b="b"/>
                            <a:pathLst>
                              <a:path w="200">
                                <a:moveTo>
                                  <a:pt x="0" y="0"/>
                                </a:moveTo>
                                <a:lnTo>
                                  <a:pt x="0" y="0"/>
                                </a:lnTo>
                                <a:lnTo>
                                  <a:pt x="200" y="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71"/>
                        <wps:cNvSpPr>
                          <a:spLocks/>
                        </wps:cNvSpPr>
                        <wps:spPr bwMode="auto">
                          <a:xfrm>
                            <a:off x="257175" y="730885"/>
                            <a:ext cx="194310" cy="0"/>
                          </a:xfrm>
                          <a:custGeom>
                            <a:avLst/>
                            <a:gdLst>
                              <a:gd name="T0" fmla="*/ 0 w 200"/>
                              <a:gd name="T1" fmla="*/ 0 w 200"/>
                              <a:gd name="T2" fmla="*/ 200 w 200"/>
                            </a:gdLst>
                            <a:ahLst/>
                            <a:cxnLst>
                              <a:cxn ang="0">
                                <a:pos x="T0" y="0"/>
                              </a:cxn>
                              <a:cxn ang="0">
                                <a:pos x="T1" y="0"/>
                              </a:cxn>
                              <a:cxn ang="0">
                                <a:pos x="T2" y="0"/>
                              </a:cxn>
                            </a:cxnLst>
                            <a:rect l="0" t="0" r="r" b="b"/>
                            <a:pathLst>
                              <a:path w="200">
                                <a:moveTo>
                                  <a:pt x="0" y="0"/>
                                </a:moveTo>
                                <a:lnTo>
                                  <a:pt x="0" y="0"/>
                                </a:lnTo>
                                <a:lnTo>
                                  <a:pt x="200" y="0"/>
                                </a:lnTo>
                              </a:path>
                            </a:pathLst>
                          </a:custGeom>
                          <a:noFill/>
                          <a:ln w="25400" cap="flat">
                            <a:solidFill>
                              <a:srgbClr val="2B4254"/>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72"/>
                        <wps:cNvSpPr>
                          <a:spLocks/>
                        </wps:cNvSpPr>
                        <wps:spPr bwMode="auto">
                          <a:xfrm>
                            <a:off x="3175" y="426085"/>
                            <a:ext cx="82550" cy="20955"/>
                          </a:xfrm>
                          <a:custGeom>
                            <a:avLst/>
                            <a:gdLst>
                              <a:gd name="T0" fmla="*/ 0 w 85"/>
                              <a:gd name="T1" fmla="*/ 22 h 22"/>
                              <a:gd name="T2" fmla="*/ 0 w 85"/>
                              <a:gd name="T3" fmla="*/ 22 h 22"/>
                              <a:gd name="T4" fmla="*/ 85 w 85"/>
                              <a:gd name="T5" fmla="*/ 0 h 22"/>
                            </a:gdLst>
                            <a:ahLst/>
                            <a:cxnLst>
                              <a:cxn ang="0">
                                <a:pos x="T0" y="T1"/>
                              </a:cxn>
                              <a:cxn ang="0">
                                <a:pos x="T2" y="T3"/>
                              </a:cxn>
                              <a:cxn ang="0">
                                <a:pos x="T4" y="T5"/>
                              </a:cxn>
                            </a:cxnLst>
                            <a:rect l="0" t="0" r="r" b="b"/>
                            <a:pathLst>
                              <a:path w="85" h="22">
                                <a:moveTo>
                                  <a:pt x="0" y="22"/>
                                </a:moveTo>
                                <a:lnTo>
                                  <a:pt x="0" y="22"/>
                                </a:lnTo>
                                <a:lnTo>
                                  <a:pt x="85" y="0"/>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73"/>
                        <wps:cNvSpPr>
                          <a:spLocks/>
                        </wps:cNvSpPr>
                        <wps:spPr bwMode="auto">
                          <a:xfrm>
                            <a:off x="98425" y="552450"/>
                            <a:ext cx="59690" cy="60325"/>
                          </a:xfrm>
                          <a:custGeom>
                            <a:avLst/>
                            <a:gdLst>
                              <a:gd name="T0" fmla="*/ 0 w 62"/>
                              <a:gd name="T1" fmla="*/ 62 h 62"/>
                              <a:gd name="T2" fmla="*/ 0 w 62"/>
                              <a:gd name="T3" fmla="*/ 62 h 62"/>
                              <a:gd name="T4" fmla="*/ 62 w 62"/>
                              <a:gd name="T5" fmla="*/ 0 h 62"/>
                            </a:gdLst>
                            <a:ahLst/>
                            <a:cxnLst>
                              <a:cxn ang="0">
                                <a:pos x="T0" y="T1"/>
                              </a:cxn>
                              <a:cxn ang="0">
                                <a:pos x="T2" y="T3"/>
                              </a:cxn>
                              <a:cxn ang="0">
                                <a:pos x="T4" y="T5"/>
                              </a:cxn>
                            </a:cxnLst>
                            <a:rect l="0" t="0" r="r" b="b"/>
                            <a:pathLst>
                              <a:path w="62" h="62">
                                <a:moveTo>
                                  <a:pt x="0" y="62"/>
                                </a:moveTo>
                                <a:lnTo>
                                  <a:pt x="0" y="62"/>
                                </a:lnTo>
                                <a:lnTo>
                                  <a:pt x="62" y="0"/>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Freeform 74"/>
                        <wps:cNvSpPr>
                          <a:spLocks/>
                        </wps:cNvSpPr>
                        <wps:spPr bwMode="auto">
                          <a:xfrm>
                            <a:off x="262255" y="-1905"/>
                            <a:ext cx="22225" cy="80645"/>
                          </a:xfrm>
                          <a:custGeom>
                            <a:avLst/>
                            <a:gdLst>
                              <a:gd name="T0" fmla="*/ 0 w 23"/>
                              <a:gd name="T1" fmla="*/ 0 h 83"/>
                              <a:gd name="T2" fmla="*/ 0 w 23"/>
                              <a:gd name="T3" fmla="*/ 0 h 83"/>
                              <a:gd name="T4" fmla="*/ 23 w 23"/>
                              <a:gd name="T5" fmla="*/ 83 h 83"/>
                            </a:gdLst>
                            <a:ahLst/>
                            <a:cxnLst>
                              <a:cxn ang="0">
                                <a:pos x="T0" y="T1"/>
                              </a:cxn>
                              <a:cxn ang="0">
                                <a:pos x="T2" y="T3"/>
                              </a:cxn>
                              <a:cxn ang="0">
                                <a:pos x="T4" y="T5"/>
                              </a:cxn>
                            </a:cxnLst>
                            <a:rect l="0" t="0" r="r" b="b"/>
                            <a:pathLst>
                              <a:path w="23" h="83">
                                <a:moveTo>
                                  <a:pt x="0" y="0"/>
                                </a:moveTo>
                                <a:lnTo>
                                  <a:pt x="0" y="0"/>
                                </a:lnTo>
                                <a:lnTo>
                                  <a:pt x="23" y="83"/>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75"/>
                        <wps:cNvSpPr>
                          <a:spLocks/>
                        </wps:cNvSpPr>
                        <wps:spPr bwMode="auto">
                          <a:xfrm>
                            <a:off x="98425" y="92710"/>
                            <a:ext cx="59690" cy="60325"/>
                          </a:xfrm>
                          <a:custGeom>
                            <a:avLst/>
                            <a:gdLst>
                              <a:gd name="T0" fmla="*/ 0 w 62"/>
                              <a:gd name="T1" fmla="*/ 0 h 62"/>
                              <a:gd name="T2" fmla="*/ 0 w 62"/>
                              <a:gd name="T3" fmla="*/ 0 h 62"/>
                              <a:gd name="T4" fmla="*/ 62 w 62"/>
                              <a:gd name="T5" fmla="*/ 62 h 62"/>
                            </a:gdLst>
                            <a:ahLst/>
                            <a:cxnLst>
                              <a:cxn ang="0">
                                <a:pos x="T0" y="T1"/>
                              </a:cxn>
                              <a:cxn ang="0">
                                <a:pos x="T2" y="T3"/>
                              </a:cxn>
                              <a:cxn ang="0">
                                <a:pos x="T4" y="T5"/>
                              </a:cxn>
                            </a:cxnLst>
                            <a:rect l="0" t="0" r="r" b="b"/>
                            <a:pathLst>
                              <a:path w="62" h="62">
                                <a:moveTo>
                                  <a:pt x="0" y="0"/>
                                </a:moveTo>
                                <a:lnTo>
                                  <a:pt x="0" y="0"/>
                                </a:lnTo>
                                <a:lnTo>
                                  <a:pt x="62" y="62"/>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76"/>
                        <wps:cNvSpPr>
                          <a:spLocks/>
                        </wps:cNvSpPr>
                        <wps:spPr bwMode="auto">
                          <a:xfrm>
                            <a:off x="3175" y="257175"/>
                            <a:ext cx="82550" cy="22225"/>
                          </a:xfrm>
                          <a:custGeom>
                            <a:avLst/>
                            <a:gdLst>
                              <a:gd name="T0" fmla="*/ 0 w 85"/>
                              <a:gd name="T1" fmla="*/ 0 h 23"/>
                              <a:gd name="T2" fmla="*/ 0 w 85"/>
                              <a:gd name="T3" fmla="*/ 0 h 23"/>
                              <a:gd name="T4" fmla="*/ 85 w 85"/>
                              <a:gd name="T5" fmla="*/ 23 h 23"/>
                            </a:gdLst>
                            <a:ahLst/>
                            <a:cxnLst>
                              <a:cxn ang="0">
                                <a:pos x="T0" y="T1"/>
                              </a:cxn>
                              <a:cxn ang="0">
                                <a:pos x="T2" y="T3"/>
                              </a:cxn>
                              <a:cxn ang="0">
                                <a:pos x="T4" y="T5"/>
                              </a:cxn>
                            </a:cxnLst>
                            <a:rect l="0" t="0" r="r" b="b"/>
                            <a:pathLst>
                              <a:path w="85" h="23">
                                <a:moveTo>
                                  <a:pt x="0" y="0"/>
                                </a:moveTo>
                                <a:lnTo>
                                  <a:pt x="0" y="0"/>
                                </a:lnTo>
                                <a:lnTo>
                                  <a:pt x="85" y="23"/>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77"/>
                        <wps:cNvSpPr>
                          <a:spLocks/>
                        </wps:cNvSpPr>
                        <wps:spPr bwMode="auto">
                          <a:xfrm>
                            <a:off x="629285" y="257175"/>
                            <a:ext cx="82550" cy="22225"/>
                          </a:xfrm>
                          <a:custGeom>
                            <a:avLst/>
                            <a:gdLst>
                              <a:gd name="T0" fmla="*/ 85 w 85"/>
                              <a:gd name="T1" fmla="*/ 0 h 23"/>
                              <a:gd name="T2" fmla="*/ 85 w 85"/>
                              <a:gd name="T3" fmla="*/ 0 h 23"/>
                              <a:gd name="T4" fmla="*/ 0 w 85"/>
                              <a:gd name="T5" fmla="*/ 23 h 23"/>
                            </a:gdLst>
                            <a:ahLst/>
                            <a:cxnLst>
                              <a:cxn ang="0">
                                <a:pos x="T0" y="T1"/>
                              </a:cxn>
                              <a:cxn ang="0">
                                <a:pos x="T2" y="T3"/>
                              </a:cxn>
                              <a:cxn ang="0">
                                <a:pos x="T4" y="T5"/>
                              </a:cxn>
                            </a:cxnLst>
                            <a:rect l="0" t="0" r="r" b="b"/>
                            <a:pathLst>
                              <a:path w="85" h="23">
                                <a:moveTo>
                                  <a:pt x="85" y="0"/>
                                </a:moveTo>
                                <a:lnTo>
                                  <a:pt x="85" y="0"/>
                                </a:lnTo>
                                <a:lnTo>
                                  <a:pt x="0" y="23"/>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78"/>
                        <wps:cNvSpPr>
                          <a:spLocks/>
                        </wps:cNvSpPr>
                        <wps:spPr bwMode="auto">
                          <a:xfrm>
                            <a:off x="629285" y="426085"/>
                            <a:ext cx="82550" cy="20955"/>
                          </a:xfrm>
                          <a:custGeom>
                            <a:avLst/>
                            <a:gdLst>
                              <a:gd name="T0" fmla="*/ 85 w 85"/>
                              <a:gd name="T1" fmla="*/ 22 h 22"/>
                              <a:gd name="T2" fmla="*/ 85 w 85"/>
                              <a:gd name="T3" fmla="*/ 22 h 22"/>
                              <a:gd name="T4" fmla="*/ 0 w 85"/>
                              <a:gd name="T5" fmla="*/ 0 h 22"/>
                            </a:gdLst>
                            <a:ahLst/>
                            <a:cxnLst>
                              <a:cxn ang="0">
                                <a:pos x="T0" y="T1"/>
                              </a:cxn>
                              <a:cxn ang="0">
                                <a:pos x="T2" y="T3"/>
                              </a:cxn>
                              <a:cxn ang="0">
                                <a:pos x="T4" y="T5"/>
                              </a:cxn>
                            </a:cxnLst>
                            <a:rect l="0" t="0" r="r" b="b"/>
                            <a:pathLst>
                              <a:path w="85" h="22">
                                <a:moveTo>
                                  <a:pt x="85" y="22"/>
                                </a:moveTo>
                                <a:lnTo>
                                  <a:pt x="85" y="22"/>
                                </a:lnTo>
                                <a:lnTo>
                                  <a:pt x="0" y="0"/>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79"/>
                        <wps:cNvSpPr>
                          <a:spLocks/>
                        </wps:cNvSpPr>
                        <wps:spPr bwMode="auto">
                          <a:xfrm>
                            <a:off x="556895" y="552450"/>
                            <a:ext cx="59690" cy="60325"/>
                          </a:xfrm>
                          <a:custGeom>
                            <a:avLst/>
                            <a:gdLst>
                              <a:gd name="T0" fmla="*/ 62 w 62"/>
                              <a:gd name="T1" fmla="*/ 62 h 62"/>
                              <a:gd name="T2" fmla="*/ 62 w 62"/>
                              <a:gd name="T3" fmla="*/ 62 h 62"/>
                              <a:gd name="T4" fmla="*/ 0 w 62"/>
                              <a:gd name="T5" fmla="*/ 0 h 62"/>
                            </a:gdLst>
                            <a:ahLst/>
                            <a:cxnLst>
                              <a:cxn ang="0">
                                <a:pos x="T0" y="T1"/>
                              </a:cxn>
                              <a:cxn ang="0">
                                <a:pos x="T2" y="T3"/>
                              </a:cxn>
                              <a:cxn ang="0">
                                <a:pos x="T4" y="T5"/>
                              </a:cxn>
                            </a:cxnLst>
                            <a:rect l="0" t="0" r="r" b="b"/>
                            <a:pathLst>
                              <a:path w="62" h="62">
                                <a:moveTo>
                                  <a:pt x="62" y="62"/>
                                </a:moveTo>
                                <a:lnTo>
                                  <a:pt x="62" y="62"/>
                                </a:lnTo>
                                <a:lnTo>
                                  <a:pt x="0" y="0"/>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80"/>
                        <wps:cNvSpPr>
                          <a:spLocks/>
                        </wps:cNvSpPr>
                        <wps:spPr bwMode="auto">
                          <a:xfrm>
                            <a:off x="430530" y="-1905"/>
                            <a:ext cx="22225" cy="80645"/>
                          </a:xfrm>
                          <a:custGeom>
                            <a:avLst/>
                            <a:gdLst>
                              <a:gd name="T0" fmla="*/ 23 w 23"/>
                              <a:gd name="T1" fmla="*/ 0 h 83"/>
                              <a:gd name="T2" fmla="*/ 23 w 23"/>
                              <a:gd name="T3" fmla="*/ 0 h 83"/>
                              <a:gd name="T4" fmla="*/ 0 w 23"/>
                              <a:gd name="T5" fmla="*/ 83 h 83"/>
                            </a:gdLst>
                            <a:ahLst/>
                            <a:cxnLst>
                              <a:cxn ang="0">
                                <a:pos x="T0" y="T1"/>
                              </a:cxn>
                              <a:cxn ang="0">
                                <a:pos x="T2" y="T3"/>
                              </a:cxn>
                              <a:cxn ang="0">
                                <a:pos x="T4" y="T5"/>
                              </a:cxn>
                            </a:cxnLst>
                            <a:rect l="0" t="0" r="r" b="b"/>
                            <a:pathLst>
                              <a:path w="23" h="83">
                                <a:moveTo>
                                  <a:pt x="23" y="0"/>
                                </a:moveTo>
                                <a:lnTo>
                                  <a:pt x="23" y="0"/>
                                </a:lnTo>
                                <a:lnTo>
                                  <a:pt x="0" y="83"/>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81"/>
                        <wps:cNvSpPr>
                          <a:spLocks/>
                        </wps:cNvSpPr>
                        <wps:spPr bwMode="auto">
                          <a:xfrm>
                            <a:off x="556895" y="92710"/>
                            <a:ext cx="59690" cy="60325"/>
                          </a:xfrm>
                          <a:custGeom>
                            <a:avLst/>
                            <a:gdLst>
                              <a:gd name="T0" fmla="*/ 62 w 62"/>
                              <a:gd name="T1" fmla="*/ 0 h 62"/>
                              <a:gd name="T2" fmla="*/ 62 w 62"/>
                              <a:gd name="T3" fmla="*/ 0 h 62"/>
                              <a:gd name="T4" fmla="*/ 0 w 62"/>
                              <a:gd name="T5" fmla="*/ 62 h 62"/>
                            </a:gdLst>
                            <a:ahLst/>
                            <a:cxnLst>
                              <a:cxn ang="0">
                                <a:pos x="T0" y="T1"/>
                              </a:cxn>
                              <a:cxn ang="0">
                                <a:pos x="T2" y="T3"/>
                              </a:cxn>
                              <a:cxn ang="0">
                                <a:pos x="T4" y="T5"/>
                              </a:cxn>
                            </a:cxnLst>
                            <a:rect l="0" t="0" r="r" b="b"/>
                            <a:pathLst>
                              <a:path w="62" h="62">
                                <a:moveTo>
                                  <a:pt x="62" y="0"/>
                                </a:moveTo>
                                <a:lnTo>
                                  <a:pt x="62" y="0"/>
                                </a:lnTo>
                                <a:lnTo>
                                  <a:pt x="0" y="62"/>
                                </a:lnTo>
                              </a:path>
                            </a:pathLst>
                          </a:custGeom>
                          <a:noFill/>
                          <a:ln w="25400" cap="flat">
                            <a:solidFill>
                              <a:srgbClr val="BBBFC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7DA21D5" id="Canvas 140" o:spid="_x0000_s1026" editas="canvas" style="position:absolute;margin-left:5.25pt;margin-top:0;width:55pt;height:64pt;z-index:-251607027" coordsize="6985,8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">
                <v:shape id="_x0000_s1027" type="#_x0000_t75" style="position:absolute;width:6985;height:8128;visibility:visible;mso-wrap-style:square">
                  <v:fill o:detectmouseclick="t"/>
                  <v:path o:connecttype="none"/>
                </v:shape>
                <v:shape id="Freeform 62" o:spid="_x0000_s1028" style="position:absolute;left:177;top:95;width:6738;height:6763;visibility:visible;mso-wrap-style:square;v-text-anchor:top" coordsize="69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" path="m694,347r,c694,538,538,694,347,694,155,694,,538,,347,,155,155,,347,,538,,694,155,694,347xe" fillcolor="#eaebec" strokeweight="0">
                  <v:path arrowok="t" o:connecttype="custom" o:connectlocs="673735,338138;673735,338138;336868,676275;0,338138;336868,0;673735,338138" o:connectangles="0,0,0,0,0,0"/>
                </v:shape>
                <v:shape id="Freeform 63" o:spid="_x0000_s1029" style="position:absolute;left:1282;top:1181;width:4528;height:5219;visibility:visible;mso-wrap-style:square;v-text-anchor:top" coordsize="466,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" path="m233,4r,c105,,,106,,238v,68,27,129,72,172c111,448,146,481,146,536r174,c320,481,355,448,394,410v44,-43,72,-104,72,-172c466,106,361,,233,4xe" fillcolor="#fefefe" strokeweight="0">
                  <v:path arrowok="t" o:connecttype="custom" o:connectlocs="226378,3895;226378,3895;0,231770;69954,399268;141850,521970;310905,521970;382801,399268;452755,231770;226378,3895" o:connectangles="0,0,0,0,0,0,0,0,0"/>
                </v:shape>
                <v:shape id="Freeform 64" o:spid="_x0000_s1030" style="position:absolute;left:1282;top:1181;width:4528;height:5219;visibility:visible;mso-wrap-style:square;v-text-anchor:top" coordsize="466,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" path="m320,536r,c320,481,355,448,394,410v44,-43,72,-104,72,-172c466,106,361,,233,4,105,,,106,,238v,68,27,129,72,172c111,448,146,481,146,536e" filled="f" strokecolor="#2b4254" strokeweight="2pt">
                  <v:stroke joinstyle="miter"/>
                  <v:path arrowok="t" o:connecttype="custom" o:connectlocs="310905,521970;310905,521970;382801,399268;452755,231770;226378,3895;0,231770;69954,399268;141850,521970" o:connectangles="0,0,0,0,0,0,0,0"/>
                </v:shape>
                <v:shape id="Freeform 65" o:spid="_x0000_s1031" style="position:absolute;left:1924;top:1854;width:3244;height:3251;visibility:visible;mso-wrap-style:square;v-text-anchor:top" coordsize="33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" path="m334,200r,l334,134r-45,c286,120,282,113,277,104l308,72,261,25,230,56c220,51,211,47,200,44l200,,134,r,44c123,47,113,51,104,56l73,25,25,72r32,32c52,113,48,120,45,134l,134r,66l45,200v3,14,7,20,12,29l25,261r48,47l104,276v9,5,19,9,30,12l134,334r66,l200,288v11,-3,20,-7,30,-12l261,308r47,-48l277,229v5,-9,9,-15,12,-29l334,200xe" fillcolor="#aed6f2" strokeweight="0">
                  <v:path arrowok="t" o:connecttype="custom" o:connectlocs="324485,194683;324485,194683;324485,130437;280767,130437;269109,101235;299226,70086;253565,24335;223448,54511;194302,42830;194302,0;130183,0;130183,42830;101037,54511;70920,24335;24288,70086;55376,101235;43718,130437;0,130437;0,194683;43718,194683;55376,222912;24288,254061;70920,299811;101037,268662;130183,280343;130183,325120;194302,325120;194302,280343;223448,268662;253565,299811;299226,253087;269109,222912;280767,194683;324485,194683" o:connectangles="0,0,0,0,0,0,0,0,0,0,0,0,0,0,0,0,0,0,0,0,0,0,0,0,0,0,0,0,0,0,0,0,0,0"/>
                </v:shape>
                <v:shape id="Freeform 66" o:spid="_x0000_s1032" style="position:absolute;left:1924;top:1854;width:3244;height:3251;visibility:visible;mso-wrap-style:square;v-text-anchor:top" coordsize="33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" path="m334,200r,l334,134r-45,c286,120,282,113,277,104l308,72,261,25,230,56c220,51,211,47,200,44l200,,134,r,44c123,47,113,51,104,56l73,25,25,72r32,32c52,113,48,120,45,134l,134r,66l45,200v3,14,7,20,12,29l25,261r48,47l104,276v9,5,19,9,30,12l134,334r66,l200,288v11,-3,20,-7,30,-12l261,308r47,-48l277,229v5,-9,9,-15,12,-29l334,200r,xe" fillcolor="#fedb00" strokecolor="#2b4254" strokeweight="2pt">
                  <v:stroke joinstyle="miter"/>
                  <v:path arrowok="t" o:connecttype="custom" o:connectlocs="324485,194683;324485,194683;324485,130437;280767,130437;269109,101235;299226,70086;253565,24335;223448,54511;194302,42830;194302,0;130183,0;130183,42830;101037,54511;70920,24335;24288,70086;55376,101235;43718,130437;0,130437;0,194683;43718,194683;55376,222912;24288,254061;70920,299811;101037,268662;130183,280343;130183,325120;194302,325120;194302,280343;223448,268662;253565,299811;299226,253087;269109,222912;280767,194683;324485,194683;324485,194683" o:connectangles="0,0,0,0,0,0,0,0,0,0,0,0,0,0,0,0,0,0,0,0,0,0,0,0,0,0,0,0,0,0,0,0,0,0,0"/>
                </v:shape>
                <v:shape id="Freeform 67" o:spid="_x0000_s1033" style="position:absolute;left:3086;top:3022;width:914;height:915;visibility:visible;mso-wrap-style:square;v-text-anchor:top" coordsize="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" path="m94,47r,c94,73,73,94,47,94,21,94,,73,,47,,21,21,,47,,73,,94,21,94,47xe" fillcolor="#fefefe" strokeweight="0">
                  <v:path arrowok="t" o:connecttype="custom" o:connectlocs="91440,45720;91440,45720;45720,91440;0,45720;45720,0;91440,45720" o:connectangles="0,0,0,0,0,0"/>
                </v:shape>
                <v:shape id="Freeform 68" o:spid="_x0000_s1034" style="position:absolute;left:3086;top:3022;width:914;height:915;visibility:visible;mso-wrap-style:square;v-text-anchor:top" coordsize="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" path="m94,47r,c94,73,73,94,47,94,21,94,,73,,47,,21,21,,47,,73,,94,21,94,47r,xe" filled="f" strokecolor="#2b4254" strokeweight="2pt">
                  <v:stroke joinstyle="miter"/>
                  <v:path arrowok="t" o:connecttype="custom" o:connectlocs="91440,45720;91440,45720;45720,91440;0,45720;45720,0;91440,45720;91440,45720" o:connectangles="0,0,0,0,0,0,0"/>
                </v:shape>
                <v:shape id="Freeform 69" o:spid="_x0000_s1035" style="position:absolute;left:2838;top:7835;width:1416;height:254;visibility:visible;mso-wrap-style:square;v-text-anchor:top" coordsize="1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" path="m146,r,l120,,93,26r-40,l26,,,e" filled="f" strokecolor="#2b4254" strokeweight="2pt">
                  <v:stroke joinstyle="miter"/>
                  <v:path arrowok="t" o:connecttype="custom" o:connectlocs="141605,0;141605,0;116388,0;90200,25400;51405,25400;25217,0;0,0" o:connectangles="0,0,0,0,0,0,0"/>
                </v:shape>
                <v:shape id="Freeform 70" o:spid="_x0000_s1036" style="position:absolute;left:2571;top:6788;width:1943;height:0;visibility:visible;mso-wrap-style:square;v-text-anchor:top" coordsize="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" path="m,l,,200,e" filled="f" strokecolor="#2b4254" strokeweight="2pt">
                  <v:stroke joinstyle="miter"/>
                  <v:path arrowok="t" o:connecttype="custom" o:connectlocs="0,0;0,0;194310,0" o:connectangles="0,0,0"/>
                </v:shape>
                <v:shape id="Freeform 71" o:spid="_x0000_s1037" style="position:absolute;left:2571;top:7308;width:1943;height:0;visibility:visible;mso-wrap-style:square;v-text-anchor:top" coordsize="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" path="m,l,,200,e" filled="f" strokecolor="#2b4254" strokeweight="2pt">
                  <v:stroke joinstyle="miter"/>
                  <v:path arrowok="t" o:connecttype="custom" o:connectlocs="0,0;0,0;194310,0" o:connectangles="0,0,0"/>
                </v:shape>
                <v:shape id="Freeform 72" o:spid="_x0000_s1038" style="position:absolute;left:31;top:4260;width:826;height:210;visibility:visible;mso-wrap-style:square;v-text-anchor:top" coordsize="8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" path="m,22r,l85,e" filled="f" strokecolor="#bbbfc1" strokeweight="2pt">
                  <v:stroke joinstyle="miter"/>
                  <v:path arrowok="t" o:connecttype="custom" o:connectlocs="0,20955;0,20955;82550,0" o:connectangles="0,0,0"/>
                </v:shape>
                <v:shape id="Freeform 73" o:spid="_x0000_s1039" style="position:absolute;left:984;top:5524;width:597;height:603;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" path="m,62r,l62,e" filled="f" strokecolor="#bbbfc1" strokeweight="2pt">
                  <v:stroke joinstyle="miter"/>
                  <v:path arrowok="t" o:connecttype="custom" o:connectlocs="0,60325;0,60325;59690,0" o:connectangles="0,0,0"/>
                </v:shape>
                <v:shape id="Freeform 74" o:spid="_x0000_s1040" style="position:absolute;left:2622;top:-19;width:222;height:806;visibility:visible;mso-wrap-style:square;v-text-anchor:top" coordsize="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" path="m,l,,23,83e" filled="f" strokecolor="#bbbfc1" strokeweight="2pt">
                  <v:stroke joinstyle="miter"/>
                  <v:path arrowok="t" o:connecttype="custom" o:connectlocs="0,0;0,0;22225,80645" o:connectangles="0,0,0"/>
                </v:shape>
                <v:shape id="Freeform 75" o:spid="_x0000_s1041" style="position:absolute;left:984;top:927;width:597;height:603;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" path="m,l,,62,62e" filled="f" strokecolor="#bbbfc1" strokeweight="2pt">
                  <v:stroke joinstyle="miter"/>
                  <v:path arrowok="t" o:connecttype="custom" o:connectlocs="0,0;0,0;59690,60325" o:connectangles="0,0,0"/>
                </v:shape>
                <v:shape id="Freeform 76" o:spid="_x0000_s1042" style="position:absolute;left:31;top:2571;width:826;height:223;visibility:visible;mso-wrap-style:square;v-text-anchor:top" coordsize="8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" path="m,l,,85,23e" filled="f" strokecolor="#bbbfc1" strokeweight="2pt">
                  <v:stroke joinstyle="miter"/>
                  <v:path arrowok="t" o:connecttype="custom" o:connectlocs="0,0;0,0;82550,22225" o:connectangles="0,0,0"/>
                </v:shape>
                <v:shape id="Freeform 77" o:spid="_x0000_s1043" style="position:absolute;left:6292;top:2571;width:826;height:223;visibility:visible;mso-wrap-style:square;v-text-anchor:top" coordsize="8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" path="m85,r,l,23e" filled="f" strokecolor="#bbbfc1" strokeweight="2pt">
                  <v:stroke joinstyle="miter"/>
                  <v:path arrowok="t" o:connecttype="custom" o:connectlocs="82550,0;82550,0;0,22225" o:connectangles="0,0,0"/>
                </v:shape>
                <v:shape id="Freeform 78" o:spid="_x0000_s1044" style="position:absolute;left:6292;top:4260;width:826;height:210;visibility:visible;mso-wrap-style:square;v-text-anchor:top" coordsize="8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" path="m85,22r,l,e" filled="f" strokecolor="#bbbfc1" strokeweight="2pt">
                  <v:stroke joinstyle="miter"/>
                  <v:path arrowok="t" o:connecttype="custom" o:connectlocs="82550,20955;82550,20955;0,0" o:connectangles="0,0,0"/>
                </v:shape>
                <v:shape id="Freeform 79" o:spid="_x0000_s1045" style="position:absolute;left:5568;top:5524;width:597;height:603;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" path="m62,62r,l,e" filled="f" strokecolor="#bbbfc1" strokeweight="2pt">
                  <v:stroke joinstyle="miter"/>
                  <v:path arrowok="t" o:connecttype="custom" o:connectlocs="59690,60325;59690,60325;0,0" o:connectangles="0,0,0"/>
                </v:shape>
                <v:shape id="Freeform 80" o:spid="_x0000_s1046" style="position:absolute;left:4305;top:-19;width:222;height:806;visibility:visible;mso-wrap-style:square;v-text-anchor:top" coordsize="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" path="m23,r,l,83e" filled="f" strokecolor="#bbbfc1" strokeweight="2pt">
                  <v:stroke joinstyle="miter"/>
                  <v:path arrowok="t" o:connecttype="custom" o:connectlocs="22225,0;22225,0;0,80645" o:connectangles="0,0,0"/>
                </v:shape>
                <v:shape id="Freeform 81" o:spid="_x0000_s1047" style="position:absolute;left:5568;top:927;width:597;height:603;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" path="m62,r,l,62e" filled="f" strokecolor="#bbbfc1" strokeweight="2pt">
                  <v:stroke joinstyle="miter"/>
                  <v:path arrowok="t" o:connecttype="custom" o:connectlocs="59690,0;59690,0;0,60325" o:connectangles="0,0,0"/>
                </v:shape>
                <w10:wrap type="square"/>
              </v:group>
            </w:pict>
          </mc:Fallback>
        </mc:AlternateContent>
      </w:r>
      <w:r w:rsidR="00610901">
        <w:rPr>
          <w:rStyle w:val="xapple-converted-space"/>
          <w:rFonts w:cs="Times New Roman"/>
        </w:rPr>
        <w:t>Common Practices</w:t>
      </w:r>
      <w:r w:rsidR="00610901" w:rsidRPr="00D633B2">
        <w:rPr>
          <w:rStyle w:val="xapple-converted-space"/>
          <w:rFonts w:cs="Times New Roman"/>
        </w:rPr>
        <w:t xml:space="preserve"> Discussion </w:t>
      </w:r>
      <w:r w:rsidR="003E7910" w:rsidRPr="00B473C7">
        <w:t>Questions</w:t>
      </w:r>
      <w:bookmarkEnd w:id="15"/>
    </w:p>
    <w:p w14:paraId="1703497A" w14:textId="142A689A" w:rsidR="00B25BE7" w:rsidRDefault="00544E60" w:rsidP="00082ECA">
      <w:pPr>
        <w:ind w:left="1276"/>
        <w:rPr>
          <w:lang w:val="en-US"/>
        </w:rPr>
      </w:pPr>
      <w:r w:rsidRPr="00544E60">
        <w:rPr>
          <w:lang w:val="en-US"/>
        </w:rPr>
        <w:t xml:space="preserve">The </w:t>
      </w:r>
      <w:r w:rsidR="00796FF8">
        <w:rPr>
          <w:lang w:val="en-US"/>
        </w:rPr>
        <w:t xml:space="preserve">Common Practices Discussions </w:t>
      </w:r>
      <w:r w:rsidRPr="00544E60">
        <w:rPr>
          <w:lang w:val="en-US"/>
        </w:rPr>
        <w:t xml:space="preserve">questions </w:t>
      </w:r>
      <w:r w:rsidR="00322EBE">
        <w:rPr>
          <w:lang w:val="en-US"/>
        </w:rPr>
        <w:t>were</w:t>
      </w:r>
      <w:r w:rsidR="006E6D01">
        <w:rPr>
          <w:lang w:val="en-US"/>
        </w:rPr>
        <w:t xml:space="preserve"> inspired by</w:t>
      </w:r>
      <w:r w:rsidRPr="00544E60">
        <w:rPr>
          <w:lang w:val="en-US"/>
        </w:rPr>
        <w:t xml:space="preserve"> the </w:t>
      </w:r>
      <w:r w:rsidR="001A478C">
        <w:rPr>
          <w:lang w:val="en-US"/>
        </w:rPr>
        <w:t>4</w:t>
      </w:r>
      <w:r w:rsidRPr="00544E60">
        <w:rPr>
          <w:lang w:val="en-US"/>
        </w:rPr>
        <w:t xml:space="preserve"> Playbook values we hold at </w:t>
      </w:r>
      <w:r w:rsidR="006E6D01">
        <w:rPr>
          <w:lang w:val="en-US"/>
        </w:rPr>
        <w:t>Raise</w:t>
      </w:r>
      <w:r w:rsidRPr="00544E60">
        <w:rPr>
          <w:lang w:val="en-US"/>
        </w:rPr>
        <w:t>. Please note that this is a framework for the Common Practices Discussion</w:t>
      </w:r>
      <w:r w:rsidR="006E6D01">
        <w:rPr>
          <w:lang w:val="en-US"/>
        </w:rPr>
        <w:t>;</w:t>
      </w:r>
      <w:r w:rsidRPr="00544E60">
        <w:rPr>
          <w:lang w:val="en-US"/>
        </w:rPr>
        <w:t xml:space="preserve"> </w:t>
      </w:r>
      <w:r w:rsidR="00322EBE">
        <w:rPr>
          <w:lang w:val="en-US"/>
        </w:rPr>
        <w:t>feel free to add questions as you see fit</w:t>
      </w:r>
      <w:r w:rsidRPr="00544E60">
        <w:rPr>
          <w:lang w:val="en-US"/>
        </w:rPr>
        <w:t xml:space="preserve">. </w:t>
      </w:r>
    </w:p>
    <w:p w14:paraId="059EBCBB" w14:textId="46936896" w:rsidR="00B25BE7" w:rsidRDefault="00B25BE7" w:rsidP="00A9296B">
      <w:pPr>
        <w:pStyle w:val="Heading2"/>
      </w:pPr>
      <w:bookmarkStart w:id="16" w:name="_Toc116935132"/>
      <w:r>
        <w:t>Practically Speaking</w:t>
      </w:r>
      <w:r w:rsidR="00E64ADF">
        <w:t>..</w:t>
      </w:r>
      <w:r w:rsidR="00427C64">
        <w:t>.</w:t>
      </w:r>
      <w:bookmarkEnd w:id="16"/>
    </w:p>
    <w:p w14:paraId="1F1C2E65" w14:textId="66604396" w:rsidR="00544E60" w:rsidRDefault="00916B0B" w:rsidP="00B25BE7">
      <w:pPr>
        <w:rPr>
          <w:lang w:val="en-US"/>
        </w:rPr>
      </w:pPr>
      <w:r>
        <w:rPr>
          <w:lang w:val="en-US"/>
        </w:rPr>
        <w:t xml:space="preserve">Book the discussion ahead of time, carving out at least one hour. Invite </w:t>
      </w:r>
      <w:r w:rsidR="00635999">
        <w:rPr>
          <w:lang w:val="en-US"/>
        </w:rPr>
        <w:t>2-3</w:t>
      </w:r>
      <w:r w:rsidR="00E64ADF">
        <w:rPr>
          <w:lang w:val="en-US"/>
        </w:rPr>
        <w:t xml:space="preserve"> </w:t>
      </w:r>
      <w:r w:rsidR="00C85B9E">
        <w:rPr>
          <w:lang w:val="en-US"/>
        </w:rPr>
        <w:t>of the S</w:t>
      </w:r>
      <w:r w:rsidR="00635999">
        <w:rPr>
          <w:lang w:val="en-US"/>
        </w:rPr>
        <w:t>ponsee</w:t>
      </w:r>
      <w:r w:rsidR="00C14734">
        <w:rPr>
          <w:lang w:val="en-US"/>
        </w:rPr>
        <w:t>'</w:t>
      </w:r>
      <w:r w:rsidR="00635999">
        <w:rPr>
          <w:lang w:val="en-US"/>
        </w:rPr>
        <w:t xml:space="preserve">s teammates and divide the questions or sections </w:t>
      </w:r>
      <w:r w:rsidR="004226F9">
        <w:rPr>
          <w:lang w:val="en-US"/>
        </w:rPr>
        <w:t>between the Sponsor and guests. A</w:t>
      </w:r>
      <w:r w:rsidR="00082ECA">
        <w:rPr>
          <w:lang w:val="en-US"/>
        </w:rPr>
        <w:t>sk</w:t>
      </w:r>
      <w:r w:rsidR="00C85B9E">
        <w:rPr>
          <w:lang w:val="en-US"/>
        </w:rPr>
        <w:t xml:space="preserve"> at least</w:t>
      </w:r>
      <w:r w:rsidR="00082ECA">
        <w:rPr>
          <w:lang w:val="en-US"/>
        </w:rPr>
        <w:t xml:space="preserve"> 2-3 questions per se</w:t>
      </w:r>
      <w:r w:rsidR="00433A80">
        <w:rPr>
          <w:lang w:val="en-US"/>
        </w:rPr>
        <w:t>ction</w:t>
      </w:r>
      <w:r w:rsidR="00F94367">
        <w:rPr>
          <w:lang w:val="en-US"/>
        </w:rPr>
        <w:t xml:space="preserve">, ensuring the </w:t>
      </w:r>
      <w:r w:rsidR="00E808CD" w:rsidRPr="00A9296B">
        <w:rPr>
          <w:rStyle w:val="Strong"/>
        </w:rPr>
        <w:t>bolded</w:t>
      </w:r>
      <w:r w:rsidR="00E808CD">
        <w:rPr>
          <w:lang w:val="en-US"/>
        </w:rPr>
        <w:t xml:space="preserve"> </w:t>
      </w:r>
      <w:r w:rsidR="00F94367">
        <w:rPr>
          <w:lang w:val="en-US"/>
        </w:rPr>
        <w:t xml:space="preserve">questions are covered. </w:t>
      </w:r>
    </w:p>
    <w:p w14:paraId="5CCF49C3" w14:textId="4E8389C8" w:rsidR="00F94367" w:rsidRPr="00153C83" w:rsidRDefault="000B11D2" w:rsidP="00A9296B">
      <w:pPr>
        <w:rPr>
          <w:lang w:val="en-US"/>
        </w:rPr>
      </w:pPr>
      <w:r>
        <w:rPr>
          <w:lang w:val="en-US"/>
        </w:rPr>
        <w:t>Start by thanking</w:t>
      </w:r>
      <w:r w:rsidR="00F94367">
        <w:rPr>
          <w:lang w:val="en-US"/>
        </w:rPr>
        <w:t xml:space="preserve"> everyone for joining</w:t>
      </w:r>
      <w:r w:rsidR="00715C76">
        <w:rPr>
          <w:lang w:val="en-US"/>
        </w:rPr>
        <w:t>! C</w:t>
      </w:r>
      <w:r w:rsidR="0098041A">
        <w:rPr>
          <w:lang w:val="en-US"/>
        </w:rPr>
        <w:t xml:space="preserve">ommunicate that </w:t>
      </w:r>
      <w:r w:rsidR="00132591">
        <w:rPr>
          <w:lang w:val="en-US"/>
        </w:rPr>
        <w:t xml:space="preserve">the </w:t>
      </w:r>
      <w:r w:rsidR="00132591" w:rsidRPr="00132591">
        <w:rPr>
          <w:lang w:val="en-US"/>
        </w:rPr>
        <w:t xml:space="preserve">Common Practices Discussion is not a test but more of a discussion to learn about the things </w:t>
      </w:r>
      <w:r w:rsidR="00132591">
        <w:rPr>
          <w:lang w:val="en-US"/>
        </w:rPr>
        <w:t xml:space="preserve">the Sponsee </w:t>
      </w:r>
      <w:r w:rsidR="00132591" w:rsidRPr="00132591">
        <w:rPr>
          <w:lang w:val="en-US"/>
        </w:rPr>
        <w:t xml:space="preserve">has learned throughout </w:t>
      </w:r>
      <w:r w:rsidR="00132591">
        <w:rPr>
          <w:lang w:val="en-US"/>
        </w:rPr>
        <w:t>th</w:t>
      </w:r>
      <w:r w:rsidR="00927093">
        <w:rPr>
          <w:lang w:val="en-US"/>
        </w:rPr>
        <w:t>ei</w:t>
      </w:r>
      <w:r w:rsidR="00132591">
        <w:rPr>
          <w:lang w:val="en-US"/>
        </w:rPr>
        <w:t>r</w:t>
      </w:r>
      <w:r w:rsidR="00132591" w:rsidRPr="00132591">
        <w:rPr>
          <w:lang w:val="en-US"/>
        </w:rPr>
        <w:t xml:space="preserve"> </w:t>
      </w:r>
      <w:r w:rsidR="00927093">
        <w:rPr>
          <w:lang w:val="en-US"/>
        </w:rPr>
        <w:t>T</w:t>
      </w:r>
      <w:r w:rsidR="00132591" w:rsidRPr="00132591">
        <w:rPr>
          <w:lang w:val="en-US"/>
        </w:rPr>
        <w:t>eal journey.</w:t>
      </w:r>
    </w:p>
    <w:p w14:paraId="2EAAE800" w14:textId="48455E6F" w:rsidR="004C758F" w:rsidRPr="004C758F" w:rsidRDefault="004C758F" w:rsidP="00A9296B">
      <w:pPr>
        <w:pStyle w:val="CAPSINTHINBLUE"/>
      </w:pPr>
      <w:r w:rsidRPr="004C758F">
        <w:t>EVER BETTER</w:t>
      </w:r>
    </w:p>
    <w:p w14:paraId="6D9303B7" w14:textId="61AB308C" w:rsidR="004C758F" w:rsidRPr="004C758F" w:rsidRDefault="004C758F" w:rsidP="00C117C5">
      <w:pPr>
        <w:pStyle w:val="ListParagraph"/>
        <w:ind w:left="810"/>
      </w:pPr>
      <w:r w:rsidRPr="004C758F">
        <w:t xml:space="preserve">How would you describe your first few months working at </w:t>
      </w:r>
      <w:r w:rsidR="0064053D">
        <w:t>Raise</w:t>
      </w:r>
      <w:r w:rsidRPr="004C758F">
        <w:t xml:space="preserve">? </w:t>
      </w:r>
    </w:p>
    <w:p w14:paraId="3C027AC4" w14:textId="281AD823" w:rsidR="004C758F" w:rsidRPr="004C758F" w:rsidRDefault="004C758F" w:rsidP="00C117C5">
      <w:pPr>
        <w:pStyle w:val="ListParagraph"/>
        <w:ind w:left="810"/>
      </w:pPr>
      <w:r w:rsidRPr="004C758F">
        <w:t xml:space="preserve">What are you most excited about doing as a part of this job? </w:t>
      </w:r>
      <w:r w:rsidR="004D76DC">
        <w:t>What are you l</w:t>
      </w:r>
      <w:r w:rsidRPr="004C758F">
        <w:t>east excited about?</w:t>
      </w:r>
    </w:p>
    <w:p w14:paraId="471FA7FC" w14:textId="77777777" w:rsidR="00A52425" w:rsidRDefault="004C758F" w:rsidP="00C117C5">
      <w:pPr>
        <w:pStyle w:val="ListParagraph"/>
        <w:ind w:left="810"/>
      </w:pPr>
      <w:r w:rsidRPr="004C758F">
        <w:t xml:space="preserve">What do you think are the core competencies for this position? Why do you think you will continue to excel? </w:t>
      </w:r>
    </w:p>
    <w:p w14:paraId="5E5D7417" w14:textId="31952CE0" w:rsidR="0021780C" w:rsidRDefault="004C758F" w:rsidP="00C117C5">
      <w:pPr>
        <w:pStyle w:val="ListParagraph"/>
        <w:ind w:left="810"/>
        <w:rPr>
          <w:rStyle w:val="Strong"/>
        </w:rPr>
      </w:pPr>
      <w:r w:rsidRPr="00A9296B">
        <w:rPr>
          <w:rStyle w:val="Strong"/>
        </w:rPr>
        <w:t>If you didn</w:t>
      </w:r>
      <w:r w:rsidR="00C14734">
        <w:rPr>
          <w:rStyle w:val="Strong"/>
        </w:rPr>
        <w:t>'</w:t>
      </w:r>
      <w:r w:rsidRPr="00A9296B">
        <w:rPr>
          <w:rStyle w:val="Strong"/>
        </w:rPr>
        <w:t xml:space="preserve">t work out in this role, why would that be? </w:t>
      </w:r>
    </w:p>
    <w:p w14:paraId="5E86BB4C" w14:textId="1B0AE086" w:rsidR="00BD3457" w:rsidRPr="00A9296B" w:rsidRDefault="00BD3457" w:rsidP="00C117C5">
      <w:pPr>
        <w:pStyle w:val="ListParagraph"/>
        <w:ind w:left="810"/>
        <w:rPr>
          <w:rStyle w:val="Strong"/>
          <w:b w:val="0"/>
          <w:bCs w:val="0"/>
        </w:rPr>
      </w:pPr>
      <w:r w:rsidRPr="00A9296B">
        <w:rPr>
          <w:rStyle w:val="Strong"/>
          <w:b w:val="0"/>
          <w:bCs w:val="0"/>
        </w:rPr>
        <w:t>How would you like to develop and grow? What do you aspire to add to your current role?</w:t>
      </w:r>
    </w:p>
    <w:p w14:paraId="49C630D9" w14:textId="77777777" w:rsidR="0021780C" w:rsidRPr="001C66AC" w:rsidRDefault="0021780C" w:rsidP="00A9296B"/>
    <w:p w14:paraId="2ED345E1" w14:textId="2D5BEEAB" w:rsidR="00A61F19" w:rsidRPr="00D539AD" w:rsidRDefault="00153C83" w:rsidP="00A9296B">
      <w:pPr>
        <w:pStyle w:val="CAPSINTHINBLUE"/>
      </w:pPr>
      <w:r w:rsidRPr="00D539AD">
        <w:t xml:space="preserve">WHOLENESS @ WORK </w:t>
      </w:r>
    </w:p>
    <w:p w14:paraId="40E8E506" w14:textId="5C636DCB" w:rsidR="0014072D" w:rsidRPr="00A9296B" w:rsidRDefault="0014072D" w:rsidP="003C3C27">
      <w:pPr>
        <w:pStyle w:val="ListParagraph"/>
        <w:numPr>
          <w:ilvl w:val="1"/>
          <w:numId w:val="58"/>
        </w:numPr>
        <w:rPr>
          <w:rStyle w:val="Strong"/>
        </w:rPr>
      </w:pPr>
      <w:r w:rsidRPr="00A9296B">
        <w:rPr>
          <w:rStyle w:val="Strong"/>
        </w:rPr>
        <w:t xml:space="preserve">Tell us about a time when you stretched outside your comfort zone to be open and vulnerable. </w:t>
      </w:r>
    </w:p>
    <w:p w14:paraId="41A6E661" w14:textId="277DC852" w:rsidR="0014072D" w:rsidRDefault="0014072D" w:rsidP="003C3C27">
      <w:pPr>
        <w:pStyle w:val="ListParagraph"/>
        <w:numPr>
          <w:ilvl w:val="1"/>
          <w:numId w:val="58"/>
        </w:numPr>
      </w:pPr>
      <w:r>
        <w:t xml:space="preserve">Take a moment and think about the unique qualities and experiences that have formed your personality. In what ways are you not yourself at work today that you would like to share with us? </w:t>
      </w:r>
    </w:p>
    <w:p w14:paraId="3AE0F0DA" w14:textId="5B2F9485" w:rsidR="0014072D" w:rsidRPr="00A9296B" w:rsidRDefault="0014072D" w:rsidP="003C3C27">
      <w:pPr>
        <w:pStyle w:val="ListParagraph"/>
        <w:numPr>
          <w:ilvl w:val="1"/>
          <w:numId w:val="58"/>
        </w:numPr>
        <w:rPr>
          <w:rStyle w:val="Strong"/>
        </w:rPr>
      </w:pPr>
      <w:r w:rsidRPr="00A9296B">
        <w:rPr>
          <w:rStyle w:val="Strong"/>
        </w:rPr>
        <w:t xml:space="preserve">What do courage and vulnerability mean to you? </w:t>
      </w:r>
      <w:r w:rsidR="004D76DC">
        <w:rPr>
          <w:rStyle w:val="Strong"/>
        </w:rPr>
        <w:t>How</w:t>
      </w:r>
      <w:r w:rsidRPr="00A9296B">
        <w:rPr>
          <w:rStyle w:val="Strong"/>
        </w:rPr>
        <w:t xml:space="preserve"> can we support and encourage you to express and own your perspective? </w:t>
      </w:r>
    </w:p>
    <w:p w14:paraId="6284BE53" w14:textId="6D0CC6BC" w:rsidR="0014072D" w:rsidRDefault="0014072D" w:rsidP="003C3C27">
      <w:pPr>
        <w:pStyle w:val="ListParagraph"/>
        <w:numPr>
          <w:ilvl w:val="1"/>
          <w:numId w:val="58"/>
        </w:numPr>
      </w:pPr>
      <w:r>
        <w:t xml:space="preserve">Tell us about a time when you felt excluded. How can we help you to feel seen and heard? </w:t>
      </w:r>
    </w:p>
    <w:p w14:paraId="36DED991" w14:textId="77777777" w:rsidR="0014072D" w:rsidRPr="001C66AC" w:rsidRDefault="0014072D" w:rsidP="003C3C27">
      <w:pPr>
        <w:pStyle w:val="ListParagraph"/>
        <w:numPr>
          <w:ilvl w:val="1"/>
          <w:numId w:val="58"/>
        </w:numPr>
      </w:pPr>
      <w:r>
        <w:t>How have you and how can you support others on the team to bring their whole selves to work?</w:t>
      </w:r>
    </w:p>
    <w:p w14:paraId="00DF9D0E" w14:textId="77777777" w:rsidR="00B96860" w:rsidRDefault="00B96860" w:rsidP="00A9296B">
      <w:pPr>
        <w:pStyle w:val="CAPSINTHINBLUE"/>
      </w:pPr>
    </w:p>
    <w:p w14:paraId="600DB416" w14:textId="49DEBC03" w:rsidR="00D20832" w:rsidRPr="00A02623" w:rsidRDefault="00153C83" w:rsidP="00A9296B">
      <w:pPr>
        <w:pStyle w:val="CAPSINTHINBLUE"/>
      </w:pPr>
      <w:r w:rsidRPr="00A02623">
        <w:t>STEWARDSHIP</w:t>
      </w:r>
    </w:p>
    <w:p w14:paraId="08C2AC01" w14:textId="0B801626" w:rsidR="00D20832" w:rsidRPr="001C66AC" w:rsidRDefault="00D20832" w:rsidP="003C3C27">
      <w:pPr>
        <w:pStyle w:val="ListParagraph"/>
        <w:numPr>
          <w:ilvl w:val="0"/>
          <w:numId w:val="59"/>
        </w:numPr>
      </w:pPr>
      <w:r w:rsidRPr="001C66AC">
        <w:t xml:space="preserve">Purpose has been defined as </w:t>
      </w:r>
      <w:r w:rsidR="001A4E2D">
        <w:t>‘</w:t>
      </w:r>
      <w:r w:rsidRPr="001C66AC">
        <w:t xml:space="preserve">a boldly acted upon life aim that is both </w:t>
      </w:r>
      <w:r w:rsidRPr="006D18A5">
        <w:rPr>
          <w:u w:val="single"/>
        </w:rPr>
        <w:t>right for you and good for the world</w:t>
      </w:r>
      <w:r w:rsidR="00C14734">
        <w:rPr>
          <w:u w:val="single"/>
        </w:rPr>
        <w:t>'</w:t>
      </w:r>
      <w:r w:rsidRPr="001C66AC">
        <w:t xml:space="preserve">. What is your purpose? What is right for you and </w:t>
      </w:r>
      <w:r w:rsidR="00DE6F51">
        <w:t>good</w:t>
      </w:r>
      <w:r w:rsidRPr="001C66AC">
        <w:t xml:space="preserve"> for the world?</w:t>
      </w:r>
    </w:p>
    <w:p w14:paraId="47ED4F4E" w14:textId="2D31D73A" w:rsidR="00CC339D" w:rsidRPr="001C66AC" w:rsidRDefault="00DE6F51" w:rsidP="003C3C27">
      <w:pPr>
        <w:pStyle w:val="ListParagraph"/>
        <w:numPr>
          <w:ilvl w:val="0"/>
          <w:numId w:val="59"/>
        </w:numPr>
      </w:pPr>
      <w:r>
        <w:t>What would you do if we paid you a salary to do anything you wanted to</w:t>
      </w:r>
      <w:r w:rsidR="00D20832" w:rsidRPr="001C66AC">
        <w:t xml:space="preserve"> do?</w:t>
      </w:r>
    </w:p>
    <w:p w14:paraId="5459BC4A" w14:textId="165D274B" w:rsidR="00E67540" w:rsidRPr="001C66AC" w:rsidRDefault="00D20832" w:rsidP="003C3C27">
      <w:pPr>
        <w:pStyle w:val="ListParagraph"/>
        <w:numPr>
          <w:ilvl w:val="0"/>
          <w:numId w:val="59"/>
        </w:numPr>
      </w:pPr>
      <w:r w:rsidRPr="001C66AC">
        <w:t xml:space="preserve">How do you imagine </w:t>
      </w:r>
      <w:r w:rsidR="0064053D">
        <w:t>Raise’s</w:t>
      </w:r>
      <w:r w:rsidRPr="001C66AC">
        <w:t xml:space="preserve"> purpose evolving over the next few years?</w:t>
      </w:r>
    </w:p>
    <w:p w14:paraId="28C043CF" w14:textId="4637D41C" w:rsidR="00A61F19" w:rsidRPr="00CC339D" w:rsidRDefault="00E67540" w:rsidP="003C3C27">
      <w:pPr>
        <w:pStyle w:val="ListParagraph"/>
        <w:numPr>
          <w:ilvl w:val="0"/>
          <w:numId w:val="59"/>
        </w:numPr>
      </w:pPr>
      <w:r w:rsidRPr="001C66AC">
        <w:t xml:space="preserve">How do you see yourself playing a role in helping develop </w:t>
      </w:r>
      <w:r w:rsidR="0064053D">
        <w:t>Raise</w:t>
      </w:r>
      <w:r w:rsidR="0082706D">
        <w:t>’</w:t>
      </w:r>
      <w:r w:rsidRPr="001C66AC">
        <w:t>s purpose?</w:t>
      </w:r>
    </w:p>
    <w:p w14:paraId="0E532BA3" w14:textId="77777777" w:rsidR="00433A80" w:rsidRDefault="00433A80">
      <w:pPr>
        <w:ind w:left="0"/>
        <w:rPr>
          <w:b/>
          <w:bCs/>
          <w:color w:val="365969"/>
          <w:sz w:val="22"/>
          <w:u w:val="single"/>
        </w:rPr>
      </w:pPr>
      <w:r>
        <w:br w:type="page"/>
      </w:r>
    </w:p>
    <w:p w14:paraId="49CA5EF2" w14:textId="586DFB6B" w:rsidR="00D20832" w:rsidRPr="00CC339D" w:rsidRDefault="00153C83" w:rsidP="00A9296B">
      <w:pPr>
        <w:pStyle w:val="CAPSINTHINBLUE"/>
      </w:pPr>
      <w:r w:rsidRPr="00CC339D">
        <w:t xml:space="preserve"> FREEDOM AND RESPONSIBILITY </w:t>
      </w:r>
    </w:p>
    <w:p w14:paraId="08FCB913" w14:textId="77777777" w:rsidR="00284A5E" w:rsidRPr="00A9296B" w:rsidRDefault="00284A5E" w:rsidP="003C3C27">
      <w:pPr>
        <w:pStyle w:val="ListParagraph"/>
        <w:numPr>
          <w:ilvl w:val="0"/>
          <w:numId w:val="64"/>
        </w:numPr>
        <w:rPr>
          <w:rStyle w:val="Strong"/>
        </w:rPr>
      </w:pPr>
      <w:r w:rsidRPr="00A9296B">
        <w:rPr>
          <w:rStyle w:val="Strong"/>
        </w:rPr>
        <w:t xml:space="preserve">What is your understanding of the Contribution Review (probe Sponsee based on initial answer, thoughts, and feelings)? </w:t>
      </w:r>
    </w:p>
    <w:p w14:paraId="6254C0ED" w14:textId="63A03DE5" w:rsidR="00284A5E" w:rsidRPr="00284A5E" w:rsidRDefault="00284A5E" w:rsidP="003C3C27">
      <w:pPr>
        <w:pStyle w:val="ListParagraph"/>
        <w:numPr>
          <w:ilvl w:val="0"/>
          <w:numId w:val="64"/>
        </w:numPr>
      </w:pPr>
      <w:r w:rsidRPr="00284A5E">
        <w:t>What are your impressions of self-organization? What</w:t>
      </w:r>
      <w:r w:rsidR="00C14734">
        <w:t>'</w:t>
      </w:r>
      <w:r w:rsidRPr="00284A5E">
        <w:t xml:space="preserve">s most interesting? Most scary?  </w:t>
      </w:r>
    </w:p>
    <w:p w14:paraId="687A38AF" w14:textId="77777777" w:rsidR="00284A5E" w:rsidRPr="00284A5E" w:rsidRDefault="00284A5E" w:rsidP="003C3C27">
      <w:pPr>
        <w:pStyle w:val="ListParagraph"/>
        <w:numPr>
          <w:ilvl w:val="0"/>
          <w:numId w:val="64"/>
        </w:numPr>
      </w:pPr>
      <w:r w:rsidRPr="00284A5E">
        <w:t xml:space="preserve">What does responsibility mean to you? What does it look like in your day-to-day work? </w:t>
      </w:r>
    </w:p>
    <w:p w14:paraId="33DD83B1" w14:textId="77777777" w:rsidR="00284A5E" w:rsidRPr="00284A5E" w:rsidRDefault="00284A5E" w:rsidP="003C3C27">
      <w:pPr>
        <w:pStyle w:val="ListParagraph"/>
        <w:numPr>
          <w:ilvl w:val="0"/>
          <w:numId w:val="64"/>
        </w:numPr>
      </w:pPr>
      <w:r w:rsidRPr="00284A5E">
        <w:t xml:space="preserve">What do you think of the sensing process? Do you have any inklings on the horizon? </w:t>
      </w:r>
    </w:p>
    <w:p w14:paraId="5411E947" w14:textId="0939D13B" w:rsidR="00284A5E" w:rsidRPr="00284A5E" w:rsidRDefault="00284A5E" w:rsidP="003C3C27">
      <w:pPr>
        <w:pStyle w:val="ListParagraph"/>
        <w:numPr>
          <w:ilvl w:val="0"/>
          <w:numId w:val="64"/>
        </w:numPr>
      </w:pPr>
      <w:r w:rsidRPr="00284A5E">
        <w:t>What</w:t>
      </w:r>
      <w:r w:rsidR="00C14734">
        <w:t>'</w:t>
      </w:r>
      <w:r w:rsidRPr="00284A5E">
        <w:t xml:space="preserve">s your decision-making style? How could that get you into trouble? How can you become a better decision-maker? </w:t>
      </w:r>
    </w:p>
    <w:p w14:paraId="4E2F29AD" w14:textId="739537C6" w:rsidR="00284A5E" w:rsidRPr="00284A5E" w:rsidRDefault="00284A5E" w:rsidP="003C3C27">
      <w:pPr>
        <w:pStyle w:val="ListParagraph"/>
        <w:numPr>
          <w:ilvl w:val="0"/>
          <w:numId w:val="64"/>
        </w:numPr>
      </w:pPr>
      <w:r w:rsidRPr="00284A5E">
        <w:t xml:space="preserve">When have you seen unethical behaviour or had a problem with someone and chose not to say anything? </w:t>
      </w:r>
    </w:p>
    <w:p w14:paraId="025EA65F" w14:textId="54F9A711" w:rsidR="00284A5E" w:rsidRPr="00A9296B" w:rsidRDefault="00326A51" w:rsidP="003C3C27">
      <w:pPr>
        <w:pStyle w:val="ListParagraph"/>
        <w:numPr>
          <w:ilvl w:val="0"/>
          <w:numId w:val="64"/>
        </w:numPr>
        <w:rPr>
          <w:rStyle w:val="Strong"/>
        </w:rPr>
      </w:pPr>
      <w:r>
        <w:rPr>
          <w:rStyle w:val="Strong"/>
        </w:rPr>
        <w:t>Do you take feedback well? How could you improve the quantity or quality of your feedback? Tell us about your experience giving and receiving feedback.</w:t>
      </w:r>
      <w:r w:rsidR="00284A5E" w:rsidRPr="00A9296B">
        <w:rPr>
          <w:rStyle w:val="Strong"/>
        </w:rPr>
        <w:t xml:space="preserve"> </w:t>
      </w:r>
    </w:p>
    <w:p w14:paraId="042139CC" w14:textId="029BEF11" w:rsidR="00284A5E" w:rsidRPr="00A9296B" w:rsidRDefault="00284A5E" w:rsidP="003C3C27">
      <w:pPr>
        <w:pStyle w:val="ListParagraph"/>
        <w:numPr>
          <w:ilvl w:val="0"/>
          <w:numId w:val="64"/>
        </w:numPr>
        <w:rPr>
          <w:rStyle w:val="Strong"/>
        </w:rPr>
      </w:pPr>
      <w:r w:rsidRPr="00A9296B">
        <w:rPr>
          <w:rStyle w:val="Strong"/>
        </w:rPr>
        <w:t xml:space="preserve">How will you deal with giving candorous feedback and advice in CAPs, CRs, RAPs, and other contentious situations? </w:t>
      </w:r>
    </w:p>
    <w:p w14:paraId="2047868A" w14:textId="5D21ABC0" w:rsidR="002C75AC" w:rsidRDefault="002C75AC" w:rsidP="00433A80">
      <w:pPr>
        <w:spacing w:after="0" w:line="240" w:lineRule="auto"/>
        <w:ind w:left="567" w:hanging="283"/>
      </w:pPr>
    </w:p>
    <w:p w14:paraId="6BADDDEB" w14:textId="77777777" w:rsidR="00F07643" w:rsidRDefault="00F07643" w:rsidP="00433A80">
      <w:pPr>
        <w:spacing w:after="0" w:line="240" w:lineRule="auto"/>
        <w:ind w:left="567" w:hanging="283"/>
      </w:pPr>
    </w:p>
    <w:p w14:paraId="53474BBA" w14:textId="7E074DB4" w:rsidR="00153C83" w:rsidRDefault="00153C83" w:rsidP="00A9296B">
      <w:pPr>
        <w:pStyle w:val="CAPSINTHINBLUE"/>
      </w:pPr>
      <w:r w:rsidRPr="00153C83">
        <w:t xml:space="preserve">CLOSING DISCUSSION: </w:t>
      </w:r>
    </w:p>
    <w:p w14:paraId="6FC6CC00" w14:textId="1C6E4C16" w:rsidR="002C75AC" w:rsidRDefault="005F2D53" w:rsidP="00433A80">
      <w:r w:rsidRPr="00153C83">
        <w:t xml:space="preserve">After asking </w:t>
      </w:r>
      <w:r w:rsidR="009E112C" w:rsidRPr="00153C83">
        <w:t>the questions above, close the Common Practices Discussion by</w:t>
      </w:r>
      <w:r w:rsidR="00D86E26">
        <w:t xml:space="preserve"> following the steps below. </w:t>
      </w:r>
    </w:p>
    <w:p w14:paraId="00FBD034" w14:textId="0B598EBA" w:rsidR="002924C0" w:rsidRDefault="00014E1D" w:rsidP="00EC5FD2">
      <w:pPr>
        <w:pStyle w:val="ListParagraph"/>
        <w:numPr>
          <w:ilvl w:val="0"/>
          <w:numId w:val="68"/>
        </w:numPr>
      </w:pPr>
      <w:r>
        <w:t xml:space="preserve">Ask if there are any </w:t>
      </w:r>
      <w:r w:rsidR="00A66709">
        <w:t>a</w:t>
      </w:r>
      <w:r w:rsidR="002924C0">
        <w:t xml:space="preserve">dditional </w:t>
      </w:r>
      <w:r w:rsidR="00A66709">
        <w:t>q</w:t>
      </w:r>
      <w:r w:rsidR="002924C0">
        <w:t>uestions</w:t>
      </w:r>
      <w:r w:rsidR="002458AE">
        <w:t xml:space="preserve"> from the advisors or</w:t>
      </w:r>
      <w:r w:rsidR="002B11DE">
        <w:t xml:space="preserve"> the Sponsee</w:t>
      </w:r>
      <w:r w:rsidR="002924C0">
        <w:t xml:space="preserve"> </w:t>
      </w:r>
    </w:p>
    <w:p w14:paraId="576F1C74" w14:textId="4E69AA87" w:rsidR="002924C0" w:rsidRDefault="00D12FE0" w:rsidP="00EC5FD2">
      <w:pPr>
        <w:pStyle w:val="ListParagraph"/>
        <w:numPr>
          <w:ilvl w:val="0"/>
          <w:numId w:val="68"/>
        </w:numPr>
      </w:pPr>
      <w:r>
        <w:t xml:space="preserve">The Sponsor then </w:t>
      </w:r>
      <w:r w:rsidR="00F5691E">
        <w:t>makes a Proposal to the group that the Sponsee pass their Sponsorship.</w:t>
      </w:r>
      <w:r w:rsidR="00FF14C3">
        <w:t xml:space="preserve"> Here is an example:</w:t>
      </w:r>
    </w:p>
    <w:p w14:paraId="5D72FC0D" w14:textId="77777777" w:rsidR="00290628" w:rsidRPr="00EC5FD2" w:rsidRDefault="00290628" w:rsidP="00EC5FD2">
      <w:pPr>
        <w:ind w:left="0"/>
        <w:rPr>
          <w:sz w:val="2"/>
          <w:szCs w:val="2"/>
        </w:rPr>
      </w:pPr>
    </w:p>
    <w:p w14:paraId="5CA36582" w14:textId="77C0E714" w:rsidR="002924C0" w:rsidRDefault="00C14734" w:rsidP="00EC5FD2">
      <w:pPr>
        <w:pStyle w:val="ListParagraph"/>
        <w:numPr>
          <w:ilvl w:val="0"/>
          <w:numId w:val="0"/>
        </w:numPr>
        <w:ind w:left="1364"/>
      </w:pPr>
      <w:r>
        <w:t>"</w:t>
      </w:r>
      <w:r w:rsidR="002924C0">
        <w:t>I would like to make a formal proposal:</w:t>
      </w:r>
    </w:p>
    <w:p w14:paraId="7BCEA5C4" w14:textId="1D38F779" w:rsidR="002924C0" w:rsidRDefault="00A178D8" w:rsidP="00EC5FD2">
      <w:pPr>
        <w:pStyle w:val="ListParagraph"/>
        <w:numPr>
          <w:ilvl w:val="0"/>
          <w:numId w:val="0"/>
        </w:numPr>
        <w:ind w:left="1364"/>
      </w:pPr>
      <w:r>
        <w:t>The Sponsee</w:t>
      </w:r>
      <w:r w:rsidR="002924C0">
        <w:t xml:space="preserve"> commits to using the Common Practices to manage </w:t>
      </w:r>
      <w:r>
        <w:t>themselves</w:t>
      </w:r>
      <w:r w:rsidR="002924C0">
        <w:t xml:space="preserve">, </w:t>
      </w:r>
      <w:r>
        <w:t xml:space="preserve">their </w:t>
      </w:r>
      <w:r w:rsidR="002924C0">
        <w:t xml:space="preserve">work and </w:t>
      </w:r>
      <w:r>
        <w:t>their</w:t>
      </w:r>
      <w:r w:rsidR="002924C0">
        <w:t xml:space="preserve"> relationships within the company.</w:t>
      </w:r>
      <w:r w:rsidR="006F468A">
        <w:t xml:space="preserve"> </w:t>
      </w:r>
      <w:r w:rsidR="00C035D7">
        <w:t>They</w:t>
      </w:r>
      <w:r w:rsidR="002924C0">
        <w:t xml:space="preserve"> accept</w:t>
      </w:r>
      <w:r w:rsidR="00C035D7">
        <w:t xml:space="preserve"> the</w:t>
      </w:r>
      <w:r w:rsidR="002924C0">
        <w:t xml:space="preserve"> responsibility for </w:t>
      </w:r>
      <w:r w:rsidR="00C035D7">
        <w:t>their</w:t>
      </w:r>
      <w:r w:rsidR="002924C0">
        <w:t xml:space="preserve"> actions, impacts, engagement and contributions to the success of others and the business </w:t>
      </w:r>
      <w:r w:rsidR="009E7DF7">
        <w:t>from now on</w:t>
      </w:r>
      <w:r w:rsidR="002924C0">
        <w:t xml:space="preserve"> (in exchange for full access to the freedoms offered by the Common Practices).</w:t>
      </w:r>
    </w:p>
    <w:p w14:paraId="41BA4E15" w14:textId="183F0123" w:rsidR="002924C0" w:rsidRDefault="002924C0" w:rsidP="00EC5FD2">
      <w:pPr>
        <w:pStyle w:val="ListParagraph"/>
        <w:numPr>
          <w:ilvl w:val="0"/>
          <w:numId w:val="0"/>
        </w:numPr>
        <w:ind w:left="1364"/>
      </w:pPr>
      <w:r>
        <w:t>Does anyone have anything to add or change to this proposal? Can we consent and give a thumbs up?</w:t>
      </w:r>
      <w:r w:rsidR="00C14734">
        <w:t>"</w:t>
      </w:r>
    </w:p>
    <w:p w14:paraId="4D18D095" w14:textId="77777777" w:rsidR="00EC5FD2" w:rsidRDefault="00EC5FD2" w:rsidP="00EC5FD2">
      <w:pPr>
        <w:pStyle w:val="ListParagraph"/>
        <w:numPr>
          <w:ilvl w:val="0"/>
          <w:numId w:val="0"/>
        </w:numPr>
        <w:ind w:left="1364"/>
      </w:pPr>
    </w:p>
    <w:p w14:paraId="07325B39" w14:textId="426C44B0" w:rsidR="006A0E6B" w:rsidRDefault="006A0E6B" w:rsidP="00EC5FD2">
      <w:pPr>
        <w:pStyle w:val="ListParagraph"/>
        <w:numPr>
          <w:ilvl w:val="0"/>
          <w:numId w:val="68"/>
        </w:numPr>
      </w:pPr>
      <w:r>
        <w:t>Thank you</w:t>
      </w:r>
      <w:r w:rsidR="00290628">
        <w:t>r</w:t>
      </w:r>
      <w:r>
        <w:t xml:space="preserve"> Sponsee for </w:t>
      </w:r>
      <w:r w:rsidR="00290628">
        <w:t xml:space="preserve">their </w:t>
      </w:r>
      <w:r>
        <w:t xml:space="preserve">hard work and commitment during the last several months of </w:t>
      </w:r>
      <w:r w:rsidR="009C7D71">
        <w:t xml:space="preserve">their </w:t>
      </w:r>
      <w:r>
        <w:t>teal journey</w:t>
      </w:r>
    </w:p>
    <w:p w14:paraId="31E246BD" w14:textId="5271BB56" w:rsidR="006A0E6B" w:rsidRDefault="009C7D71" w:rsidP="00EC5FD2">
      <w:pPr>
        <w:pStyle w:val="ListParagraph"/>
        <w:numPr>
          <w:ilvl w:val="0"/>
          <w:numId w:val="68"/>
        </w:numPr>
      </w:pPr>
      <w:r>
        <w:t xml:space="preserve">Take a </w:t>
      </w:r>
      <w:r w:rsidR="006A0E6B">
        <w:t>Graduation Team Photo</w:t>
      </w:r>
    </w:p>
    <w:p w14:paraId="50C0A0DE" w14:textId="55379F1E" w:rsidR="006A0E6B" w:rsidRDefault="006A0E6B" w:rsidP="00EC5FD2">
      <w:pPr>
        <w:pStyle w:val="ListParagraph"/>
        <w:numPr>
          <w:ilvl w:val="0"/>
          <w:numId w:val="68"/>
        </w:numPr>
      </w:pPr>
      <w:r>
        <w:t>Post the team photo with a write-up on Teams</w:t>
      </w:r>
      <w:r w:rsidR="009C7D71">
        <w:t xml:space="preserve"> in the </w:t>
      </w:r>
      <w:r w:rsidR="00C14734">
        <w:t>'</w:t>
      </w:r>
      <w:r w:rsidR="009C7D71">
        <w:t>IM TIMES: Announcements</w:t>
      </w:r>
      <w:r w:rsidR="00C14734">
        <w:t>'</w:t>
      </w:r>
      <w:r w:rsidR="009C7D71">
        <w:t xml:space="preserve"> channel</w:t>
      </w:r>
    </w:p>
    <w:p w14:paraId="47CA599A" w14:textId="4085D5EF" w:rsidR="009937DB" w:rsidRDefault="009937DB" w:rsidP="00EC5FD2">
      <w:pPr>
        <w:pStyle w:val="ListParagraph"/>
        <w:numPr>
          <w:ilvl w:val="0"/>
          <w:numId w:val="68"/>
        </w:numPr>
      </w:pPr>
      <w:r>
        <w:t>Often teams celebrate with treats, a gift</w:t>
      </w:r>
      <w:r w:rsidR="006C1ACB">
        <w:t xml:space="preserve"> or lunch for the Sponsee</w:t>
      </w:r>
    </w:p>
    <w:p w14:paraId="471FC029" w14:textId="5CF9CF3B" w:rsidR="006C1ACB" w:rsidRDefault="006C1ACB" w:rsidP="00EC5FD2">
      <w:pPr>
        <w:pStyle w:val="ListParagraph"/>
        <w:numPr>
          <w:ilvl w:val="0"/>
          <w:numId w:val="68"/>
        </w:numPr>
      </w:pPr>
      <w:r>
        <w:t>Time to celebrate!!!!</w:t>
      </w:r>
    </w:p>
    <w:p w14:paraId="65B641D5" w14:textId="77777777" w:rsidR="00FE0942" w:rsidRDefault="00FE0942" w:rsidP="00FE0942"/>
    <w:p w14:paraId="76764053" w14:textId="185AAD36" w:rsidR="00FE0942" w:rsidRDefault="00FE0942" w:rsidP="00FE0942"/>
    <w:p w14:paraId="06333B4A" w14:textId="77777777" w:rsidR="00FE0942" w:rsidRDefault="00FE0942" w:rsidP="00FE0942"/>
    <w:p w14:paraId="315F0BB4" w14:textId="77777777" w:rsidR="006A0E6B" w:rsidRDefault="006A0E6B" w:rsidP="00014E1D"/>
    <w:p w14:paraId="78490271" w14:textId="77777777" w:rsidR="00014E1D" w:rsidRPr="00153C83" w:rsidRDefault="00014E1D" w:rsidP="00A9296B">
      <w:pPr>
        <w:spacing w:after="0"/>
      </w:pPr>
    </w:p>
    <w:p w14:paraId="2D1C4C7E" w14:textId="77777777" w:rsidR="00D37ED1" w:rsidRPr="00F438C8" w:rsidRDefault="00D37ED1">
      <w:pPr>
        <w:rPr>
          <w:rStyle w:val="xapple-converted-space"/>
          <w:rFonts w:eastAsia="Times New Roman" w:cs="Times New Roman"/>
          <w:b/>
          <w:iCs/>
          <w:sz w:val="18"/>
          <w:szCs w:val="18"/>
          <w:u w:val="single"/>
          <w:lang w:val="en-US"/>
        </w:rPr>
      </w:pPr>
      <w:r w:rsidRPr="00F438C8">
        <w:rPr>
          <w:rStyle w:val="xapple-converted-space"/>
          <w:rFonts w:eastAsia="Times New Roman" w:cs="Times New Roman"/>
          <w:iCs/>
          <w:sz w:val="18"/>
          <w:szCs w:val="18"/>
        </w:rPr>
        <w:br w:type="page"/>
      </w:r>
    </w:p>
    <w:p w14:paraId="01E540E7" w14:textId="06655231" w:rsidR="009B001F" w:rsidRDefault="009B001F" w:rsidP="00215A87">
      <w:pPr>
        <w:pStyle w:val="Heading1"/>
      </w:pPr>
      <w:bookmarkStart w:id="17" w:name="_Toc116935134"/>
      <w:r>
        <w:t>SUMMARY</w:t>
      </w:r>
      <w:bookmarkEnd w:id="17"/>
    </w:p>
    <w:p w14:paraId="4B4B7945" w14:textId="21DF2EC0" w:rsidR="009B001F" w:rsidRPr="009B001F" w:rsidRDefault="009B001F" w:rsidP="009B001F">
      <w:pPr>
        <w:rPr>
          <w:lang w:val="en-US"/>
        </w:rPr>
      </w:pPr>
    </w:p>
    <w:p w14:paraId="499921B6" w14:textId="79E9B7CA" w:rsidR="00572ED5" w:rsidRPr="00EA1AF2" w:rsidRDefault="00572ED5" w:rsidP="00EA1AF2">
      <w:r w:rsidRPr="00EA1AF2">
        <w:t xml:space="preserve">We hope this document has helped you prepare for </w:t>
      </w:r>
      <w:r w:rsidR="001315B6">
        <w:t>S</w:t>
      </w:r>
      <w:r w:rsidRPr="00EA1AF2">
        <w:t xml:space="preserve">ponsorship. It is a critical role within the </w:t>
      </w:r>
      <w:r w:rsidR="00EA1AF2" w:rsidRPr="00EA1AF2">
        <w:t>business,</w:t>
      </w:r>
      <w:r w:rsidRPr="00EA1AF2">
        <w:t xml:space="preserve"> and we are here to support you.</w:t>
      </w:r>
    </w:p>
    <w:p w14:paraId="75DE2A0A" w14:textId="62797BD1" w:rsidR="00C16CC0" w:rsidRDefault="00572ED5" w:rsidP="00EA1AF2">
      <w:r w:rsidRPr="00EA1AF2">
        <w:t>If you need anything during this time, please c</w:t>
      </w:r>
      <w:r w:rsidR="00132529">
        <w:t>onnect with</w:t>
      </w:r>
      <w:r w:rsidRPr="00EA1AF2">
        <w:t xml:space="preserve"> </w:t>
      </w:r>
      <w:r w:rsidR="00170CF5" w:rsidRPr="00EA1AF2">
        <w:t xml:space="preserve">any of the </w:t>
      </w:r>
      <w:r w:rsidR="00A93CE6" w:rsidRPr="00EA1AF2">
        <w:t>O</w:t>
      </w:r>
      <w:r w:rsidR="00170CF5" w:rsidRPr="00EA1AF2">
        <w:t xml:space="preserve">nboarding </w:t>
      </w:r>
      <w:r w:rsidR="00CF42CB" w:rsidRPr="00EA1AF2">
        <w:t>S</w:t>
      </w:r>
      <w:r w:rsidR="00170CF5" w:rsidRPr="00EA1AF2">
        <w:t>tewards for help</w:t>
      </w:r>
      <w:r w:rsidR="00C16CC0">
        <w:t>!</w:t>
      </w:r>
      <w:r w:rsidR="00170CF5" w:rsidRPr="00EA1AF2">
        <w:t xml:space="preserve"> </w:t>
      </w:r>
    </w:p>
    <w:p w14:paraId="4F163C3B" w14:textId="77777777" w:rsidR="00C16CC0" w:rsidRDefault="00170CF5" w:rsidP="00C16CC0">
      <w:pPr>
        <w:pStyle w:val="ListParagraph"/>
        <w:numPr>
          <w:ilvl w:val="0"/>
          <w:numId w:val="69"/>
        </w:numPr>
      </w:pPr>
      <w:r w:rsidRPr="00EA1AF2">
        <w:t>Anisa Haq</w:t>
      </w:r>
    </w:p>
    <w:p w14:paraId="5EDDAFD4" w14:textId="77777777" w:rsidR="00C16CC0" w:rsidRDefault="0043441E" w:rsidP="00C16CC0">
      <w:pPr>
        <w:pStyle w:val="ListParagraph"/>
        <w:numPr>
          <w:ilvl w:val="0"/>
          <w:numId w:val="69"/>
        </w:numPr>
      </w:pPr>
      <w:r w:rsidRPr="00EA1AF2">
        <w:t>Cassandra Sturk</w:t>
      </w:r>
    </w:p>
    <w:p w14:paraId="7044BC2D" w14:textId="77777777" w:rsidR="00C16CC0" w:rsidRDefault="0043441E" w:rsidP="00C16CC0">
      <w:pPr>
        <w:pStyle w:val="ListParagraph"/>
        <w:numPr>
          <w:ilvl w:val="0"/>
          <w:numId w:val="69"/>
        </w:numPr>
      </w:pPr>
      <w:r>
        <w:t>Jessi McDonald</w:t>
      </w:r>
    </w:p>
    <w:p w14:paraId="68C021F5" w14:textId="77777777" w:rsidR="00C16CC0" w:rsidRDefault="0043441E" w:rsidP="00C16CC0">
      <w:pPr>
        <w:pStyle w:val="ListParagraph"/>
        <w:numPr>
          <w:ilvl w:val="0"/>
          <w:numId w:val="69"/>
        </w:numPr>
      </w:pPr>
      <w:r>
        <w:t>Sagar Chatterjee</w:t>
      </w:r>
    </w:p>
    <w:p w14:paraId="72CAAE41" w14:textId="77777777" w:rsidR="00C16CC0" w:rsidRDefault="0043441E" w:rsidP="00C16CC0">
      <w:pPr>
        <w:pStyle w:val="ListParagraph"/>
        <w:numPr>
          <w:ilvl w:val="0"/>
          <w:numId w:val="69"/>
        </w:numPr>
      </w:pPr>
      <w:r>
        <w:t>Shantel Sinclair</w:t>
      </w:r>
    </w:p>
    <w:p w14:paraId="18E5F7A8" w14:textId="775C1AE6" w:rsidR="00527782" w:rsidRPr="00EA1AF2" w:rsidRDefault="0043441E" w:rsidP="00C16CC0">
      <w:pPr>
        <w:pStyle w:val="ListParagraph"/>
        <w:numPr>
          <w:ilvl w:val="0"/>
          <w:numId w:val="69"/>
        </w:numPr>
      </w:pPr>
      <w:r>
        <w:t>Vishnu Mohan</w:t>
      </w:r>
    </w:p>
    <w:p w14:paraId="7689A0F3" w14:textId="50B803AA" w:rsidR="00572ED5" w:rsidRPr="00B7078B" w:rsidRDefault="00572ED5" w:rsidP="00572ED5">
      <w:pPr>
        <w:ind w:left="2880" w:firstLine="720"/>
        <w:rPr>
          <w:rFonts w:eastAsia="Times New Roman" w:cs="Times New Roman"/>
          <w:iCs/>
        </w:rPr>
      </w:pPr>
    </w:p>
    <w:p w14:paraId="18F08084" w14:textId="74EEE471" w:rsidR="00572ED5" w:rsidRPr="00B7078B" w:rsidRDefault="00572ED5" w:rsidP="00897917">
      <w:pPr>
        <w:tabs>
          <w:tab w:val="left" w:pos="2490"/>
        </w:tabs>
        <w:rPr>
          <w:rFonts w:cs="Times New Roman"/>
          <w:b/>
          <w:u w:val="single"/>
        </w:rPr>
      </w:pPr>
    </w:p>
    <w:p w14:paraId="5D7F13B4" w14:textId="780EE323" w:rsidR="00572ED5" w:rsidRPr="00B7078B" w:rsidRDefault="00F07643" w:rsidP="00897917">
      <w:pPr>
        <w:tabs>
          <w:tab w:val="left" w:pos="2490"/>
        </w:tabs>
        <w:rPr>
          <w:rFonts w:cs="Times New Roman"/>
          <w:sz w:val="24"/>
          <w:szCs w:val="24"/>
        </w:rPr>
      </w:pPr>
      <w:r>
        <w:rPr>
          <w:noProof/>
        </w:rPr>
        <mc:AlternateContent>
          <mc:Choice Requires="wpc">
            <w:drawing>
              <wp:anchor distT="0" distB="0" distL="114300" distR="114300" simplePos="0" relativeHeight="251712525" behindDoc="0" locked="0" layoutInCell="1" allowOverlap="1" wp14:anchorId="27390042" wp14:editId="1C896A1D">
                <wp:simplePos x="0" y="0"/>
                <wp:positionH relativeFrom="column">
                  <wp:posOffset>2724150</wp:posOffset>
                </wp:positionH>
                <wp:positionV relativeFrom="paragraph">
                  <wp:posOffset>4108450</wp:posOffset>
                </wp:positionV>
                <wp:extent cx="857885" cy="953135"/>
                <wp:effectExtent l="0" t="0" r="18415" b="18415"/>
                <wp:wrapNone/>
                <wp:docPr id="168" name="Canvas 16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41" name="Freeform 85"/>
                        <wps:cNvSpPr>
                          <a:spLocks/>
                        </wps:cNvSpPr>
                        <wps:spPr bwMode="auto">
                          <a:xfrm>
                            <a:off x="46990" y="-7620"/>
                            <a:ext cx="758825" cy="767715"/>
                          </a:xfrm>
                          <a:custGeom>
                            <a:avLst/>
                            <a:gdLst>
                              <a:gd name="T0" fmla="*/ 627 w 627"/>
                              <a:gd name="T1" fmla="*/ 313 h 626"/>
                              <a:gd name="T2" fmla="*/ 627 w 627"/>
                              <a:gd name="T3" fmla="*/ 313 h 626"/>
                              <a:gd name="T4" fmla="*/ 314 w 627"/>
                              <a:gd name="T5" fmla="*/ 626 h 626"/>
                              <a:gd name="T6" fmla="*/ 0 w 627"/>
                              <a:gd name="T7" fmla="*/ 313 h 626"/>
                              <a:gd name="T8" fmla="*/ 314 w 627"/>
                              <a:gd name="T9" fmla="*/ 0 h 626"/>
                              <a:gd name="T10" fmla="*/ 627 w 627"/>
                              <a:gd name="T11" fmla="*/ 313 h 626"/>
                            </a:gdLst>
                            <a:ahLst/>
                            <a:cxnLst>
                              <a:cxn ang="0">
                                <a:pos x="T0" y="T1"/>
                              </a:cxn>
                              <a:cxn ang="0">
                                <a:pos x="T2" y="T3"/>
                              </a:cxn>
                              <a:cxn ang="0">
                                <a:pos x="T4" y="T5"/>
                              </a:cxn>
                              <a:cxn ang="0">
                                <a:pos x="T6" y="T7"/>
                              </a:cxn>
                              <a:cxn ang="0">
                                <a:pos x="T8" y="T9"/>
                              </a:cxn>
                              <a:cxn ang="0">
                                <a:pos x="T10" y="T11"/>
                              </a:cxn>
                            </a:cxnLst>
                            <a:rect l="0" t="0" r="r" b="b"/>
                            <a:pathLst>
                              <a:path w="627" h="626">
                                <a:moveTo>
                                  <a:pt x="627" y="313"/>
                                </a:moveTo>
                                <a:lnTo>
                                  <a:pt x="627" y="313"/>
                                </a:lnTo>
                                <a:cubicBezTo>
                                  <a:pt x="627" y="486"/>
                                  <a:pt x="487" y="626"/>
                                  <a:pt x="314" y="626"/>
                                </a:cubicBezTo>
                                <a:cubicBezTo>
                                  <a:pt x="141" y="626"/>
                                  <a:pt x="0" y="486"/>
                                  <a:pt x="0" y="313"/>
                                </a:cubicBezTo>
                                <a:cubicBezTo>
                                  <a:pt x="0" y="139"/>
                                  <a:pt x="141" y="0"/>
                                  <a:pt x="314" y="0"/>
                                </a:cubicBezTo>
                                <a:cubicBezTo>
                                  <a:pt x="487" y="0"/>
                                  <a:pt x="627" y="139"/>
                                  <a:pt x="627" y="313"/>
                                </a:cubicBezTo>
                                <a:close/>
                              </a:path>
                            </a:pathLst>
                          </a:custGeom>
                          <a:solidFill>
                            <a:srgbClr val="EAEBEC"/>
                          </a:solidFill>
                          <a:ln w="0">
                            <a:noFill/>
                            <a:prstDash val="solid"/>
                            <a:round/>
                            <a:headEnd/>
                            <a:tailEnd/>
                          </a:ln>
                        </wps:spPr>
                        <wps:bodyPr rot="0" vert="horz" wrap="square" lIns="91440" tIns="45720" rIns="91440" bIns="45720" anchor="t" anchorCtr="0" upright="1">
                          <a:noAutofit/>
                        </wps:bodyPr>
                      </wps:wsp>
                      <wps:wsp>
                        <wps:cNvPr id="142" name="Freeform 86"/>
                        <wps:cNvSpPr>
                          <a:spLocks/>
                        </wps:cNvSpPr>
                        <wps:spPr bwMode="auto">
                          <a:xfrm>
                            <a:off x="188595" y="384810"/>
                            <a:ext cx="231140" cy="169545"/>
                          </a:xfrm>
                          <a:custGeom>
                            <a:avLst/>
                            <a:gdLst>
                              <a:gd name="T0" fmla="*/ 171 w 191"/>
                              <a:gd name="T1" fmla="*/ 138 h 138"/>
                              <a:gd name="T2" fmla="*/ 171 w 191"/>
                              <a:gd name="T3" fmla="*/ 138 h 138"/>
                              <a:gd name="T4" fmla="*/ 191 w 191"/>
                              <a:gd name="T5" fmla="*/ 118 h 138"/>
                              <a:gd name="T6" fmla="*/ 191 w 191"/>
                              <a:gd name="T7" fmla="*/ 117 h 138"/>
                              <a:gd name="T8" fmla="*/ 191 w 191"/>
                              <a:gd name="T9" fmla="*/ 0 h 138"/>
                              <a:gd name="T10" fmla="*/ 33 w 191"/>
                              <a:gd name="T11" fmla="*/ 0 h 138"/>
                              <a:gd name="T12" fmla="*/ 0 w 191"/>
                              <a:gd name="T13" fmla="*/ 33 h 138"/>
                              <a:gd name="T14" fmla="*/ 0 w 191"/>
                              <a:gd name="T15" fmla="*/ 138 h 138"/>
                              <a:gd name="T16" fmla="*/ 171 w 191"/>
                              <a:gd name="T17" fmla="*/ 138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1" h="138">
                                <a:moveTo>
                                  <a:pt x="171" y="138"/>
                                </a:moveTo>
                                <a:lnTo>
                                  <a:pt x="171" y="138"/>
                                </a:lnTo>
                                <a:cubicBezTo>
                                  <a:pt x="182" y="138"/>
                                  <a:pt x="191" y="129"/>
                                  <a:pt x="191" y="118"/>
                                </a:cubicBezTo>
                                <a:lnTo>
                                  <a:pt x="191" y="117"/>
                                </a:lnTo>
                                <a:lnTo>
                                  <a:pt x="191" y="0"/>
                                </a:lnTo>
                                <a:lnTo>
                                  <a:pt x="33" y="0"/>
                                </a:lnTo>
                                <a:cubicBezTo>
                                  <a:pt x="15" y="0"/>
                                  <a:pt x="0" y="15"/>
                                  <a:pt x="0" y="33"/>
                                </a:cubicBezTo>
                                <a:lnTo>
                                  <a:pt x="0" y="138"/>
                                </a:lnTo>
                                <a:lnTo>
                                  <a:pt x="171" y="138"/>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143" name="Freeform 87"/>
                        <wps:cNvSpPr>
                          <a:spLocks/>
                        </wps:cNvSpPr>
                        <wps:spPr bwMode="auto">
                          <a:xfrm>
                            <a:off x="188595" y="197485"/>
                            <a:ext cx="231140" cy="168910"/>
                          </a:xfrm>
                          <a:custGeom>
                            <a:avLst/>
                            <a:gdLst>
                              <a:gd name="T0" fmla="*/ 171 w 191"/>
                              <a:gd name="T1" fmla="*/ 0 h 138"/>
                              <a:gd name="T2" fmla="*/ 171 w 191"/>
                              <a:gd name="T3" fmla="*/ 0 h 138"/>
                              <a:gd name="T4" fmla="*/ 191 w 191"/>
                              <a:gd name="T5" fmla="*/ 20 h 138"/>
                              <a:gd name="T6" fmla="*/ 191 w 191"/>
                              <a:gd name="T7" fmla="*/ 21 h 138"/>
                              <a:gd name="T8" fmla="*/ 191 w 191"/>
                              <a:gd name="T9" fmla="*/ 138 h 138"/>
                              <a:gd name="T10" fmla="*/ 33 w 191"/>
                              <a:gd name="T11" fmla="*/ 138 h 138"/>
                              <a:gd name="T12" fmla="*/ 0 w 191"/>
                              <a:gd name="T13" fmla="*/ 105 h 138"/>
                              <a:gd name="T14" fmla="*/ 0 w 191"/>
                              <a:gd name="T15" fmla="*/ 0 h 138"/>
                              <a:gd name="T16" fmla="*/ 171 w 191"/>
                              <a:gd name="T17" fmla="*/ 0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1" h="138">
                                <a:moveTo>
                                  <a:pt x="171" y="0"/>
                                </a:moveTo>
                                <a:lnTo>
                                  <a:pt x="171" y="0"/>
                                </a:lnTo>
                                <a:cubicBezTo>
                                  <a:pt x="182" y="0"/>
                                  <a:pt x="191" y="9"/>
                                  <a:pt x="191" y="20"/>
                                </a:cubicBezTo>
                                <a:lnTo>
                                  <a:pt x="191" y="21"/>
                                </a:lnTo>
                                <a:lnTo>
                                  <a:pt x="191" y="138"/>
                                </a:lnTo>
                                <a:lnTo>
                                  <a:pt x="33" y="138"/>
                                </a:lnTo>
                                <a:cubicBezTo>
                                  <a:pt x="15" y="138"/>
                                  <a:pt x="0" y="123"/>
                                  <a:pt x="0" y="105"/>
                                </a:cubicBezTo>
                                <a:lnTo>
                                  <a:pt x="0" y="0"/>
                                </a:lnTo>
                                <a:lnTo>
                                  <a:pt x="171" y="0"/>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144" name="Freeform 88"/>
                        <wps:cNvSpPr>
                          <a:spLocks/>
                        </wps:cNvSpPr>
                        <wps:spPr bwMode="auto">
                          <a:xfrm>
                            <a:off x="438785" y="384810"/>
                            <a:ext cx="229870" cy="169545"/>
                          </a:xfrm>
                          <a:custGeom>
                            <a:avLst/>
                            <a:gdLst>
                              <a:gd name="T0" fmla="*/ 20 w 190"/>
                              <a:gd name="T1" fmla="*/ 138 h 138"/>
                              <a:gd name="T2" fmla="*/ 20 w 190"/>
                              <a:gd name="T3" fmla="*/ 138 h 138"/>
                              <a:gd name="T4" fmla="*/ 0 w 190"/>
                              <a:gd name="T5" fmla="*/ 118 h 138"/>
                              <a:gd name="T6" fmla="*/ 0 w 190"/>
                              <a:gd name="T7" fmla="*/ 117 h 138"/>
                              <a:gd name="T8" fmla="*/ 0 w 190"/>
                              <a:gd name="T9" fmla="*/ 0 h 138"/>
                              <a:gd name="T10" fmla="*/ 157 w 190"/>
                              <a:gd name="T11" fmla="*/ 0 h 138"/>
                              <a:gd name="T12" fmla="*/ 190 w 190"/>
                              <a:gd name="T13" fmla="*/ 33 h 138"/>
                              <a:gd name="T14" fmla="*/ 190 w 190"/>
                              <a:gd name="T15" fmla="*/ 138 h 138"/>
                              <a:gd name="T16" fmla="*/ 20 w 190"/>
                              <a:gd name="T17" fmla="*/ 138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0" h="138">
                                <a:moveTo>
                                  <a:pt x="20" y="138"/>
                                </a:moveTo>
                                <a:lnTo>
                                  <a:pt x="20" y="138"/>
                                </a:lnTo>
                                <a:cubicBezTo>
                                  <a:pt x="9" y="138"/>
                                  <a:pt x="0" y="129"/>
                                  <a:pt x="0" y="118"/>
                                </a:cubicBezTo>
                                <a:lnTo>
                                  <a:pt x="0" y="117"/>
                                </a:lnTo>
                                <a:lnTo>
                                  <a:pt x="0" y="0"/>
                                </a:lnTo>
                                <a:lnTo>
                                  <a:pt x="157" y="0"/>
                                </a:lnTo>
                                <a:cubicBezTo>
                                  <a:pt x="176" y="0"/>
                                  <a:pt x="190" y="15"/>
                                  <a:pt x="190" y="33"/>
                                </a:cubicBezTo>
                                <a:lnTo>
                                  <a:pt x="190" y="138"/>
                                </a:lnTo>
                                <a:lnTo>
                                  <a:pt x="20" y="138"/>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145" name="Freeform 89"/>
                        <wps:cNvSpPr>
                          <a:spLocks/>
                        </wps:cNvSpPr>
                        <wps:spPr bwMode="auto">
                          <a:xfrm>
                            <a:off x="438785" y="197485"/>
                            <a:ext cx="229870" cy="168910"/>
                          </a:xfrm>
                          <a:custGeom>
                            <a:avLst/>
                            <a:gdLst>
                              <a:gd name="T0" fmla="*/ 20 w 190"/>
                              <a:gd name="T1" fmla="*/ 0 h 138"/>
                              <a:gd name="T2" fmla="*/ 20 w 190"/>
                              <a:gd name="T3" fmla="*/ 0 h 138"/>
                              <a:gd name="T4" fmla="*/ 0 w 190"/>
                              <a:gd name="T5" fmla="*/ 20 h 138"/>
                              <a:gd name="T6" fmla="*/ 0 w 190"/>
                              <a:gd name="T7" fmla="*/ 21 h 138"/>
                              <a:gd name="T8" fmla="*/ 0 w 190"/>
                              <a:gd name="T9" fmla="*/ 138 h 138"/>
                              <a:gd name="T10" fmla="*/ 157 w 190"/>
                              <a:gd name="T11" fmla="*/ 138 h 138"/>
                              <a:gd name="T12" fmla="*/ 190 w 190"/>
                              <a:gd name="T13" fmla="*/ 105 h 138"/>
                              <a:gd name="T14" fmla="*/ 190 w 190"/>
                              <a:gd name="T15" fmla="*/ 0 h 138"/>
                              <a:gd name="T16" fmla="*/ 20 w 190"/>
                              <a:gd name="T17" fmla="*/ 0 h 1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0" h="138">
                                <a:moveTo>
                                  <a:pt x="20" y="0"/>
                                </a:moveTo>
                                <a:lnTo>
                                  <a:pt x="20" y="0"/>
                                </a:lnTo>
                                <a:cubicBezTo>
                                  <a:pt x="9" y="0"/>
                                  <a:pt x="0" y="9"/>
                                  <a:pt x="0" y="20"/>
                                </a:cubicBezTo>
                                <a:lnTo>
                                  <a:pt x="0" y="21"/>
                                </a:lnTo>
                                <a:lnTo>
                                  <a:pt x="0" y="138"/>
                                </a:lnTo>
                                <a:lnTo>
                                  <a:pt x="157" y="138"/>
                                </a:lnTo>
                                <a:cubicBezTo>
                                  <a:pt x="176" y="138"/>
                                  <a:pt x="190" y="123"/>
                                  <a:pt x="190" y="105"/>
                                </a:cubicBezTo>
                                <a:lnTo>
                                  <a:pt x="190" y="0"/>
                                </a:lnTo>
                                <a:lnTo>
                                  <a:pt x="20" y="0"/>
                                </a:lnTo>
                                <a:close/>
                              </a:path>
                            </a:pathLst>
                          </a:custGeom>
                          <a:solidFill>
                            <a:srgbClr val="FEFEFE"/>
                          </a:solidFill>
                          <a:ln w="0">
                            <a:noFill/>
                            <a:prstDash val="solid"/>
                            <a:round/>
                            <a:headEnd/>
                            <a:tailEnd/>
                          </a:ln>
                        </wps:spPr>
                        <wps:bodyPr rot="0" vert="horz" wrap="square" lIns="91440" tIns="45720" rIns="91440" bIns="45720" anchor="t" anchorCtr="0" upright="1">
                          <a:noAutofit/>
                        </wps:bodyPr>
                      </wps:wsp>
                      <wps:wsp>
                        <wps:cNvPr id="146" name="Freeform 90"/>
                        <wps:cNvSpPr>
                          <a:spLocks/>
                        </wps:cNvSpPr>
                        <wps:spPr bwMode="auto">
                          <a:xfrm>
                            <a:off x="15875" y="318770"/>
                            <a:ext cx="354330" cy="637540"/>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3" h="520">
                                <a:moveTo>
                                  <a:pt x="66" y="520"/>
                                </a:moveTo>
                                <a:lnTo>
                                  <a:pt x="66" y="520"/>
                                </a:lnTo>
                                <a:lnTo>
                                  <a:pt x="66" y="280"/>
                                </a:lnTo>
                                <a:cubicBezTo>
                                  <a:pt x="37"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6" y="280"/>
                                  <a:pt x="226" y="280"/>
                                </a:cubicBezTo>
                                <a:lnTo>
                                  <a:pt x="226" y="520"/>
                                </a:lnTo>
                                <a:lnTo>
                                  <a:pt x="66" y="520"/>
                                </a:lnTo>
                                <a:close/>
                              </a:path>
                            </a:pathLst>
                          </a:custGeom>
                          <a:solidFill>
                            <a:srgbClr val="00979C"/>
                          </a:solidFill>
                          <a:ln w="0">
                            <a:solidFill>
                              <a:srgbClr val="000000"/>
                            </a:solidFill>
                            <a:prstDash val="solid"/>
                            <a:round/>
                            <a:headEnd/>
                            <a:tailEnd/>
                          </a:ln>
                        </wps:spPr>
                        <wps:bodyPr rot="0" vert="horz" wrap="square" lIns="91440" tIns="45720" rIns="91440" bIns="45720" anchor="t" anchorCtr="0" upright="1">
                          <a:noAutofit/>
                        </wps:bodyPr>
                      </wps:wsp>
                      <wps:wsp>
                        <wps:cNvPr id="147" name="Freeform 91"/>
                        <wps:cNvSpPr>
                          <a:spLocks/>
                        </wps:cNvSpPr>
                        <wps:spPr bwMode="auto">
                          <a:xfrm>
                            <a:off x="15875" y="318770"/>
                            <a:ext cx="354330" cy="637540"/>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 name="T26" fmla="*/ 66 w 293"/>
                              <a:gd name="T27"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93" h="520">
                                <a:moveTo>
                                  <a:pt x="66" y="520"/>
                                </a:moveTo>
                                <a:lnTo>
                                  <a:pt x="66" y="520"/>
                                </a:lnTo>
                                <a:lnTo>
                                  <a:pt x="66" y="280"/>
                                </a:lnTo>
                                <a:cubicBezTo>
                                  <a:pt x="37"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6" y="280"/>
                                  <a:pt x="226" y="280"/>
                                </a:cubicBezTo>
                                <a:lnTo>
                                  <a:pt x="226" y="520"/>
                                </a:lnTo>
                                <a:lnTo>
                                  <a:pt x="66" y="520"/>
                                </a:lnTo>
                                <a:lnTo>
                                  <a:pt x="66" y="520"/>
                                </a:lnTo>
                                <a:close/>
                              </a:path>
                            </a:pathLst>
                          </a:custGeom>
                          <a:noFill/>
                          <a:ln w="15875"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92"/>
                        <wps:cNvSpPr>
                          <a:spLocks/>
                        </wps:cNvSpPr>
                        <wps:spPr bwMode="auto">
                          <a:xfrm>
                            <a:off x="499745" y="318770"/>
                            <a:ext cx="354330" cy="637540"/>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3" h="520">
                                <a:moveTo>
                                  <a:pt x="66" y="520"/>
                                </a:moveTo>
                                <a:lnTo>
                                  <a:pt x="66" y="520"/>
                                </a:lnTo>
                                <a:lnTo>
                                  <a:pt x="66" y="280"/>
                                </a:lnTo>
                                <a:cubicBezTo>
                                  <a:pt x="40"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3" y="280"/>
                                  <a:pt x="226" y="280"/>
                                </a:cubicBezTo>
                                <a:lnTo>
                                  <a:pt x="226" y="520"/>
                                </a:lnTo>
                                <a:lnTo>
                                  <a:pt x="66" y="520"/>
                                </a:lnTo>
                                <a:close/>
                              </a:path>
                            </a:pathLst>
                          </a:custGeom>
                          <a:solidFill>
                            <a:srgbClr val="FEDB00"/>
                          </a:solidFill>
                          <a:ln w="0">
                            <a:solidFill>
                              <a:srgbClr val="000000"/>
                            </a:solidFill>
                            <a:prstDash val="solid"/>
                            <a:round/>
                            <a:headEnd/>
                            <a:tailEnd/>
                          </a:ln>
                        </wps:spPr>
                        <wps:bodyPr rot="0" vert="horz" wrap="square" lIns="91440" tIns="45720" rIns="91440" bIns="45720" anchor="t" anchorCtr="0" upright="1">
                          <a:noAutofit/>
                        </wps:bodyPr>
                      </wps:wsp>
                      <wps:wsp>
                        <wps:cNvPr id="149" name="Freeform 93"/>
                        <wps:cNvSpPr>
                          <a:spLocks/>
                        </wps:cNvSpPr>
                        <wps:spPr bwMode="auto">
                          <a:xfrm>
                            <a:off x="499745" y="318770"/>
                            <a:ext cx="354330" cy="637540"/>
                          </a:xfrm>
                          <a:custGeom>
                            <a:avLst/>
                            <a:gdLst>
                              <a:gd name="T0" fmla="*/ 66 w 293"/>
                              <a:gd name="T1" fmla="*/ 520 h 520"/>
                              <a:gd name="T2" fmla="*/ 66 w 293"/>
                              <a:gd name="T3" fmla="*/ 520 h 520"/>
                              <a:gd name="T4" fmla="*/ 66 w 293"/>
                              <a:gd name="T5" fmla="*/ 280 h 520"/>
                              <a:gd name="T6" fmla="*/ 0 w 293"/>
                              <a:gd name="T7" fmla="*/ 213 h 520"/>
                              <a:gd name="T8" fmla="*/ 0 w 293"/>
                              <a:gd name="T9" fmla="*/ 160 h 520"/>
                              <a:gd name="T10" fmla="*/ 0 w 293"/>
                              <a:gd name="T11" fmla="*/ 80 h 520"/>
                              <a:gd name="T12" fmla="*/ 93 w 293"/>
                              <a:gd name="T13" fmla="*/ 0 h 520"/>
                              <a:gd name="T14" fmla="*/ 200 w 293"/>
                              <a:gd name="T15" fmla="*/ 0 h 520"/>
                              <a:gd name="T16" fmla="*/ 293 w 293"/>
                              <a:gd name="T17" fmla="*/ 93 h 520"/>
                              <a:gd name="T18" fmla="*/ 293 w 293"/>
                              <a:gd name="T19" fmla="*/ 213 h 520"/>
                              <a:gd name="T20" fmla="*/ 226 w 293"/>
                              <a:gd name="T21" fmla="*/ 280 h 520"/>
                              <a:gd name="T22" fmla="*/ 226 w 293"/>
                              <a:gd name="T23" fmla="*/ 520 h 520"/>
                              <a:gd name="T24" fmla="*/ 66 w 293"/>
                              <a:gd name="T25" fmla="*/ 520 h 520"/>
                              <a:gd name="T26" fmla="*/ 66 w 293"/>
                              <a:gd name="T27" fmla="*/ 520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93" h="520">
                                <a:moveTo>
                                  <a:pt x="66" y="520"/>
                                </a:moveTo>
                                <a:lnTo>
                                  <a:pt x="66" y="520"/>
                                </a:lnTo>
                                <a:lnTo>
                                  <a:pt x="66" y="280"/>
                                </a:lnTo>
                                <a:cubicBezTo>
                                  <a:pt x="40" y="280"/>
                                  <a:pt x="0" y="243"/>
                                  <a:pt x="0" y="213"/>
                                </a:cubicBezTo>
                                <a:lnTo>
                                  <a:pt x="0" y="160"/>
                                </a:lnTo>
                                <a:lnTo>
                                  <a:pt x="0" y="80"/>
                                </a:lnTo>
                                <a:cubicBezTo>
                                  <a:pt x="0" y="45"/>
                                  <a:pt x="48" y="0"/>
                                  <a:pt x="93" y="0"/>
                                </a:cubicBezTo>
                                <a:lnTo>
                                  <a:pt x="200" y="0"/>
                                </a:lnTo>
                                <a:cubicBezTo>
                                  <a:pt x="241" y="0"/>
                                  <a:pt x="293" y="38"/>
                                  <a:pt x="293" y="93"/>
                                </a:cubicBezTo>
                                <a:lnTo>
                                  <a:pt x="293" y="213"/>
                                </a:lnTo>
                                <a:cubicBezTo>
                                  <a:pt x="293" y="243"/>
                                  <a:pt x="253" y="280"/>
                                  <a:pt x="226" y="280"/>
                                </a:cubicBezTo>
                                <a:lnTo>
                                  <a:pt x="226" y="520"/>
                                </a:lnTo>
                                <a:lnTo>
                                  <a:pt x="66" y="520"/>
                                </a:lnTo>
                                <a:lnTo>
                                  <a:pt x="66" y="520"/>
                                </a:lnTo>
                                <a:close/>
                              </a:path>
                            </a:pathLst>
                          </a:custGeom>
                          <a:noFill/>
                          <a:ln w="127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94"/>
                        <wps:cNvSpPr>
                          <a:spLocks/>
                        </wps:cNvSpPr>
                        <wps:spPr bwMode="auto">
                          <a:xfrm>
                            <a:off x="112395" y="78740"/>
                            <a:ext cx="161290" cy="186055"/>
                          </a:xfrm>
                          <a:custGeom>
                            <a:avLst/>
                            <a:gdLst>
                              <a:gd name="T0" fmla="*/ 66 w 133"/>
                              <a:gd name="T1" fmla="*/ 152 h 152"/>
                              <a:gd name="T2" fmla="*/ 66 w 133"/>
                              <a:gd name="T3" fmla="*/ 152 h 152"/>
                              <a:gd name="T4" fmla="*/ 133 w 133"/>
                              <a:gd name="T5" fmla="*/ 86 h 152"/>
                              <a:gd name="T6" fmla="*/ 133 w 133"/>
                              <a:gd name="T7" fmla="*/ 65 h 152"/>
                              <a:gd name="T8" fmla="*/ 66 w 133"/>
                              <a:gd name="T9" fmla="*/ 0 h 152"/>
                              <a:gd name="T10" fmla="*/ 0 w 133"/>
                              <a:gd name="T11" fmla="*/ 65 h 152"/>
                              <a:gd name="T12" fmla="*/ 0 w 133"/>
                              <a:gd name="T13" fmla="*/ 86 h 152"/>
                              <a:gd name="T14" fmla="*/ 66 w 133"/>
                              <a:gd name="T15" fmla="*/ 152 h 15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3" h="152">
                                <a:moveTo>
                                  <a:pt x="66" y="152"/>
                                </a:moveTo>
                                <a:lnTo>
                                  <a:pt x="66" y="152"/>
                                </a:lnTo>
                                <a:cubicBezTo>
                                  <a:pt x="102" y="152"/>
                                  <a:pt x="133" y="123"/>
                                  <a:pt x="133" y="86"/>
                                </a:cubicBezTo>
                                <a:lnTo>
                                  <a:pt x="133" y="65"/>
                                </a:lnTo>
                                <a:cubicBezTo>
                                  <a:pt x="133" y="29"/>
                                  <a:pt x="102" y="0"/>
                                  <a:pt x="66" y="0"/>
                                </a:cubicBezTo>
                                <a:cubicBezTo>
                                  <a:pt x="31" y="0"/>
                                  <a:pt x="0" y="29"/>
                                  <a:pt x="0" y="65"/>
                                </a:cubicBezTo>
                                <a:lnTo>
                                  <a:pt x="0" y="86"/>
                                </a:lnTo>
                                <a:cubicBezTo>
                                  <a:pt x="0" y="123"/>
                                  <a:pt x="31" y="152"/>
                                  <a:pt x="66" y="152"/>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151" name="Freeform 95"/>
                        <wps:cNvSpPr>
                          <a:spLocks/>
                        </wps:cNvSpPr>
                        <wps:spPr bwMode="auto">
                          <a:xfrm>
                            <a:off x="112395" y="78740"/>
                            <a:ext cx="161290" cy="186055"/>
                          </a:xfrm>
                          <a:custGeom>
                            <a:avLst/>
                            <a:gdLst>
                              <a:gd name="T0" fmla="*/ 66 w 133"/>
                              <a:gd name="T1" fmla="*/ 152 h 152"/>
                              <a:gd name="T2" fmla="*/ 66 w 133"/>
                              <a:gd name="T3" fmla="*/ 152 h 152"/>
                              <a:gd name="T4" fmla="*/ 133 w 133"/>
                              <a:gd name="T5" fmla="*/ 86 h 152"/>
                              <a:gd name="T6" fmla="*/ 133 w 133"/>
                              <a:gd name="T7" fmla="*/ 65 h 152"/>
                              <a:gd name="T8" fmla="*/ 66 w 133"/>
                              <a:gd name="T9" fmla="*/ 0 h 152"/>
                              <a:gd name="T10" fmla="*/ 0 w 133"/>
                              <a:gd name="T11" fmla="*/ 65 h 152"/>
                              <a:gd name="T12" fmla="*/ 0 w 133"/>
                              <a:gd name="T13" fmla="*/ 86 h 152"/>
                              <a:gd name="T14" fmla="*/ 66 w 133"/>
                              <a:gd name="T15" fmla="*/ 152 h 152"/>
                              <a:gd name="T16" fmla="*/ 66 w 133"/>
                              <a:gd name="T17" fmla="*/ 152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 h="152">
                                <a:moveTo>
                                  <a:pt x="66" y="152"/>
                                </a:moveTo>
                                <a:lnTo>
                                  <a:pt x="66" y="152"/>
                                </a:lnTo>
                                <a:cubicBezTo>
                                  <a:pt x="102" y="152"/>
                                  <a:pt x="133" y="123"/>
                                  <a:pt x="133" y="86"/>
                                </a:cubicBezTo>
                                <a:lnTo>
                                  <a:pt x="133" y="65"/>
                                </a:lnTo>
                                <a:cubicBezTo>
                                  <a:pt x="133" y="29"/>
                                  <a:pt x="102" y="0"/>
                                  <a:pt x="66" y="0"/>
                                </a:cubicBezTo>
                                <a:cubicBezTo>
                                  <a:pt x="31" y="0"/>
                                  <a:pt x="0" y="29"/>
                                  <a:pt x="0" y="65"/>
                                </a:cubicBezTo>
                                <a:lnTo>
                                  <a:pt x="0" y="86"/>
                                </a:lnTo>
                                <a:cubicBezTo>
                                  <a:pt x="0" y="123"/>
                                  <a:pt x="31" y="152"/>
                                  <a:pt x="66" y="152"/>
                                </a:cubicBezTo>
                                <a:lnTo>
                                  <a:pt x="66" y="152"/>
                                </a:lnTo>
                                <a:close/>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Freeform 96"/>
                        <wps:cNvSpPr>
                          <a:spLocks/>
                        </wps:cNvSpPr>
                        <wps:spPr bwMode="auto">
                          <a:xfrm>
                            <a:off x="15875" y="318770"/>
                            <a:ext cx="354330" cy="343535"/>
                          </a:xfrm>
                          <a:custGeom>
                            <a:avLst/>
                            <a:gdLst>
                              <a:gd name="T0" fmla="*/ 66 w 293"/>
                              <a:gd name="T1" fmla="*/ 280 h 280"/>
                              <a:gd name="T2" fmla="*/ 66 w 293"/>
                              <a:gd name="T3" fmla="*/ 280 h 280"/>
                              <a:gd name="T4" fmla="*/ 0 w 293"/>
                              <a:gd name="T5" fmla="*/ 213 h 280"/>
                              <a:gd name="T6" fmla="*/ 0 w 293"/>
                              <a:gd name="T7" fmla="*/ 93 h 280"/>
                              <a:gd name="T8" fmla="*/ 93 w 293"/>
                              <a:gd name="T9" fmla="*/ 0 h 280"/>
                              <a:gd name="T10" fmla="*/ 200 w 293"/>
                              <a:gd name="T11" fmla="*/ 0 h 280"/>
                              <a:gd name="T12" fmla="*/ 293 w 293"/>
                              <a:gd name="T13" fmla="*/ 93 h 280"/>
                            </a:gdLst>
                            <a:ahLst/>
                            <a:cxnLst>
                              <a:cxn ang="0">
                                <a:pos x="T0" y="T1"/>
                              </a:cxn>
                              <a:cxn ang="0">
                                <a:pos x="T2" y="T3"/>
                              </a:cxn>
                              <a:cxn ang="0">
                                <a:pos x="T4" y="T5"/>
                              </a:cxn>
                              <a:cxn ang="0">
                                <a:pos x="T6" y="T7"/>
                              </a:cxn>
                              <a:cxn ang="0">
                                <a:pos x="T8" y="T9"/>
                              </a:cxn>
                              <a:cxn ang="0">
                                <a:pos x="T10" y="T11"/>
                              </a:cxn>
                              <a:cxn ang="0">
                                <a:pos x="T12" y="T13"/>
                              </a:cxn>
                            </a:cxnLst>
                            <a:rect l="0" t="0" r="r" b="b"/>
                            <a:pathLst>
                              <a:path w="293" h="280">
                                <a:moveTo>
                                  <a:pt x="66" y="280"/>
                                </a:moveTo>
                                <a:lnTo>
                                  <a:pt x="66" y="280"/>
                                </a:lnTo>
                                <a:cubicBezTo>
                                  <a:pt x="37" y="280"/>
                                  <a:pt x="0" y="243"/>
                                  <a:pt x="0" y="213"/>
                                </a:cubicBezTo>
                                <a:lnTo>
                                  <a:pt x="0" y="93"/>
                                </a:lnTo>
                                <a:cubicBezTo>
                                  <a:pt x="0" y="38"/>
                                  <a:pt x="52" y="0"/>
                                  <a:pt x="93" y="0"/>
                                </a:cubicBezTo>
                                <a:lnTo>
                                  <a:pt x="200" y="0"/>
                                </a:lnTo>
                                <a:cubicBezTo>
                                  <a:pt x="245" y="0"/>
                                  <a:pt x="293" y="58"/>
                                  <a:pt x="293" y="93"/>
                                </a:cubicBez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97"/>
                        <wps:cNvSpPr>
                          <a:spLocks/>
                        </wps:cNvSpPr>
                        <wps:spPr bwMode="auto">
                          <a:xfrm>
                            <a:off x="95885" y="433070"/>
                            <a:ext cx="0" cy="523240"/>
                          </a:xfrm>
                          <a:custGeom>
                            <a:avLst/>
                            <a:gdLst>
                              <a:gd name="T0" fmla="*/ 427 h 427"/>
                              <a:gd name="T1" fmla="*/ 427 h 427"/>
                              <a:gd name="T2" fmla="*/ 0 h 427"/>
                            </a:gdLst>
                            <a:ahLst/>
                            <a:cxnLst>
                              <a:cxn ang="0">
                                <a:pos x="0" y="T0"/>
                              </a:cxn>
                              <a:cxn ang="0">
                                <a:pos x="0" y="T1"/>
                              </a:cxn>
                              <a:cxn ang="0">
                                <a:pos x="0" y="T2"/>
                              </a:cxn>
                            </a:cxnLst>
                            <a:rect l="0" t="0" r="r" b="b"/>
                            <a:pathLst>
                              <a:path h="427">
                                <a:moveTo>
                                  <a:pt x="0" y="427"/>
                                </a:moveTo>
                                <a:lnTo>
                                  <a:pt x="0" y="427"/>
                                </a:lnTo>
                                <a:lnTo>
                                  <a:pt x="0"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98"/>
                        <wps:cNvSpPr>
                          <a:spLocks/>
                        </wps:cNvSpPr>
                        <wps:spPr bwMode="auto">
                          <a:xfrm>
                            <a:off x="288925" y="530860"/>
                            <a:ext cx="81280" cy="425450"/>
                          </a:xfrm>
                          <a:custGeom>
                            <a:avLst/>
                            <a:gdLst>
                              <a:gd name="T0" fmla="*/ 67 w 67"/>
                              <a:gd name="T1" fmla="*/ 0 h 347"/>
                              <a:gd name="T2" fmla="*/ 67 w 67"/>
                              <a:gd name="T3" fmla="*/ 0 h 347"/>
                              <a:gd name="T4" fmla="*/ 67 w 67"/>
                              <a:gd name="T5" fmla="*/ 40 h 347"/>
                              <a:gd name="T6" fmla="*/ 0 w 67"/>
                              <a:gd name="T7" fmla="*/ 107 h 347"/>
                              <a:gd name="T8" fmla="*/ 0 w 67"/>
                              <a:gd name="T9" fmla="*/ 347 h 347"/>
                            </a:gdLst>
                            <a:ahLst/>
                            <a:cxnLst>
                              <a:cxn ang="0">
                                <a:pos x="T0" y="T1"/>
                              </a:cxn>
                              <a:cxn ang="0">
                                <a:pos x="T2" y="T3"/>
                              </a:cxn>
                              <a:cxn ang="0">
                                <a:pos x="T4" y="T5"/>
                              </a:cxn>
                              <a:cxn ang="0">
                                <a:pos x="T6" y="T7"/>
                              </a:cxn>
                              <a:cxn ang="0">
                                <a:pos x="T8" y="T9"/>
                              </a:cxn>
                            </a:cxnLst>
                            <a:rect l="0" t="0" r="r" b="b"/>
                            <a:pathLst>
                              <a:path w="67" h="347">
                                <a:moveTo>
                                  <a:pt x="67" y="0"/>
                                </a:moveTo>
                                <a:lnTo>
                                  <a:pt x="67" y="0"/>
                                </a:lnTo>
                                <a:lnTo>
                                  <a:pt x="67" y="40"/>
                                </a:lnTo>
                                <a:cubicBezTo>
                                  <a:pt x="67" y="70"/>
                                  <a:pt x="30" y="107"/>
                                  <a:pt x="0" y="107"/>
                                </a:cubicBezTo>
                                <a:lnTo>
                                  <a:pt x="0" y="347"/>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99"/>
                        <wps:cNvSpPr>
                          <a:spLocks/>
                        </wps:cNvSpPr>
                        <wps:spPr bwMode="auto">
                          <a:xfrm>
                            <a:off x="192405" y="662305"/>
                            <a:ext cx="0" cy="294005"/>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100"/>
                        <wps:cNvSpPr>
                          <a:spLocks/>
                        </wps:cNvSpPr>
                        <wps:spPr bwMode="auto">
                          <a:xfrm>
                            <a:off x="192405" y="481965"/>
                            <a:ext cx="161925" cy="0"/>
                          </a:xfrm>
                          <a:custGeom>
                            <a:avLst/>
                            <a:gdLst>
                              <a:gd name="T0" fmla="*/ 134 w 134"/>
                              <a:gd name="T1" fmla="*/ 134 w 134"/>
                              <a:gd name="T2" fmla="*/ 0 w 134"/>
                            </a:gdLst>
                            <a:ahLst/>
                            <a:cxnLst>
                              <a:cxn ang="0">
                                <a:pos x="T0" y="0"/>
                              </a:cxn>
                              <a:cxn ang="0">
                                <a:pos x="T1" y="0"/>
                              </a:cxn>
                              <a:cxn ang="0">
                                <a:pos x="T2" y="0"/>
                              </a:cxn>
                            </a:cxnLst>
                            <a:rect l="0" t="0" r="r" b="b"/>
                            <a:pathLst>
                              <a:path w="134">
                                <a:moveTo>
                                  <a:pt x="134" y="0"/>
                                </a:moveTo>
                                <a:lnTo>
                                  <a:pt x="134" y="0"/>
                                </a:lnTo>
                                <a:lnTo>
                                  <a:pt x="0"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101"/>
                        <wps:cNvSpPr>
                          <a:spLocks/>
                        </wps:cNvSpPr>
                        <wps:spPr bwMode="auto">
                          <a:xfrm>
                            <a:off x="386080" y="481965"/>
                            <a:ext cx="32385" cy="0"/>
                          </a:xfrm>
                          <a:custGeom>
                            <a:avLst/>
                            <a:gdLst>
                              <a:gd name="T0" fmla="*/ 27 w 27"/>
                              <a:gd name="T1" fmla="*/ 27 w 27"/>
                              <a:gd name="T2" fmla="*/ 0 w 27"/>
                            </a:gdLst>
                            <a:ahLst/>
                            <a:cxnLst>
                              <a:cxn ang="0">
                                <a:pos x="T0" y="0"/>
                              </a:cxn>
                              <a:cxn ang="0">
                                <a:pos x="T1" y="0"/>
                              </a:cxn>
                              <a:cxn ang="0">
                                <a:pos x="T2" y="0"/>
                              </a:cxn>
                            </a:cxnLst>
                            <a:rect l="0" t="0" r="r" b="b"/>
                            <a:pathLst>
                              <a:path w="27">
                                <a:moveTo>
                                  <a:pt x="27" y="0"/>
                                </a:moveTo>
                                <a:lnTo>
                                  <a:pt x="27" y="0"/>
                                </a:lnTo>
                                <a:lnTo>
                                  <a:pt x="0"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02"/>
                        <wps:cNvSpPr>
                          <a:spLocks/>
                        </wps:cNvSpPr>
                        <wps:spPr bwMode="auto">
                          <a:xfrm>
                            <a:off x="596265" y="78740"/>
                            <a:ext cx="160655" cy="186055"/>
                          </a:xfrm>
                          <a:custGeom>
                            <a:avLst/>
                            <a:gdLst>
                              <a:gd name="T0" fmla="*/ 66 w 133"/>
                              <a:gd name="T1" fmla="*/ 152 h 152"/>
                              <a:gd name="T2" fmla="*/ 66 w 133"/>
                              <a:gd name="T3" fmla="*/ 152 h 152"/>
                              <a:gd name="T4" fmla="*/ 0 w 133"/>
                              <a:gd name="T5" fmla="*/ 86 h 152"/>
                              <a:gd name="T6" fmla="*/ 0 w 133"/>
                              <a:gd name="T7" fmla="*/ 65 h 152"/>
                              <a:gd name="T8" fmla="*/ 66 w 133"/>
                              <a:gd name="T9" fmla="*/ 0 h 152"/>
                              <a:gd name="T10" fmla="*/ 133 w 133"/>
                              <a:gd name="T11" fmla="*/ 65 h 152"/>
                              <a:gd name="T12" fmla="*/ 133 w 133"/>
                              <a:gd name="T13" fmla="*/ 86 h 152"/>
                              <a:gd name="T14" fmla="*/ 66 w 133"/>
                              <a:gd name="T15" fmla="*/ 152 h 15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3" h="152">
                                <a:moveTo>
                                  <a:pt x="66" y="152"/>
                                </a:moveTo>
                                <a:lnTo>
                                  <a:pt x="66" y="152"/>
                                </a:lnTo>
                                <a:cubicBezTo>
                                  <a:pt x="31" y="152"/>
                                  <a:pt x="0" y="123"/>
                                  <a:pt x="0" y="86"/>
                                </a:cubicBezTo>
                                <a:lnTo>
                                  <a:pt x="0" y="65"/>
                                </a:lnTo>
                                <a:cubicBezTo>
                                  <a:pt x="0" y="29"/>
                                  <a:pt x="31" y="0"/>
                                  <a:pt x="66" y="0"/>
                                </a:cubicBezTo>
                                <a:cubicBezTo>
                                  <a:pt x="102" y="0"/>
                                  <a:pt x="133" y="29"/>
                                  <a:pt x="133" y="65"/>
                                </a:cubicBezTo>
                                <a:lnTo>
                                  <a:pt x="133" y="86"/>
                                </a:lnTo>
                                <a:cubicBezTo>
                                  <a:pt x="133" y="123"/>
                                  <a:pt x="102" y="152"/>
                                  <a:pt x="66" y="152"/>
                                </a:cubicBezTo>
                                <a:close/>
                              </a:path>
                            </a:pathLst>
                          </a:custGeom>
                          <a:solidFill>
                            <a:srgbClr val="FEFEFE"/>
                          </a:solidFill>
                          <a:ln w="0">
                            <a:solidFill>
                              <a:srgbClr val="000000"/>
                            </a:solidFill>
                            <a:prstDash val="solid"/>
                            <a:round/>
                            <a:headEnd/>
                            <a:tailEnd/>
                          </a:ln>
                        </wps:spPr>
                        <wps:bodyPr rot="0" vert="horz" wrap="square" lIns="91440" tIns="45720" rIns="91440" bIns="45720" anchor="t" anchorCtr="0" upright="1">
                          <a:noAutofit/>
                        </wps:bodyPr>
                      </wps:wsp>
                      <wps:wsp>
                        <wps:cNvPr id="159" name="Freeform 103"/>
                        <wps:cNvSpPr>
                          <a:spLocks/>
                        </wps:cNvSpPr>
                        <wps:spPr bwMode="auto">
                          <a:xfrm>
                            <a:off x="596265" y="78740"/>
                            <a:ext cx="160655" cy="186055"/>
                          </a:xfrm>
                          <a:custGeom>
                            <a:avLst/>
                            <a:gdLst>
                              <a:gd name="T0" fmla="*/ 66 w 133"/>
                              <a:gd name="T1" fmla="*/ 152 h 152"/>
                              <a:gd name="T2" fmla="*/ 66 w 133"/>
                              <a:gd name="T3" fmla="*/ 152 h 152"/>
                              <a:gd name="T4" fmla="*/ 0 w 133"/>
                              <a:gd name="T5" fmla="*/ 86 h 152"/>
                              <a:gd name="T6" fmla="*/ 0 w 133"/>
                              <a:gd name="T7" fmla="*/ 65 h 152"/>
                              <a:gd name="T8" fmla="*/ 66 w 133"/>
                              <a:gd name="T9" fmla="*/ 0 h 152"/>
                              <a:gd name="T10" fmla="*/ 133 w 133"/>
                              <a:gd name="T11" fmla="*/ 65 h 152"/>
                              <a:gd name="T12" fmla="*/ 133 w 133"/>
                              <a:gd name="T13" fmla="*/ 86 h 152"/>
                              <a:gd name="T14" fmla="*/ 66 w 133"/>
                              <a:gd name="T15" fmla="*/ 152 h 152"/>
                              <a:gd name="T16" fmla="*/ 66 w 133"/>
                              <a:gd name="T17" fmla="*/ 152 h 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33" h="152">
                                <a:moveTo>
                                  <a:pt x="66" y="152"/>
                                </a:moveTo>
                                <a:lnTo>
                                  <a:pt x="66" y="152"/>
                                </a:lnTo>
                                <a:cubicBezTo>
                                  <a:pt x="31" y="152"/>
                                  <a:pt x="0" y="123"/>
                                  <a:pt x="0" y="86"/>
                                </a:cubicBezTo>
                                <a:lnTo>
                                  <a:pt x="0" y="65"/>
                                </a:lnTo>
                                <a:cubicBezTo>
                                  <a:pt x="0" y="29"/>
                                  <a:pt x="31" y="0"/>
                                  <a:pt x="66" y="0"/>
                                </a:cubicBezTo>
                                <a:cubicBezTo>
                                  <a:pt x="102" y="0"/>
                                  <a:pt x="133" y="29"/>
                                  <a:pt x="133" y="65"/>
                                </a:cubicBezTo>
                                <a:lnTo>
                                  <a:pt x="133" y="86"/>
                                </a:lnTo>
                                <a:cubicBezTo>
                                  <a:pt x="133" y="123"/>
                                  <a:pt x="102" y="152"/>
                                  <a:pt x="66" y="152"/>
                                </a:cubicBezTo>
                                <a:lnTo>
                                  <a:pt x="66" y="152"/>
                                </a:lnTo>
                                <a:close/>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04"/>
                        <wps:cNvSpPr>
                          <a:spLocks/>
                        </wps:cNvSpPr>
                        <wps:spPr bwMode="auto">
                          <a:xfrm>
                            <a:off x="499745" y="318770"/>
                            <a:ext cx="354330" cy="343535"/>
                          </a:xfrm>
                          <a:custGeom>
                            <a:avLst/>
                            <a:gdLst>
                              <a:gd name="T0" fmla="*/ 226 w 293"/>
                              <a:gd name="T1" fmla="*/ 280 h 280"/>
                              <a:gd name="T2" fmla="*/ 226 w 293"/>
                              <a:gd name="T3" fmla="*/ 280 h 280"/>
                              <a:gd name="T4" fmla="*/ 293 w 293"/>
                              <a:gd name="T5" fmla="*/ 213 h 280"/>
                              <a:gd name="T6" fmla="*/ 293 w 293"/>
                              <a:gd name="T7" fmla="*/ 93 h 280"/>
                              <a:gd name="T8" fmla="*/ 200 w 293"/>
                              <a:gd name="T9" fmla="*/ 0 h 280"/>
                              <a:gd name="T10" fmla="*/ 93 w 293"/>
                              <a:gd name="T11" fmla="*/ 0 h 280"/>
                              <a:gd name="T12" fmla="*/ 0 w 293"/>
                              <a:gd name="T13" fmla="*/ 93 h 280"/>
                            </a:gdLst>
                            <a:ahLst/>
                            <a:cxnLst>
                              <a:cxn ang="0">
                                <a:pos x="T0" y="T1"/>
                              </a:cxn>
                              <a:cxn ang="0">
                                <a:pos x="T2" y="T3"/>
                              </a:cxn>
                              <a:cxn ang="0">
                                <a:pos x="T4" y="T5"/>
                              </a:cxn>
                              <a:cxn ang="0">
                                <a:pos x="T6" y="T7"/>
                              </a:cxn>
                              <a:cxn ang="0">
                                <a:pos x="T8" y="T9"/>
                              </a:cxn>
                              <a:cxn ang="0">
                                <a:pos x="T10" y="T11"/>
                              </a:cxn>
                              <a:cxn ang="0">
                                <a:pos x="T12" y="T13"/>
                              </a:cxn>
                            </a:cxnLst>
                            <a:rect l="0" t="0" r="r" b="b"/>
                            <a:pathLst>
                              <a:path w="293" h="280">
                                <a:moveTo>
                                  <a:pt x="226" y="280"/>
                                </a:moveTo>
                                <a:lnTo>
                                  <a:pt x="226" y="280"/>
                                </a:lnTo>
                                <a:cubicBezTo>
                                  <a:pt x="256" y="280"/>
                                  <a:pt x="293" y="243"/>
                                  <a:pt x="293" y="213"/>
                                </a:cubicBezTo>
                                <a:lnTo>
                                  <a:pt x="293" y="93"/>
                                </a:lnTo>
                                <a:cubicBezTo>
                                  <a:pt x="293" y="38"/>
                                  <a:pt x="241" y="0"/>
                                  <a:pt x="200" y="0"/>
                                </a:cubicBezTo>
                                <a:lnTo>
                                  <a:pt x="93" y="0"/>
                                </a:lnTo>
                                <a:cubicBezTo>
                                  <a:pt x="48" y="0"/>
                                  <a:pt x="0" y="58"/>
                                  <a:pt x="0" y="93"/>
                                </a:cubicBez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05"/>
                        <wps:cNvSpPr>
                          <a:spLocks/>
                        </wps:cNvSpPr>
                        <wps:spPr bwMode="auto">
                          <a:xfrm>
                            <a:off x="772795" y="433070"/>
                            <a:ext cx="0" cy="523240"/>
                          </a:xfrm>
                          <a:custGeom>
                            <a:avLst/>
                            <a:gdLst>
                              <a:gd name="T0" fmla="*/ 427 h 427"/>
                              <a:gd name="T1" fmla="*/ 427 h 427"/>
                              <a:gd name="T2" fmla="*/ 0 h 427"/>
                            </a:gdLst>
                            <a:ahLst/>
                            <a:cxnLst>
                              <a:cxn ang="0">
                                <a:pos x="0" y="T0"/>
                              </a:cxn>
                              <a:cxn ang="0">
                                <a:pos x="0" y="T1"/>
                              </a:cxn>
                              <a:cxn ang="0">
                                <a:pos x="0" y="T2"/>
                              </a:cxn>
                            </a:cxnLst>
                            <a:rect l="0" t="0" r="r" b="b"/>
                            <a:pathLst>
                              <a:path h="427">
                                <a:moveTo>
                                  <a:pt x="0" y="427"/>
                                </a:moveTo>
                                <a:lnTo>
                                  <a:pt x="0" y="427"/>
                                </a:lnTo>
                                <a:lnTo>
                                  <a:pt x="0"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06"/>
                        <wps:cNvSpPr>
                          <a:spLocks/>
                        </wps:cNvSpPr>
                        <wps:spPr bwMode="auto">
                          <a:xfrm>
                            <a:off x="499745" y="530860"/>
                            <a:ext cx="79375" cy="425450"/>
                          </a:xfrm>
                          <a:custGeom>
                            <a:avLst/>
                            <a:gdLst>
                              <a:gd name="T0" fmla="*/ 0 w 66"/>
                              <a:gd name="T1" fmla="*/ 0 h 347"/>
                              <a:gd name="T2" fmla="*/ 0 w 66"/>
                              <a:gd name="T3" fmla="*/ 0 h 347"/>
                              <a:gd name="T4" fmla="*/ 0 w 66"/>
                              <a:gd name="T5" fmla="*/ 40 h 347"/>
                              <a:gd name="T6" fmla="*/ 66 w 66"/>
                              <a:gd name="T7" fmla="*/ 107 h 347"/>
                              <a:gd name="T8" fmla="*/ 66 w 66"/>
                              <a:gd name="T9" fmla="*/ 347 h 347"/>
                            </a:gdLst>
                            <a:ahLst/>
                            <a:cxnLst>
                              <a:cxn ang="0">
                                <a:pos x="T0" y="T1"/>
                              </a:cxn>
                              <a:cxn ang="0">
                                <a:pos x="T2" y="T3"/>
                              </a:cxn>
                              <a:cxn ang="0">
                                <a:pos x="T4" y="T5"/>
                              </a:cxn>
                              <a:cxn ang="0">
                                <a:pos x="T6" y="T7"/>
                              </a:cxn>
                              <a:cxn ang="0">
                                <a:pos x="T8" y="T9"/>
                              </a:cxn>
                            </a:cxnLst>
                            <a:rect l="0" t="0" r="r" b="b"/>
                            <a:pathLst>
                              <a:path w="66" h="347">
                                <a:moveTo>
                                  <a:pt x="0" y="0"/>
                                </a:moveTo>
                                <a:lnTo>
                                  <a:pt x="0" y="0"/>
                                </a:lnTo>
                                <a:lnTo>
                                  <a:pt x="0" y="40"/>
                                </a:lnTo>
                                <a:cubicBezTo>
                                  <a:pt x="0" y="70"/>
                                  <a:pt x="40" y="107"/>
                                  <a:pt x="66" y="107"/>
                                </a:cubicBezTo>
                                <a:lnTo>
                                  <a:pt x="66" y="347"/>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107"/>
                        <wps:cNvSpPr>
                          <a:spLocks/>
                        </wps:cNvSpPr>
                        <wps:spPr bwMode="auto">
                          <a:xfrm>
                            <a:off x="676275" y="662305"/>
                            <a:ext cx="0" cy="294005"/>
                          </a:xfrm>
                          <a:custGeom>
                            <a:avLst/>
                            <a:gdLst>
                              <a:gd name="T0" fmla="*/ 0 h 240"/>
                              <a:gd name="T1" fmla="*/ 0 h 240"/>
                              <a:gd name="T2" fmla="*/ 240 h 240"/>
                            </a:gdLst>
                            <a:ahLst/>
                            <a:cxnLst>
                              <a:cxn ang="0">
                                <a:pos x="0" y="T0"/>
                              </a:cxn>
                              <a:cxn ang="0">
                                <a:pos x="0" y="T1"/>
                              </a:cxn>
                              <a:cxn ang="0">
                                <a:pos x="0" y="T2"/>
                              </a:cxn>
                            </a:cxnLst>
                            <a:rect l="0" t="0" r="r" b="b"/>
                            <a:pathLst>
                              <a:path h="240">
                                <a:moveTo>
                                  <a:pt x="0" y="0"/>
                                </a:moveTo>
                                <a:lnTo>
                                  <a:pt x="0" y="0"/>
                                </a:lnTo>
                                <a:lnTo>
                                  <a:pt x="0" y="24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108"/>
                        <wps:cNvSpPr>
                          <a:spLocks/>
                        </wps:cNvSpPr>
                        <wps:spPr bwMode="auto">
                          <a:xfrm>
                            <a:off x="514985" y="481965"/>
                            <a:ext cx="161290" cy="0"/>
                          </a:xfrm>
                          <a:custGeom>
                            <a:avLst/>
                            <a:gdLst>
                              <a:gd name="T0" fmla="*/ 0 w 133"/>
                              <a:gd name="T1" fmla="*/ 0 w 133"/>
                              <a:gd name="T2" fmla="*/ 133 w 133"/>
                            </a:gdLst>
                            <a:ahLst/>
                            <a:cxnLst>
                              <a:cxn ang="0">
                                <a:pos x="T0" y="0"/>
                              </a:cxn>
                              <a:cxn ang="0">
                                <a:pos x="T1" y="0"/>
                              </a:cxn>
                              <a:cxn ang="0">
                                <a:pos x="T2" y="0"/>
                              </a:cxn>
                            </a:cxnLst>
                            <a:rect l="0" t="0" r="r" b="b"/>
                            <a:pathLst>
                              <a:path w="133">
                                <a:moveTo>
                                  <a:pt x="0" y="0"/>
                                </a:moveTo>
                                <a:lnTo>
                                  <a:pt x="0" y="0"/>
                                </a:lnTo>
                                <a:lnTo>
                                  <a:pt x="133"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09"/>
                        <wps:cNvSpPr>
                          <a:spLocks/>
                        </wps:cNvSpPr>
                        <wps:spPr bwMode="auto">
                          <a:xfrm>
                            <a:off x="612140" y="400685"/>
                            <a:ext cx="80645" cy="163195"/>
                          </a:xfrm>
                          <a:custGeom>
                            <a:avLst/>
                            <a:gdLst>
                              <a:gd name="T0" fmla="*/ 0 w 67"/>
                              <a:gd name="T1" fmla="*/ 133 h 133"/>
                              <a:gd name="T2" fmla="*/ 0 w 67"/>
                              <a:gd name="T3" fmla="*/ 133 h 133"/>
                              <a:gd name="T4" fmla="*/ 67 w 67"/>
                              <a:gd name="T5" fmla="*/ 66 h 133"/>
                              <a:gd name="T6" fmla="*/ 0 w 67"/>
                              <a:gd name="T7" fmla="*/ 0 h 133"/>
                            </a:gdLst>
                            <a:ahLst/>
                            <a:cxnLst>
                              <a:cxn ang="0">
                                <a:pos x="T0" y="T1"/>
                              </a:cxn>
                              <a:cxn ang="0">
                                <a:pos x="T2" y="T3"/>
                              </a:cxn>
                              <a:cxn ang="0">
                                <a:pos x="T4" y="T5"/>
                              </a:cxn>
                              <a:cxn ang="0">
                                <a:pos x="T6" y="T7"/>
                              </a:cxn>
                            </a:cxnLst>
                            <a:rect l="0" t="0" r="r" b="b"/>
                            <a:pathLst>
                              <a:path w="67" h="133">
                                <a:moveTo>
                                  <a:pt x="0" y="133"/>
                                </a:moveTo>
                                <a:lnTo>
                                  <a:pt x="0" y="133"/>
                                </a:lnTo>
                                <a:lnTo>
                                  <a:pt x="67" y="66"/>
                                </a:lnTo>
                                <a:lnTo>
                                  <a:pt x="0"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10"/>
                        <wps:cNvSpPr>
                          <a:spLocks/>
                        </wps:cNvSpPr>
                        <wps:spPr bwMode="auto">
                          <a:xfrm>
                            <a:off x="176530" y="400685"/>
                            <a:ext cx="81280" cy="163195"/>
                          </a:xfrm>
                          <a:custGeom>
                            <a:avLst/>
                            <a:gdLst>
                              <a:gd name="T0" fmla="*/ 67 w 67"/>
                              <a:gd name="T1" fmla="*/ 133 h 133"/>
                              <a:gd name="T2" fmla="*/ 67 w 67"/>
                              <a:gd name="T3" fmla="*/ 133 h 133"/>
                              <a:gd name="T4" fmla="*/ 0 w 67"/>
                              <a:gd name="T5" fmla="*/ 66 h 133"/>
                              <a:gd name="T6" fmla="*/ 67 w 67"/>
                              <a:gd name="T7" fmla="*/ 0 h 133"/>
                            </a:gdLst>
                            <a:ahLst/>
                            <a:cxnLst>
                              <a:cxn ang="0">
                                <a:pos x="T0" y="T1"/>
                              </a:cxn>
                              <a:cxn ang="0">
                                <a:pos x="T2" y="T3"/>
                              </a:cxn>
                              <a:cxn ang="0">
                                <a:pos x="T4" y="T5"/>
                              </a:cxn>
                              <a:cxn ang="0">
                                <a:pos x="T6" y="T7"/>
                              </a:cxn>
                            </a:cxnLst>
                            <a:rect l="0" t="0" r="r" b="b"/>
                            <a:pathLst>
                              <a:path w="67" h="133">
                                <a:moveTo>
                                  <a:pt x="67" y="133"/>
                                </a:moveTo>
                                <a:lnTo>
                                  <a:pt x="67" y="133"/>
                                </a:lnTo>
                                <a:lnTo>
                                  <a:pt x="0" y="66"/>
                                </a:lnTo>
                                <a:lnTo>
                                  <a:pt x="67"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11"/>
                        <wps:cNvSpPr>
                          <a:spLocks/>
                        </wps:cNvSpPr>
                        <wps:spPr bwMode="auto">
                          <a:xfrm>
                            <a:off x="451485" y="481965"/>
                            <a:ext cx="31115" cy="0"/>
                          </a:xfrm>
                          <a:custGeom>
                            <a:avLst/>
                            <a:gdLst>
                              <a:gd name="T0" fmla="*/ 0 w 26"/>
                              <a:gd name="T1" fmla="*/ 0 w 26"/>
                              <a:gd name="T2" fmla="*/ 26 w 26"/>
                            </a:gdLst>
                            <a:ahLst/>
                            <a:cxnLst>
                              <a:cxn ang="0">
                                <a:pos x="T0" y="0"/>
                              </a:cxn>
                              <a:cxn ang="0">
                                <a:pos x="T1" y="0"/>
                              </a:cxn>
                              <a:cxn ang="0">
                                <a:pos x="T2" y="0"/>
                              </a:cxn>
                            </a:cxnLst>
                            <a:rect l="0" t="0" r="r" b="b"/>
                            <a:pathLst>
                              <a:path w="26">
                                <a:moveTo>
                                  <a:pt x="0" y="0"/>
                                </a:moveTo>
                                <a:lnTo>
                                  <a:pt x="0" y="0"/>
                                </a:lnTo>
                                <a:lnTo>
                                  <a:pt x="26" y="0"/>
                                </a:lnTo>
                              </a:path>
                            </a:pathLst>
                          </a:custGeom>
                          <a:noFill/>
                          <a:ln w="31750" cap="flat">
                            <a:solidFill>
                              <a:srgbClr val="3D3E4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6DD2CFC" id="Canvas 168" o:spid="_x0000_s1026" editas="canvas" style="position:absolute;margin-left:214.5pt;margin-top:323.5pt;width:67.55pt;height:75.05pt;z-index:251712525" coordsize="8578,9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">
                <v:shape id="_x0000_s1027" type="#_x0000_t75" style="position:absolute;width:8578;height:9531;visibility:visible;mso-wrap-style:square">
                  <v:fill o:detectmouseclick="t"/>
                  <v:path o:connecttype="none"/>
                </v:shape>
                <v:shape id="Freeform 85" o:spid="_x0000_s1028" style="position:absolute;left:469;top:-76;width:7589;height:7676;visibility:visible;mso-wrap-style:square;v-text-anchor:top" coordsize="62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" path="m627,313r,c627,486,487,626,314,626,141,626,,486,,313,,139,141,,314,,487,,627,139,627,313xe" fillcolor="#eaebec" stroked="f" strokeweight="0">
                  <v:path arrowok="t" o:connecttype="custom" o:connectlocs="758825,383858;758825,383858;380018,767715;0,383858;380018,0;758825,383858" o:connectangles="0,0,0,0,0,0"/>
                </v:shape>
                <v:shape id="Freeform 86" o:spid="_x0000_s1029" style="position:absolute;left:1885;top:3848;width:2312;height:1695;visibility:visible;mso-wrap-style:square;v-text-anchor:top" coordsize="19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" path="m171,138r,c182,138,191,129,191,118r,-1l191,,33,c15,,,15,,33l,138r171,xe" fillcolor="#fefefe" stroked="f" strokeweight="0">
                  <v:path arrowok="t" o:connecttype="custom" o:connectlocs="206937,169545;206937,169545;231140,144973;231140,143745;231140,0;39935,0;0,40543;0,169545;206937,169545" o:connectangles="0,0,0,0,0,0,0,0,0"/>
                </v:shape>
                <v:shape id="Freeform 87" o:spid="_x0000_s1030" style="position:absolute;left:1885;top:1974;width:2312;height:1689;visibility:visible;mso-wrap-style:square;v-text-anchor:top" coordsize="19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" path="m171,r,c182,,191,9,191,20r,1l191,138r-158,c15,138,,123,,105l,,171,xe" fillcolor="#fefefe" stroked="f" strokeweight="0">
                  <v:path arrowok="t" o:connecttype="custom" o:connectlocs="206937,0;206937,0;231140,24480;231140,25704;231140,168910;39935,168910;0,128518;0,0;206937,0" o:connectangles="0,0,0,0,0,0,0,0,0"/>
                </v:shape>
                <v:shape id="Freeform 88" o:spid="_x0000_s1031" style="position:absolute;left:4387;top:3848;width:2299;height:1695;visibility:visible;mso-wrap-style:square;v-text-anchor:top" coordsize="19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" path="m20,138r,c9,138,,129,,118r,-1l,,157,v19,,33,15,33,33l190,138r-170,xe" fillcolor="#fefefe" stroked="f" strokeweight="0">
                  <v:path arrowok="t" o:connecttype="custom" o:connectlocs="24197,169545;24197,169545;0,144973;0,143745;0,0;189945,0;229870,40543;229870,169545;24197,169545" o:connectangles="0,0,0,0,0,0,0,0,0"/>
                </v:shape>
                <v:shape id="Freeform 89" o:spid="_x0000_s1032" style="position:absolute;left:4387;top:1974;width:2299;height:1689;visibility:visible;mso-wrap-style:square;v-text-anchor:top" coordsize="19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" path="m20,r,c9,,,9,,20r,1l,138r157,c176,138,190,123,190,105l190,,20,xe" fillcolor="#fefefe" stroked="f" strokeweight="0">
                  <v:path arrowok="t" o:connecttype="custom" o:connectlocs="24197,0;24197,0;0,24480;0,25704;0,168910;189945,168910;229870,128518;229870,0;24197,0" o:connectangles="0,0,0,0,0,0,0,0,0"/>
                </v:shape>
                <v:shape id="Freeform 90" o:spid="_x0000_s1033" style="position:absolute;left:158;top:3187;width:3544;height:6376;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" path="m66,520r,l66,280c37,280,,243,,213l,160,,80c,45,48,,93,l200,v41,,93,38,93,93l293,213v,30,-37,67,-67,67l226,520r-160,xe" fillcolor="#00979c" strokeweight="0">
                  <v:path arrowok="t" o:connecttype="custom" o:connectlocs="79815,637540;79815,637540;79815,343291;0,261146;0,196166;0,98083;112467,0;241863,0;354330,114022;354330,261146;273306,343291;273306,637540;79815,637540" o:connectangles="0,0,0,0,0,0,0,0,0,0,0,0,0"/>
                </v:shape>
                <v:shape id="Freeform 91" o:spid="_x0000_s1034" style="position:absolute;left:158;top:3187;width:3544;height:6376;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" path="m66,520r,l66,280c37,280,,243,,213l,160,,80c,45,48,,93,l200,v41,,93,38,93,93l293,213v,30,-37,67,-67,67l226,520r-160,l66,520xe" filled="f" strokecolor="#3d3e41" strokeweight="1.25pt">
                  <v:stroke joinstyle="miter"/>
                  <v:path arrowok="t" o:connecttype="custom" o:connectlocs="79815,637540;79815,637540;79815,343291;0,261146;0,196166;0,98083;112467,0;241863,0;354330,114022;354330,261146;273306,343291;273306,637540;79815,637540;79815,637540" o:connectangles="0,0,0,0,0,0,0,0,0,0,0,0,0,0"/>
                </v:shape>
                <v:shape id="Freeform 92" o:spid="_x0000_s1035" style="position:absolute;left:4997;top:3187;width:3543;height:6376;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" path="m66,520r,l66,280c40,280,,243,,213l,160,,80c,45,48,,93,l200,v41,,93,38,93,93l293,213v,30,-40,67,-67,67l226,520r-160,xe" fillcolor="#fedb00" strokeweight="0">
                  <v:path arrowok="t" o:connecttype="custom" o:connectlocs="79815,637540;79815,637540;79815,343291;0,261146;0,196166;0,98083;112467,0;241863,0;354330,114022;354330,261146;273306,343291;273306,637540;79815,637540" o:connectangles="0,0,0,0,0,0,0,0,0,0,0,0,0"/>
                </v:shape>
                <v:shape id="Freeform 93" o:spid="_x0000_s1036" style="position:absolute;left:4997;top:3187;width:3543;height:6376;visibility:visible;mso-wrap-style:square;v-text-anchor:top" coordsize="2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" path="m66,520r,l66,280c40,280,,243,,213l,160,,80c,45,48,,93,l200,v41,,93,38,93,93l293,213v,30,-40,67,-67,67l226,520r-160,l66,520xe" filled="f" strokecolor="#3d3e41" strokeweight=".1pt">
                  <v:stroke joinstyle="miter"/>
                  <v:path arrowok="t" o:connecttype="custom" o:connectlocs="79815,637540;79815,637540;79815,343291;0,261146;0,196166;0,98083;112467,0;241863,0;354330,114022;354330,261146;273306,343291;273306,637540;79815,637540;79815,637540" o:connectangles="0,0,0,0,0,0,0,0,0,0,0,0,0,0"/>
                </v:shape>
                <v:shape id="Freeform 94" o:spid="_x0000_s1037" style="position:absolute;left:1123;top:787;width:1613;height:1860;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" path="m66,152r,c102,152,133,123,133,86r,-21c133,29,102,,66,,31,,,29,,65l,86v,37,31,66,66,66xe" fillcolor="#fefefe" strokeweight="0">
                  <v:path arrowok="t" o:connecttype="custom" o:connectlocs="80039,186055;80039,186055;161290,105268;161290,79563;80039,0;0,79563;0,105268;80039,186055" o:connectangles="0,0,0,0,0,0,0,0"/>
                </v:shape>
                <v:shape id="Freeform 95" o:spid="_x0000_s1038" style="position:absolute;left:1123;top:787;width:1613;height:1860;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" path="m66,152r,c102,152,133,123,133,86r,-21c133,29,102,,66,,31,,,29,,65l,86v,37,31,66,66,66l66,152xe" filled="f" strokecolor="#3d3e41" strokeweight="2.5pt">
                  <v:stroke joinstyle="miter"/>
                  <v:path arrowok="t" o:connecttype="custom" o:connectlocs="80039,186055;80039,186055;161290,105268;161290,79563;80039,0;0,79563;0,105268;80039,186055;80039,186055" o:connectangles="0,0,0,0,0,0,0,0,0"/>
                </v:shape>
                <v:shape id="Freeform 96" o:spid="_x0000_s1039" style="position:absolute;left:158;top:3187;width:3544;height:3436;visibility:visible;mso-wrap-style:square;v-text-anchor:top" coordsize="29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" path="m66,280r,c37,280,,243,,213l,93c,38,52,,93,l200,v45,,93,58,93,93e" filled="f" strokecolor="#3d3e41" strokeweight="2.5pt">
                  <v:stroke joinstyle="miter"/>
                  <v:path arrowok="t" o:connecttype="custom" o:connectlocs="79815,343535;79815,343535;0,261332;0,114103;112467,0;241863,0;354330,114103" o:connectangles="0,0,0,0,0,0,0"/>
                </v:shape>
                <v:shape id="Freeform 97" o:spid="_x0000_s1040" style="position:absolute;left:958;top:4330;width:0;height:5233;visibility:visible;mso-wrap-style:square;v-text-anchor:top" coordsize="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" path="m,427r,l,e" filled="f" strokecolor="#3d3e41" strokeweight="2.5pt">
                  <v:stroke joinstyle="miter"/>
                  <v:path arrowok="t" o:connecttype="custom" o:connectlocs="0,523240;0,523240;0,0" o:connectangles="0,0,0"/>
                </v:shape>
                <v:shape id="Freeform 98" o:spid="_x0000_s1041" style="position:absolute;left:2889;top:5308;width:813;height:4255;visibility:visible;mso-wrap-style:square;v-text-anchor:top" coordsize="6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" path="m67,r,l67,40c67,70,30,107,,107l,347e" filled="f" strokecolor="#3d3e41" strokeweight="2.5pt">
                  <v:stroke joinstyle="miter"/>
                  <v:path arrowok="t" o:connecttype="custom" o:connectlocs="81280,0;81280,0;81280,49043;0,131191;0,425450" o:connectangles="0,0,0,0,0"/>
                </v:shape>
                <v:shape id="Freeform 99" o:spid="_x0000_s1042" style="position:absolute;left:1924;top:6623;width:0;height:2940;visibility:visible;mso-wrap-style:square;v-text-anchor:top" coordsize="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" path="m,l,,,240e" filled="f" strokecolor="#3d3e41" strokeweight="2.5pt">
                  <v:stroke joinstyle="miter"/>
                  <v:path arrowok="t" o:connecttype="custom" o:connectlocs="0,0;0,0;0,294005" o:connectangles="0,0,0"/>
                </v:shape>
                <v:shape id="Freeform 100" o:spid="_x0000_s1043" style="position:absolute;left:1924;top:4819;width:1619;height:0;visibility:visible;mso-wrap-style:square;v-text-anchor:top" coordsize="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" path="m134,r,l,e" filled="f" strokecolor="#3d3e41" strokeweight="2.5pt">
                  <v:stroke joinstyle="miter"/>
                  <v:path arrowok="t" o:connecttype="custom" o:connectlocs="161925,0;161925,0;0,0" o:connectangles="0,0,0"/>
                </v:shape>
                <v:shape id="Freeform 101" o:spid="_x0000_s1044" style="position:absolute;left:3860;top:4819;width:324;height:0;visibility:visible;mso-wrap-style:square;v-text-anchor:top" coordsize="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" path="m27,r,l,e" filled="f" strokecolor="#3d3e41" strokeweight="2.5pt">
                  <v:stroke joinstyle="miter"/>
                  <v:path arrowok="t" o:connecttype="custom" o:connectlocs="32385,0;32385,0;0,0" o:connectangles="0,0,0"/>
                </v:shape>
                <v:shape id="Freeform 102" o:spid="_x0000_s1045" style="position:absolute;left:5962;top:787;width:1607;height:1860;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" path="m66,152r,c31,152,,123,,86l,65c,29,31,,66,v36,,67,29,67,65l133,86v,37,-31,66,-67,66xe" fillcolor="#fefefe" strokeweight="0">
                  <v:path arrowok="t" o:connecttype="custom" o:connectlocs="79724,186055;79724,186055;0,105268;0,79563;79724,0;160655,79563;160655,105268;79724,186055" o:connectangles="0,0,0,0,0,0,0,0"/>
                </v:shape>
                <v:shape id="Freeform 103" o:spid="_x0000_s1046" style="position:absolute;left:5962;top:787;width:1607;height:1860;visibility:visible;mso-wrap-style:square;v-text-anchor:top" coordsize="13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" path="m66,152r,c31,152,,123,,86l,65c,29,31,,66,v36,,67,29,67,65l133,86v,37,-31,66,-67,66l66,152xe" filled="f" strokecolor="#3d3e41" strokeweight="2.5pt">
                  <v:stroke joinstyle="miter"/>
                  <v:path arrowok="t" o:connecttype="custom" o:connectlocs="79724,186055;79724,186055;0,105268;0,79563;79724,0;160655,79563;160655,105268;79724,186055;79724,186055" o:connectangles="0,0,0,0,0,0,0,0,0"/>
                </v:shape>
                <v:shape id="Freeform 104" o:spid="_x0000_s1047" style="position:absolute;left:4997;top:3187;width:3543;height:3436;visibility:visible;mso-wrap-style:square;v-text-anchor:top" coordsize="29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" path="m226,280r,c256,280,293,243,293,213r,-120c293,38,241,,200,l93,c48,,,58,,93e" filled="f" strokecolor="#3d3e41" strokeweight="2.5pt">
                  <v:stroke joinstyle="miter"/>
                  <v:path arrowok="t" o:connecttype="custom" o:connectlocs="273306,343535;273306,343535;354330,261332;354330,114103;241863,0;112467,0;0,114103" o:connectangles="0,0,0,0,0,0,0"/>
                </v:shape>
                <v:shape id="Freeform 105" o:spid="_x0000_s1048" style="position:absolute;left:7727;top:4330;width:0;height:5233;visibility:visible;mso-wrap-style:square;v-text-anchor:top" coordsize="0,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" path="m,427r,l,e" filled="f" strokecolor="#3d3e41" strokeweight="2.5pt">
                  <v:stroke joinstyle="miter"/>
                  <v:path arrowok="t" o:connecttype="custom" o:connectlocs="0,523240;0,523240;0,0" o:connectangles="0,0,0"/>
                </v:shape>
                <v:shape id="Freeform 106" o:spid="_x0000_s1049" style="position:absolute;left:4997;top:5308;width:794;height:4255;visibility:visible;mso-wrap-style:square;v-text-anchor:top" coordsize="66,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" path="m,l,,,40v,30,40,67,66,67l66,347e" filled="f" strokecolor="#3d3e41" strokeweight="2.5pt">
                  <v:stroke joinstyle="miter"/>
                  <v:path arrowok="t" o:connecttype="custom" o:connectlocs="0,0;0,0;0,49043;79375,131191;79375,425450" o:connectangles="0,0,0,0,0"/>
                </v:shape>
                <v:shape id="Freeform 107" o:spid="_x0000_s1050" style="position:absolute;left:6762;top:6623;width:0;height:2940;visibility:visible;mso-wrap-style:square;v-text-anchor:top" coordsize="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" path="m,l,,,240e" filled="f" strokecolor="#3d3e41" strokeweight="2.5pt">
                  <v:stroke joinstyle="miter"/>
                  <v:path arrowok="t" o:connecttype="custom" o:connectlocs="0,0;0,0;0,294005" o:connectangles="0,0,0"/>
                </v:shape>
                <v:shape id="Freeform 108" o:spid="_x0000_s1051" style="position:absolute;left:5149;top:4819;width:1613;height:0;visibility:visible;mso-wrap-style:square;v-text-anchor:top" coordsize="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" path="m,l,,133,e" filled="f" strokecolor="#3d3e41" strokeweight="2.5pt">
                  <v:stroke joinstyle="miter"/>
                  <v:path arrowok="t" o:connecttype="custom" o:connectlocs="0,0;0,0;161290,0" o:connectangles="0,0,0"/>
                </v:shape>
                <v:shape id="Freeform 109" o:spid="_x0000_s1052" style="position:absolute;left:6121;top:4006;width:806;height:1632;visibility:visible;mso-wrap-style:square;v-text-anchor:top" coordsize="6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" path="m,133r,l67,66,,e" filled="f" strokecolor="#3d3e41" strokeweight="2.5pt">
                  <v:stroke joinstyle="miter"/>
                  <v:path arrowok="t" o:connecttype="custom" o:connectlocs="0,163195;0,163195;80645,80984;0,0" o:connectangles="0,0,0,0"/>
                </v:shape>
                <v:shape id="Freeform 110" o:spid="_x0000_s1053" style="position:absolute;left:1765;top:4006;width:813;height:1632;visibility:visible;mso-wrap-style:square;v-text-anchor:top" coordsize="6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" path="m67,133r,l,66,67,e" filled="f" strokecolor="#3d3e41" strokeweight="2.5pt">
                  <v:stroke joinstyle="miter"/>
                  <v:path arrowok="t" o:connecttype="custom" o:connectlocs="81280,163195;81280,163195;0,80984;81280,0" o:connectangles="0,0,0,0"/>
                </v:shape>
                <v:shape id="Freeform 111" o:spid="_x0000_s1054" style="position:absolute;left:4514;top:4819;width:312;height:0;visibility:visible;mso-wrap-style:square;v-text-anchor:top" coordsize="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" path="m,l,,26,e" filled="f" strokecolor="#3d3e41" strokeweight="2.5pt">
                  <v:stroke joinstyle="miter"/>
                  <v:path arrowok="t" o:connecttype="custom" o:connectlocs="0,0;0,0;31115,0" o:connectangles="0,0,0"/>
                </v:shape>
              </v:group>
            </w:pict>
          </mc:Fallback>
        </mc:AlternateContent>
      </w:r>
    </w:p>
    <w:sectPr w:rsidR="00572ED5" w:rsidRPr="00B7078B" w:rsidSect="0022069A">
      <w:footerReference w:type="even" r:id="rId25"/>
      <w:footerReference w:type="default" r:id="rId26"/>
      <w:pgSz w:w="12240" w:h="15840"/>
      <w:pgMar w:top="1276" w:right="1170" w:bottom="1440" w:left="1080" w:header="708" w:footer="5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7BABA" w14:textId="77777777" w:rsidR="007946DD" w:rsidRDefault="007946DD" w:rsidP="00B7078B">
      <w:pPr>
        <w:spacing w:after="0" w:line="240" w:lineRule="auto"/>
      </w:pPr>
      <w:r>
        <w:separator/>
      </w:r>
    </w:p>
  </w:endnote>
  <w:endnote w:type="continuationSeparator" w:id="0">
    <w:p w14:paraId="58189AEE" w14:textId="77777777" w:rsidR="007946DD" w:rsidRDefault="007946DD" w:rsidP="00B7078B">
      <w:pPr>
        <w:spacing w:after="0" w:line="240" w:lineRule="auto"/>
      </w:pPr>
      <w:r>
        <w:continuationSeparator/>
      </w:r>
    </w:p>
  </w:endnote>
  <w:endnote w:type="continuationNotice" w:id="1">
    <w:p w14:paraId="6995822E" w14:textId="77777777" w:rsidR="007946DD" w:rsidRDefault="007946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Lato Light">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Thin">
    <w:charset w:val="00"/>
    <w:family w:val="swiss"/>
    <w:pitch w:val="variable"/>
    <w:sig w:usb0="E10002FF" w:usb1="5000ECFF" w:usb2="00000021"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1B2E" w14:textId="777CD7DA" w:rsidR="00BE4322" w:rsidRDefault="00BE4322" w:rsidP="00AF5FA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06947">
      <w:rPr>
        <w:rStyle w:val="PageNumber"/>
        <w:noProof/>
      </w:rPr>
      <w:t>2</w:t>
    </w:r>
    <w:r>
      <w:rPr>
        <w:rStyle w:val="PageNumber"/>
      </w:rPr>
      <w:fldChar w:fldCharType="end"/>
    </w:r>
  </w:p>
  <w:p w14:paraId="03DF2C4E" w14:textId="77777777" w:rsidR="00BE4322" w:rsidRDefault="00BE43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595452"/>
      <w:docPartObj>
        <w:docPartGallery w:val="Page Numbers (Bottom of Page)"/>
        <w:docPartUnique/>
      </w:docPartObj>
    </w:sdtPr>
    <w:sdtEndPr>
      <w:rPr>
        <w:noProof/>
      </w:rPr>
    </w:sdtEndPr>
    <w:sdtContent>
      <w:p w14:paraId="780B087D" w14:textId="33DE6F0F" w:rsidR="009D714C" w:rsidRDefault="009D71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AC0E62" w14:textId="15C3F308" w:rsidR="00BE4322" w:rsidRDefault="00DF7478" w:rsidP="009E157B">
    <w:pPr>
      <w:pStyle w:val="Footer"/>
      <w:ind w:left="0"/>
      <w:jc w:val="center"/>
    </w:pPr>
    <w:r>
      <w:rPr>
        <w:noProof/>
      </w:rPr>
      <w:drawing>
        <wp:inline distT="0" distB="0" distL="0" distR="0" wp14:anchorId="6D1EFAD4" wp14:editId="31506D70">
          <wp:extent cx="384845" cy="381000"/>
          <wp:effectExtent l="0" t="0" r="0" b="0"/>
          <wp:docPr id="9" name="Picture 9"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719" cy="3868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77DC9" w14:textId="77777777" w:rsidR="007946DD" w:rsidRDefault="007946DD" w:rsidP="00B7078B">
      <w:pPr>
        <w:spacing w:after="0" w:line="240" w:lineRule="auto"/>
      </w:pPr>
      <w:r>
        <w:separator/>
      </w:r>
    </w:p>
  </w:footnote>
  <w:footnote w:type="continuationSeparator" w:id="0">
    <w:p w14:paraId="7ED92EFF" w14:textId="77777777" w:rsidR="007946DD" w:rsidRDefault="007946DD" w:rsidP="00B7078B">
      <w:pPr>
        <w:spacing w:after="0" w:line="240" w:lineRule="auto"/>
      </w:pPr>
      <w:r>
        <w:continuationSeparator/>
      </w:r>
    </w:p>
  </w:footnote>
  <w:footnote w:type="continuationNotice" w:id="1">
    <w:p w14:paraId="581E87A9" w14:textId="77777777" w:rsidR="007946DD" w:rsidRDefault="007946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D8CD2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A2DC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BC44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6A0FF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14C9E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46A25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602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52B02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CAAD99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7B84DB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BF58F6"/>
    <w:multiLevelType w:val="hybridMultilevel"/>
    <w:tmpl w:val="45948D9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0A632588"/>
    <w:multiLevelType w:val="hybridMultilevel"/>
    <w:tmpl w:val="04EE9840"/>
    <w:lvl w:ilvl="0" w:tplc="6EA66A0C">
      <w:numFmt w:val="bullet"/>
      <w:lvlText w:val="•"/>
      <w:lvlJc w:val="left"/>
      <w:pPr>
        <w:ind w:left="720" w:hanging="360"/>
      </w:pPr>
      <w:rPr>
        <w:rFonts w:hint="default"/>
        <w:lang w:val="en-CA" w:eastAsia="en-CA" w:bidi="en-C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E04E20"/>
    <w:multiLevelType w:val="hybridMultilevel"/>
    <w:tmpl w:val="B0DEA6D2"/>
    <w:lvl w:ilvl="0" w:tplc="57085BE8">
      <w:start w:val="1"/>
      <w:numFmt w:val="bullet"/>
      <w:lvlText w:val=""/>
      <w:lvlJc w:val="left"/>
      <w:pPr>
        <w:ind w:left="1274"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0F613733"/>
    <w:multiLevelType w:val="hybridMultilevel"/>
    <w:tmpl w:val="8D8245E4"/>
    <w:lvl w:ilvl="0" w:tplc="CC4658E0">
      <w:start w:val="1"/>
      <w:numFmt w:val="bullet"/>
      <w:lvlText w:val=""/>
      <w:lvlJc w:val="left"/>
      <w:pPr>
        <w:ind w:left="644" w:hanging="360"/>
      </w:pPr>
      <w:rPr>
        <w:rFonts w:ascii="Symbol" w:hAnsi="Symbol" w:hint="default"/>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 w15:restartNumberingAfterBreak="0">
    <w:nsid w:val="151B7380"/>
    <w:multiLevelType w:val="hybridMultilevel"/>
    <w:tmpl w:val="8A9C0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BA3CCB"/>
    <w:multiLevelType w:val="hybridMultilevel"/>
    <w:tmpl w:val="E3E202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522BCD"/>
    <w:multiLevelType w:val="hybridMultilevel"/>
    <w:tmpl w:val="9B20881C"/>
    <w:lvl w:ilvl="0" w:tplc="FFFFFFFF">
      <w:start w:val="1"/>
      <w:numFmt w:val="bullet"/>
      <w:lvlText w:val=""/>
      <w:lvlJc w:val="left"/>
      <w:pPr>
        <w:ind w:left="1080" w:hanging="360"/>
      </w:pPr>
      <w:rPr>
        <w:rFonts w:ascii="Symbol" w:hAnsi="Symbol" w:hint="default"/>
      </w:rPr>
    </w:lvl>
    <w:lvl w:ilvl="1" w:tplc="FFFFFFFF">
      <w:start w:val="1"/>
      <w:numFmt w:val="bullet"/>
      <w:lvlText w:val=""/>
      <w:lvlJc w:val="left"/>
      <w:pPr>
        <w:ind w:left="796" w:hanging="360"/>
      </w:pPr>
      <w:rPr>
        <w:rFonts w:ascii="Symbol" w:hAnsi="Symbol" w:hint="default"/>
      </w:rPr>
    </w:lvl>
    <w:lvl w:ilvl="2" w:tplc="04090003">
      <w:start w:val="1"/>
      <w:numFmt w:val="bullet"/>
      <w:lvlText w:val="o"/>
      <w:lvlJc w:val="left"/>
      <w:pPr>
        <w:ind w:left="1516" w:hanging="360"/>
      </w:pPr>
      <w:rPr>
        <w:rFonts w:ascii="Courier New" w:hAnsi="Courier New" w:cs="Courier New" w:hint="default"/>
      </w:rPr>
    </w:lvl>
    <w:lvl w:ilvl="3" w:tplc="FFFFFFFF" w:tentative="1">
      <w:start w:val="1"/>
      <w:numFmt w:val="bullet"/>
      <w:lvlText w:val=""/>
      <w:lvlJc w:val="left"/>
      <w:pPr>
        <w:ind w:left="2236" w:hanging="360"/>
      </w:pPr>
      <w:rPr>
        <w:rFonts w:ascii="Symbol" w:hAnsi="Symbol" w:hint="default"/>
      </w:rPr>
    </w:lvl>
    <w:lvl w:ilvl="4" w:tplc="FFFFFFFF" w:tentative="1">
      <w:start w:val="1"/>
      <w:numFmt w:val="bullet"/>
      <w:lvlText w:val="o"/>
      <w:lvlJc w:val="left"/>
      <w:pPr>
        <w:ind w:left="2956" w:hanging="360"/>
      </w:pPr>
      <w:rPr>
        <w:rFonts w:ascii="Courier New" w:hAnsi="Courier New" w:cs="Courier New" w:hint="default"/>
      </w:rPr>
    </w:lvl>
    <w:lvl w:ilvl="5" w:tplc="FFFFFFFF" w:tentative="1">
      <w:start w:val="1"/>
      <w:numFmt w:val="bullet"/>
      <w:lvlText w:val=""/>
      <w:lvlJc w:val="left"/>
      <w:pPr>
        <w:ind w:left="3676" w:hanging="360"/>
      </w:pPr>
      <w:rPr>
        <w:rFonts w:ascii="Wingdings" w:hAnsi="Wingdings" w:hint="default"/>
      </w:rPr>
    </w:lvl>
    <w:lvl w:ilvl="6" w:tplc="FFFFFFFF" w:tentative="1">
      <w:start w:val="1"/>
      <w:numFmt w:val="bullet"/>
      <w:lvlText w:val=""/>
      <w:lvlJc w:val="left"/>
      <w:pPr>
        <w:ind w:left="4396" w:hanging="360"/>
      </w:pPr>
      <w:rPr>
        <w:rFonts w:ascii="Symbol" w:hAnsi="Symbol" w:hint="default"/>
      </w:rPr>
    </w:lvl>
    <w:lvl w:ilvl="7" w:tplc="FFFFFFFF" w:tentative="1">
      <w:start w:val="1"/>
      <w:numFmt w:val="bullet"/>
      <w:lvlText w:val="o"/>
      <w:lvlJc w:val="left"/>
      <w:pPr>
        <w:ind w:left="5116" w:hanging="360"/>
      </w:pPr>
      <w:rPr>
        <w:rFonts w:ascii="Courier New" w:hAnsi="Courier New" w:cs="Courier New" w:hint="default"/>
      </w:rPr>
    </w:lvl>
    <w:lvl w:ilvl="8" w:tplc="FFFFFFFF" w:tentative="1">
      <w:start w:val="1"/>
      <w:numFmt w:val="bullet"/>
      <w:lvlText w:val=""/>
      <w:lvlJc w:val="left"/>
      <w:pPr>
        <w:ind w:left="5836" w:hanging="360"/>
      </w:pPr>
      <w:rPr>
        <w:rFonts w:ascii="Wingdings" w:hAnsi="Wingdings" w:hint="default"/>
      </w:rPr>
    </w:lvl>
  </w:abstractNum>
  <w:abstractNum w:abstractNumId="17" w15:restartNumberingAfterBreak="0">
    <w:nsid w:val="1FE003DA"/>
    <w:multiLevelType w:val="hybridMultilevel"/>
    <w:tmpl w:val="EA263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A05ED5"/>
    <w:multiLevelType w:val="hybridMultilevel"/>
    <w:tmpl w:val="6F127912"/>
    <w:lvl w:ilvl="0" w:tplc="E2D6BE0E">
      <w:start w:val="1"/>
      <w:numFmt w:val="bullet"/>
      <w:lvlText w:val=""/>
      <w:lvlJc w:val="left"/>
      <w:pPr>
        <w:ind w:left="1080" w:hanging="360"/>
      </w:pPr>
      <w:rPr>
        <w:rFonts w:ascii="Symbol" w:hAnsi="Symbol" w:hint="default"/>
      </w:rPr>
    </w:lvl>
    <w:lvl w:ilvl="1" w:tplc="1B4EED02">
      <w:start w:val="1"/>
      <w:numFmt w:val="bullet"/>
      <w:lvlText w:val="o"/>
      <w:lvlJc w:val="left"/>
      <w:pPr>
        <w:ind w:left="796" w:hanging="360"/>
      </w:pPr>
      <w:rPr>
        <w:rFonts w:ascii="Courier New" w:hAnsi="Courier New" w:cs="Courier New" w:hint="default"/>
      </w:rPr>
    </w:lvl>
    <w:lvl w:ilvl="2" w:tplc="04090005">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19" w15:restartNumberingAfterBreak="0">
    <w:nsid w:val="23802B70"/>
    <w:multiLevelType w:val="hybridMultilevel"/>
    <w:tmpl w:val="9FCA8252"/>
    <w:lvl w:ilvl="0" w:tplc="E594F990">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27577EF5"/>
    <w:multiLevelType w:val="hybridMultilevel"/>
    <w:tmpl w:val="9A703558"/>
    <w:lvl w:ilvl="0" w:tplc="10090001">
      <w:start w:val="1"/>
      <w:numFmt w:val="bullet"/>
      <w:lvlText w:val=""/>
      <w:lvlJc w:val="left"/>
      <w:pPr>
        <w:ind w:left="1800" w:hanging="360"/>
      </w:pPr>
      <w:rPr>
        <w:rFonts w:ascii="Symbol" w:hAnsi="Symbol" w:cs="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cs="Wingdings" w:hint="default"/>
      </w:rPr>
    </w:lvl>
    <w:lvl w:ilvl="3" w:tplc="10090001" w:tentative="1">
      <w:start w:val="1"/>
      <w:numFmt w:val="bullet"/>
      <w:lvlText w:val=""/>
      <w:lvlJc w:val="left"/>
      <w:pPr>
        <w:ind w:left="3960" w:hanging="360"/>
      </w:pPr>
      <w:rPr>
        <w:rFonts w:ascii="Symbol" w:hAnsi="Symbol" w:cs="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cs="Wingdings" w:hint="default"/>
      </w:rPr>
    </w:lvl>
    <w:lvl w:ilvl="6" w:tplc="10090001" w:tentative="1">
      <w:start w:val="1"/>
      <w:numFmt w:val="bullet"/>
      <w:lvlText w:val=""/>
      <w:lvlJc w:val="left"/>
      <w:pPr>
        <w:ind w:left="6120" w:hanging="360"/>
      </w:pPr>
      <w:rPr>
        <w:rFonts w:ascii="Symbol" w:hAnsi="Symbol" w:cs="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cs="Wingdings" w:hint="default"/>
      </w:rPr>
    </w:lvl>
  </w:abstractNum>
  <w:abstractNum w:abstractNumId="21" w15:restartNumberingAfterBreak="0">
    <w:nsid w:val="29705916"/>
    <w:multiLevelType w:val="hybridMultilevel"/>
    <w:tmpl w:val="5602DFD4"/>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2" w15:restartNumberingAfterBreak="0">
    <w:nsid w:val="29D04685"/>
    <w:multiLevelType w:val="hybridMultilevel"/>
    <w:tmpl w:val="DCFEC094"/>
    <w:lvl w:ilvl="0" w:tplc="87DEAF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0D1B0D"/>
    <w:multiLevelType w:val="hybridMultilevel"/>
    <w:tmpl w:val="81BCAB7A"/>
    <w:lvl w:ilvl="0" w:tplc="0BA62F6A">
      <w:start w:val="1"/>
      <w:numFmt w:val="bullet"/>
      <w:lvlText w:val=""/>
      <w:lvlJc w:val="left"/>
      <w:pPr>
        <w:ind w:left="1080" w:hanging="360"/>
      </w:pPr>
      <w:rPr>
        <w:rFonts w:ascii="Wingdings 2" w:hAnsi="Wingdings 2"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2D6C54CB"/>
    <w:multiLevelType w:val="hybridMultilevel"/>
    <w:tmpl w:val="8572DD0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2DE721BC"/>
    <w:multiLevelType w:val="hybridMultilevel"/>
    <w:tmpl w:val="A2760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5597C"/>
    <w:multiLevelType w:val="hybridMultilevel"/>
    <w:tmpl w:val="12966D5E"/>
    <w:lvl w:ilvl="0" w:tplc="19368EDA">
      <w:start w:val="1"/>
      <w:numFmt w:val="bullet"/>
      <w:lvlText w:val=""/>
      <w:lvlJc w:val="left"/>
      <w:pPr>
        <w:ind w:left="72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2F520C82"/>
    <w:multiLevelType w:val="hybridMultilevel"/>
    <w:tmpl w:val="F684B974"/>
    <w:lvl w:ilvl="0" w:tplc="BCA8F06E">
      <w:start w:val="1"/>
      <w:numFmt w:val="bullet"/>
      <w:lvlText w:val="o"/>
      <w:lvlJc w:val="left"/>
      <w:pPr>
        <w:ind w:left="1516"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714694"/>
    <w:multiLevelType w:val="hybridMultilevel"/>
    <w:tmpl w:val="A89839C0"/>
    <w:lvl w:ilvl="0" w:tplc="BD2233AC">
      <w:start w:val="1"/>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CCC1C11"/>
    <w:multiLevelType w:val="hybridMultilevel"/>
    <w:tmpl w:val="D9CC2A44"/>
    <w:lvl w:ilvl="0" w:tplc="136C83D0">
      <w:start w:val="1"/>
      <w:numFmt w:val="bullet"/>
      <w:lvlText w:val=""/>
      <w:lvlJc w:val="left"/>
      <w:pPr>
        <w:ind w:left="1080" w:hanging="360"/>
      </w:pPr>
      <w:rPr>
        <w:rFonts w:ascii="Webdings" w:hAnsi="Webdings" w:hint="default"/>
      </w:rPr>
    </w:lvl>
    <w:lvl w:ilvl="1" w:tplc="5F7CB298">
      <w:start w:val="1"/>
      <w:numFmt w:val="bullet"/>
      <w:lvlText w:val=""/>
      <w:lvlJc w:val="left"/>
      <w:pPr>
        <w:ind w:left="1440" w:hanging="360"/>
      </w:pPr>
      <w:rPr>
        <w:rFonts w:ascii="Wingdings 2" w:hAnsi="Wingdings 2" w:hint="default"/>
      </w:rPr>
    </w:lvl>
    <w:lvl w:ilvl="2" w:tplc="10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3273ED"/>
    <w:multiLevelType w:val="hybridMultilevel"/>
    <w:tmpl w:val="22B84D64"/>
    <w:lvl w:ilvl="0" w:tplc="677800C8">
      <w:start w:val="1"/>
      <w:numFmt w:val="bullet"/>
      <w:lvlText w:val=""/>
      <w:lvlJc w:val="left"/>
      <w:pPr>
        <w:ind w:left="1724"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FD3427C"/>
    <w:multiLevelType w:val="hybridMultilevel"/>
    <w:tmpl w:val="69765CF2"/>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2" w15:restartNumberingAfterBreak="0">
    <w:nsid w:val="42D64C6F"/>
    <w:multiLevelType w:val="hybridMultilevel"/>
    <w:tmpl w:val="92A2BD62"/>
    <w:lvl w:ilvl="0" w:tplc="F07EBD24">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435837D7"/>
    <w:multiLevelType w:val="hybridMultilevel"/>
    <w:tmpl w:val="97ECC918"/>
    <w:lvl w:ilvl="0" w:tplc="21A63E9C">
      <w:start w:val="1"/>
      <w:numFmt w:val="bullet"/>
      <w:pStyle w:val="CHECKLIST"/>
      <w:lvlText w:val=""/>
      <w:lvlJc w:val="left"/>
      <w:pPr>
        <w:ind w:left="1080" w:hanging="360"/>
      </w:pPr>
      <w:rPr>
        <w:rFonts w:ascii="Webdings" w:hAnsi="Webdings" w:hint="default"/>
      </w:rPr>
    </w:lvl>
    <w:lvl w:ilvl="1" w:tplc="F1A621A2">
      <w:start w:val="1"/>
      <w:numFmt w:val="bullet"/>
      <w:pStyle w:val="CHECKLIST"/>
      <w:lvlText w:val=""/>
      <w:lvlJc w:val="left"/>
      <w:pPr>
        <w:ind w:left="1440" w:hanging="360"/>
      </w:pPr>
      <w:rPr>
        <w:rFonts w:ascii="Wingdings 2" w:hAnsi="Wingdings 2"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071F1C"/>
    <w:multiLevelType w:val="hybridMultilevel"/>
    <w:tmpl w:val="6B8AF1B6"/>
    <w:lvl w:ilvl="0" w:tplc="10090017">
      <w:start w:val="1"/>
      <w:numFmt w:val="lowerLetter"/>
      <w:lvlText w:val="%1)"/>
      <w:lvlJc w:val="left"/>
      <w:pPr>
        <w:ind w:left="1287" w:hanging="360"/>
      </w:p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35" w15:restartNumberingAfterBreak="0">
    <w:nsid w:val="488C6B83"/>
    <w:multiLevelType w:val="hybridMultilevel"/>
    <w:tmpl w:val="9B301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9C592F"/>
    <w:multiLevelType w:val="hybridMultilevel"/>
    <w:tmpl w:val="60ECACB4"/>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7" w15:restartNumberingAfterBreak="0">
    <w:nsid w:val="48DB3799"/>
    <w:multiLevelType w:val="hybridMultilevel"/>
    <w:tmpl w:val="F6ACCEAE"/>
    <w:lvl w:ilvl="0" w:tplc="FFFFFFFF">
      <w:start w:val="1"/>
      <w:numFmt w:val="bullet"/>
      <w:lvlText w:val=""/>
      <w:lvlJc w:val="left"/>
      <w:pPr>
        <w:ind w:left="1080" w:hanging="360"/>
      </w:pPr>
      <w:rPr>
        <w:rFonts w:ascii="Symbol" w:hAnsi="Symbol" w:hint="default"/>
      </w:rPr>
    </w:lvl>
    <w:lvl w:ilvl="1" w:tplc="8FDEDA60">
      <w:start w:val="1"/>
      <w:numFmt w:val="bullet"/>
      <w:lvlText w:val=""/>
      <w:lvlJc w:val="left"/>
      <w:pPr>
        <w:ind w:left="796" w:hanging="360"/>
      </w:pPr>
      <w:rPr>
        <w:rFonts w:ascii="Symbol" w:hAnsi="Symbol" w:hint="default"/>
      </w:rPr>
    </w:lvl>
    <w:lvl w:ilvl="2" w:tplc="FFFFFFFF">
      <w:start w:val="1"/>
      <w:numFmt w:val="bullet"/>
      <w:lvlText w:val=""/>
      <w:lvlJc w:val="left"/>
      <w:pPr>
        <w:ind w:left="1516" w:hanging="360"/>
      </w:pPr>
      <w:rPr>
        <w:rFonts w:ascii="Wingdings" w:hAnsi="Wingdings" w:hint="default"/>
      </w:rPr>
    </w:lvl>
    <w:lvl w:ilvl="3" w:tplc="FFFFFFFF" w:tentative="1">
      <w:start w:val="1"/>
      <w:numFmt w:val="bullet"/>
      <w:lvlText w:val=""/>
      <w:lvlJc w:val="left"/>
      <w:pPr>
        <w:ind w:left="2236" w:hanging="360"/>
      </w:pPr>
      <w:rPr>
        <w:rFonts w:ascii="Symbol" w:hAnsi="Symbol" w:hint="default"/>
      </w:rPr>
    </w:lvl>
    <w:lvl w:ilvl="4" w:tplc="FFFFFFFF" w:tentative="1">
      <w:start w:val="1"/>
      <w:numFmt w:val="bullet"/>
      <w:lvlText w:val="o"/>
      <w:lvlJc w:val="left"/>
      <w:pPr>
        <w:ind w:left="2956" w:hanging="360"/>
      </w:pPr>
      <w:rPr>
        <w:rFonts w:ascii="Courier New" w:hAnsi="Courier New" w:cs="Courier New" w:hint="default"/>
      </w:rPr>
    </w:lvl>
    <w:lvl w:ilvl="5" w:tplc="FFFFFFFF" w:tentative="1">
      <w:start w:val="1"/>
      <w:numFmt w:val="bullet"/>
      <w:lvlText w:val=""/>
      <w:lvlJc w:val="left"/>
      <w:pPr>
        <w:ind w:left="3676" w:hanging="360"/>
      </w:pPr>
      <w:rPr>
        <w:rFonts w:ascii="Wingdings" w:hAnsi="Wingdings" w:hint="default"/>
      </w:rPr>
    </w:lvl>
    <w:lvl w:ilvl="6" w:tplc="FFFFFFFF" w:tentative="1">
      <w:start w:val="1"/>
      <w:numFmt w:val="bullet"/>
      <w:lvlText w:val=""/>
      <w:lvlJc w:val="left"/>
      <w:pPr>
        <w:ind w:left="4396" w:hanging="360"/>
      </w:pPr>
      <w:rPr>
        <w:rFonts w:ascii="Symbol" w:hAnsi="Symbol" w:hint="default"/>
      </w:rPr>
    </w:lvl>
    <w:lvl w:ilvl="7" w:tplc="FFFFFFFF" w:tentative="1">
      <w:start w:val="1"/>
      <w:numFmt w:val="bullet"/>
      <w:lvlText w:val="o"/>
      <w:lvlJc w:val="left"/>
      <w:pPr>
        <w:ind w:left="5116" w:hanging="360"/>
      </w:pPr>
      <w:rPr>
        <w:rFonts w:ascii="Courier New" w:hAnsi="Courier New" w:cs="Courier New" w:hint="default"/>
      </w:rPr>
    </w:lvl>
    <w:lvl w:ilvl="8" w:tplc="FFFFFFFF" w:tentative="1">
      <w:start w:val="1"/>
      <w:numFmt w:val="bullet"/>
      <w:lvlText w:val=""/>
      <w:lvlJc w:val="left"/>
      <w:pPr>
        <w:ind w:left="5836" w:hanging="360"/>
      </w:pPr>
      <w:rPr>
        <w:rFonts w:ascii="Wingdings" w:hAnsi="Wingdings" w:hint="default"/>
      </w:rPr>
    </w:lvl>
  </w:abstractNum>
  <w:abstractNum w:abstractNumId="38" w15:restartNumberingAfterBreak="0">
    <w:nsid w:val="48FF3478"/>
    <w:multiLevelType w:val="hybridMultilevel"/>
    <w:tmpl w:val="4A18DB4E"/>
    <w:lvl w:ilvl="0" w:tplc="DE9ED8D6">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491C7AE6"/>
    <w:multiLevelType w:val="hybridMultilevel"/>
    <w:tmpl w:val="414C8742"/>
    <w:lvl w:ilvl="0" w:tplc="5AD8621C">
      <w:start w:val="1"/>
      <w:numFmt w:val="decimal"/>
      <w:lvlText w:val="%1."/>
      <w:lvlJc w:val="left"/>
      <w:pPr>
        <w:ind w:left="360" w:hanging="360"/>
      </w:pPr>
    </w:lvl>
    <w:lvl w:ilvl="1" w:tplc="8E0A7AE8">
      <w:start w:val="1"/>
      <w:numFmt w:val="bullet"/>
      <w:lvlText w:val=""/>
      <w:lvlJc w:val="left"/>
      <w:pPr>
        <w:ind w:left="1080" w:hanging="360"/>
      </w:pPr>
      <w:rPr>
        <w:rFonts w:ascii="Wingdings 2" w:hAnsi="Wingdings 2" w:hint="default"/>
      </w:rPr>
    </w:lvl>
    <w:lvl w:ilvl="2" w:tplc="E1F89438">
      <w:start w:val="1"/>
      <w:numFmt w:val="lowerRoman"/>
      <w:lvlText w:val="%3."/>
      <w:lvlJc w:val="right"/>
      <w:pPr>
        <w:ind w:left="1800" w:hanging="180"/>
      </w:pPr>
    </w:lvl>
    <w:lvl w:ilvl="3" w:tplc="9FAE7DFA">
      <w:start w:val="1"/>
      <w:numFmt w:val="decimal"/>
      <w:lvlText w:val="%4."/>
      <w:lvlJc w:val="left"/>
      <w:pPr>
        <w:ind w:left="2520" w:hanging="360"/>
      </w:pPr>
    </w:lvl>
    <w:lvl w:ilvl="4" w:tplc="6240B534">
      <w:start w:val="1"/>
      <w:numFmt w:val="lowerLetter"/>
      <w:lvlText w:val="%5."/>
      <w:lvlJc w:val="left"/>
      <w:pPr>
        <w:ind w:left="3240" w:hanging="360"/>
      </w:pPr>
    </w:lvl>
    <w:lvl w:ilvl="5" w:tplc="3F980FD0">
      <w:start w:val="1"/>
      <w:numFmt w:val="lowerRoman"/>
      <w:lvlText w:val="%6."/>
      <w:lvlJc w:val="right"/>
      <w:pPr>
        <w:ind w:left="3960" w:hanging="180"/>
      </w:pPr>
    </w:lvl>
    <w:lvl w:ilvl="6" w:tplc="E55ECCC4">
      <w:start w:val="1"/>
      <w:numFmt w:val="decimal"/>
      <w:lvlText w:val="%7."/>
      <w:lvlJc w:val="left"/>
      <w:pPr>
        <w:ind w:left="4680" w:hanging="360"/>
      </w:pPr>
    </w:lvl>
    <w:lvl w:ilvl="7" w:tplc="F60A9AD8">
      <w:start w:val="1"/>
      <w:numFmt w:val="lowerLetter"/>
      <w:lvlText w:val="%8."/>
      <w:lvlJc w:val="left"/>
      <w:pPr>
        <w:ind w:left="5400" w:hanging="360"/>
      </w:pPr>
    </w:lvl>
    <w:lvl w:ilvl="8" w:tplc="E7BCCF04">
      <w:start w:val="1"/>
      <w:numFmt w:val="lowerRoman"/>
      <w:lvlText w:val="%9."/>
      <w:lvlJc w:val="right"/>
      <w:pPr>
        <w:ind w:left="6120" w:hanging="180"/>
      </w:pPr>
    </w:lvl>
  </w:abstractNum>
  <w:abstractNum w:abstractNumId="40" w15:restartNumberingAfterBreak="0">
    <w:nsid w:val="49DA76D6"/>
    <w:multiLevelType w:val="hybridMultilevel"/>
    <w:tmpl w:val="AA3E92DC"/>
    <w:lvl w:ilvl="0" w:tplc="9E20E202">
      <w:start w:val="1"/>
      <w:numFmt w:val="bullet"/>
      <w:lvlText w:val=""/>
      <w:lvlJc w:val="left"/>
      <w:pPr>
        <w:ind w:left="1080" w:hanging="360"/>
      </w:pPr>
      <w:rPr>
        <w:rFonts w:ascii="Wingdings 2" w:hAnsi="Wingdings 2" w:hint="default"/>
      </w:rPr>
    </w:lvl>
    <w:lvl w:ilvl="1" w:tplc="90A20EBC">
      <w:start w:val="1"/>
      <w:numFmt w:val="bullet"/>
      <w:lvlText w:val=""/>
      <w:lvlJc w:val="left"/>
      <w:pPr>
        <w:ind w:left="1800" w:hanging="360"/>
      </w:pPr>
      <w:rPr>
        <w:rFonts w:ascii="Wingdings 2" w:hAnsi="Wingdings 2" w:hint="default"/>
      </w:rPr>
    </w:lvl>
    <w:lvl w:ilvl="2" w:tplc="031828D2">
      <w:start w:val="1"/>
      <w:numFmt w:val="lowerRoman"/>
      <w:lvlText w:val="%3."/>
      <w:lvlJc w:val="right"/>
      <w:pPr>
        <w:ind w:left="2520" w:hanging="180"/>
      </w:pPr>
    </w:lvl>
    <w:lvl w:ilvl="3" w:tplc="5FE8D6FC">
      <w:start w:val="1"/>
      <w:numFmt w:val="decimal"/>
      <w:lvlText w:val="%4."/>
      <w:lvlJc w:val="left"/>
      <w:pPr>
        <w:ind w:left="3240" w:hanging="360"/>
      </w:pPr>
    </w:lvl>
    <w:lvl w:ilvl="4" w:tplc="271EFB0A">
      <w:start w:val="1"/>
      <w:numFmt w:val="lowerLetter"/>
      <w:lvlText w:val="%5."/>
      <w:lvlJc w:val="left"/>
      <w:pPr>
        <w:ind w:left="3960" w:hanging="360"/>
      </w:pPr>
    </w:lvl>
    <w:lvl w:ilvl="5" w:tplc="368A9D4C">
      <w:start w:val="1"/>
      <w:numFmt w:val="lowerRoman"/>
      <w:lvlText w:val="%6."/>
      <w:lvlJc w:val="right"/>
      <w:pPr>
        <w:ind w:left="4680" w:hanging="180"/>
      </w:pPr>
    </w:lvl>
    <w:lvl w:ilvl="6" w:tplc="EE0CCA90">
      <w:start w:val="1"/>
      <w:numFmt w:val="decimal"/>
      <w:lvlText w:val="%7."/>
      <w:lvlJc w:val="left"/>
      <w:pPr>
        <w:ind w:left="5400" w:hanging="360"/>
      </w:pPr>
    </w:lvl>
    <w:lvl w:ilvl="7" w:tplc="A88A3F8E">
      <w:start w:val="1"/>
      <w:numFmt w:val="lowerLetter"/>
      <w:lvlText w:val="%8."/>
      <w:lvlJc w:val="left"/>
      <w:pPr>
        <w:ind w:left="6120" w:hanging="360"/>
      </w:pPr>
    </w:lvl>
    <w:lvl w:ilvl="8" w:tplc="7D7208F8">
      <w:start w:val="1"/>
      <w:numFmt w:val="lowerRoman"/>
      <w:lvlText w:val="%9."/>
      <w:lvlJc w:val="right"/>
      <w:pPr>
        <w:ind w:left="6840" w:hanging="180"/>
      </w:pPr>
    </w:lvl>
  </w:abstractNum>
  <w:abstractNum w:abstractNumId="41" w15:restartNumberingAfterBreak="0">
    <w:nsid w:val="4F250087"/>
    <w:multiLevelType w:val="hybridMultilevel"/>
    <w:tmpl w:val="BE2294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4F5D5900"/>
    <w:multiLevelType w:val="hybridMultilevel"/>
    <w:tmpl w:val="279E4C74"/>
    <w:lvl w:ilvl="0" w:tplc="57085BE8">
      <w:start w:val="1"/>
      <w:numFmt w:val="bullet"/>
      <w:lvlText w:val=""/>
      <w:lvlJc w:val="left"/>
      <w:pPr>
        <w:ind w:left="1558"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3" w15:restartNumberingAfterBreak="0">
    <w:nsid w:val="56E96EBF"/>
    <w:multiLevelType w:val="hybridMultilevel"/>
    <w:tmpl w:val="D1924B1C"/>
    <w:lvl w:ilvl="0" w:tplc="DA6625DC">
      <w:start w:val="1"/>
      <w:numFmt w:val="bullet"/>
      <w:lvlText w:val=""/>
      <w:lvlJc w:val="left"/>
      <w:pPr>
        <w:ind w:left="1080" w:hanging="360"/>
      </w:pPr>
      <w:rPr>
        <w:rFonts w:ascii="Symbol" w:hAnsi="Symbol" w:cs="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abstractNum w:abstractNumId="44" w15:restartNumberingAfterBreak="0">
    <w:nsid w:val="5BAB0499"/>
    <w:multiLevelType w:val="hybridMultilevel"/>
    <w:tmpl w:val="AB021598"/>
    <w:lvl w:ilvl="0" w:tplc="EC96F440">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5" w15:restartNumberingAfterBreak="0">
    <w:nsid w:val="5BD82455"/>
    <w:multiLevelType w:val="hybridMultilevel"/>
    <w:tmpl w:val="76B812E4"/>
    <w:lvl w:ilvl="0" w:tplc="10090001">
      <w:start w:val="1"/>
      <w:numFmt w:val="bullet"/>
      <w:lvlText w:val=""/>
      <w:lvlJc w:val="left"/>
      <w:pPr>
        <w:ind w:left="644" w:hanging="360"/>
      </w:pPr>
      <w:rPr>
        <w:rFonts w:ascii="Symbol" w:hAnsi="Symbol" w:hint="default"/>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46" w15:restartNumberingAfterBreak="0">
    <w:nsid w:val="5EFB0EBD"/>
    <w:multiLevelType w:val="hybridMultilevel"/>
    <w:tmpl w:val="CB78467A"/>
    <w:lvl w:ilvl="0" w:tplc="FFFFFFFF">
      <w:start w:val="1"/>
      <w:numFmt w:val="bullet"/>
      <w:lvlText w:val=""/>
      <w:lvlJc w:val="left"/>
      <w:pPr>
        <w:ind w:left="1080" w:hanging="360"/>
      </w:pPr>
      <w:rPr>
        <w:rFonts w:ascii="Symbol" w:hAnsi="Symbol" w:hint="default"/>
      </w:rPr>
    </w:lvl>
    <w:lvl w:ilvl="1" w:tplc="4C1AF386">
      <w:start w:val="1"/>
      <w:numFmt w:val="bullet"/>
      <w:lvlText w:val=""/>
      <w:lvlJc w:val="left"/>
      <w:pPr>
        <w:ind w:left="796" w:hanging="360"/>
      </w:pPr>
      <w:rPr>
        <w:rFonts w:ascii="Symbol" w:hAnsi="Symbol" w:hint="default"/>
      </w:rPr>
    </w:lvl>
    <w:lvl w:ilvl="2" w:tplc="FFFFFFFF">
      <w:start w:val="1"/>
      <w:numFmt w:val="bullet"/>
      <w:lvlText w:val=""/>
      <w:lvlJc w:val="left"/>
      <w:pPr>
        <w:ind w:left="1516" w:hanging="360"/>
      </w:pPr>
      <w:rPr>
        <w:rFonts w:ascii="Wingdings" w:hAnsi="Wingdings" w:hint="default"/>
      </w:rPr>
    </w:lvl>
    <w:lvl w:ilvl="3" w:tplc="FFFFFFFF" w:tentative="1">
      <w:start w:val="1"/>
      <w:numFmt w:val="bullet"/>
      <w:lvlText w:val=""/>
      <w:lvlJc w:val="left"/>
      <w:pPr>
        <w:ind w:left="2236" w:hanging="360"/>
      </w:pPr>
      <w:rPr>
        <w:rFonts w:ascii="Symbol" w:hAnsi="Symbol" w:hint="default"/>
      </w:rPr>
    </w:lvl>
    <w:lvl w:ilvl="4" w:tplc="FFFFFFFF" w:tentative="1">
      <w:start w:val="1"/>
      <w:numFmt w:val="bullet"/>
      <w:lvlText w:val="o"/>
      <w:lvlJc w:val="left"/>
      <w:pPr>
        <w:ind w:left="2956" w:hanging="360"/>
      </w:pPr>
      <w:rPr>
        <w:rFonts w:ascii="Courier New" w:hAnsi="Courier New" w:cs="Courier New" w:hint="default"/>
      </w:rPr>
    </w:lvl>
    <w:lvl w:ilvl="5" w:tplc="FFFFFFFF" w:tentative="1">
      <w:start w:val="1"/>
      <w:numFmt w:val="bullet"/>
      <w:lvlText w:val=""/>
      <w:lvlJc w:val="left"/>
      <w:pPr>
        <w:ind w:left="3676" w:hanging="360"/>
      </w:pPr>
      <w:rPr>
        <w:rFonts w:ascii="Wingdings" w:hAnsi="Wingdings" w:hint="default"/>
      </w:rPr>
    </w:lvl>
    <w:lvl w:ilvl="6" w:tplc="FFFFFFFF" w:tentative="1">
      <w:start w:val="1"/>
      <w:numFmt w:val="bullet"/>
      <w:lvlText w:val=""/>
      <w:lvlJc w:val="left"/>
      <w:pPr>
        <w:ind w:left="4396" w:hanging="360"/>
      </w:pPr>
      <w:rPr>
        <w:rFonts w:ascii="Symbol" w:hAnsi="Symbol" w:hint="default"/>
      </w:rPr>
    </w:lvl>
    <w:lvl w:ilvl="7" w:tplc="FFFFFFFF" w:tentative="1">
      <w:start w:val="1"/>
      <w:numFmt w:val="bullet"/>
      <w:lvlText w:val="o"/>
      <w:lvlJc w:val="left"/>
      <w:pPr>
        <w:ind w:left="5116" w:hanging="360"/>
      </w:pPr>
      <w:rPr>
        <w:rFonts w:ascii="Courier New" w:hAnsi="Courier New" w:cs="Courier New" w:hint="default"/>
      </w:rPr>
    </w:lvl>
    <w:lvl w:ilvl="8" w:tplc="FFFFFFFF" w:tentative="1">
      <w:start w:val="1"/>
      <w:numFmt w:val="bullet"/>
      <w:lvlText w:val=""/>
      <w:lvlJc w:val="left"/>
      <w:pPr>
        <w:ind w:left="5836" w:hanging="360"/>
      </w:pPr>
      <w:rPr>
        <w:rFonts w:ascii="Wingdings" w:hAnsi="Wingdings" w:hint="default"/>
      </w:rPr>
    </w:lvl>
  </w:abstractNum>
  <w:abstractNum w:abstractNumId="47" w15:restartNumberingAfterBreak="0">
    <w:nsid w:val="5F492EE5"/>
    <w:multiLevelType w:val="hybridMultilevel"/>
    <w:tmpl w:val="98CAFC48"/>
    <w:lvl w:ilvl="0" w:tplc="DD72E7E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25F33"/>
    <w:multiLevelType w:val="hybridMultilevel"/>
    <w:tmpl w:val="58A8A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60056ECC"/>
    <w:multiLevelType w:val="hybridMultilevel"/>
    <w:tmpl w:val="08644404"/>
    <w:lvl w:ilvl="0" w:tplc="10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A746C508">
      <w:numFmt w:val="bullet"/>
      <w:lvlText w:val="•"/>
      <w:lvlJc w:val="left"/>
      <w:pPr>
        <w:ind w:left="2592" w:hanging="432"/>
      </w:pPr>
      <w:rPr>
        <w:rFonts w:ascii="Lato" w:eastAsiaTheme="minorHAnsi" w:hAnsi="Lato" w:cstheme="minorBidi" w:hint="default"/>
      </w:r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62285135"/>
    <w:multiLevelType w:val="hybridMultilevel"/>
    <w:tmpl w:val="56B61030"/>
    <w:lvl w:ilvl="0" w:tplc="43E039EE">
      <w:start w:val="1"/>
      <w:numFmt w:val="decimal"/>
      <w:lvlText w:val="%1."/>
      <w:lvlJc w:val="left"/>
      <w:pPr>
        <w:ind w:left="360" w:hanging="360"/>
      </w:pPr>
    </w:lvl>
    <w:lvl w:ilvl="1" w:tplc="3A94A2F4">
      <w:start w:val="1"/>
      <w:numFmt w:val="lowerLetter"/>
      <w:lvlText w:val="%2."/>
      <w:lvlJc w:val="left"/>
      <w:pPr>
        <w:ind w:left="1080" w:hanging="360"/>
      </w:pPr>
    </w:lvl>
    <w:lvl w:ilvl="2" w:tplc="E1F89438">
      <w:start w:val="1"/>
      <w:numFmt w:val="lowerRoman"/>
      <w:lvlText w:val="%3."/>
      <w:lvlJc w:val="right"/>
      <w:pPr>
        <w:ind w:left="1800" w:hanging="180"/>
      </w:pPr>
    </w:lvl>
    <w:lvl w:ilvl="3" w:tplc="9FAE7DFA">
      <w:start w:val="1"/>
      <w:numFmt w:val="decimal"/>
      <w:lvlText w:val="%4."/>
      <w:lvlJc w:val="left"/>
      <w:pPr>
        <w:ind w:left="2520" w:hanging="360"/>
      </w:pPr>
    </w:lvl>
    <w:lvl w:ilvl="4" w:tplc="6240B534">
      <w:start w:val="1"/>
      <w:numFmt w:val="lowerLetter"/>
      <w:lvlText w:val="%5."/>
      <w:lvlJc w:val="left"/>
      <w:pPr>
        <w:ind w:left="3240" w:hanging="360"/>
      </w:pPr>
    </w:lvl>
    <w:lvl w:ilvl="5" w:tplc="3F980FD0">
      <w:start w:val="1"/>
      <w:numFmt w:val="lowerRoman"/>
      <w:lvlText w:val="%6."/>
      <w:lvlJc w:val="right"/>
      <w:pPr>
        <w:ind w:left="3960" w:hanging="180"/>
      </w:pPr>
    </w:lvl>
    <w:lvl w:ilvl="6" w:tplc="E55ECCC4">
      <w:start w:val="1"/>
      <w:numFmt w:val="decimal"/>
      <w:lvlText w:val="%7."/>
      <w:lvlJc w:val="left"/>
      <w:pPr>
        <w:ind w:left="4680" w:hanging="360"/>
      </w:pPr>
    </w:lvl>
    <w:lvl w:ilvl="7" w:tplc="F60A9AD8">
      <w:start w:val="1"/>
      <w:numFmt w:val="lowerLetter"/>
      <w:lvlText w:val="%8."/>
      <w:lvlJc w:val="left"/>
      <w:pPr>
        <w:ind w:left="5400" w:hanging="360"/>
      </w:pPr>
    </w:lvl>
    <w:lvl w:ilvl="8" w:tplc="E7BCCF04">
      <w:start w:val="1"/>
      <w:numFmt w:val="lowerRoman"/>
      <w:lvlText w:val="%9."/>
      <w:lvlJc w:val="right"/>
      <w:pPr>
        <w:ind w:left="6120" w:hanging="180"/>
      </w:pPr>
    </w:lvl>
  </w:abstractNum>
  <w:abstractNum w:abstractNumId="51" w15:restartNumberingAfterBreak="0">
    <w:nsid w:val="62855FA6"/>
    <w:multiLevelType w:val="hybridMultilevel"/>
    <w:tmpl w:val="5C2C7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9A2170"/>
    <w:multiLevelType w:val="hybridMultilevel"/>
    <w:tmpl w:val="5BAE9362"/>
    <w:lvl w:ilvl="0" w:tplc="A352102A">
      <w:start w:val="1"/>
      <w:numFmt w:val="bullet"/>
      <w:lvlText w:val=""/>
      <w:lvlJc w:val="left"/>
      <w:pPr>
        <w:ind w:left="100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B81057"/>
    <w:multiLevelType w:val="hybridMultilevel"/>
    <w:tmpl w:val="BEC6661E"/>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5E6580">
      <w:start w:val="1"/>
      <w:numFmt w:val="bullet"/>
      <w:lvlText w:val=""/>
      <w:lvlJc w:val="left"/>
      <w:pPr>
        <w:ind w:left="720" w:hanging="36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4" w15:restartNumberingAfterBreak="0">
    <w:nsid w:val="66187444"/>
    <w:multiLevelType w:val="hybridMultilevel"/>
    <w:tmpl w:val="43884404"/>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796" w:hanging="360"/>
      </w:pPr>
      <w:rPr>
        <w:rFonts w:ascii="Symbol" w:hAnsi="Symbol" w:hint="default"/>
      </w:rPr>
    </w:lvl>
    <w:lvl w:ilvl="2" w:tplc="FFFFFFFF">
      <w:start w:val="1"/>
      <w:numFmt w:val="bullet"/>
      <w:lvlText w:val=""/>
      <w:lvlJc w:val="left"/>
      <w:pPr>
        <w:ind w:left="1516" w:hanging="360"/>
      </w:pPr>
      <w:rPr>
        <w:rFonts w:ascii="Wingdings" w:hAnsi="Wingdings" w:hint="default"/>
      </w:rPr>
    </w:lvl>
    <w:lvl w:ilvl="3" w:tplc="FFFFFFFF" w:tentative="1">
      <w:start w:val="1"/>
      <w:numFmt w:val="bullet"/>
      <w:lvlText w:val=""/>
      <w:lvlJc w:val="left"/>
      <w:pPr>
        <w:ind w:left="2236" w:hanging="360"/>
      </w:pPr>
      <w:rPr>
        <w:rFonts w:ascii="Symbol" w:hAnsi="Symbol" w:hint="default"/>
      </w:rPr>
    </w:lvl>
    <w:lvl w:ilvl="4" w:tplc="FFFFFFFF" w:tentative="1">
      <w:start w:val="1"/>
      <w:numFmt w:val="bullet"/>
      <w:lvlText w:val="o"/>
      <w:lvlJc w:val="left"/>
      <w:pPr>
        <w:ind w:left="2956" w:hanging="360"/>
      </w:pPr>
      <w:rPr>
        <w:rFonts w:ascii="Courier New" w:hAnsi="Courier New" w:cs="Courier New" w:hint="default"/>
      </w:rPr>
    </w:lvl>
    <w:lvl w:ilvl="5" w:tplc="FFFFFFFF" w:tentative="1">
      <w:start w:val="1"/>
      <w:numFmt w:val="bullet"/>
      <w:lvlText w:val=""/>
      <w:lvlJc w:val="left"/>
      <w:pPr>
        <w:ind w:left="3676" w:hanging="360"/>
      </w:pPr>
      <w:rPr>
        <w:rFonts w:ascii="Wingdings" w:hAnsi="Wingdings" w:hint="default"/>
      </w:rPr>
    </w:lvl>
    <w:lvl w:ilvl="6" w:tplc="FFFFFFFF" w:tentative="1">
      <w:start w:val="1"/>
      <w:numFmt w:val="bullet"/>
      <w:lvlText w:val=""/>
      <w:lvlJc w:val="left"/>
      <w:pPr>
        <w:ind w:left="4396" w:hanging="360"/>
      </w:pPr>
      <w:rPr>
        <w:rFonts w:ascii="Symbol" w:hAnsi="Symbol" w:hint="default"/>
      </w:rPr>
    </w:lvl>
    <w:lvl w:ilvl="7" w:tplc="FFFFFFFF" w:tentative="1">
      <w:start w:val="1"/>
      <w:numFmt w:val="bullet"/>
      <w:lvlText w:val="o"/>
      <w:lvlJc w:val="left"/>
      <w:pPr>
        <w:ind w:left="5116" w:hanging="360"/>
      </w:pPr>
      <w:rPr>
        <w:rFonts w:ascii="Courier New" w:hAnsi="Courier New" w:cs="Courier New" w:hint="default"/>
      </w:rPr>
    </w:lvl>
    <w:lvl w:ilvl="8" w:tplc="FFFFFFFF" w:tentative="1">
      <w:start w:val="1"/>
      <w:numFmt w:val="bullet"/>
      <w:lvlText w:val=""/>
      <w:lvlJc w:val="left"/>
      <w:pPr>
        <w:ind w:left="5836" w:hanging="360"/>
      </w:pPr>
      <w:rPr>
        <w:rFonts w:ascii="Wingdings" w:hAnsi="Wingdings" w:hint="default"/>
      </w:rPr>
    </w:lvl>
  </w:abstractNum>
  <w:abstractNum w:abstractNumId="55" w15:restartNumberingAfterBreak="0">
    <w:nsid w:val="671D05C4"/>
    <w:multiLevelType w:val="hybridMultilevel"/>
    <w:tmpl w:val="E088692C"/>
    <w:lvl w:ilvl="0" w:tplc="330A9662">
      <w:start w:val="1"/>
      <w:numFmt w:val="bullet"/>
      <w:pStyle w:val="ListParagraph"/>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56" w15:restartNumberingAfterBreak="0">
    <w:nsid w:val="67270BF9"/>
    <w:multiLevelType w:val="hybridMultilevel"/>
    <w:tmpl w:val="08A2A794"/>
    <w:lvl w:ilvl="0" w:tplc="10090001">
      <w:start w:val="1"/>
      <w:numFmt w:val="bullet"/>
      <w:lvlText w:val=""/>
      <w:lvlJc w:val="left"/>
      <w:pPr>
        <w:ind w:left="720" w:hanging="360"/>
      </w:pPr>
      <w:rPr>
        <w:rFonts w:ascii="Symbol" w:hAnsi="Symbol" w:cs="Symbol" w:hint="default"/>
      </w:rPr>
    </w:lvl>
    <w:lvl w:ilvl="1" w:tplc="DF1CBBFC">
      <w:start w:val="1"/>
      <w:numFmt w:val="lowerLetter"/>
      <w:lvlText w:val="%2."/>
      <w:lvlJc w:val="left"/>
      <w:pPr>
        <w:ind w:left="1440" w:hanging="360"/>
      </w:pPr>
    </w:lvl>
    <w:lvl w:ilvl="2" w:tplc="37D0A57E">
      <w:start w:val="1"/>
      <w:numFmt w:val="lowerRoman"/>
      <w:lvlText w:val="%3."/>
      <w:lvlJc w:val="right"/>
      <w:pPr>
        <w:ind w:left="2160" w:hanging="180"/>
      </w:pPr>
    </w:lvl>
    <w:lvl w:ilvl="3" w:tplc="96C23A64">
      <w:start w:val="1"/>
      <w:numFmt w:val="decimal"/>
      <w:lvlText w:val="%4."/>
      <w:lvlJc w:val="left"/>
      <w:pPr>
        <w:ind w:left="2880" w:hanging="360"/>
      </w:pPr>
    </w:lvl>
    <w:lvl w:ilvl="4" w:tplc="65AE5D6C">
      <w:start w:val="1"/>
      <w:numFmt w:val="lowerLetter"/>
      <w:lvlText w:val="%5."/>
      <w:lvlJc w:val="left"/>
      <w:pPr>
        <w:ind w:left="3600" w:hanging="360"/>
      </w:pPr>
    </w:lvl>
    <w:lvl w:ilvl="5" w:tplc="54060320">
      <w:start w:val="1"/>
      <w:numFmt w:val="lowerRoman"/>
      <w:lvlText w:val="%6."/>
      <w:lvlJc w:val="right"/>
      <w:pPr>
        <w:ind w:left="4320" w:hanging="180"/>
      </w:pPr>
    </w:lvl>
    <w:lvl w:ilvl="6" w:tplc="30BAD4B2">
      <w:start w:val="1"/>
      <w:numFmt w:val="decimal"/>
      <w:lvlText w:val="%7."/>
      <w:lvlJc w:val="left"/>
      <w:pPr>
        <w:ind w:left="5040" w:hanging="360"/>
      </w:pPr>
    </w:lvl>
    <w:lvl w:ilvl="7" w:tplc="5632289E">
      <w:start w:val="1"/>
      <w:numFmt w:val="lowerLetter"/>
      <w:lvlText w:val="%8."/>
      <w:lvlJc w:val="left"/>
      <w:pPr>
        <w:ind w:left="5760" w:hanging="360"/>
      </w:pPr>
    </w:lvl>
    <w:lvl w:ilvl="8" w:tplc="8E8069EA">
      <w:start w:val="1"/>
      <w:numFmt w:val="lowerRoman"/>
      <w:lvlText w:val="%9."/>
      <w:lvlJc w:val="right"/>
      <w:pPr>
        <w:ind w:left="6480" w:hanging="180"/>
      </w:pPr>
    </w:lvl>
  </w:abstractNum>
  <w:abstractNum w:abstractNumId="57" w15:restartNumberingAfterBreak="0">
    <w:nsid w:val="68A13BFF"/>
    <w:multiLevelType w:val="hybridMultilevel"/>
    <w:tmpl w:val="D1CE4E22"/>
    <w:lvl w:ilvl="0" w:tplc="136C83D0">
      <w:start w:val="1"/>
      <w:numFmt w:val="bullet"/>
      <w:lvlText w:val=""/>
      <w:lvlJc w:val="left"/>
      <w:pPr>
        <w:ind w:left="1080" w:hanging="360"/>
      </w:pPr>
      <w:rPr>
        <w:rFonts w:ascii="Webdings" w:hAnsi="Webdings" w:hint="default"/>
      </w:rPr>
    </w:lvl>
    <w:lvl w:ilvl="1" w:tplc="10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C223CA"/>
    <w:multiLevelType w:val="hybridMultilevel"/>
    <w:tmpl w:val="86F4BB38"/>
    <w:lvl w:ilvl="0" w:tplc="90A20EBC">
      <w:start w:val="1"/>
      <w:numFmt w:val="bullet"/>
      <w:lvlText w:val=""/>
      <w:lvlJc w:val="left"/>
      <w:pPr>
        <w:ind w:left="720" w:hanging="360"/>
      </w:pPr>
      <w:rPr>
        <w:rFonts w:ascii="Wingdings 2" w:hAnsi="Wingdings 2" w:hint="default"/>
      </w:rPr>
    </w:lvl>
    <w:lvl w:ilvl="1" w:tplc="10090003">
      <w:start w:val="1"/>
      <w:numFmt w:val="bullet"/>
      <w:lvlText w:val="o"/>
      <w:lvlJc w:val="left"/>
      <w:pPr>
        <w:ind w:left="1440" w:hanging="360"/>
      </w:pPr>
      <w:rPr>
        <w:rFonts w:ascii="Courier New" w:hAnsi="Courier New" w:cs="Courier New" w:hint="default"/>
      </w:rPr>
    </w:lvl>
    <w:lvl w:ilvl="2" w:tplc="10090003">
      <w:start w:val="1"/>
      <w:numFmt w:val="bullet"/>
      <w:lvlText w:val="o"/>
      <w:lvlJc w:val="left"/>
      <w:pPr>
        <w:ind w:left="2160" w:hanging="360"/>
      </w:pPr>
      <w:rPr>
        <w:rFonts w:ascii="Courier New" w:hAnsi="Courier New" w:cs="Courier New"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59" w15:restartNumberingAfterBreak="0">
    <w:nsid w:val="69390CE0"/>
    <w:multiLevelType w:val="hybridMultilevel"/>
    <w:tmpl w:val="76C0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05150F"/>
    <w:multiLevelType w:val="hybridMultilevel"/>
    <w:tmpl w:val="5CBC2DA2"/>
    <w:lvl w:ilvl="0" w:tplc="5AD8621C">
      <w:start w:val="1"/>
      <w:numFmt w:val="decimal"/>
      <w:lvlText w:val="%1."/>
      <w:lvlJc w:val="left"/>
      <w:pPr>
        <w:ind w:left="360" w:hanging="360"/>
      </w:pPr>
    </w:lvl>
    <w:lvl w:ilvl="1" w:tplc="F4E6B422">
      <w:start w:val="1"/>
      <w:numFmt w:val="bullet"/>
      <w:lvlText w:val=""/>
      <w:lvlJc w:val="left"/>
      <w:pPr>
        <w:ind w:left="1080" w:hanging="360"/>
      </w:pPr>
      <w:rPr>
        <w:rFonts w:ascii="Wingdings 2" w:hAnsi="Wingdings 2" w:hint="default"/>
      </w:rPr>
    </w:lvl>
    <w:lvl w:ilvl="2" w:tplc="E1F89438">
      <w:start w:val="1"/>
      <w:numFmt w:val="lowerRoman"/>
      <w:lvlText w:val="%3."/>
      <w:lvlJc w:val="right"/>
      <w:pPr>
        <w:ind w:left="1800" w:hanging="180"/>
      </w:pPr>
    </w:lvl>
    <w:lvl w:ilvl="3" w:tplc="9FAE7DFA">
      <w:start w:val="1"/>
      <w:numFmt w:val="decimal"/>
      <w:lvlText w:val="%4."/>
      <w:lvlJc w:val="left"/>
      <w:pPr>
        <w:ind w:left="2520" w:hanging="360"/>
      </w:pPr>
    </w:lvl>
    <w:lvl w:ilvl="4" w:tplc="6240B534">
      <w:start w:val="1"/>
      <w:numFmt w:val="lowerLetter"/>
      <w:lvlText w:val="%5."/>
      <w:lvlJc w:val="left"/>
      <w:pPr>
        <w:ind w:left="3240" w:hanging="360"/>
      </w:pPr>
    </w:lvl>
    <w:lvl w:ilvl="5" w:tplc="3F980FD0">
      <w:start w:val="1"/>
      <w:numFmt w:val="lowerRoman"/>
      <w:lvlText w:val="%6."/>
      <w:lvlJc w:val="right"/>
      <w:pPr>
        <w:ind w:left="3960" w:hanging="180"/>
      </w:pPr>
    </w:lvl>
    <w:lvl w:ilvl="6" w:tplc="E55ECCC4">
      <w:start w:val="1"/>
      <w:numFmt w:val="decimal"/>
      <w:lvlText w:val="%7."/>
      <w:lvlJc w:val="left"/>
      <w:pPr>
        <w:ind w:left="4680" w:hanging="360"/>
      </w:pPr>
    </w:lvl>
    <w:lvl w:ilvl="7" w:tplc="F60A9AD8">
      <w:start w:val="1"/>
      <w:numFmt w:val="lowerLetter"/>
      <w:lvlText w:val="%8."/>
      <w:lvlJc w:val="left"/>
      <w:pPr>
        <w:ind w:left="5400" w:hanging="360"/>
      </w:pPr>
    </w:lvl>
    <w:lvl w:ilvl="8" w:tplc="E7BCCF04">
      <w:start w:val="1"/>
      <w:numFmt w:val="lowerRoman"/>
      <w:lvlText w:val="%9."/>
      <w:lvlJc w:val="right"/>
      <w:pPr>
        <w:ind w:left="6120" w:hanging="180"/>
      </w:pPr>
    </w:lvl>
  </w:abstractNum>
  <w:abstractNum w:abstractNumId="61" w15:restartNumberingAfterBreak="0">
    <w:nsid w:val="747E4B82"/>
    <w:multiLevelType w:val="hybridMultilevel"/>
    <w:tmpl w:val="FF84F76A"/>
    <w:lvl w:ilvl="0" w:tplc="90A20EBC">
      <w:start w:val="1"/>
      <w:numFmt w:val="bullet"/>
      <w:lvlText w:val=""/>
      <w:lvlJc w:val="left"/>
      <w:pPr>
        <w:ind w:left="720" w:hanging="360"/>
      </w:pPr>
      <w:rPr>
        <w:rFonts w:ascii="Wingdings 2" w:hAnsi="Wingdings 2"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62" w15:restartNumberingAfterBreak="0">
    <w:nsid w:val="749123C7"/>
    <w:multiLevelType w:val="hybridMultilevel"/>
    <w:tmpl w:val="A534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879CE140">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934DE6"/>
    <w:multiLevelType w:val="hybridMultilevel"/>
    <w:tmpl w:val="72F23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88677C3"/>
    <w:multiLevelType w:val="hybridMultilevel"/>
    <w:tmpl w:val="5AA258BE"/>
    <w:lvl w:ilvl="0" w:tplc="046AC93C">
      <w:start w:val="1"/>
      <w:numFmt w:val="bullet"/>
      <w:lvlText w:val=""/>
      <w:lvlJc w:val="left"/>
      <w:pPr>
        <w:ind w:left="1080" w:hanging="360"/>
      </w:pPr>
      <w:rPr>
        <w:rFonts w:ascii="Wingdings 2" w:hAnsi="Wingdings 2"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abstractNum w:abstractNumId="65" w15:restartNumberingAfterBreak="0">
    <w:nsid w:val="796025C5"/>
    <w:multiLevelType w:val="hybridMultilevel"/>
    <w:tmpl w:val="1936A426"/>
    <w:lvl w:ilvl="0" w:tplc="C4905612">
      <w:start w:val="1"/>
      <w:numFmt w:val="decimal"/>
      <w:lvlText w:val="%1."/>
      <w:lvlJc w:val="left"/>
      <w:pPr>
        <w:ind w:left="720" w:hanging="360"/>
      </w:pPr>
    </w:lvl>
    <w:lvl w:ilvl="1" w:tplc="CAC0B758">
      <w:start w:val="1"/>
      <w:numFmt w:val="bullet"/>
      <w:lvlText w:val=""/>
      <w:lvlJc w:val="left"/>
      <w:pPr>
        <w:ind w:left="108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7BAF3CD1"/>
    <w:multiLevelType w:val="hybridMultilevel"/>
    <w:tmpl w:val="994A3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E84C48"/>
    <w:multiLevelType w:val="hybridMultilevel"/>
    <w:tmpl w:val="574A2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2956B3"/>
    <w:multiLevelType w:val="hybridMultilevel"/>
    <w:tmpl w:val="9910A958"/>
    <w:lvl w:ilvl="0" w:tplc="10090001">
      <w:start w:val="1"/>
      <w:numFmt w:val="bullet"/>
      <w:lvlText w:val=""/>
      <w:lvlJc w:val="left"/>
      <w:pPr>
        <w:ind w:left="1800" w:hanging="360"/>
      </w:pPr>
      <w:rPr>
        <w:rFonts w:ascii="Symbol" w:hAnsi="Symbol" w:cs="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cs="Wingdings" w:hint="default"/>
      </w:rPr>
    </w:lvl>
    <w:lvl w:ilvl="3" w:tplc="10090001" w:tentative="1">
      <w:start w:val="1"/>
      <w:numFmt w:val="bullet"/>
      <w:lvlText w:val=""/>
      <w:lvlJc w:val="left"/>
      <w:pPr>
        <w:ind w:left="3960" w:hanging="360"/>
      </w:pPr>
      <w:rPr>
        <w:rFonts w:ascii="Symbol" w:hAnsi="Symbol" w:cs="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cs="Wingdings" w:hint="default"/>
      </w:rPr>
    </w:lvl>
    <w:lvl w:ilvl="6" w:tplc="10090001" w:tentative="1">
      <w:start w:val="1"/>
      <w:numFmt w:val="bullet"/>
      <w:lvlText w:val=""/>
      <w:lvlJc w:val="left"/>
      <w:pPr>
        <w:ind w:left="6120" w:hanging="360"/>
      </w:pPr>
      <w:rPr>
        <w:rFonts w:ascii="Symbol" w:hAnsi="Symbol" w:cs="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cs="Wingdings" w:hint="default"/>
      </w:rPr>
    </w:lvl>
  </w:abstractNum>
  <w:abstractNum w:abstractNumId="69" w15:restartNumberingAfterBreak="0">
    <w:nsid w:val="7F8F5720"/>
    <w:multiLevelType w:val="hybridMultilevel"/>
    <w:tmpl w:val="4496B9CE"/>
    <w:lvl w:ilvl="0" w:tplc="FFFFFFFF">
      <w:start w:val="1"/>
      <w:numFmt w:val="bullet"/>
      <w:lvlText w:val=""/>
      <w:lvlJc w:val="left"/>
      <w:pPr>
        <w:ind w:left="1080" w:hanging="360"/>
      </w:pPr>
      <w:rPr>
        <w:rFonts w:ascii="Symbol" w:hAnsi="Symbol" w:hint="default"/>
      </w:rPr>
    </w:lvl>
    <w:lvl w:ilvl="1" w:tplc="04090001">
      <w:start w:val="1"/>
      <w:numFmt w:val="bullet"/>
      <w:lvlText w:val=""/>
      <w:lvlJc w:val="left"/>
      <w:pPr>
        <w:ind w:left="796" w:hanging="360"/>
      </w:pPr>
      <w:rPr>
        <w:rFonts w:ascii="Symbol" w:hAnsi="Symbol" w:hint="default"/>
      </w:rPr>
    </w:lvl>
    <w:lvl w:ilvl="2" w:tplc="BCA8F06E">
      <w:start w:val="1"/>
      <w:numFmt w:val="bullet"/>
      <w:lvlText w:val="o"/>
      <w:lvlJc w:val="left"/>
      <w:pPr>
        <w:ind w:left="1516" w:hanging="360"/>
      </w:pPr>
      <w:rPr>
        <w:rFonts w:ascii="Courier New" w:hAnsi="Courier New" w:cs="Courier New" w:hint="default"/>
      </w:rPr>
    </w:lvl>
    <w:lvl w:ilvl="3" w:tplc="FFFFFFFF" w:tentative="1">
      <w:start w:val="1"/>
      <w:numFmt w:val="bullet"/>
      <w:lvlText w:val=""/>
      <w:lvlJc w:val="left"/>
      <w:pPr>
        <w:ind w:left="2236" w:hanging="360"/>
      </w:pPr>
      <w:rPr>
        <w:rFonts w:ascii="Symbol" w:hAnsi="Symbol" w:hint="default"/>
      </w:rPr>
    </w:lvl>
    <w:lvl w:ilvl="4" w:tplc="FFFFFFFF" w:tentative="1">
      <w:start w:val="1"/>
      <w:numFmt w:val="bullet"/>
      <w:lvlText w:val="o"/>
      <w:lvlJc w:val="left"/>
      <w:pPr>
        <w:ind w:left="2956" w:hanging="360"/>
      </w:pPr>
      <w:rPr>
        <w:rFonts w:ascii="Courier New" w:hAnsi="Courier New" w:cs="Courier New" w:hint="default"/>
      </w:rPr>
    </w:lvl>
    <w:lvl w:ilvl="5" w:tplc="FFFFFFFF" w:tentative="1">
      <w:start w:val="1"/>
      <w:numFmt w:val="bullet"/>
      <w:lvlText w:val=""/>
      <w:lvlJc w:val="left"/>
      <w:pPr>
        <w:ind w:left="3676" w:hanging="360"/>
      </w:pPr>
      <w:rPr>
        <w:rFonts w:ascii="Wingdings" w:hAnsi="Wingdings" w:hint="default"/>
      </w:rPr>
    </w:lvl>
    <w:lvl w:ilvl="6" w:tplc="FFFFFFFF" w:tentative="1">
      <w:start w:val="1"/>
      <w:numFmt w:val="bullet"/>
      <w:lvlText w:val=""/>
      <w:lvlJc w:val="left"/>
      <w:pPr>
        <w:ind w:left="4396" w:hanging="360"/>
      </w:pPr>
      <w:rPr>
        <w:rFonts w:ascii="Symbol" w:hAnsi="Symbol" w:hint="default"/>
      </w:rPr>
    </w:lvl>
    <w:lvl w:ilvl="7" w:tplc="FFFFFFFF" w:tentative="1">
      <w:start w:val="1"/>
      <w:numFmt w:val="bullet"/>
      <w:lvlText w:val="o"/>
      <w:lvlJc w:val="left"/>
      <w:pPr>
        <w:ind w:left="5116" w:hanging="360"/>
      </w:pPr>
      <w:rPr>
        <w:rFonts w:ascii="Courier New" w:hAnsi="Courier New" w:cs="Courier New" w:hint="default"/>
      </w:rPr>
    </w:lvl>
    <w:lvl w:ilvl="8" w:tplc="FFFFFFFF" w:tentative="1">
      <w:start w:val="1"/>
      <w:numFmt w:val="bullet"/>
      <w:lvlText w:val=""/>
      <w:lvlJc w:val="left"/>
      <w:pPr>
        <w:ind w:left="5836" w:hanging="360"/>
      </w:pPr>
      <w:rPr>
        <w:rFonts w:ascii="Wingdings" w:hAnsi="Wingdings" w:hint="default"/>
      </w:rPr>
    </w:lvl>
  </w:abstractNum>
  <w:num w:numId="1" w16cid:durableId="1085998786">
    <w:abstractNumId w:val="49"/>
  </w:num>
  <w:num w:numId="2" w16cid:durableId="44526455">
    <w:abstractNumId w:val="41"/>
  </w:num>
  <w:num w:numId="3" w16cid:durableId="554658611">
    <w:abstractNumId w:val="48"/>
  </w:num>
  <w:num w:numId="4" w16cid:durableId="1603800833">
    <w:abstractNumId w:val="50"/>
  </w:num>
  <w:num w:numId="5" w16cid:durableId="2055905">
    <w:abstractNumId w:val="45"/>
  </w:num>
  <w:num w:numId="6" w16cid:durableId="2030447603">
    <w:abstractNumId w:val="13"/>
  </w:num>
  <w:num w:numId="7" w16cid:durableId="1761834910">
    <w:abstractNumId w:val="24"/>
  </w:num>
  <w:num w:numId="8" w16cid:durableId="830832481">
    <w:abstractNumId w:val="19"/>
  </w:num>
  <w:num w:numId="9" w16cid:durableId="1405957906">
    <w:abstractNumId w:val="47"/>
  </w:num>
  <w:num w:numId="10" w16cid:durableId="1234855081">
    <w:abstractNumId w:val="52"/>
  </w:num>
  <w:num w:numId="11" w16cid:durableId="849181007">
    <w:abstractNumId w:val="38"/>
  </w:num>
  <w:num w:numId="12" w16cid:durableId="1124228187">
    <w:abstractNumId w:val="15"/>
  </w:num>
  <w:num w:numId="13" w16cid:durableId="2049377834">
    <w:abstractNumId w:val="11"/>
  </w:num>
  <w:num w:numId="14" w16cid:durableId="360403761">
    <w:abstractNumId w:val="34"/>
  </w:num>
  <w:num w:numId="15" w16cid:durableId="799803468">
    <w:abstractNumId w:val="20"/>
  </w:num>
  <w:num w:numId="16" w16cid:durableId="235749141">
    <w:abstractNumId w:val="68"/>
  </w:num>
  <w:num w:numId="17" w16cid:durableId="684945241">
    <w:abstractNumId w:val="36"/>
  </w:num>
  <w:num w:numId="18" w16cid:durableId="1149178236">
    <w:abstractNumId w:val="43"/>
  </w:num>
  <w:num w:numId="19" w16cid:durableId="465007563">
    <w:abstractNumId w:val="56"/>
  </w:num>
  <w:num w:numId="20" w16cid:durableId="1214972737">
    <w:abstractNumId w:val="61"/>
  </w:num>
  <w:num w:numId="21" w16cid:durableId="1677420514">
    <w:abstractNumId w:val="58"/>
  </w:num>
  <w:num w:numId="22" w16cid:durableId="281807837">
    <w:abstractNumId w:val="57"/>
  </w:num>
  <w:num w:numId="23" w16cid:durableId="1084645478">
    <w:abstractNumId w:val="29"/>
  </w:num>
  <w:num w:numId="24" w16cid:durableId="2122600267">
    <w:abstractNumId w:val="33"/>
  </w:num>
  <w:num w:numId="25" w16cid:durableId="303319392">
    <w:abstractNumId w:val="64"/>
  </w:num>
  <w:num w:numId="26" w16cid:durableId="312680318">
    <w:abstractNumId w:val="60"/>
  </w:num>
  <w:num w:numId="27" w16cid:durableId="1812550337">
    <w:abstractNumId w:val="40"/>
  </w:num>
  <w:num w:numId="28" w16cid:durableId="1623535735">
    <w:abstractNumId w:val="23"/>
  </w:num>
  <w:num w:numId="29" w16cid:durableId="972250253">
    <w:abstractNumId w:val="39"/>
  </w:num>
  <w:num w:numId="30" w16cid:durableId="1550459752">
    <w:abstractNumId w:val="9"/>
  </w:num>
  <w:num w:numId="31" w16cid:durableId="1781297973">
    <w:abstractNumId w:val="7"/>
  </w:num>
  <w:num w:numId="32" w16cid:durableId="460542146">
    <w:abstractNumId w:val="6"/>
  </w:num>
  <w:num w:numId="33" w16cid:durableId="208301999">
    <w:abstractNumId w:val="5"/>
  </w:num>
  <w:num w:numId="34" w16cid:durableId="699670588">
    <w:abstractNumId w:val="4"/>
  </w:num>
  <w:num w:numId="35" w16cid:durableId="1395548441">
    <w:abstractNumId w:val="8"/>
  </w:num>
  <w:num w:numId="36" w16cid:durableId="550582055">
    <w:abstractNumId w:val="3"/>
  </w:num>
  <w:num w:numId="37" w16cid:durableId="1495948924">
    <w:abstractNumId w:val="2"/>
  </w:num>
  <w:num w:numId="38" w16cid:durableId="540362041">
    <w:abstractNumId w:val="1"/>
  </w:num>
  <w:num w:numId="39" w16cid:durableId="520706526">
    <w:abstractNumId w:val="0"/>
  </w:num>
  <w:num w:numId="40" w16cid:durableId="1006249863">
    <w:abstractNumId w:val="14"/>
  </w:num>
  <w:num w:numId="41" w16cid:durableId="1491673130">
    <w:abstractNumId w:val="21"/>
  </w:num>
  <w:num w:numId="42" w16cid:durableId="1345211414">
    <w:abstractNumId w:val="31"/>
  </w:num>
  <w:num w:numId="43" w16cid:durableId="1077435054">
    <w:abstractNumId w:val="65"/>
  </w:num>
  <w:num w:numId="44" w16cid:durableId="230776880">
    <w:abstractNumId w:val="53"/>
  </w:num>
  <w:num w:numId="45" w16cid:durableId="998119514">
    <w:abstractNumId w:val="26"/>
  </w:num>
  <w:num w:numId="46" w16cid:durableId="1222712663">
    <w:abstractNumId w:val="32"/>
  </w:num>
  <w:num w:numId="47" w16cid:durableId="1269004916">
    <w:abstractNumId w:val="12"/>
  </w:num>
  <w:num w:numId="48" w16cid:durableId="474492148">
    <w:abstractNumId w:val="42"/>
  </w:num>
  <w:num w:numId="49" w16cid:durableId="310407184">
    <w:abstractNumId w:val="63"/>
  </w:num>
  <w:num w:numId="50" w16cid:durableId="70978306">
    <w:abstractNumId w:val="66"/>
  </w:num>
  <w:num w:numId="51" w16cid:durableId="1956908385">
    <w:abstractNumId w:val="62"/>
  </w:num>
  <w:num w:numId="52" w16cid:durableId="1672951613">
    <w:abstractNumId w:val="59"/>
  </w:num>
  <w:num w:numId="53" w16cid:durableId="1916937752">
    <w:abstractNumId w:val="22"/>
  </w:num>
  <w:num w:numId="54" w16cid:durableId="1100368142">
    <w:abstractNumId w:val="44"/>
  </w:num>
  <w:num w:numId="55" w16cid:durableId="231624527">
    <w:abstractNumId w:val="30"/>
  </w:num>
  <w:num w:numId="56" w16cid:durableId="1060207471">
    <w:abstractNumId w:val="18"/>
  </w:num>
  <w:num w:numId="57" w16cid:durableId="411007544">
    <w:abstractNumId w:val="37"/>
  </w:num>
  <w:num w:numId="58" w16cid:durableId="511646258">
    <w:abstractNumId w:val="54"/>
  </w:num>
  <w:num w:numId="59" w16cid:durableId="203106795">
    <w:abstractNumId w:val="51"/>
  </w:num>
  <w:num w:numId="60" w16cid:durableId="751705937">
    <w:abstractNumId w:val="46"/>
  </w:num>
  <w:num w:numId="61" w16cid:durableId="749961140">
    <w:abstractNumId w:val="69"/>
  </w:num>
  <w:num w:numId="62" w16cid:durableId="604578715">
    <w:abstractNumId w:val="17"/>
  </w:num>
  <w:num w:numId="63" w16cid:durableId="1957246357">
    <w:abstractNumId w:val="35"/>
  </w:num>
  <w:num w:numId="64" w16cid:durableId="1288731703">
    <w:abstractNumId w:val="25"/>
  </w:num>
  <w:num w:numId="65" w16cid:durableId="403454824">
    <w:abstractNumId w:val="16"/>
  </w:num>
  <w:num w:numId="66" w16cid:durableId="1448038045">
    <w:abstractNumId w:val="27"/>
  </w:num>
  <w:num w:numId="67" w16cid:durableId="1810122722">
    <w:abstractNumId w:val="55"/>
  </w:num>
  <w:num w:numId="68" w16cid:durableId="1361393643">
    <w:abstractNumId w:val="67"/>
  </w:num>
  <w:num w:numId="69" w16cid:durableId="1546483429">
    <w:abstractNumId w:val="10"/>
  </w:num>
  <w:num w:numId="70" w16cid:durableId="126558685">
    <w:abstractNumId w:val="28"/>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tgCSRkYm5sbmZko6SsGpxcWZ+XkgBUYGtQBEZqCNLQAAAA=="/>
  </w:docVars>
  <w:rsids>
    <w:rsidRoot w:val="00897917"/>
    <w:rsid w:val="000059DC"/>
    <w:rsid w:val="000077E0"/>
    <w:rsid w:val="000105D4"/>
    <w:rsid w:val="00014069"/>
    <w:rsid w:val="00014E1D"/>
    <w:rsid w:val="00015636"/>
    <w:rsid w:val="00016706"/>
    <w:rsid w:val="00033C6F"/>
    <w:rsid w:val="00035566"/>
    <w:rsid w:val="000449D2"/>
    <w:rsid w:val="00044E4C"/>
    <w:rsid w:val="0004770E"/>
    <w:rsid w:val="00047D22"/>
    <w:rsid w:val="000525EC"/>
    <w:rsid w:val="00052C46"/>
    <w:rsid w:val="00062005"/>
    <w:rsid w:val="00062D53"/>
    <w:rsid w:val="00063861"/>
    <w:rsid w:val="0007457D"/>
    <w:rsid w:val="0007541D"/>
    <w:rsid w:val="00076619"/>
    <w:rsid w:val="000821B7"/>
    <w:rsid w:val="000825F6"/>
    <w:rsid w:val="00082ECA"/>
    <w:rsid w:val="00083D48"/>
    <w:rsid w:val="000845F9"/>
    <w:rsid w:val="000943AB"/>
    <w:rsid w:val="00095D16"/>
    <w:rsid w:val="000A36A6"/>
    <w:rsid w:val="000A3C09"/>
    <w:rsid w:val="000A75AD"/>
    <w:rsid w:val="000A7FD9"/>
    <w:rsid w:val="000B0C47"/>
    <w:rsid w:val="000B11D2"/>
    <w:rsid w:val="000B16E7"/>
    <w:rsid w:val="000B38E5"/>
    <w:rsid w:val="000B3C22"/>
    <w:rsid w:val="000B4CF7"/>
    <w:rsid w:val="000B4F77"/>
    <w:rsid w:val="000B5295"/>
    <w:rsid w:val="000C210B"/>
    <w:rsid w:val="000C603B"/>
    <w:rsid w:val="000C7817"/>
    <w:rsid w:val="000D24AB"/>
    <w:rsid w:val="000D7064"/>
    <w:rsid w:val="000D7DE4"/>
    <w:rsid w:val="000E04DB"/>
    <w:rsid w:val="000E1A0D"/>
    <w:rsid w:val="000E6608"/>
    <w:rsid w:val="000E7915"/>
    <w:rsid w:val="000F2B7C"/>
    <w:rsid w:val="000F402B"/>
    <w:rsid w:val="000F4159"/>
    <w:rsid w:val="000F4C5B"/>
    <w:rsid w:val="000F6364"/>
    <w:rsid w:val="000F6CA8"/>
    <w:rsid w:val="000F6CF2"/>
    <w:rsid w:val="0010671A"/>
    <w:rsid w:val="00113582"/>
    <w:rsid w:val="00113D8E"/>
    <w:rsid w:val="00115A20"/>
    <w:rsid w:val="001213CD"/>
    <w:rsid w:val="00124F2F"/>
    <w:rsid w:val="00127A35"/>
    <w:rsid w:val="001312D6"/>
    <w:rsid w:val="001315B6"/>
    <w:rsid w:val="00132529"/>
    <w:rsid w:val="00132591"/>
    <w:rsid w:val="00133364"/>
    <w:rsid w:val="00137EF9"/>
    <w:rsid w:val="0014072D"/>
    <w:rsid w:val="0014483A"/>
    <w:rsid w:val="00145257"/>
    <w:rsid w:val="00147666"/>
    <w:rsid w:val="0015044E"/>
    <w:rsid w:val="00153C83"/>
    <w:rsid w:val="001606A0"/>
    <w:rsid w:val="00163D15"/>
    <w:rsid w:val="00164F48"/>
    <w:rsid w:val="001657C7"/>
    <w:rsid w:val="00170CF5"/>
    <w:rsid w:val="001733C5"/>
    <w:rsid w:val="001735B4"/>
    <w:rsid w:val="00180F48"/>
    <w:rsid w:val="0018608E"/>
    <w:rsid w:val="001878DC"/>
    <w:rsid w:val="00192926"/>
    <w:rsid w:val="00193A3A"/>
    <w:rsid w:val="001952DF"/>
    <w:rsid w:val="001A01DD"/>
    <w:rsid w:val="001A17DC"/>
    <w:rsid w:val="001A478C"/>
    <w:rsid w:val="001A4E2D"/>
    <w:rsid w:val="001A7084"/>
    <w:rsid w:val="001B4668"/>
    <w:rsid w:val="001B571E"/>
    <w:rsid w:val="001C1A1B"/>
    <w:rsid w:val="001C222E"/>
    <w:rsid w:val="001C53EA"/>
    <w:rsid w:val="001C66AC"/>
    <w:rsid w:val="001C69BB"/>
    <w:rsid w:val="001D01A1"/>
    <w:rsid w:val="001D1B0A"/>
    <w:rsid w:val="001E143E"/>
    <w:rsid w:val="001E50ED"/>
    <w:rsid w:val="001E5BEE"/>
    <w:rsid w:val="001E6AD3"/>
    <w:rsid w:val="001F0BEB"/>
    <w:rsid w:val="002006E3"/>
    <w:rsid w:val="00204027"/>
    <w:rsid w:val="0021296E"/>
    <w:rsid w:val="002142D6"/>
    <w:rsid w:val="00215A87"/>
    <w:rsid w:val="0021780C"/>
    <w:rsid w:val="002201D9"/>
    <w:rsid w:val="0022069A"/>
    <w:rsid w:val="00220FEA"/>
    <w:rsid w:val="00227FB4"/>
    <w:rsid w:val="002333D4"/>
    <w:rsid w:val="00234B86"/>
    <w:rsid w:val="002408A7"/>
    <w:rsid w:val="002414F2"/>
    <w:rsid w:val="002458AE"/>
    <w:rsid w:val="002470FE"/>
    <w:rsid w:val="002503BA"/>
    <w:rsid w:val="00251799"/>
    <w:rsid w:val="00253FFB"/>
    <w:rsid w:val="002640CA"/>
    <w:rsid w:val="002648CB"/>
    <w:rsid w:val="00267571"/>
    <w:rsid w:val="00267D8A"/>
    <w:rsid w:val="00271A89"/>
    <w:rsid w:val="00276ADA"/>
    <w:rsid w:val="0028254E"/>
    <w:rsid w:val="00284A5E"/>
    <w:rsid w:val="002878AF"/>
    <w:rsid w:val="00290628"/>
    <w:rsid w:val="002917A7"/>
    <w:rsid w:val="00291FD0"/>
    <w:rsid w:val="00292048"/>
    <w:rsid w:val="002924C0"/>
    <w:rsid w:val="002937C8"/>
    <w:rsid w:val="0029475F"/>
    <w:rsid w:val="00295109"/>
    <w:rsid w:val="002954DD"/>
    <w:rsid w:val="00295A53"/>
    <w:rsid w:val="002A17B5"/>
    <w:rsid w:val="002A6A1E"/>
    <w:rsid w:val="002B11DE"/>
    <w:rsid w:val="002B21A3"/>
    <w:rsid w:val="002B411F"/>
    <w:rsid w:val="002B456C"/>
    <w:rsid w:val="002B53C3"/>
    <w:rsid w:val="002C18A4"/>
    <w:rsid w:val="002C1F47"/>
    <w:rsid w:val="002C2AA1"/>
    <w:rsid w:val="002C564D"/>
    <w:rsid w:val="002C6704"/>
    <w:rsid w:val="002C708E"/>
    <w:rsid w:val="002C75AC"/>
    <w:rsid w:val="002D05ED"/>
    <w:rsid w:val="002D1388"/>
    <w:rsid w:val="002D1D8F"/>
    <w:rsid w:val="002D21A8"/>
    <w:rsid w:val="002D2FCF"/>
    <w:rsid w:val="002D4249"/>
    <w:rsid w:val="002E00CC"/>
    <w:rsid w:val="002E0D2E"/>
    <w:rsid w:val="002E0F6D"/>
    <w:rsid w:val="002E2088"/>
    <w:rsid w:val="002E4A38"/>
    <w:rsid w:val="002E6D7D"/>
    <w:rsid w:val="002E7DB7"/>
    <w:rsid w:val="002F2A49"/>
    <w:rsid w:val="002F319B"/>
    <w:rsid w:val="002F3D99"/>
    <w:rsid w:val="002F665B"/>
    <w:rsid w:val="002F707A"/>
    <w:rsid w:val="00321AFA"/>
    <w:rsid w:val="00322735"/>
    <w:rsid w:val="00322EBE"/>
    <w:rsid w:val="00323ADB"/>
    <w:rsid w:val="00323ADE"/>
    <w:rsid w:val="00325CBA"/>
    <w:rsid w:val="00326A51"/>
    <w:rsid w:val="00332929"/>
    <w:rsid w:val="00337C65"/>
    <w:rsid w:val="003410BF"/>
    <w:rsid w:val="00345881"/>
    <w:rsid w:val="003461E3"/>
    <w:rsid w:val="003465FD"/>
    <w:rsid w:val="00347011"/>
    <w:rsid w:val="00347DD9"/>
    <w:rsid w:val="00351250"/>
    <w:rsid w:val="00360AD4"/>
    <w:rsid w:val="0036140E"/>
    <w:rsid w:val="00367A0F"/>
    <w:rsid w:val="00372261"/>
    <w:rsid w:val="003730F1"/>
    <w:rsid w:val="00373AE5"/>
    <w:rsid w:val="00375174"/>
    <w:rsid w:val="00375347"/>
    <w:rsid w:val="00377A05"/>
    <w:rsid w:val="003816D7"/>
    <w:rsid w:val="00383254"/>
    <w:rsid w:val="00384566"/>
    <w:rsid w:val="003872C4"/>
    <w:rsid w:val="00387FF0"/>
    <w:rsid w:val="00391007"/>
    <w:rsid w:val="00395F90"/>
    <w:rsid w:val="003A0713"/>
    <w:rsid w:val="003A442D"/>
    <w:rsid w:val="003A63BF"/>
    <w:rsid w:val="003B1631"/>
    <w:rsid w:val="003B167D"/>
    <w:rsid w:val="003B1FE6"/>
    <w:rsid w:val="003B28D2"/>
    <w:rsid w:val="003B5D76"/>
    <w:rsid w:val="003B62D2"/>
    <w:rsid w:val="003B6878"/>
    <w:rsid w:val="003C2AFA"/>
    <w:rsid w:val="003C3C27"/>
    <w:rsid w:val="003C3D73"/>
    <w:rsid w:val="003D188F"/>
    <w:rsid w:val="003D773F"/>
    <w:rsid w:val="003E0C14"/>
    <w:rsid w:val="003E30C7"/>
    <w:rsid w:val="003E514D"/>
    <w:rsid w:val="003E641F"/>
    <w:rsid w:val="003E71A0"/>
    <w:rsid w:val="003E7910"/>
    <w:rsid w:val="003F026F"/>
    <w:rsid w:val="003F42D2"/>
    <w:rsid w:val="003F7C9A"/>
    <w:rsid w:val="00404818"/>
    <w:rsid w:val="00405648"/>
    <w:rsid w:val="00406947"/>
    <w:rsid w:val="004115FF"/>
    <w:rsid w:val="004116A7"/>
    <w:rsid w:val="00411EDD"/>
    <w:rsid w:val="00413613"/>
    <w:rsid w:val="004148CE"/>
    <w:rsid w:val="00415E01"/>
    <w:rsid w:val="00416BFC"/>
    <w:rsid w:val="00417CB5"/>
    <w:rsid w:val="0042025F"/>
    <w:rsid w:val="004226F9"/>
    <w:rsid w:val="00423006"/>
    <w:rsid w:val="004242BB"/>
    <w:rsid w:val="0042431D"/>
    <w:rsid w:val="00425301"/>
    <w:rsid w:val="00426DE9"/>
    <w:rsid w:val="00427C64"/>
    <w:rsid w:val="00433A80"/>
    <w:rsid w:val="0043441E"/>
    <w:rsid w:val="004353B9"/>
    <w:rsid w:val="0044270C"/>
    <w:rsid w:val="00444F72"/>
    <w:rsid w:val="0045138A"/>
    <w:rsid w:val="00452551"/>
    <w:rsid w:val="004526B2"/>
    <w:rsid w:val="0045785F"/>
    <w:rsid w:val="004622DB"/>
    <w:rsid w:val="004634AA"/>
    <w:rsid w:val="0046398A"/>
    <w:rsid w:val="00470BC5"/>
    <w:rsid w:val="00476F77"/>
    <w:rsid w:val="00482626"/>
    <w:rsid w:val="004853F0"/>
    <w:rsid w:val="00493211"/>
    <w:rsid w:val="00494601"/>
    <w:rsid w:val="00496290"/>
    <w:rsid w:val="0049648F"/>
    <w:rsid w:val="00497297"/>
    <w:rsid w:val="004A06F3"/>
    <w:rsid w:val="004A7616"/>
    <w:rsid w:val="004B3F4F"/>
    <w:rsid w:val="004B4094"/>
    <w:rsid w:val="004B6A87"/>
    <w:rsid w:val="004B7819"/>
    <w:rsid w:val="004C0853"/>
    <w:rsid w:val="004C0FED"/>
    <w:rsid w:val="004C6ADA"/>
    <w:rsid w:val="004C758F"/>
    <w:rsid w:val="004C7747"/>
    <w:rsid w:val="004D05C4"/>
    <w:rsid w:val="004D1617"/>
    <w:rsid w:val="004D1631"/>
    <w:rsid w:val="004D1BCB"/>
    <w:rsid w:val="004D1EB7"/>
    <w:rsid w:val="004D1FEF"/>
    <w:rsid w:val="004D4FA5"/>
    <w:rsid w:val="004D6A6F"/>
    <w:rsid w:val="004D76DC"/>
    <w:rsid w:val="004E74AF"/>
    <w:rsid w:val="004F1C2C"/>
    <w:rsid w:val="004F1C9E"/>
    <w:rsid w:val="004F31BE"/>
    <w:rsid w:val="004F419D"/>
    <w:rsid w:val="004F4C9B"/>
    <w:rsid w:val="004F52B0"/>
    <w:rsid w:val="00501C63"/>
    <w:rsid w:val="00502A9B"/>
    <w:rsid w:val="005065A3"/>
    <w:rsid w:val="00511476"/>
    <w:rsid w:val="00512700"/>
    <w:rsid w:val="005132B4"/>
    <w:rsid w:val="005159C9"/>
    <w:rsid w:val="00516A40"/>
    <w:rsid w:val="00517767"/>
    <w:rsid w:val="00523762"/>
    <w:rsid w:val="00523DFD"/>
    <w:rsid w:val="00526C8A"/>
    <w:rsid w:val="00527782"/>
    <w:rsid w:val="00531B1F"/>
    <w:rsid w:val="00533C56"/>
    <w:rsid w:val="00535265"/>
    <w:rsid w:val="00536E82"/>
    <w:rsid w:val="00540DD1"/>
    <w:rsid w:val="00544D87"/>
    <w:rsid w:val="00544E60"/>
    <w:rsid w:val="00545949"/>
    <w:rsid w:val="00552499"/>
    <w:rsid w:val="005544B0"/>
    <w:rsid w:val="0055460E"/>
    <w:rsid w:val="00557183"/>
    <w:rsid w:val="0056470B"/>
    <w:rsid w:val="00564922"/>
    <w:rsid w:val="00566D1E"/>
    <w:rsid w:val="00572ED5"/>
    <w:rsid w:val="00574C22"/>
    <w:rsid w:val="005756AB"/>
    <w:rsid w:val="005814A3"/>
    <w:rsid w:val="00582E02"/>
    <w:rsid w:val="0058305C"/>
    <w:rsid w:val="005831E2"/>
    <w:rsid w:val="005837EE"/>
    <w:rsid w:val="005906A2"/>
    <w:rsid w:val="00592FAD"/>
    <w:rsid w:val="00593857"/>
    <w:rsid w:val="00595540"/>
    <w:rsid w:val="0059554C"/>
    <w:rsid w:val="0059557D"/>
    <w:rsid w:val="00596B8D"/>
    <w:rsid w:val="005A1678"/>
    <w:rsid w:val="005A243F"/>
    <w:rsid w:val="005A48B0"/>
    <w:rsid w:val="005A69E3"/>
    <w:rsid w:val="005A6CEC"/>
    <w:rsid w:val="005B2090"/>
    <w:rsid w:val="005B358C"/>
    <w:rsid w:val="005C028C"/>
    <w:rsid w:val="005C487E"/>
    <w:rsid w:val="005C5F26"/>
    <w:rsid w:val="005D2D0B"/>
    <w:rsid w:val="005D560C"/>
    <w:rsid w:val="005D66E9"/>
    <w:rsid w:val="005D6B1A"/>
    <w:rsid w:val="005D7E43"/>
    <w:rsid w:val="005E1358"/>
    <w:rsid w:val="005E5DDD"/>
    <w:rsid w:val="005E5EB4"/>
    <w:rsid w:val="005E66CE"/>
    <w:rsid w:val="005E6C4B"/>
    <w:rsid w:val="005F21F7"/>
    <w:rsid w:val="005F2D53"/>
    <w:rsid w:val="005F6303"/>
    <w:rsid w:val="006001A6"/>
    <w:rsid w:val="00610901"/>
    <w:rsid w:val="00610B9E"/>
    <w:rsid w:val="00610F72"/>
    <w:rsid w:val="006119DE"/>
    <w:rsid w:val="00612F14"/>
    <w:rsid w:val="006279D7"/>
    <w:rsid w:val="006335BA"/>
    <w:rsid w:val="0063447D"/>
    <w:rsid w:val="00635999"/>
    <w:rsid w:val="00640285"/>
    <w:rsid w:val="0064053D"/>
    <w:rsid w:val="0064255D"/>
    <w:rsid w:val="00643104"/>
    <w:rsid w:val="0064531C"/>
    <w:rsid w:val="00645F20"/>
    <w:rsid w:val="006511C7"/>
    <w:rsid w:val="0065207A"/>
    <w:rsid w:val="00653D46"/>
    <w:rsid w:val="00654FD5"/>
    <w:rsid w:val="006551D0"/>
    <w:rsid w:val="00660E22"/>
    <w:rsid w:val="00664726"/>
    <w:rsid w:val="00670401"/>
    <w:rsid w:val="0067291E"/>
    <w:rsid w:val="006729FE"/>
    <w:rsid w:val="00675ABE"/>
    <w:rsid w:val="006777AA"/>
    <w:rsid w:val="0068019F"/>
    <w:rsid w:val="00681E65"/>
    <w:rsid w:val="00687781"/>
    <w:rsid w:val="00690248"/>
    <w:rsid w:val="006930AB"/>
    <w:rsid w:val="00696CCB"/>
    <w:rsid w:val="006A0165"/>
    <w:rsid w:val="006A0E6B"/>
    <w:rsid w:val="006A3008"/>
    <w:rsid w:val="006A518E"/>
    <w:rsid w:val="006A74C3"/>
    <w:rsid w:val="006B1D15"/>
    <w:rsid w:val="006B29E2"/>
    <w:rsid w:val="006B3397"/>
    <w:rsid w:val="006B7311"/>
    <w:rsid w:val="006B78E6"/>
    <w:rsid w:val="006C1ACB"/>
    <w:rsid w:val="006C5303"/>
    <w:rsid w:val="006C539A"/>
    <w:rsid w:val="006C7D2D"/>
    <w:rsid w:val="006D0F65"/>
    <w:rsid w:val="006D18A5"/>
    <w:rsid w:val="006D30D7"/>
    <w:rsid w:val="006D64A2"/>
    <w:rsid w:val="006D791A"/>
    <w:rsid w:val="006E6D01"/>
    <w:rsid w:val="006E733D"/>
    <w:rsid w:val="006F131D"/>
    <w:rsid w:val="006F21F8"/>
    <w:rsid w:val="006F468A"/>
    <w:rsid w:val="006F5036"/>
    <w:rsid w:val="006F5290"/>
    <w:rsid w:val="00700FB9"/>
    <w:rsid w:val="00701130"/>
    <w:rsid w:val="00701B5A"/>
    <w:rsid w:val="007061D0"/>
    <w:rsid w:val="00707217"/>
    <w:rsid w:val="00711ACE"/>
    <w:rsid w:val="00715C76"/>
    <w:rsid w:val="00715D56"/>
    <w:rsid w:val="0072178A"/>
    <w:rsid w:val="0072339E"/>
    <w:rsid w:val="0072776F"/>
    <w:rsid w:val="0073205A"/>
    <w:rsid w:val="00740CB9"/>
    <w:rsid w:val="00742DFC"/>
    <w:rsid w:val="007432CB"/>
    <w:rsid w:val="00745CFC"/>
    <w:rsid w:val="007474C7"/>
    <w:rsid w:val="0075112F"/>
    <w:rsid w:val="00752350"/>
    <w:rsid w:val="007572B5"/>
    <w:rsid w:val="007576F4"/>
    <w:rsid w:val="00761A3E"/>
    <w:rsid w:val="007673CE"/>
    <w:rsid w:val="00767D2D"/>
    <w:rsid w:val="00774662"/>
    <w:rsid w:val="00776881"/>
    <w:rsid w:val="00780F0B"/>
    <w:rsid w:val="00780FA6"/>
    <w:rsid w:val="00782CAF"/>
    <w:rsid w:val="00786FEE"/>
    <w:rsid w:val="00792072"/>
    <w:rsid w:val="007946DD"/>
    <w:rsid w:val="00796FF8"/>
    <w:rsid w:val="00797C12"/>
    <w:rsid w:val="007A0C20"/>
    <w:rsid w:val="007A4569"/>
    <w:rsid w:val="007B3A99"/>
    <w:rsid w:val="007B5E31"/>
    <w:rsid w:val="007B6C97"/>
    <w:rsid w:val="007C2B8F"/>
    <w:rsid w:val="007C4513"/>
    <w:rsid w:val="007C50B8"/>
    <w:rsid w:val="007C78FF"/>
    <w:rsid w:val="007D36E7"/>
    <w:rsid w:val="007D4F45"/>
    <w:rsid w:val="007D7E0A"/>
    <w:rsid w:val="007E01A3"/>
    <w:rsid w:val="007E1A6D"/>
    <w:rsid w:val="007E2273"/>
    <w:rsid w:val="007E23D5"/>
    <w:rsid w:val="007E2F45"/>
    <w:rsid w:val="007E300B"/>
    <w:rsid w:val="007E32B3"/>
    <w:rsid w:val="007E5372"/>
    <w:rsid w:val="007F0257"/>
    <w:rsid w:val="007F09DB"/>
    <w:rsid w:val="007F34A3"/>
    <w:rsid w:val="007F34FD"/>
    <w:rsid w:val="007F4F09"/>
    <w:rsid w:val="007F5A25"/>
    <w:rsid w:val="00800189"/>
    <w:rsid w:val="00800285"/>
    <w:rsid w:val="00803BF4"/>
    <w:rsid w:val="00806B2B"/>
    <w:rsid w:val="0080715A"/>
    <w:rsid w:val="00807859"/>
    <w:rsid w:val="00807B0B"/>
    <w:rsid w:val="00810791"/>
    <w:rsid w:val="00811EDB"/>
    <w:rsid w:val="00812031"/>
    <w:rsid w:val="008157B2"/>
    <w:rsid w:val="0081597D"/>
    <w:rsid w:val="00816A5D"/>
    <w:rsid w:val="008205AE"/>
    <w:rsid w:val="00822090"/>
    <w:rsid w:val="0082348E"/>
    <w:rsid w:val="0082706D"/>
    <w:rsid w:val="00827909"/>
    <w:rsid w:val="00834E2D"/>
    <w:rsid w:val="0083524C"/>
    <w:rsid w:val="0083566F"/>
    <w:rsid w:val="00841145"/>
    <w:rsid w:val="008456BD"/>
    <w:rsid w:val="008508C5"/>
    <w:rsid w:val="00850E50"/>
    <w:rsid w:val="008511CB"/>
    <w:rsid w:val="00856590"/>
    <w:rsid w:val="00857B27"/>
    <w:rsid w:val="00860FD0"/>
    <w:rsid w:val="00862BE9"/>
    <w:rsid w:val="008636D1"/>
    <w:rsid w:val="00864F7F"/>
    <w:rsid w:val="00865BCC"/>
    <w:rsid w:val="00870801"/>
    <w:rsid w:val="00871DA6"/>
    <w:rsid w:val="00872C73"/>
    <w:rsid w:val="00875707"/>
    <w:rsid w:val="00877CAC"/>
    <w:rsid w:val="00881F9B"/>
    <w:rsid w:val="00884865"/>
    <w:rsid w:val="0088679E"/>
    <w:rsid w:val="0088787D"/>
    <w:rsid w:val="00887C7F"/>
    <w:rsid w:val="0089418D"/>
    <w:rsid w:val="00896C19"/>
    <w:rsid w:val="00896C5F"/>
    <w:rsid w:val="00897917"/>
    <w:rsid w:val="00897A75"/>
    <w:rsid w:val="008A0862"/>
    <w:rsid w:val="008A1FCF"/>
    <w:rsid w:val="008A23EE"/>
    <w:rsid w:val="008A3400"/>
    <w:rsid w:val="008B06B1"/>
    <w:rsid w:val="008B0937"/>
    <w:rsid w:val="008B33D1"/>
    <w:rsid w:val="008B5120"/>
    <w:rsid w:val="008B56D0"/>
    <w:rsid w:val="008C02C6"/>
    <w:rsid w:val="008C0593"/>
    <w:rsid w:val="008C24F6"/>
    <w:rsid w:val="008C59BE"/>
    <w:rsid w:val="008D0748"/>
    <w:rsid w:val="008D1803"/>
    <w:rsid w:val="008D18A1"/>
    <w:rsid w:val="008D3BBC"/>
    <w:rsid w:val="008E249D"/>
    <w:rsid w:val="008E3F4E"/>
    <w:rsid w:val="008E69BC"/>
    <w:rsid w:val="008E6F4A"/>
    <w:rsid w:val="008F2DD9"/>
    <w:rsid w:val="008F68C7"/>
    <w:rsid w:val="00900039"/>
    <w:rsid w:val="00903E9E"/>
    <w:rsid w:val="00904721"/>
    <w:rsid w:val="00911C04"/>
    <w:rsid w:val="0091319C"/>
    <w:rsid w:val="009134A7"/>
    <w:rsid w:val="00916B0B"/>
    <w:rsid w:val="00917F66"/>
    <w:rsid w:val="0092040D"/>
    <w:rsid w:val="00922442"/>
    <w:rsid w:val="00922AF7"/>
    <w:rsid w:val="009260DD"/>
    <w:rsid w:val="009266A3"/>
    <w:rsid w:val="00927093"/>
    <w:rsid w:val="009357E9"/>
    <w:rsid w:val="00940D71"/>
    <w:rsid w:val="009415DF"/>
    <w:rsid w:val="009416FD"/>
    <w:rsid w:val="00945B6C"/>
    <w:rsid w:val="00950E00"/>
    <w:rsid w:val="0095651A"/>
    <w:rsid w:val="00957F15"/>
    <w:rsid w:val="00960A5C"/>
    <w:rsid w:val="009622E0"/>
    <w:rsid w:val="00963C65"/>
    <w:rsid w:val="0096550C"/>
    <w:rsid w:val="009660C2"/>
    <w:rsid w:val="00966624"/>
    <w:rsid w:val="00966C1E"/>
    <w:rsid w:val="009744AD"/>
    <w:rsid w:val="00975913"/>
    <w:rsid w:val="00975B67"/>
    <w:rsid w:val="0098023C"/>
    <w:rsid w:val="0098041A"/>
    <w:rsid w:val="009808EA"/>
    <w:rsid w:val="009937DB"/>
    <w:rsid w:val="009965DA"/>
    <w:rsid w:val="00997212"/>
    <w:rsid w:val="009976F0"/>
    <w:rsid w:val="009A200B"/>
    <w:rsid w:val="009A29B9"/>
    <w:rsid w:val="009B001F"/>
    <w:rsid w:val="009B0C1C"/>
    <w:rsid w:val="009B418B"/>
    <w:rsid w:val="009B6584"/>
    <w:rsid w:val="009C3AD7"/>
    <w:rsid w:val="009C4879"/>
    <w:rsid w:val="009C4DD7"/>
    <w:rsid w:val="009C6CE0"/>
    <w:rsid w:val="009C7D71"/>
    <w:rsid w:val="009D0F08"/>
    <w:rsid w:val="009D3147"/>
    <w:rsid w:val="009D714C"/>
    <w:rsid w:val="009D79F0"/>
    <w:rsid w:val="009D7CF2"/>
    <w:rsid w:val="009E112C"/>
    <w:rsid w:val="009E157B"/>
    <w:rsid w:val="009E157E"/>
    <w:rsid w:val="009E66DE"/>
    <w:rsid w:val="009E7475"/>
    <w:rsid w:val="009E7DF7"/>
    <w:rsid w:val="009E7F07"/>
    <w:rsid w:val="009F0266"/>
    <w:rsid w:val="009F4539"/>
    <w:rsid w:val="009F4EAF"/>
    <w:rsid w:val="009F566B"/>
    <w:rsid w:val="009F612E"/>
    <w:rsid w:val="009F72DD"/>
    <w:rsid w:val="00A00236"/>
    <w:rsid w:val="00A02623"/>
    <w:rsid w:val="00A06B4D"/>
    <w:rsid w:val="00A10BA8"/>
    <w:rsid w:val="00A11205"/>
    <w:rsid w:val="00A113C9"/>
    <w:rsid w:val="00A127C8"/>
    <w:rsid w:val="00A12871"/>
    <w:rsid w:val="00A1407F"/>
    <w:rsid w:val="00A16970"/>
    <w:rsid w:val="00A178D8"/>
    <w:rsid w:val="00A2072F"/>
    <w:rsid w:val="00A276DC"/>
    <w:rsid w:val="00A31452"/>
    <w:rsid w:val="00A32D62"/>
    <w:rsid w:val="00A36767"/>
    <w:rsid w:val="00A44C84"/>
    <w:rsid w:val="00A44DD8"/>
    <w:rsid w:val="00A45152"/>
    <w:rsid w:val="00A46F80"/>
    <w:rsid w:val="00A50231"/>
    <w:rsid w:val="00A50EC1"/>
    <w:rsid w:val="00A52425"/>
    <w:rsid w:val="00A565C3"/>
    <w:rsid w:val="00A56FCA"/>
    <w:rsid w:val="00A573CB"/>
    <w:rsid w:val="00A61BC8"/>
    <w:rsid w:val="00A61F19"/>
    <w:rsid w:val="00A62592"/>
    <w:rsid w:val="00A64E3C"/>
    <w:rsid w:val="00A65502"/>
    <w:rsid w:val="00A66517"/>
    <w:rsid w:val="00A66709"/>
    <w:rsid w:val="00A72925"/>
    <w:rsid w:val="00A83323"/>
    <w:rsid w:val="00A85ED9"/>
    <w:rsid w:val="00A9296B"/>
    <w:rsid w:val="00A93CE6"/>
    <w:rsid w:val="00A9650D"/>
    <w:rsid w:val="00AA14A8"/>
    <w:rsid w:val="00AA414E"/>
    <w:rsid w:val="00AB00FE"/>
    <w:rsid w:val="00AB06F8"/>
    <w:rsid w:val="00AB221E"/>
    <w:rsid w:val="00AB2820"/>
    <w:rsid w:val="00AC05E2"/>
    <w:rsid w:val="00AC491D"/>
    <w:rsid w:val="00AC657B"/>
    <w:rsid w:val="00AE416A"/>
    <w:rsid w:val="00AE5DEE"/>
    <w:rsid w:val="00AE747C"/>
    <w:rsid w:val="00AF0526"/>
    <w:rsid w:val="00AF1293"/>
    <w:rsid w:val="00AF4AF7"/>
    <w:rsid w:val="00AF4E71"/>
    <w:rsid w:val="00AF5FA5"/>
    <w:rsid w:val="00AF6C54"/>
    <w:rsid w:val="00B02607"/>
    <w:rsid w:val="00B030D3"/>
    <w:rsid w:val="00B0364E"/>
    <w:rsid w:val="00B03E87"/>
    <w:rsid w:val="00B046A8"/>
    <w:rsid w:val="00B12193"/>
    <w:rsid w:val="00B161AB"/>
    <w:rsid w:val="00B16C3F"/>
    <w:rsid w:val="00B17C88"/>
    <w:rsid w:val="00B23007"/>
    <w:rsid w:val="00B23206"/>
    <w:rsid w:val="00B25BE7"/>
    <w:rsid w:val="00B31430"/>
    <w:rsid w:val="00B36519"/>
    <w:rsid w:val="00B374FB"/>
    <w:rsid w:val="00B37572"/>
    <w:rsid w:val="00B40560"/>
    <w:rsid w:val="00B4075B"/>
    <w:rsid w:val="00B42703"/>
    <w:rsid w:val="00B43CD2"/>
    <w:rsid w:val="00B461E2"/>
    <w:rsid w:val="00B473C7"/>
    <w:rsid w:val="00B50691"/>
    <w:rsid w:val="00B519F8"/>
    <w:rsid w:val="00B52E1A"/>
    <w:rsid w:val="00B546D0"/>
    <w:rsid w:val="00B56186"/>
    <w:rsid w:val="00B614DE"/>
    <w:rsid w:val="00B61867"/>
    <w:rsid w:val="00B62666"/>
    <w:rsid w:val="00B62D56"/>
    <w:rsid w:val="00B6435A"/>
    <w:rsid w:val="00B65A89"/>
    <w:rsid w:val="00B66077"/>
    <w:rsid w:val="00B7078B"/>
    <w:rsid w:val="00B746DB"/>
    <w:rsid w:val="00B766B0"/>
    <w:rsid w:val="00B84533"/>
    <w:rsid w:val="00B91F6B"/>
    <w:rsid w:val="00B94686"/>
    <w:rsid w:val="00B96860"/>
    <w:rsid w:val="00B96D60"/>
    <w:rsid w:val="00B97A01"/>
    <w:rsid w:val="00BA1957"/>
    <w:rsid w:val="00BA25B5"/>
    <w:rsid w:val="00BA52BA"/>
    <w:rsid w:val="00BB1874"/>
    <w:rsid w:val="00BC3EFB"/>
    <w:rsid w:val="00BC7C4D"/>
    <w:rsid w:val="00BD0758"/>
    <w:rsid w:val="00BD11AA"/>
    <w:rsid w:val="00BD3457"/>
    <w:rsid w:val="00BD621A"/>
    <w:rsid w:val="00BD7A89"/>
    <w:rsid w:val="00BD7E56"/>
    <w:rsid w:val="00BE4322"/>
    <w:rsid w:val="00BE5B0A"/>
    <w:rsid w:val="00BF2C38"/>
    <w:rsid w:val="00C034BC"/>
    <w:rsid w:val="00C035D7"/>
    <w:rsid w:val="00C03E4E"/>
    <w:rsid w:val="00C07D23"/>
    <w:rsid w:val="00C117C5"/>
    <w:rsid w:val="00C1268E"/>
    <w:rsid w:val="00C12C07"/>
    <w:rsid w:val="00C14734"/>
    <w:rsid w:val="00C16CC0"/>
    <w:rsid w:val="00C20929"/>
    <w:rsid w:val="00C21FA4"/>
    <w:rsid w:val="00C22BDE"/>
    <w:rsid w:val="00C23F40"/>
    <w:rsid w:val="00C26B4E"/>
    <w:rsid w:val="00C27808"/>
    <w:rsid w:val="00C35159"/>
    <w:rsid w:val="00C36B74"/>
    <w:rsid w:val="00C4151A"/>
    <w:rsid w:val="00C456BD"/>
    <w:rsid w:val="00C4571D"/>
    <w:rsid w:val="00C46A89"/>
    <w:rsid w:val="00C46CD0"/>
    <w:rsid w:val="00C50FCD"/>
    <w:rsid w:val="00C52983"/>
    <w:rsid w:val="00C5440E"/>
    <w:rsid w:val="00C602CD"/>
    <w:rsid w:val="00C61950"/>
    <w:rsid w:val="00C63740"/>
    <w:rsid w:val="00C64F6B"/>
    <w:rsid w:val="00C66BC0"/>
    <w:rsid w:val="00C66F3E"/>
    <w:rsid w:val="00C676AC"/>
    <w:rsid w:val="00C72EF3"/>
    <w:rsid w:val="00C73A64"/>
    <w:rsid w:val="00C74DF0"/>
    <w:rsid w:val="00C825E5"/>
    <w:rsid w:val="00C845B0"/>
    <w:rsid w:val="00C84C0C"/>
    <w:rsid w:val="00C85B9E"/>
    <w:rsid w:val="00C90D15"/>
    <w:rsid w:val="00C93CAA"/>
    <w:rsid w:val="00C93D91"/>
    <w:rsid w:val="00CA0249"/>
    <w:rsid w:val="00CA6BFB"/>
    <w:rsid w:val="00CB4E1D"/>
    <w:rsid w:val="00CC339D"/>
    <w:rsid w:val="00CC582F"/>
    <w:rsid w:val="00CC6E42"/>
    <w:rsid w:val="00CF2E35"/>
    <w:rsid w:val="00CF42CB"/>
    <w:rsid w:val="00CF5CE1"/>
    <w:rsid w:val="00D0042E"/>
    <w:rsid w:val="00D05602"/>
    <w:rsid w:val="00D10086"/>
    <w:rsid w:val="00D11E3B"/>
    <w:rsid w:val="00D12FE0"/>
    <w:rsid w:val="00D13E48"/>
    <w:rsid w:val="00D14299"/>
    <w:rsid w:val="00D20832"/>
    <w:rsid w:val="00D231ED"/>
    <w:rsid w:val="00D255B1"/>
    <w:rsid w:val="00D30FC3"/>
    <w:rsid w:val="00D344A9"/>
    <w:rsid w:val="00D35518"/>
    <w:rsid w:val="00D36456"/>
    <w:rsid w:val="00D37ED1"/>
    <w:rsid w:val="00D41896"/>
    <w:rsid w:val="00D42405"/>
    <w:rsid w:val="00D44E2B"/>
    <w:rsid w:val="00D46151"/>
    <w:rsid w:val="00D463B4"/>
    <w:rsid w:val="00D51657"/>
    <w:rsid w:val="00D539AD"/>
    <w:rsid w:val="00D54C14"/>
    <w:rsid w:val="00D54E9C"/>
    <w:rsid w:val="00D600FE"/>
    <w:rsid w:val="00D633B2"/>
    <w:rsid w:val="00D63F76"/>
    <w:rsid w:val="00D64EEF"/>
    <w:rsid w:val="00D703BE"/>
    <w:rsid w:val="00D71B00"/>
    <w:rsid w:val="00D724E4"/>
    <w:rsid w:val="00D738F9"/>
    <w:rsid w:val="00D75241"/>
    <w:rsid w:val="00D774AC"/>
    <w:rsid w:val="00D77EF6"/>
    <w:rsid w:val="00D805A1"/>
    <w:rsid w:val="00D80918"/>
    <w:rsid w:val="00D81876"/>
    <w:rsid w:val="00D86181"/>
    <w:rsid w:val="00D86E26"/>
    <w:rsid w:val="00D8763A"/>
    <w:rsid w:val="00D90812"/>
    <w:rsid w:val="00D91E58"/>
    <w:rsid w:val="00D93E3A"/>
    <w:rsid w:val="00D94D95"/>
    <w:rsid w:val="00DA6055"/>
    <w:rsid w:val="00DB1256"/>
    <w:rsid w:val="00DB2AE0"/>
    <w:rsid w:val="00DB7A6D"/>
    <w:rsid w:val="00DD38C6"/>
    <w:rsid w:val="00DD5BB0"/>
    <w:rsid w:val="00DD6608"/>
    <w:rsid w:val="00DE06AD"/>
    <w:rsid w:val="00DE0949"/>
    <w:rsid w:val="00DE12B2"/>
    <w:rsid w:val="00DE5A92"/>
    <w:rsid w:val="00DE6CD8"/>
    <w:rsid w:val="00DE6F51"/>
    <w:rsid w:val="00DF2F15"/>
    <w:rsid w:val="00DF342C"/>
    <w:rsid w:val="00DF7478"/>
    <w:rsid w:val="00E02226"/>
    <w:rsid w:val="00E02B20"/>
    <w:rsid w:val="00E03D8E"/>
    <w:rsid w:val="00E04A72"/>
    <w:rsid w:val="00E052B6"/>
    <w:rsid w:val="00E07963"/>
    <w:rsid w:val="00E07BBE"/>
    <w:rsid w:val="00E07C10"/>
    <w:rsid w:val="00E10A51"/>
    <w:rsid w:val="00E12ECC"/>
    <w:rsid w:val="00E14C9A"/>
    <w:rsid w:val="00E160D6"/>
    <w:rsid w:val="00E214B0"/>
    <w:rsid w:val="00E21FB2"/>
    <w:rsid w:val="00E22ED4"/>
    <w:rsid w:val="00E24DB9"/>
    <w:rsid w:val="00E26CFD"/>
    <w:rsid w:val="00E31983"/>
    <w:rsid w:val="00E32DAE"/>
    <w:rsid w:val="00E347BF"/>
    <w:rsid w:val="00E3528A"/>
    <w:rsid w:val="00E354CC"/>
    <w:rsid w:val="00E35788"/>
    <w:rsid w:val="00E36A63"/>
    <w:rsid w:val="00E41917"/>
    <w:rsid w:val="00E41B33"/>
    <w:rsid w:val="00E43417"/>
    <w:rsid w:val="00E44EDC"/>
    <w:rsid w:val="00E477B2"/>
    <w:rsid w:val="00E47F31"/>
    <w:rsid w:val="00E53B84"/>
    <w:rsid w:val="00E604FF"/>
    <w:rsid w:val="00E64ADF"/>
    <w:rsid w:val="00E66859"/>
    <w:rsid w:val="00E67540"/>
    <w:rsid w:val="00E75944"/>
    <w:rsid w:val="00E75E67"/>
    <w:rsid w:val="00E77F92"/>
    <w:rsid w:val="00E80140"/>
    <w:rsid w:val="00E8034F"/>
    <w:rsid w:val="00E808CD"/>
    <w:rsid w:val="00E81CCC"/>
    <w:rsid w:val="00E9706E"/>
    <w:rsid w:val="00EA01D2"/>
    <w:rsid w:val="00EA01E6"/>
    <w:rsid w:val="00EA0F1A"/>
    <w:rsid w:val="00EA1AF2"/>
    <w:rsid w:val="00EA1D87"/>
    <w:rsid w:val="00EA4D20"/>
    <w:rsid w:val="00EA563C"/>
    <w:rsid w:val="00EA5FF1"/>
    <w:rsid w:val="00EB00BB"/>
    <w:rsid w:val="00EB00E6"/>
    <w:rsid w:val="00EB5CB6"/>
    <w:rsid w:val="00EB5E00"/>
    <w:rsid w:val="00EC374D"/>
    <w:rsid w:val="00EC449B"/>
    <w:rsid w:val="00EC4889"/>
    <w:rsid w:val="00EC493C"/>
    <w:rsid w:val="00EC5FD2"/>
    <w:rsid w:val="00ED0223"/>
    <w:rsid w:val="00ED2452"/>
    <w:rsid w:val="00ED3021"/>
    <w:rsid w:val="00ED3939"/>
    <w:rsid w:val="00ED7ADC"/>
    <w:rsid w:val="00EE11C9"/>
    <w:rsid w:val="00EE140C"/>
    <w:rsid w:val="00EF0F71"/>
    <w:rsid w:val="00EF5986"/>
    <w:rsid w:val="00EF6B80"/>
    <w:rsid w:val="00EF757E"/>
    <w:rsid w:val="00F005E5"/>
    <w:rsid w:val="00F06662"/>
    <w:rsid w:val="00F07643"/>
    <w:rsid w:val="00F14637"/>
    <w:rsid w:val="00F20236"/>
    <w:rsid w:val="00F2120A"/>
    <w:rsid w:val="00F257DB"/>
    <w:rsid w:val="00F26D50"/>
    <w:rsid w:val="00F327EC"/>
    <w:rsid w:val="00F33DCF"/>
    <w:rsid w:val="00F364F4"/>
    <w:rsid w:val="00F42AF7"/>
    <w:rsid w:val="00F438C8"/>
    <w:rsid w:val="00F43C2B"/>
    <w:rsid w:val="00F44384"/>
    <w:rsid w:val="00F5039C"/>
    <w:rsid w:val="00F50821"/>
    <w:rsid w:val="00F56061"/>
    <w:rsid w:val="00F5691E"/>
    <w:rsid w:val="00F578AB"/>
    <w:rsid w:val="00F57FA6"/>
    <w:rsid w:val="00F60864"/>
    <w:rsid w:val="00F6170F"/>
    <w:rsid w:val="00F65B4A"/>
    <w:rsid w:val="00F67485"/>
    <w:rsid w:val="00F67FBB"/>
    <w:rsid w:val="00F73927"/>
    <w:rsid w:val="00F742D8"/>
    <w:rsid w:val="00F7599B"/>
    <w:rsid w:val="00F76416"/>
    <w:rsid w:val="00F81D4A"/>
    <w:rsid w:val="00F81F45"/>
    <w:rsid w:val="00F83E0B"/>
    <w:rsid w:val="00F87109"/>
    <w:rsid w:val="00F91591"/>
    <w:rsid w:val="00F94367"/>
    <w:rsid w:val="00FA5D0D"/>
    <w:rsid w:val="00FB0445"/>
    <w:rsid w:val="00FB29CC"/>
    <w:rsid w:val="00FB4743"/>
    <w:rsid w:val="00FB4B46"/>
    <w:rsid w:val="00FB63BD"/>
    <w:rsid w:val="00FC16F6"/>
    <w:rsid w:val="00FC312D"/>
    <w:rsid w:val="00FC3983"/>
    <w:rsid w:val="00FC3D95"/>
    <w:rsid w:val="00FC41EE"/>
    <w:rsid w:val="00FC5B54"/>
    <w:rsid w:val="00FC7B62"/>
    <w:rsid w:val="00FD1AF0"/>
    <w:rsid w:val="00FD2322"/>
    <w:rsid w:val="00FD2614"/>
    <w:rsid w:val="00FD470D"/>
    <w:rsid w:val="00FD7923"/>
    <w:rsid w:val="00FE0942"/>
    <w:rsid w:val="00FE27C4"/>
    <w:rsid w:val="00FE2A08"/>
    <w:rsid w:val="00FF099A"/>
    <w:rsid w:val="00FF14C3"/>
    <w:rsid w:val="00FF24E2"/>
    <w:rsid w:val="00FF34D7"/>
    <w:rsid w:val="00FF47B8"/>
    <w:rsid w:val="00FF5E52"/>
    <w:rsid w:val="00FF7517"/>
    <w:rsid w:val="0A034ACE"/>
    <w:rsid w:val="0FCA1E1E"/>
    <w:rsid w:val="1537410D"/>
    <w:rsid w:val="211E1DE5"/>
    <w:rsid w:val="224A791C"/>
    <w:rsid w:val="37A363D9"/>
    <w:rsid w:val="3AD1DFCD"/>
    <w:rsid w:val="4E33BB91"/>
    <w:rsid w:val="4EB57BBB"/>
    <w:rsid w:val="505A35C1"/>
    <w:rsid w:val="51E5C76A"/>
    <w:rsid w:val="59D157FE"/>
    <w:rsid w:val="6BE1D01C"/>
    <w:rsid w:val="6E9C67CC"/>
    <w:rsid w:val="6FD348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653814"/>
  <w15:chartTrackingRefBased/>
  <w15:docId w15:val="{BCF11BAF-BBF2-4DB7-8063-FBCF2E8B1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57E"/>
    <w:pPr>
      <w:ind w:left="284"/>
    </w:pPr>
    <w:rPr>
      <w:rFonts w:ascii="Lato" w:hAnsi="Lato"/>
      <w:color w:val="0D0D0D" w:themeColor="text1" w:themeTint="F2"/>
      <w:sz w:val="21"/>
    </w:rPr>
  </w:style>
  <w:style w:type="paragraph" w:styleId="Heading1">
    <w:name w:val="heading 1"/>
    <w:basedOn w:val="Normal"/>
    <w:next w:val="Normal"/>
    <w:link w:val="Heading1Char"/>
    <w:autoRedefine/>
    <w:uiPriority w:val="9"/>
    <w:qFormat/>
    <w:rsid w:val="00215A87"/>
    <w:pPr>
      <w:keepNext/>
      <w:keepLines/>
      <w:spacing w:before="240" w:after="0"/>
      <w:ind w:left="180"/>
      <w:outlineLvl w:val="0"/>
    </w:pPr>
    <w:rPr>
      <w:rFonts w:eastAsiaTheme="majorEastAsia" w:cstheme="majorBidi"/>
      <w:color w:val="00979C"/>
      <w:sz w:val="44"/>
      <w:szCs w:val="24"/>
      <w:lang w:val="en-US"/>
    </w:rPr>
  </w:style>
  <w:style w:type="paragraph" w:styleId="Heading2">
    <w:name w:val="heading 2"/>
    <w:basedOn w:val="Normal"/>
    <w:next w:val="Normal"/>
    <w:link w:val="Heading2Char"/>
    <w:uiPriority w:val="9"/>
    <w:unhideWhenUsed/>
    <w:qFormat/>
    <w:rsid w:val="00BC3EFB"/>
    <w:pPr>
      <w:keepNext/>
      <w:keepLines/>
      <w:spacing w:before="40" w:after="0" w:line="360" w:lineRule="auto"/>
      <w:outlineLvl w:val="1"/>
    </w:pPr>
    <w:rPr>
      <w:rFonts w:ascii="Lato Light" w:eastAsiaTheme="majorEastAsia" w:hAnsi="Lato Light" w:cstheme="majorBidi"/>
      <w:b/>
      <w:color w:val="365969"/>
      <w:sz w:val="36"/>
      <w:szCs w:val="26"/>
      <w:lang w:val="en-US"/>
    </w:rPr>
  </w:style>
  <w:style w:type="paragraph" w:styleId="Heading3">
    <w:name w:val="heading 3"/>
    <w:basedOn w:val="Normal"/>
    <w:next w:val="Normal"/>
    <w:link w:val="Heading3Char"/>
    <w:uiPriority w:val="9"/>
    <w:unhideWhenUsed/>
    <w:qFormat/>
    <w:rsid w:val="00C825E5"/>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0105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105D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105D4"/>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105D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105D4"/>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105D4"/>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apple-converted-space">
    <w:name w:val="x_apple-converted-space"/>
    <w:basedOn w:val="DefaultParagraphFont"/>
    <w:rsid w:val="00897917"/>
  </w:style>
  <w:style w:type="paragraph" w:styleId="ListParagraph">
    <w:name w:val="List Paragraph"/>
    <w:basedOn w:val="Normal"/>
    <w:autoRedefine/>
    <w:uiPriority w:val="34"/>
    <w:qFormat/>
    <w:rsid w:val="003C3C27"/>
    <w:pPr>
      <w:numPr>
        <w:numId w:val="67"/>
      </w:numPr>
      <w:spacing w:after="0" w:line="240" w:lineRule="auto"/>
      <w:ind w:left="428"/>
    </w:pPr>
  </w:style>
  <w:style w:type="character" w:customStyle="1" w:styleId="Heading1Char">
    <w:name w:val="Heading 1 Char"/>
    <w:basedOn w:val="DefaultParagraphFont"/>
    <w:link w:val="Heading1"/>
    <w:uiPriority w:val="9"/>
    <w:rsid w:val="00215A87"/>
    <w:rPr>
      <w:rFonts w:ascii="Lato" w:eastAsiaTheme="majorEastAsia" w:hAnsi="Lato" w:cstheme="majorBidi"/>
      <w:color w:val="00979C"/>
      <w:sz w:val="44"/>
      <w:szCs w:val="24"/>
      <w:lang w:val="en-US"/>
    </w:rPr>
  </w:style>
  <w:style w:type="paragraph" w:styleId="NoSpacing">
    <w:name w:val="No Spacing"/>
    <w:link w:val="NoSpacingChar"/>
    <w:uiPriority w:val="1"/>
    <w:qFormat/>
    <w:rsid w:val="009F72DD"/>
    <w:pPr>
      <w:spacing w:after="0" w:line="240" w:lineRule="auto"/>
    </w:pPr>
    <w:rPr>
      <w:rFonts w:ascii="Lato" w:hAnsi="Lato"/>
    </w:rPr>
  </w:style>
  <w:style w:type="character" w:styleId="Hyperlink">
    <w:name w:val="Hyperlink"/>
    <w:basedOn w:val="DefaultParagraphFont"/>
    <w:uiPriority w:val="99"/>
    <w:unhideWhenUsed/>
    <w:rsid w:val="000A3C09"/>
    <w:rPr>
      <w:color w:val="D58F29"/>
      <w:u w:val="single"/>
    </w:rPr>
  </w:style>
  <w:style w:type="character" w:customStyle="1" w:styleId="Heading2Char">
    <w:name w:val="Heading 2 Char"/>
    <w:basedOn w:val="DefaultParagraphFont"/>
    <w:link w:val="Heading2"/>
    <w:uiPriority w:val="9"/>
    <w:rsid w:val="00BC3EFB"/>
    <w:rPr>
      <w:rFonts w:ascii="Lato Light" w:eastAsiaTheme="majorEastAsia" w:hAnsi="Lato Light" w:cstheme="majorBidi"/>
      <w:b/>
      <w:color w:val="365969"/>
      <w:sz w:val="36"/>
      <w:szCs w:val="26"/>
      <w:lang w:val="en-US"/>
    </w:rPr>
  </w:style>
  <w:style w:type="paragraph" w:styleId="NormalWeb">
    <w:name w:val="Normal (Web)"/>
    <w:basedOn w:val="Normal"/>
    <w:uiPriority w:val="99"/>
    <w:unhideWhenUsed/>
    <w:rsid w:val="00A85ED9"/>
    <w:pPr>
      <w:spacing w:after="0" w:line="240" w:lineRule="auto"/>
    </w:pPr>
    <w:rPr>
      <w:rFonts w:ascii="Calibri" w:hAnsi="Calibri" w:cs="Calibri"/>
      <w:lang w:val="en-US"/>
    </w:rPr>
  </w:style>
  <w:style w:type="paragraph" w:styleId="TOCHeading">
    <w:name w:val="TOC Heading"/>
    <w:basedOn w:val="Heading1"/>
    <w:next w:val="Normal"/>
    <w:autoRedefine/>
    <w:uiPriority w:val="39"/>
    <w:unhideWhenUsed/>
    <w:qFormat/>
    <w:rsid w:val="008205AE"/>
    <w:pPr>
      <w:outlineLvl w:val="9"/>
    </w:pPr>
    <w:rPr>
      <w:rFonts w:ascii="Lato Light" w:hAnsi="Lato Light"/>
      <w:color w:val="365969"/>
      <w:sz w:val="32"/>
    </w:rPr>
  </w:style>
  <w:style w:type="paragraph" w:styleId="TOC1">
    <w:name w:val="toc 1"/>
    <w:basedOn w:val="Normal"/>
    <w:next w:val="Normal"/>
    <w:autoRedefine/>
    <w:uiPriority w:val="39"/>
    <w:unhideWhenUsed/>
    <w:qFormat/>
    <w:rsid w:val="00800189"/>
    <w:pPr>
      <w:spacing w:before="360" w:after="0"/>
    </w:pPr>
    <w:rPr>
      <w:rFonts w:ascii="Lato Light" w:hAnsi="Lato Light"/>
      <w:bCs/>
      <w:caps/>
      <w:color w:val="365969"/>
      <w:sz w:val="24"/>
      <w:szCs w:val="24"/>
    </w:rPr>
  </w:style>
  <w:style w:type="paragraph" w:styleId="TOC2">
    <w:name w:val="toc 2"/>
    <w:basedOn w:val="Normal"/>
    <w:next w:val="Normal"/>
    <w:autoRedefine/>
    <w:uiPriority w:val="39"/>
    <w:unhideWhenUsed/>
    <w:qFormat/>
    <w:rsid w:val="002E0F6D"/>
    <w:pPr>
      <w:tabs>
        <w:tab w:val="right" w:pos="9350"/>
      </w:tabs>
      <w:spacing w:before="240" w:after="0"/>
      <w:ind w:left="720"/>
    </w:pPr>
    <w:rPr>
      <w:rFonts w:ascii="Lato Light" w:hAnsi="Lato Light"/>
      <w:bCs/>
      <w:noProof/>
      <w:color w:val="365969"/>
      <w:sz w:val="18"/>
      <w:szCs w:val="20"/>
    </w:rPr>
  </w:style>
  <w:style w:type="paragraph" w:styleId="Header">
    <w:name w:val="header"/>
    <w:basedOn w:val="Normal"/>
    <w:link w:val="HeaderChar"/>
    <w:uiPriority w:val="99"/>
    <w:unhideWhenUsed/>
    <w:rsid w:val="00B70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78B"/>
  </w:style>
  <w:style w:type="paragraph" w:styleId="Footer">
    <w:name w:val="footer"/>
    <w:basedOn w:val="Normal"/>
    <w:link w:val="FooterChar"/>
    <w:uiPriority w:val="99"/>
    <w:unhideWhenUsed/>
    <w:rsid w:val="00B70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78B"/>
  </w:style>
  <w:style w:type="character" w:customStyle="1" w:styleId="NoSpacingChar">
    <w:name w:val="No Spacing Char"/>
    <w:basedOn w:val="DefaultParagraphFont"/>
    <w:link w:val="NoSpacing"/>
    <w:uiPriority w:val="1"/>
    <w:rsid w:val="009F72DD"/>
    <w:rPr>
      <w:rFonts w:ascii="Lato" w:hAnsi="Lato"/>
    </w:rPr>
  </w:style>
  <w:style w:type="character" w:styleId="CommentReference">
    <w:name w:val="annotation reference"/>
    <w:basedOn w:val="DefaultParagraphFont"/>
    <w:uiPriority w:val="99"/>
    <w:semiHidden/>
    <w:unhideWhenUsed/>
    <w:rsid w:val="00D05602"/>
    <w:rPr>
      <w:sz w:val="16"/>
      <w:szCs w:val="16"/>
    </w:rPr>
  </w:style>
  <w:style w:type="paragraph" w:styleId="CommentText">
    <w:name w:val="annotation text"/>
    <w:basedOn w:val="Normal"/>
    <w:link w:val="CommentTextChar"/>
    <w:uiPriority w:val="99"/>
    <w:unhideWhenUsed/>
    <w:rsid w:val="00D05602"/>
    <w:pPr>
      <w:spacing w:line="240" w:lineRule="auto"/>
    </w:pPr>
    <w:rPr>
      <w:sz w:val="20"/>
      <w:szCs w:val="20"/>
    </w:rPr>
  </w:style>
  <w:style w:type="character" w:customStyle="1" w:styleId="CommentTextChar">
    <w:name w:val="Comment Text Char"/>
    <w:basedOn w:val="DefaultParagraphFont"/>
    <w:link w:val="CommentText"/>
    <w:uiPriority w:val="99"/>
    <w:rsid w:val="00D05602"/>
    <w:rPr>
      <w:sz w:val="20"/>
      <w:szCs w:val="20"/>
    </w:rPr>
  </w:style>
  <w:style w:type="paragraph" w:styleId="CommentSubject">
    <w:name w:val="annotation subject"/>
    <w:basedOn w:val="CommentText"/>
    <w:next w:val="CommentText"/>
    <w:link w:val="CommentSubjectChar"/>
    <w:uiPriority w:val="99"/>
    <w:semiHidden/>
    <w:unhideWhenUsed/>
    <w:rsid w:val="00D05602"/>
    <w:rPr>
      <w:b/>
      <w:bCs/>
    </w:rPr>
  </w:style>
  <w:style w:type="character" w:customStyle="1" w:styleId="CommentSubjectChar">
    <w:name w:val="Comment Subject Char"/>
    <w:basedOn w:val="CommentTextChar"/>
    <w:link w:val="CommentSubject"/>
    <w:uiPriority w:val="99"/>
    <w:semiHidden/>
    <w:rsid w:val="00D05602"/>
    <w:rPr>
      <w:b/>
      <w:bCs/>
      <w:sz w:val="20"/>
      <w:szCs w:val="20"/>
    </w:rPr>
  </w:style>
  <w:style w:type="paragraph" w:styleId="BalloonText">
    <w:name w:val="Balloon Text"/>
    <w:basedOn w:val="Normal"/>
    <w:link w:val="BalloonTextChar"/>
    <w:uiPriority w:val="99"/>
    <w:semiHidden/>
    <w:unhideWhenUsed/>
    <w:rsid w:val="00D056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602"/>
    <w:rPr>
      <w:rFonts w:ascii="Segoe UI" w:hAnsi="Segoe UI" w:cs="Segoe UI"/>
      <w:sz w:val="18"/>
      <w:szCs w:val="18"/>
    </w:rPr>
  </w:style>
  <w:style w:type="character" w:customStyle="1" w:styleId="UnresolvedMention1">
    <w:name w:val="Unresolved Mention1"/>
    <w:basedOn w:val="DefaultParagraphFont"/>
    <w:uiPriority w:val="99"/>
    <w:semiHidden/>
    <w:unhideWhenUsed/>
    <w:rsid w:val="00AF6C54"/>
    <w:rPr>
      <w:color w:val="605E5C"/>
      <w:shd w:val="clear" w:color="auto" w:fill="E1DFDD"/>
    </w:rPr>
  </w:style>
  <w:style w:type="character" w:styleId="PageNumber">
    <w:name w:val="page number"/>
    <w:basedOn w:val="DefaultParagraphFont"/>
    <w:uiPriority w:val="99"/>
    <w:semiHidden/>
    <w:unhideWhenUsed/>
    <w:rsid w:val="009744AD"/>
    <w:rPr>
      <w:rFonts w:ascii="Lato Thin" w:hAnsi="Lato Thin"/>
      <w:b w:val="0"/>
      <w:i w:val="0"/>
    </w:rPr>
  </w:style>
  <w:style w:type="paragraph" w:styleId="TOC3">
    <w:name w:val="toc 3"/>
    <w:basedOn w:val="Normal"/>
    <w:next w:val="Normal"/>
    <w:autoRedefine/>
    <w:uiPriority w:val="39"/>
    <w:unhideWhenUsed/>
    <w:rsid w:val="000525EC"/>
    <w:pPr>
      <w:spacing w:after="0"/>
      <w:ind w:left="210"/>
    </w:pPr>
    <w:rPr>
      <w:rFonts w:asciiTheme="minorHAnsi" w:hAnsiTheme="minorHAnsi"/>
      <w:sz w:val="20"/>
      <w:szCs w:val="20"/>
    </w:rPr>
  </w:style>
  <w:style w:type="paragraph" w:styleId="TOC4">
    <w:name w:val="toc 4"/>
    <w:basedOn w:val="Normal"/>
    <w:next w:val="Normal"/>
    <w:autoRedefine/>
    <w:uiPriority w:val="39"/>
    <w:unhideWhenUsed/>
    <w:rsid w:val="000525EC"/>
    <w:pPr>
      <w:spacing w:after="0"/>
      <w:ind w:left="420"/>
    </w:pPr>
    <w:rPr>
      <w:rFonts w:asciiTheme="minorHAnsi" w:hAnsiTheme="minorHAnsi"/>
      <w:sz w:val="20"/>
      <w:szCs w:val="20"/>
    </w:rPr>
  </w:style>
  <w:style w:type="paragraph" w:styleId="TOC5">
    <w:name w:val="toc 5"/>
    <w:basedOn w:val="Normal"/>
    <w:next w:val="Normal"/>
    <w:autoRedefine/>
    <w:uiPriority w:val="39"/>
    <w:unhideWhenUsed/>
    <w:rsid w:val="000525EC"/>
    <w:pPr>
      <w:spacing w:after="0"/>
      <w:ind w:left="630"/>
    </w:pPr>
    <w:rPr>
      <w:rFonts w:asciiTheme="minorHAnsi" w:hAnsiTheme="minorHAnsi"/>
      <w:sz w:val="20"/>
      <w:szCs w:val="20"/>
    </w:rPr>
  </w:style>
  <w:style w:type="paragraph" w:styleId="TOC6">
    <w:name w:val="toc 6"/>
    <w:basedOn w:val="Normal"/>
    <w:next w:val="Normal"/>
    <w:autoRedefine/>
    <w:uiPriority w:val="39"/>
    <w:unhideWhenUsed/>
    <w:rsid w:val="000525EC"/>
    <w:pPr>
      <w:spacing w:after="0"/>
      <w:ind w:left="840"/>
    </w:pPr>
    <w:rPr>
      <w:rFonts w:asciiTheme="minorHAnsi" w:hAnsiTheme="minorHAnsi"/>
      <w:sz w:val="20"/>
      <w:szCs w:val="20"/>
    </w:rPr>
  </w:style>
  <w:style w:type="paragraph" w:styleId="TOC7">
    <w:name w:val="toc 7"/>
    <w:basedOn w:val="Normal"/>
    <w:next w:val="Normal"/>
    <w:autoRedefine/>
    <w:uiPriority w:val="39"/>
    <w:unhideWhenUsed/>
    <w:rsid w:val="000525EC"/>
    <w:pPr>
      <w:spacing w:after="0"/>
      <w:ind w:left="1050"/>
    </w:pPr>
    <w:rPr>
      <w:rFonts w:asciiTheme="minorHAnsi" w:hAnsiTheme="minorHAnsi"/>
      <w:sz w:val="20"/>
      <w:szCs w:val="20"/>
    </w:rPr>
  </w:style>
  <w:style w:type="paragraph" w:styleId="TOC8">
    <w:name w:val="toc 8"/>
    <w:basedOn w:val="Normal"/>
    <w:next w:val="Normal"/>
    <w:autoRedefine/>
    <w:uiPriority w:val="39"/>
    <w:unhideWhenUsed/>
    <w:rsid w:val="000525EC"/>
    <w:pPr>
      <w:spacing w:after="0"/>
      <w:ind w:left="1260"/>
    </w:pPr>
    <w:rPr>
      <w:rFonts w:asciiTheme="minorHAnsi" w:hAnsiTheme="minorHAnsi"/>
      <w:sz w:val="20"/>
      <w:szCs w:val="20"/>
    </w:rPr>
  </w:style>
  <w:style w:type="paragraph" w:styleId="TOC9">
    <w:name w:val="toc 9"/>
    <w:basedOn w:val="Normal"/>
    <w:next w:val="Normal"/>
    <w:autoRedefine/>
    <w:uiPriority w:val="39"/>
    <w:unhideWhenUsed/>
    <w:rsid w:val="000525EC"/>
    <w:pPr>
      <w:spacing w:after="0"/>
      <w:ind w:left="1470"/>
    </w:pPr>
    <w:rPr>
      <w:rFonts w:asciiTheme="minorHAnsi" w:hAnsiTheme="minorHAnsi"/>
      <w:sz w:val="20"/>
      <w:szCs w:val="20"/>
    </w:rPr>
  </w:style>
  <w:style w:type="paragraph" w:customStyle="1" w:styleId="FeaturedQuote">
    <w:name w:val="Featured Quote"/>
    <w:basedOn w:val="Normal"/>
    <w:autoRedefine/>
    <w:qFormat/>
    <w:rsid w:val="002006E3"/>
    <w:pPr>
      <w:ind w:left="1287" w:right="1134" w:firstLine="153"/>
      <w:jc w:val="center"/>
    </w:pPr>
    <w:rPr>
      <w:rFonts w:ascii="Georgia" w:hAnsi="Georgia" w:cs="Times New Roman"/>
      <w:i/>
      <w:iCs/>
      <w:sz w:val="22"/>
    </w:rPr>
  </w:style>
  <w:style w:type="paragraph" w:styleId="IntenseQuote">
    <w:name w:val="Intense Quote"/>
    <w:basedOn w:val="Normal"/>
    <w:next w:val="Normal"/>
    <w:link w:val="IntenseQuoteChar"/>
    <w:uiPriority w:val="30"/>
    <w:qFormat/>
    <w:rsid w:val="00997212"/>
    <w:pPr>
      <w:pBdr>
        <w:top w:val="dotted" w:sz="4" w:space="10" w:color="767171" w:themeColor="background2" w:themeShade="80"/>
        <w:bottom w:val="dotted" w:sz="4" w:space="10" w:color="767171" w:themeColor="background2" w:themeShade="80"/>
      </w:pBdr>
      <w:spacing w:before="360" w:after="360"/>
      <w:ind w:left="864" w:right="864"/>
      <w:jc w:val="center"/>
    </w:pPr>
    <w:rPr>
      <w:i/>
      <w:iCs/>
      <w:color w:val="D58F29"/>
    </w:rPr>
  </w:style>
  <w:style w:type="character" w:customStyle="1" w:styleId="IntenseQuoteChar">
    <w:name w:val="Intense Quote Char"/>
    <w:basedOn w:val="DefaultParagraphFont"/>
    <w:link w:val="IntenseQuote"/>
    <w:uiPriority w:val="30"/>
    <w:rsid w:val="00997212"/>
    <w:rPr>
      <w:rFonts w:ascii="Lato" w:hAnsi="Lato"/>
      <w:i/>
      <w:iCs/>
      <w:color w:val="D58F29"/>
      <w:sz w:val="21"/>
    </w:rPr>
  </w:style>
  <w:style w:type="paragraph" w:customStyle="1" w:styleId="CAPSINTHINBLUE">
    <w:name w:val="CAPS IN THIN BLUE"/>
    <w:basedOn w:val="Normal"/>
    <w:autoRedefine/>
    <w:qFormat/>
    <w:rsid w:val="002142D6"/>
    <w:pPr>
      <w:ind w:left="630" w:hanging="360"/>
    </w:pPr>
    <w:rPr>
      <w:b/>
      <w:bCs/>
      <w:color w:val="365969"/>
      <w:sz w:val="22"/>
      <w:u w:val="single"/>
    </w:rPr>
  </w:style>
  <w:style w:type="paragraph" w:customStyle="1" w:styleId="largerthinblue">
    <w:name w:val="larger thin blue"/>
    <w:basedOn w:val="CAPSINTHINBLUE"/>
    <w:autoRedefine/>
    <w:qFormat/>
    <w:rsid w:val="0063447D"/>
    <w:rPr>
      <w:rFonts w:ascii="Lato Light" w:hAnsi="Lato Light"/>
      <w:sz w:val="24"/>
      <w:szCs w:val="24"/>
    </w:rPr>
  </w:style>
  <w:style w:type="paragraph" w:customStyle="1" w:styleId="CHECKLIST">
    <w:name w:val="CHECKLIST"/>
    <w:basedOn w:val="ListParagraph"/>
    <w:autoRedefine/>
    <w:qFormat/>
    <w:rsid w:val="00351250"/>
    <w:pPr>
      <w:numPr>
        <w:numId w:val="24"/>
      </w:numPr>
    </w:pPr>
    <w:rPr>
      <w:bCs/>
    </w:rPr>
  </w:style>
  <w:style w:type="character" w:customStyle="1" w:styleId="mceitemhidden">
    <w:name w:val="mceitemhidden"/>
    <w:basedOn w:val="DefaultParagraphFont"/>
    <w:rsid w:val="009F4539"/>
  </w:style>
  <w:style w:type="character" w:customStyle="1" w:styleId="hiddensuggestion">
    <w:name w:val="hiddensuggestion"/>
    <w:basedOn w:val="DefaultParagraphFont"/>
    <w:rsid w:val="009F4539"/>
  </w:style>
  <w:style w:type="character" w:styleId="FollowedHyperlink">
    <w:name w:val="FollowedHyperlink"/>
    <w:basedOn w:val="DefaultParagraphFont"/>
    <w:uiPriority w:val="99"/>
    <w:semiHidden/>
    <w:unhideWhenUsed/>
    <w:rsid w:val="00FC7B62"/>
    <w:rPr>
      <w:color w:val="954F72" w:themeColor="followedHyperlink"/>
      <w:u w:val="single"/>
    </w:rPr>
  </w:style>
  <w:style w:type="table" w:styleId="TableGrid">
    <w:name w:val="Table Grid"/>
    <w:basedOn w:val="TableNormal"/>
    <w:uiPriority w:val="39"/>
    <w:rsid w:val="00164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105D4"/>
  </w:style>
  <w:style w:type="paragraph" w:styleId="BlockText">
    <w:name w:val="Block Text"/>
    <w:basedOn w:val="Normal"/>
    <w:uiPriority w:val="99"/>
    <w:semiHidden/>
    <w:unhideWhenUsed/>
    <w:rsid w:val="000105D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0105D4"/>
    <w:pPr>
      <w:spacing w:after="120"/>
    </w:pPr>
  </w:style>
  <w:style w:type="character" w:customStyle="1" w:styleId="BodyTextChar">
    <w:name w:val="Body Text Char"/>
    <w:basedOn w:val="DefaultParagraphFont"/>
    <w:link w:val="BodyText"/>
    <w:uiPriority w:val="99"/>
    <w:semiHidden/>
    <w:rsid w:val="000105D4"/>
    <w:rPr>
      <w:rFonts w:ascii="Lato" w:hAnsi="Lato"/>
      <w:color w:val="0D0D0D" w:themeColor="text1" w:themeTint="F2"/>
      <w:sz w:val="21"/>
    </w:rPr>
  </w:style>
  <w:style w:type="paragraph" w:styleId="BodyText2">
    <w:name w:val="Body Text 2"/>
    <w:basedOn w:val="Normal"/>
    <w:link w:val="BodyText2Char"/>
    <w:uiPriority w:val="99"/>
    <w:semiHidden/>
    <w:unhideWhenUsed/>
    <w:rsid w:val="000105D4"/>
    <w:pPr>
      <w:spacing w:after="120" w:line="480" w:lineRule="auto"/>
    </w:pPr>
  </w:style>
  <w:style w:type="character" w:customStyle="1" w:styleId="BodyText2Char">
    <w:name w:val="Body Text 2 Char"/>
    <w:basedOn w:val="DefaultParagraphFont"/>
    <w:link w:val="BodyText2"/>
    <w:uiPriority w:val="99"/>
    <w:semiHidden/>
    <w:rsid w:val="000105D4"/>
    <w:rPr>
      <w:rFonts w:ascii="Lato" w:hAnsi="Lato"/>
      <w:color w:val="0D0D0D" w:themeColor="text1" w:themeTint="F2"/>
      <w:sz w:val="21"/>
    </w:rPr>
  </w:style>
  <w:style w:type="paragraph" w:styleId="BodyText3">
    <w:name w:val="Body Text 3"/>
    <w:basedOn w:val="Normal"/>
    <w:link w:val="BodyText3Char"/>
    <w:uiPriority w:val="99"/>
    <w:semiHidden/>
    <w:unhideWhenUsed/>
    <w:rsid w:val="000105D4"/>
    <w:pPr>
      <w:spacing w:after="120"/>
    </w:pPr>
    <w:rPr>
      <w:sz w:val="16"/>
      <w:szCs w:val="16"/>
    </w:rPr>
  </w:style>
  <w:style w:type="character" w:customStyle="1" w:styleId="BodyText3Char">
    <w:name w:val="Body Text 3 Char"/>
    <w:basedOn w:val="DefaultParagraphFont"/>
    <w:link w:val="BodyText3"/>
    <w:uiPriority w:val="99"/>
    <w:semiHidden/>
    <w:rsid w:val="000105D4"/>
    <w:rPr>
      <w:rFonts w:ascii="Lato" w:hAnsi="Lato"/>
      <w:color w:val="0D0D0D" w:themeColor="text1" w:themeTint="F2"/>
      <w:sz w:val="16"/>
      <w:szCs w:val="16"/>
    </w:rPr>
  </w:style>
  <w:style w:type="paragraph" w:styleId="BodyTextFirstIndent">
    <w:name w:val="Body Text First Indent"/>
    <w:basedOn w:val="BodyText"/>
    <w:link w:val="BodyTextFirstIndentChar"/>
    <w:uiPriority w:val="99"/>
    <w:semiHidden/>
    <w:unhideWhenUsed/>
    <w:rsid w:val="000105D4"/>
    <w:pPr>
      <w:spacing w:after="160"/>
      <w:ind w:firstLine="360"/>
    </w:pPr>
  </w:style>
  <w:style w:type="character" w:customStyle="1" w:styleId="BodyTextFirstIndentChar">
    <w:name w:val="Body Text First Indent Char"/>
    <w:basedOn w:val="BodyTextChar"/>
    <w:link w:val="BodyTextFirstIndent"/>
    <w:uiPriority w:val="99"/>
    <w:semiHidden/>
    <w:rsid w:val="000105D4"/>
    <w:rPr>
      <w:rFonts w:ascii="Lato" w:hAnsi="Lato"/>
      <w:color w:val="0D0D0D" w:themeColor="text1" w:themeTint="F2"/>
      <w:sz w:val="21"/>
    </w:rPr>
  </w:style>
  <w:style w:type="paragraph" w:styleId="BodyTextIndent">
    <w:name w:val="Body Text Indent"/>
    <w:basedOn w:val="Normal"/>
    <w:link w:val="BodyTextIndentChar"/>
    <w:uiPriority w:val="99"/>
    <w:semiHidden/>
    <w:unhideWhenUsed/>
    <w:rsid w:val="000105D4"/>
    <w:pPr>
      <w:spacing w:after="120"/>
      <w:ind w:left="283"/>
    </w:pPr>
  </w:style>
  <w:style w:type="character" w:customStyle="1" w:styleId="BodyTextIndentChar">
    <w:name w:val="Body Text Indent Char"/>
    <w:basedOn w:val="DefaultParagraphFont"/>
    <w:link w:val="BodyTextIndent"/>
    <w:uiPriority w:val="99"/>
    <w:semiHidden/>
    <w:rsid w:val="000105D4"/>
    <w:rPr>
      <w:rFonts w:ascii="Lato" w:hAnsi="Lato"/>
      <w:color w:val="0D0D0D" w:themeColor="text1" w:themeTint="F2"/>
      <w:sz w:val="21"/>
    </w:rPr>
  </w:style>
  <w:style w:type="paragraph" w:styleId="BodyTextFirstIndent2">
    <w:name w:val="Body Text First Indent 2"/>
    <w:basedOn w:val="BodyTextIndent"/>
    <w:link w:val="BodyTextFirstIndent2Char"/>
    <w:uiPriority w:val="99"/>
    <w:semiHidden/>
    <w:unhideWhenUsed/>
    <w:rsid w:val="000105D4"/>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105D4"/>
    <w:rPr>
      <w:rFonts w:ascii="Lato" w:hAnsi="Lato"/>
      <w:color w:val="0D0D0D" w:themeColor="text1" w:themeTint="F2"/>
      <w:sz w:val="21"/>
    </w:rPr>
  </w:style>
  <w:style w:type="paragraph" w:styleId="BodyTextIndent2">
    <w:name w:val="Body Text Indent 2"/>
    <w:basedOn w:val="Normal"/>
    <w:link w:val="BodyTextIndent2Char"/>
    <w:uiPriority w:val="99"/>
    <w:semiHidden/>
    <w:unhideWhenUsed/>
    <w:rsid w:val="000105D4"/>
    <w:pPr>
      <w:spacing w:after="120" w:line="480" w:lineRule="auto"/>
      <w:ind w:left="283"/>
    </w:pPr>
  </w:style>
  <w:style w:type="character" w:customStyle="1" w:styleId="BodyTextIndent2Char">
    <w:name w:val="Body Text Indent 2 Char"/>
    <w:basedOn w:val="DefaultParagraphFont"/>
    <w:link w:val="BodyTextIndent2"/>
    <w:uiPriority w:val="99"/>
    <w:semiHidden/>
    <w:rsid w:val="000105D4"/>
    <w:rPr>
      <w:rFonts w:ascii="Lato" w:hAnsi="Lato"/>
      <w:color w:val="0D0D0D" w:themeColor="text1" w:themeTint="F2"/>
      <w:sz w:val="21"/>
    </w:rPr>
  </w:style>
  <w:style w:type="paragraph" w:styleId="BodyTextIndent3">
    <w:name w:val="Body Text Indent 3"/>
    <w:basedOn w:val="Normal"/>
    <w:link w:val="BodyTextIndent3Char"/>
    <w:uiPriority w:val="99"/>
    <w:semiHidden/>
    <w:unhideWhenUsed/>
    <w:rsid w:val="000105D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105D4"/>
    <w:rPr>
      <w:rFonts w:ascii="Lato" w:hAnsi="Lato"/>
      <w:color w:val="0D0D0D" w:themeColor="text1" w:themeTint="F2"/>
      <w:sz w:val="16"/>
      <w:szCs w:val="16"/>
    </w:rPr>
  </w:style>
  <w:style w:type="paragraph" w:styleId="Caption">
    <w:name w:val="caption"/>
    <w:basedOn w:val="Normal"/>
    <w:next w:val="Normal"/>
    <w:uiPriority w:val="35"/>
    <w:semiHidden/>
    <w:unhideWhenUsed/>
    <w:qFormat/>
    <w:rsid w:val="000105D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105D4"/>
    <w:pPr>
      <w:spacing w:after="0" w:line="240" w:lineRule="auto"/>
      <w:ind w:left="4252"/>
    </w:pPr>
  </w:style>
  <w:style w:type="character" w:customStyle="1" w:styleId="ClosingChar">
    <w:name w:val="Closing Char"/>
    <w:basedOn w:val="DefaultParagraphFont"/>
    <w:link w:val="Closing"/>
    <w:uiPriority w:val="99"/>
    <w:semiHidden/>
    <w:rsid w:val="000105D4"/>
    <w:rPr>
      <w:rFonts w:ascii="Lato" w:hAnsi="Lato"/>
      <w:color w:val="0D0D0D" w:themeColor="text1" w:themeTint="F2"/>
      <w:sz w:val="21"/>
    </w:rPr>
  </w:style>
  <w:style w:type="paragraph" w:styleId="Date">
    <w:name w:val="Date"/>
    <w:basedOn w:val="Normal"/>
    <w:next w:val="Normal"/>
    <w:link w:val="DateChar"/>
    <w:uiPriority w:val="99"/>
    <w:semiHidden/>
    <w:unhideWhenUsed/>
    <w:rsid w:val="000105D4"/>
  </w:style>
  <w:style w:type="character" w:customStyle="1" w:styleId="DateChar">
    <w:name w:val="Date Char"/>
    <w:basedOn w:val="DefaultParagraphFont"/>
    <w:link w:val="Date"/>
    <w:uiPriority w:val="99"/>
    <w:semiHidden/>
    <w:rsid w:val="000105D4"/>
    <w:rPr>
      <w:rFonts w:ascii="Lato" w:hAnsi="Lato"/>
      <w:color w:val="0D0D0D" w:themeColor="text1" w:themeTint="F2"/>
      <w:sz w:val="21"/>
    </w:rPr>
  </w:style>
  <w:style w:type="paragraph" w:styleId="DocumentMap">
    <w:name w:val="Document Map"/>
    <w:basedOn w:val="Normal"/>
    <w:link w:val="DocumentMapChar"/>
    <w:uiPriority w:val="99"/>
    <w:semiHidden/>
    <w:unhideWhenUsed/>
    <w:rsid w:val="000105D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105D4"/>
    <w:rPr>
      <w:rFonts w:ascii="Segoe UI" w:hAnsi="Segoe UI" w:cs="Segoe UI"/>
      <w:color w:val="0D0D0D" w:themeColor="text1" w:themeTint="F2"/>
      <w:sz w:val="16"/>
      <w:szCs w:val="16"/>
    </w:rPr>
  </w:style>
  <w:style w:type="paragraph" w:styleId="E-mailSignature">
    <w:name w:val="E-mail Signature"/>
    <w:basedOn w:val="Normal"/>
    <w:link w:val="E-mailSignatureChar"/>
    <w:uiPriority w:val="99"/>
    <w:semiHidden/>
    <w:unhideWhenUsed/>
    <w:rsid w:val="000105D4"/>
    <w:pPr>
      <w:spacing w:after="0" w:line="240" w:lineRule="auto"/>
    </w:pPr>
  </w:style>
  <w:style w:type="character" w:customStyle="1" w:styleId="E-mailSignatureChar">
    <w:name w:val="E-mail Signature Char"/>
    <w:basedOn w:val="DefaultParagraphFont"/>
    <w:link w:val="E-mailSignature"/>
    <w:uiPriority w:val="99"/>
    <w:semiHidden/>
    <w:rsid w:val="000105D4"/>
    <w:rPr>
      <w:rFonts w:ascii="Lato" w:hAnsi="Lato"/>
      <w:color w:val="0D0D0D" w:themeColor="text1" w:themeTint="F2"/>
      <w:sz w:val="21"/>
    </w:rPr>
  </w:style>
  <w:style w:type="paragraph" w:styleId="EndnoteText">
    <w:name w:val="endnote text"/>
    <w:basedOn w:val="Normal"/>
    <w:link w:val="EndnoteTextChar"/>
    <w:uiPriority w:val="99"/>
    <w:semiHidden/>
    <w:unhideWhenUsed/>
    <w:rsid w:val="000105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05D4"/>
    <w:rPr>
      <w:rFonts w:ascii="Lato" w:hAnsi="Lato"/>
      <w:color w:val="0D0D0D" w:themeColor="text1" w:themeTint="F2"/>
      <w:sz w:val="20"/>
      <w:szCs w:val="20"/>
    </w:rPr>
  </w:style>
  <w:style w:type="paragraph" w:styleId="EnvelopeAddress">
    <w:name w:val="envelope address"/>
    <w:basedOn w:val="Normal"/>
    <w:uiPriority w:val="99"/>
    <w:semiHidden/>
    <w:unhideWhenUsed/>
    <w:rsid w:val="000105D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105D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105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05D4"/>
    <w:rPr>
      <w:rFonts w:ascii="Lato" w:hAnsi="Lato"/>
      <w:color w:val="0D0D0D" w:themeColor="text1" w:themeTint="F2"/>
      <w:sz w:val="20"/>
      <w:szCs w:val="20"/>
    </w:rPr>
  </w:style>
  <w:style w:type="character" w:customStyle="1" w:styleId="Heading3Char">
    <w:name w:val="Heading 3 Char"/>
    <w:basedOn w:val="DefaultParagraphFont"/>
    <w:link w:val="Heading3"/>
    <w:uiPriority w:val="9"/>
    <w:rsid w:val="00C825E5"/>
    <w:rPr>
      <w:rFonts w:asciiTheme="majorHAnsi" w:eastAsiaTheme="majorEastAsia" w:hAnsiTheme="majorHAnsi"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0105D4"/>
    <w:rPr>
      <w:rFonts w:asciiTheme="majorHAnsi" w:eastAsiaTheme="majorEastAsia" w:hAnsiTheme="majorHAnsi" w:cstheme="majorBidi"/>
      <w:i/>
      <w:iCs/>
      <w:color w:val="2F5496" w:themeColor="accent1" w:themeShade="BF"/>
      <w:sz w:val="21"/>
    </w:rPr>
  </w:style>
  <w:style w:type="character" w:customStyle="1" w:styleId="Heading5Char">
    <w:name w:val="Heading 5 Char"/>
    <w:basedOn w:val="DefaultParagraphFont"/>
    <w:link w:val="Heading5"/>
    <w:uiPriority w:val="9"/>
    <w:semiHidden/>
    <w:rsid w:val="000105D4"/>
    <w:rPr>
      <w:rFonts w:asciiTheme="majorHAnsi" w:eastAsiaTheme="majorEastAsia" w:hAnsiTheme="majorHAnsi" w:cstheme="majorBidi"/>
      <w:color w:val="2F5496" w:themeColor="accent1" w:themeShade="BF"/>
      <w:sz w:val="21"/>
    </w:rPr>
  </w:style>
  <w:style w:type="character" w:customStyle="1" w:styleId="Heading6Char">
    <w:name w:val="Heading 6 Char"/>
    <w:basedOn w:val="DefaultParagraphFont"/>
    <w:link w:val="Heading6"/>
    <w:uiPriority w:val="9"/>
    <w:semiHidden/>
    <w:rsid w:val="000105D4"/>
    <w:rPr>
      <w:rFonts w:asciiTheme="majorHAnsi" w:eastAsiaTheme="majorEastAsia" w:hAnsiTheme="majorHAnsi" w:cstheme="majorBidi"/>
      <w:color w:val="1F3763" w:themeColor="accent1" w:themeShade="7F"/>
      <w:sz w:val="21"/>
    </w:rPr>
  </w:style>
  <w:style w:type="character" w:customStyle="1" w:styleId="Heading7Char">
    <w:name w:val="Heading 7 Char"/>
    <w:basedOn w:val="DefaultParagraphFont"/>
    <w:link w:val="Heading7"/>
    <w:uiPriority w:val="9"/>
    <w:semiHidden/>
    <w:rsid w:val="000105D4"/>
    <w:rPr>
      <w:rFonts w:asciiTheme="majorHAnsi" w:eastAsiaTheme="majorEastAsia" w:hAnsiTheme="majorHAnsi" w:cstheme="majorBidi"/>
      <w:i/>
      <w:iCs/>
      <w:color w:val="1F3763" w:themeColor="accent1" w:themeShade="7F"/>
      <w:sz w:val="21"/>
    </w:rPr>
  </w:style>
  <w:style w:type="character" w:customStyle="1" w:styleId="Heading8Char">
    <w:name w:val="Heading 8 Char"/>
    <w:basedOn w:val="DefaultParagraphFont"/>
    <w:link w:val="Heading8"/>
    <w:uiPriority w:val="9"/>
    <w:semiHidden/>
    <w:rsid w:val="000105D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105D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0105D4"/>
    <w:pPr>
      <w:spacing w:after="0" w:line="240" w:lineRule="auto"/>
    </w:pPr>
    <w:rPr>
      <w:i/>
      <w:iCs/>
    </w:rPr>
  </w:style>
  <w:style w:type="character" w:customStyle="1" w:styleId="HTMLAddressChar">
    <w:name w:val="HTML Address Char"/>
    <w:basedOn w:val="DefaultParagraphFont"/>
    <w:link w:val="HTMLAddress"/>
    <w:uiPriority w:val="99"/>
    <w:semiHidden/>
    <w:rsid w:val="000105D4"/>
    <w:rPr>
      <w:rFonts w:ascii="Lato" w:hAnsi="Lato"/>
      <w:i/>
      <w:iCs/>
      <w:color w:val="0D0D0D" w:themeColor="text1" w:themeTint="F2"/>
      <w:sz w:val="21"/>
    </w:rPr>
  </w:style>
  <w:style w:type="paragraph" w:styleId="HTMLPreformatted">
    <w:name w:val="HTML Preformatted"/>
    <w:basedOn w:val="Normal"/>
    <w:link w:val="HTMLPreformattedChar"/>
    <w:uiPriority w:val="99"/>
    <w:semiHidden/>
    <w:unhideWhenUsed/>
    <w:rsid w:val="000105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105D4"/>
    <w:rPr>
      <w:rFonts w:ascii="Consolas" w:hAnsi="Consolas"/>
      <w:color w:val="0D0D0D" w:themeColor="text1" w:themeTint="F2"/>
      <w:sz w:val="20"/>
      <w:szCs w:val="20"/>
    </w:rPr>
  </w:style>
  <w:style w:type="paragraph" w:styleId="Index1">
    <w:name w:val="index 1"/>
    <w:basedOn w:val="Normal"/>
    <w:next w:val="Normal"/>
    <w:autoRedefine/>
    <w:uiPriority w:val="99"/>
    <w:semiHidden/>
    <w:unhideWhenUsed/>
    <w:rsid w:val="000105D4"/>
    <w:pPr>
      <w:spacing w:after="0" w:line="240" w:lineRule="auto"/>
      <w:ind w:left="210" w:hanging="210"/>
    </w:pPr>
  </w:style>
  <w:style w:type="paragraph" w:styleId="Index2">
    <w:name w:val="index 2"/>
    <w:basedOn w:val="Normal"/>
    <w:next w:val="Normal"/>
    <w:autoRedefine/>
    <w:uiPriority w:val="99"/>
    <w:semiHidden/>
    <w:unhideWhenUsed/>
    <w:rsid w:val="000105D4"/>
    <w:pPr>
      <w:spacing w:after="0" w:line="240" w:lineRule="auto"/>
      <w:ind w:left="420" w:hanging="210"/>
    </w:pPr>
  </w:style>
  <w:style w:type="paragraph" w:styleId="Index3">
    <w:name w:val="index 3"/>
    <w:basedOn w:val="Normal"/>
    <w:next w:val="Normal"/>
    <w:autoRedefine/>
    <w:uiPriority w:val="99"/>
    <w:semiHidden/>
    <w:unhideWhenUsed/>
    <w:rsid w:val="000105D4"/>
    <w:pPr>
      <w:spacing w:after="0" w:line="240" w:lineRule="auto"/>
      <w:ind w:left="630" w:hanging="210"/>
    </w:pPr>
  </w:style>
  <w:style w:type="paragraph" w:styleId="Index4">
    <w:name w:val="index 4"/>
    <w:basedOn w:val="Normal"/>
    <w:next w:val="Normal"/>
    <w:autoRedefine/>
    <w:uiPriority w:val="99"/>
    <w:semiHidden/>
    <w:unhideWhenUsed/>
    <w:rsid w:val="000105D4"/>
    <w:pPr>
      <w:spacing w:after="0" w:line="240" w:lineRule="auto"/>
      <w:ind w:left="840" w:hanging="210"/>
    </w:pPr>
  </w:style>
  <w:style w:type="paragraph" w:styleId="Index5">
    <w:name w:val="index 5"/>
    <w:basedOn w:val="Normal"/>
    <w:next w:val="Normal"/>
    <w:autoRedefine/>
    <w:uiPriority w:val="99"/>
    <w:semiHidden/>
    <w:unhideWhenUsed/>
    <w:rsid w:val="000105D4"/>
    <w:pPr>
      <w:spacing w:after="0" w:line="240" w:lineRule="auto"/>
      <w:ind w:left="1050" w:hanging="210"/>
    </w:pPr>
  </w:style>
  <w:style w:type="paragraph" w:styleId="Index6">
    <w:name w:val="index 6"/>
    <w:basedOn w:val="Normal"/>
    <w:next w:val="Normal"/>
    <w:autoRedefine/>
    <w:uiPriority w:val="99"/>
    <w:semiHidden/>
    <w:unhideWhenUsed/>
    <w:rsid w:val="000105D4"/>
    <w:pPr>
      <w:spacing w:after="0" w:line="240" w:lineRule="auto"/>
      <w:ind w:left="1260" w:hanging="210"/>
    </w:pPr>
  </w:style>
  <w:style w:type="paragraph" w:styleId="Index7">
    <w:name w:val="index 7"/>
    <w:basedOn w:val="Normal"/>
    <w:next w:val="Normal"/>
    <w:autoRedefine/>
    <w:uiPriority w:val="99"/>
    <w:semiHidden/>
    <w:unhideWhenUsed/>
    <w:rsid w:val="000105D4"/>
    <w:pPr>
      <w:spacing w:after="0" w:line="240" w:lineRule="auto"/>
      <w:ind w:left="1470" w:hanging="210"/>
    </w:pPr>
  </w:style>
  <w:style w:type="paragraph" w:styleId="Index8">
    <w:name w:val="index 8"/>
    <w:basedOn w:val="Normal"/>
    <w:next w:val="Normal"/>
    <w:autoRedefine/>
    <w:uiPriority w:val="99"/>
    <w:semiHidden/>
    <w:unhideWhenUsed/>
    <w:rsid w:val="000105D4"/>
    <w:pPr>
      <w:spacing w:after="0" w:line="240" w:lineRule="auto"/>
      <w:ind w:left="1680" w:hanging="210"/>
    </w:pPr>
  </w:style>
  <w:style w:type="paragraph" w:styleId="Index9">
    <w:name w:val="index 9"/>
    <w:basedOn w:val="Normal"/>
    <w:next w:val="Normal"/>
    <w:autoRedefine/>
    <w:uiPriority w:val="99"/>
    <w:semiHidden/>
    <w:unhideWhenUsed/>
    <w:rsid w:val="000105D4"/>
    <w:pPr>
      <w:spacing w:after="0" w:line="240" w:lineRule="auto"/>
      <w:ind w:left="1890" w:hanging="210"/>
    </w:pPr>
  </w:style>
  <w:style w:type="paragraph" w:styleId="IndexHeading">
    <w:name w:val="index heading"/>
    <w:basedOn w:val="Normal"/>
    <w:next w:val="Index1"/>
    <w:uiPriority w:val="99"/>
    <w:semiHidden/>
    <w:unhideWhenUsed/>
    <w:rsid w:val="000105D4"/>
    <w:rPr>
      <w:rFonts w:asciiTheme="majorHAnsi" w:eastAsiaTheme="majorEastAsia" w:hAnsiTheme="majorHAnsi" w:cstheme="majorBidi"/>
      <w:b/>
      <w:bCs/>
    </w:rPr>
  </w:style>
  <w:style w:type="paragraph" w:styleId="List">
    <w:name w:val="List"/>
    <w:basedOn w:val="Normal"/>
    <w:uiPriority w:val="99"/>
    <w:semiHidden/>
    <w:unhideWhenUsed/>
    <w:rsid w:val="000105D4"/>
    <w:pPr>
      <w:ind w:left="283" w:hanging="283"/>
      <w:contextualSpacing/>
    </w:pPr>
  </w:style>
  <w:style w:type="paragraph" w:styleId="List2">
    <w:name w:val="List 2"/>
    <w:basedOn w:val="Normal"/>
    <w:uiPriority w:val="99"/>
    <w:semiHidden/>
    <w:unhideWhenUsed/>
    <w:rsid w:val="000105D4"/>
    <w:pPr>
      <w:ind w:left="566" w:hanging="283"/>
      <w:contextualSpacing/>
    </w:pPr>
  </w:style>
  <w:style w:type="paragraph" w:styleId="List3">
    <w:name w:val="List 3"/>
    <w:basedOn w:val="Normal"/>
    <w:uiPriority w:val="99"/>
    <w:semiHidden/>
    <w:unhideWhenUsed/>
    <w:rsid w:val="000105D4"/>
    <w:pPr>
      <w:ind w:left="849" w:hanging="283"/>
      <w:contextualSpacing/>
    </w:pPr>
  </w:style>
  <w:style w:type="paragraph" w:styleId="List4">
    <w:name w:val="List 4"/>
    <w:basedOn w:val="Normal"/>
    <w:uiPriority w:val="99"/>
    <w:semiHidden/>
    <w:unhideWhenUsed/>
    <w:rsid w:val="000105D4"/>
    <w:pPr>
      <w:ind w:left="1132" w:hanging="283"/>
      <w:contextualSpacing/>
    </w:pPr>
  </w:style>
  <w:style w:type="paragraph" w:styleId="List5">
    <w:name w:val="List 5"/>
    <w:basedOn w:val="Normal"/>
    <w:uiPriority w:val="99"/>
    <w:semiHidden/>
    <w:unhideWhenUsed/>
    <w:rsid w:val="000105D4"/>
    <w:pPr>
      <w:ind w:left="1415" w:hanging="283"/>
      <w:contextualSpacing/>
    </w:pPr>
  </w:style>
  <w:style w:type="paragraph" w:styleId="ListBullet">
    <w:name w:val="List Bullet"/>
    <w:basedOn w:val="Normal"/>
    <w:uiPriority w:val="99"/>
    <w:semiHidden/>
    <w:unhideWhenUsed/>
    <w:rsid w:val="000105D4"/>
    <w:pPr>
      <w:numPr>
        <w:numId w:val="30"/>
      </w:numPr>
      <w:contextualSpacing/>
    </w:pPr>
  </w:style>
  <w:style w:type="paragraph" w:styleId="ListBullet2">
    <w:name w:val="List Bullet 2"/>
    <w:basedOn w:val="Normal"/>
    <w:uiPriority w:val="99"/>
    <w:semiHidden/>
    <w:unhideWhenUsed/>
    <w:rsid w:val="000105D4"/>
    <w:pPr>
      <w:numPr>
        <w:numId w:val="31"/>
      </w:numPr>
      <w:contextualSpacing/>
    </w:pPr>
  </w:style>
  <w:style w:type="paragraph" w:styleId="ListBullet3">
    <w:name w:val="List Bullet 3"/>
    <w:basedOn w:val="Normal"/>
    <w:uiPriority w:val="99"/>
    <w:semiHidden/>
    <w:unhideWhenUsed/>
    <w:rsid w:val="000105D4"/>
    <w:pPr>
      <w:numPr>
        <w:numId w:val="32"/>
      </w:numPr>
      <w:contextualSpacing/>
    </w:pPr>
  </w:style>
  <w:style w:type="paragraph" w:styleId="ListBullet4">
    <w:name w:val="List Bullet 4"/>
    <w:basedOn w:val="Normal"/>
    <w:uiPriority w:val="99"/>
    <w:semiHidden/>
    <w:unhideWhenUsed/>
    <w:rsid w:val="000105D4"/>
    <w:pPr>
      <w:numPr>
        <w:numId w:val="33"/>
      </w:numPr>
      <w:contextualSpacing/>
    </w:pPr>
  </w:style>
  <w:style w:type="paragraph" w:styleId="ListBullet5">
    <w:name w:val="List Bullet 5"/>
    <w:basedOn w:val="Normal"/>
    <w:uiPriority w:val="99"/>
    <w:semiHidden/>
    <w:unhideWhenUsed/>
    <w:rsid w:val="000105D4"/>
    <w:pPr>
      <w:numPr>
        <w:numId w:val="34"/>
      </w:numPr>
      <w:contextualSpacing/>
    </w:pPr>
  </w:style>
  <w:style w:type="paragraph" w:styleId="ListContinue">
    <w:name w:val="List Continue"/>
    <w:basedOn w:val="Normal"/>
    <w:uiPriority w:val="99"/>
    <w:semiHidden/>
    <w:unhideWhenUsed/>
    <w:rsid w:val="000105D4"/>
    <w:pPr>
      <w:spacing w:after="120"/>
      <w:ind w:left="283"/>
      <w:contextualSpacing/>
    </w:pPr>
  </w:style>
  <w:style w:type="paragraph" w:styleId="ListContinue2">
    <w:name w:val="List Continue 2"/>
    <w:basedOn w:val="Normal"/>
    <w:uiPriority w:val="99"/>
    <w:semiHidden/>
    <w:unhideWhenUsed/>
    <w:rsid w:val="000105D4"/>
    <w:pPr>
      <w:spacing w:after="120"/>
      <w:ind w:left="566"/>
      <w:contextualSpacing/>
    </w:pPr>
  </w:style>
  <w:style w:type="paragraph" w:styleId="ListContinue3">
    <w:name w:val="List Continue 3"/>
    <w:basedOn w:val="Normal"/>
    <w:uiPriority w:val="99"/>
    <w:semiHidden/>
    <w:unhideWhenUsed/>
    <w:rsid w:val="000105D4"/>
    <w:pPr>
      <w:spacing w:after="120"/>
      <w:ind w:left="849"/>
      <w:contextualSpacing/>
    </w:pPr>
  </w:style>
  <w:style w:type="paragraph" w:styleId="ListContinue4">
    <w:name w:val="List Continue 4"/>
    <w:basedOn w:val="Normal"/>
    <w:uiPriority w:val="99"/>
    <w:semiHidden/>
    <w:unhideWhenUsed/>
    <w:rsid w:val="000105D4"/>
    <w:pPr>
      <w:spacing w:after="120"/>
      <w:ind w:left="1132"/>
      <w:contextualSpacing/>
    </w:pPr>
  </w:style>
  <w:style w:type="paragraph" w:styleId="ListContinue5">
    <w:name w:val="List Continue 5"/>
    <w:basedOn w:val="Normal"/>
    <w:uiPriority w:val="99"/>
    <w:semiHidden/>
    <w:unhideWhenUsed/>
    <w:rsid w:val="000105D4"/>
    <w:pPr>
      <w:spacing w:after="120"/>
      <w:ind w:left="1415"/>
      <w:contextualSpacing/>
    </w:pPr>
  </w:style>
  <w:style w:type="paragraph" w:styleId="ListNumber">
    <w:name w:val="List Number"/>
    <w:basedOn w:val="Normal"/>
    <w:uiPriority w:val="99"/>
    <w:semiHidden/>
    <w:unhideWhenUsed/>
    <w:rsid w:val="000105D4"/>
    <w:pPr>
      <w:numPr>
        <w:numId w:val="35"/>
      </w:numPr>
      <w:contextualSpacing/>
    </w:pPr>
  </w:style>
  <w:style w:type="paragraph" w:styleId="ListNumber2">
    <w:name w:val="List Number 2"/>
    <w:basedOn w:val="Normal"/>
    <w:uiPriority w:val="99"/>
    <w:semiHidden/>
    <w:unhideWhenUsed/>
    <w:rsid w:val="000105D4"/>
    <w:pPr>
      <w:numPr>
        <w:numId w:val="36"/>
      </w:numPr>
      <w:contextualSpacing/>
    </w:pPr>
  </w:style>
  <w:style w:type="paragraph" w:styleId="ListNumber3">
    <w:name w:val="List Number 3"/>
    <w:basedOn w:val="Normal"/>
    <w:uiPriority w:val="99"/>
    <w:semiHidden/>
    <w:unhideWhenUsed/>
    <w:rsid w:val="000105D4"/>
    <w:pPr>
      <w:numPr>
        <w:numId w:val="37"/>
      </w:numPr>
      <w:contextualSpacing/>
    </w:pPr>
  </w:style>
  <w:style w:type="paragraph" w:styleId="ListNumber4">
    <w:name w:val="List Number 4"/>
    <w:basedOn w:val="Normal"/>
    <w:uiPriority w:val="99"/>
    <w:semiHidden/>
    <w:unhideWhenUsed/>
    <w:rsid w:val="000105D4"/>
    <w:pPr>
      <w:numPr>
        <w:numId w:val="38"/>
      </w:numPr>
      <w:contextualSpacing/>
    </w:pPr>
  </w:style>
  <w:style w:type="paragraph" w:styleId="ListNumber5">
    <w:name w:val="List Number 5"/>
    <w:basedOn w:val="Normal"/>
    <w:uiPriority w:val="99"/>
    <w:semiHidden/>
    <w:unhideWhenUsed/>
    <w:rsid w:val="000105D4"/>
    <w:pPr>
      <w:numPr>
        <w:numId w:val="39"/>
      </w:numPr>
      <w:contextualSpacing/>
    </w:pPr>
  </w:style>
  <w:style w:type="paragraph" w:styleId="MacroText">
    <w:name w:val="macro"/>
    <w:link w:val="MacroTextChar"/>
    <w:uiPriority w:val="99"/>
    <w:semiHidden/>
    <w:unhideWhenUsed/>
    <w:rsid w:val="000105D4"/>
    <w:pPr>
      <w:tabs>
        <w:tab w:val="left" w:pos="480"/>
        <w:tab w:val="left" w:pos="960"/>
        <w:tab w:val="left" w:pos="1440"/>
        <w:tab w:val="left" w:pos="1920"/>
        <w:tab w:val="left" w:pos="2400"/>
        <w:tab w:val="left" w:pos="2880"/>
        <w:tab w:val="left" w:pos="3360"/>
        <w:tab w:val="left" w:pos="3840"/>
        <w:tab w:val="left" w:pos="4320"/>
      </w:tabs>
      <w:spacing w:after="0"/>
      <w:ind w:left="284"/>
    </w:pPr>
    <w:rPr>
      <w:rFonts w:ascii="Consolas" w:hAnsi="Consolas"/>
      <w:color w:val="0D0D0D" w:themeColor="text1" w:themeTint="F2"/>
      <w:sz w:val="20"/>
      <w:szCs w:val="20"/>
    </w:rPr>
  </w:style>
  <w:style w:type="character" w:customStyle="1" w:styleId="MacroTextChar">
    <w:name w:val="Macro Text Char"/>
    <w:basedOn w:val="DefaultParagraphFont"/>
    <w:link w:val="MacroText"/>
    <w:uiPriority w:val="99"/>
    <w:semiHidden/>
    <w:rsid w:val="000105D4"/>
    <w:rPr>
      <w:rFonts w:ascii="Consolas" w:hAnsi="Consolas"/>
      <w:color w:val="0D0D0D" w:themeColor="text1" w:themeTint="F2"/>
      <w:sz w:val="20"/>
      <w:szCs w:val="20"/>
    </w:rPr>
  </w:style>
  <w:style w:type="paragraph" w:styleId="MessageHeader">
    <w:name w:val="Message Header"/>
    <w:basedOn w:val="Normal"/>
    <w:link w:val="MessageHeaderChar"/>
    <w:uiPriority w:val="99"/>
    <w:semiHidden/>
    <w:unhideWhenUsed/>
    <w:rsid w:val="000105D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105D4"/>
    <w:rPr>
      <w:rFonts w:asciiTheme="majorHAnsi" w:eastAsiaTheme="majorEastAsia" w:hAnsiTheme="majorHAnsi" w:cstheme="majorBidi"/>
      <w:color w:val="0D0D0D" w:themeColor="text1" w:themeTint="F2"/>
      <w:sz w:val="24"/>
      <w:szCs w:val="24"/>
      <w:shd w:val="pct20" w:color="auto" w:fill="auto"/>
    </w:rPr>
  </w:style>
  <w:style w:type="paragraph" w:styleId="NormalIndent">
    <w:name w:val="Normal Indent"/>
    <w:basedOn w:val="Normal"/>
    <w:uiPriority w:val="99"/>
    <w:semiHidden/>
    <w:unhideWhenUsed/>
    <w:rsid w:val="000105D4"/>
    <w:pPr>
      <w:ind w:left="720"/>
    </w:pPr>
  </w:style>
  <w:style w:type="paragraph" w:styleId="NoteHeading">
    <w:name w:val="Note Heading"/>
    <w:basedOn w:val="Normal"/>
    <w:next w:val="Normal"/>
    <w:link w:val="NoteHeadingChar"/>
    <w:uiPriority w:val="99"/>
    <w:semiHidden/>
    <w:unhideWhenUsed/>
    <w:rsid w:val="000105D4"/>
    <w:pPr>
      <w:spacing w:after="0" w:line="240" w:lineRule="auto"/>
    </w:pPr>
  </w:style>
  <w:style w:type="character" w:customStyle="1" w:styleId="NoteHeadingChar">
    <w:name w:val="Note Heading Char"/>
    <w:basedOn w:val="DefaultParagraphFont"/>
    <w:link w:val="NoteHeading"/>
    <w:uiPriority w:val="99"/>
    <w:semiHidden/>
    <w:rsid w:val="000105D4"/>
    <w:rPr>
      <w:rFonts w:ascii="Lato" w:hAnsi="Lato"/>
      <w:color w:val="0D0D0D" w:themeColor="text1" w:themeTint="F2"/>
      <w:sz w:val="21"/>
    </w:rPr>
  </w:style>
  <w:style w:type="paragraph" w:styleId="PlainText">
    <w:name w:val="Plain Text"/>
    <w:basedOn w:val="Normal"/>
    <w:link w:val="PlainTextChar"/>
    <w:uiPriority w:val="99"/>
    <w:semiHidden/>
    <w:unhideWhenUsed/>
    <w:rsid w:val="000105D4"/>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0105D4"/>
    <w:rPr>
      <w:rFonts w:ascii="Consolas" w:hAnsi="Consolas"/>
      <w:color w:val="0D0D0D" w:themeColor="text1" w:themeTint="F2"/>
      <w:sz w:val="21"/>
      <w:szCs w:val="21"/>
    </w:rPr>
  </w:style>
  <w:style w:type="paragraph" w:styleId="Quote">
    <w:name w:val="Quote"/>
    <w:basedOn w:val="Normal"/>
    <w:next w:val="Normal"/>
    <w:link w:val="QuoteChar"/>
    <w:uiPriority w:val="29"/>
    <w:qFormat/>
    <w:rsid w:val="000105D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05D4"/>
    <w:rPr>
      <w:rFonts w:ascii="Lato" w:hAnsi="Lato"/>
      <w:i/>
      <w:iCs/>
      <w:color w:val="404040" w:themeColor="text1" w:themeTint="BF"/>
      <w:sz w:val="21"/>
    </w:rPr>
  </w:style>
  <w:style w:type="paragraph" w:styleId="Salutation">
    <w:name w:val="Salutation"/>
    <w:basedOn w:val="Normal"/>
    <w:next w:val="Normal"/>
    <w:link w:val="SalutationChar"/>
    <w:uiPriority w:val="99"/>
    <w:semiHidden/>
    <w:unhideWhenUsed/>
    <w:rsid w:val="000105D4"/>
  </w:style>
  <w:style w:type="character" w:customStyle="1" w:styleId="SalutationChar">
    <w:name w:val="Salutation Char"/>
    <w:basedOn w:val="DefaultParagraphFont"/>
    <w:link w:val="Salutation"/>
    <w:uiPriority w:val="99"/>
    <w:semiHidden/>
    <w:rsid w:val="000105D4"/>
    <w:rPr>
      <w:rFonts w:ascii="Lato" w:hAnsi="Lato"/>
      <w:color w:val="0D0D0D" w:themeColor="text1" w:themeTint="F2"/>
      <w:sz w:val="21"/>
    </w:rPr>
  </w:style>
  <w:style w:type="paragraph" w:styleId="Signature">
    <w:name w:val="Signature"/>
    <w:basedOn w:val="Normal"/>
    <w:link w:val="SignatureChar"/>
    <w:uiPriority w:val="99"/>
    <w:semiHidden/>
    <w:unhideWhenUsed/>
    <w:rsid w:val="000105D4"/>
    <w:pPr>
      <w:spacing w:after="0" w:line="240" w:lineRule="auto"/>
      <w:ind w:left="4252"/>
    </w:pPr>
  </w:style>
  <w:style w:type="character" w:customStyle="1" w:styleId="SignatureChar">
    <w:name w:val="Signature Char"/>
    <w:basedOn w:val="DefaultParagraphFont"/>
    <w:link w:val="Signature"/>
    <w:uiPriority w:val="99"/>
    <w:semiHidden/>
    <w:rsid w:val="000105D4"/>
    <w:rPr>
      <w:rFonts w:ascii="Lato" w:hAnsi="Lato"/>
      <w:color w:val="0D0D0D" w:themeColor="text1" w:themeTint="F2"/>
      <w:sz w:val="21"/>
    </w:rPr>
  </w:style>
  <w:style w:type="paragraph" w:styleId="Subtitle">
    <w:name w:val="Subtitle"/>
    <w:basedOn w:val="Normal"/>
    <w:next w:val="Normal"/>
    <w:link w:val="SubtitleChar"/>
    <w:uiPriority w:val="11"/>
    <w:qFormat/>
    <w:rsid w:val="000105D4"/>
    <w:pPr>
      <w:numPr>
        <w:ilvl w:val="1"/>
      </w:numPr>
      <w:ind w:left="284"/>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0105D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105D4"/>
    <w:pPr>
      <w:spacing w:after="0"/>
      <w:ind w:left="210" w:hanging="210"/>
    </w:pPr>
  </w:style>
  <w:style w:type="paragraph" w:styleId="TableofFigures">
    <w:name w:val="table of figures"/>
    <w:basedOn w:val="Normal"/>
    <w:next w:val="Normal"/>
    <w:uiPriority w:val="99"/>
    <w:semiHidden/>
    <w:unhideWhenUsed/>
    <w:rsid w:val="000105D4"/>
    <w:pPr>
      <w:spacing w:after="0"/>
      <w:ind w:left="0"/>
    </w:pPr>
  </w:style>
  <w:style w:type="paragraph" w:styleId="Title">
    <w:name w:val="Title"/>
    <w:basedOn w:val="Normal"/>
    <w:next w:val="Normal"/>
    <w:link w:val="TitleChar"/>
    <w:uiPriority w:val="10"/>
    <w:qFormat/>
    <w:rsid w:val="004D6A6F"/>
    <w:pPr>
      <w:spacing w:after="0" w:line="240" w:lineRule="auto"/>
      <w:contextualSpacing/>
    </w:pPr>
    <w:rPr>
      <w:rFonts w:asciiTheme="majorHAnsi" w:eastAsiaTheme="majorEastAsia" w:hAnsiTheme="majorHAnsi" w:cstheme="majorBidi"/>
      <w:b/>
      <w:color w:val="00979C"/>
      <w:spacing w:val="-10"/>
      <w:kern w:val="28"/>
      <w:sz w:val="72"/>
      <w:szCs w:val="56"/>
    </w:rPr>
  </w:style>
  <w:style w:type="character" w:customStyle="1" w:styleId="TitleChar">
    <w:name w:val="Title Char"/>
    <w:basedOn w:val="DefaultParagraphFont"/>
    <w:link w:val="Title"/>
    <w:uiPriority w:val="10"/>
    <w:rsid w:val="004D6A6F"/>
    <w:rPr>
      <w:rFonts w:asciiTheme="majorHAnsi" w:eastAsiaTheme="majorEastAsia" w:hAnsiTheme="majorHAnsi" w:cstheme="majorBidi"/>
      <w:b/>
      <w:color w:val="00979C"/>
      <w:spacing w:val="-10"/>
      <w:kern w:val="28"/>
      <w:sz w:val="72"/>
      <w:szCs w:val="56"/>
    </w:rPr>
  </w:style>
  <w:style w:type="paragraph" w:styleId="TOAHeading">
    <w:name w:val="toa heading"/>
    <w:basedOn w:val="Normal"/>
    <w:next w:val="Normal"/>
    <w:uiPriority w:val="99"/>
    <w:semiHidden/>
    <w:unhideWhenUsed/>
    <w:rsid w:val="000105D4"/>
    <w:pPr>
      <w:spacing w:before="120"/>
    </w:pPr>
    <w:rPr>
      <w:rFonts w:asciiTheme="majorHAnsi" w:eastAsiaTheme="majorEastAsia" w:hAnsiTheme="majorHAnsi" w:cstheme="majorBidi"/>
      <w:b/>
      <w:bCs/>
      <w:sz w:val="24"/>
      <w:szCs w:val="24"/>
    </w:rPr>
  </w:style>
  <w:style w:type="character" w:styleId="UnresolvedMention">
    <w:name w:val="Unresolved Mention"/>
    <w:basedOn w:val="DefaultParagraphFont"/>
    <w:uiPriority w:val="99"/>
    <w:rsid w:val="009F612E"/>
    <w:rPr>
      <w:color w:val="605E5C"/>
      <w:shd w:val="clear" w:color="auto" w:fill="E1DFDD"/>
    </w:rPr>
  </w:style>
  <w:style w:type="paragraph" w:styleId="Revision">
    <w:name w:val="Revision"/>
    <w:hidden/>
    <w:uiPriority w:val="99"/>
    <w:semiHidden/>
    <w:rsid w:val="00D42405"/>
    <w:pPr>
      <w:spacing w:after="0" w:line="240" w:lineRule="auto"/>
    </w:pPr>
    <w:rPr>
      <w:rFonts w:ascii="Lato" w:hAnsi="Lato"/>
      <w:color w:val="0D0D0D" w:themeColor="text1" w:themeTint="F2"/>
      <w:sz w:val="21"/>
    </w:rPr>
  </w:style>
  <w:style w:type="character" w:styleId="Strong">
    <w:name w:val="Strong"/>
    <w:basedOn w:val="DefaultParagraphFont"/>
    <w:uiPriority w:val="22"/>
    <w:qFormat/>
    <w:rsid w:val="00E808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46836">
      <w:bodyDiv w:val="1"/>
      <w:marLeft w:val="0"/>
      <w:marRight w:val="0"/>
      <w:marTop w:val="0"/>
      <w:marBottom w:val="0"/>
      <w:divBdr>
        <w:top w:val="none" w:sz="0" w:space="0" w:color="auto"/>
        <w:left w:val="none" w:sz="0" w:space="0" w:color="auto"/>
        <w:bottom w:val="none" w:sz="0" w:space="0" w:color="auto"/>
        <w:right w:val="none" w:sz="0" w:space="0" w:color="auto"/>
      </w:divBdr>
    </w:div>
    <w:div w:id="534461989">
      <w:bodyDiv w:val="1"/>
      <w:marLeft w:val="0"/>
      <w:marRight w:val="0"/>
      <w:marTop w:val="0"/>
      <w:marBottom w:val="0"/>
      <w:divBdr>
        <w:top w:val="none" w:sz="0" w:space="0" w:color="auto"/>
        <w:left w:val="none" w:sz="0" w:space="0" w:color="auto"/>
        <w:bottom w:val="none" w:sz="0" w:space="0" w:color="auto"/>
        <w:right w:val="none" w:sz="0" w:space="0" w:color="auto"/>
      </w:divBdr>
    </w:div>
    <w:div w:id="686716887">
      <w:bodyDiv w:val="1"/>
      <w:marLeft w:val="0"/>
      <w:marRight w:val="0"/>
      <w:marTop w:val="0"/>
      <w:marBottom w:val="0"/>
      <w:divBdr>
        <w:top w:val="none" w:sz="0" w:space="0" w:color="auto"/>
        <w:left w:val="none" w:sz="0" w:space="0" w:color="auto"/>
        <w:bottom w:val="none" w:sz="0" w:space="0" w:color="auto"/>
        <w:right w:val="none" w:sz="0" w:space="0" w:color="auto"/>
      </w:divBdr>
    </w:div>
    <w:div w:id="772362366">
      <w:bodyDiv w:val="1"/>
      <w:marLeft w:val="0"/>
      <w:marRight w:val="0"/>
      <w:marTop w:val="0"/>
      <w:marBottom w:val="0"/>
      <w:divBdr>
        <w:top w:val="none" w:sz="0" w:space="0" w:color="auto"/>
        <w:left w:val="none" w:sz="0" w:space="0" w:color="auto"/>
        <w:bottom w:val="none" w:sz="0" w:space="0" w:color="auto"/>
        <w:right w:val="none" w:sz="0" w:space="0" w:color="auto"/>
      </w:divBdr>
    </w:div>
    <w:div w:id="836844779">
      <w:bodyDiv w:val="1"/>
      <w:marLeft w:val="0"/>
      <w:marRight w:val="0"/>
      <w:marTop w:val="0"/>
      <w:marBottom w:val="0"/>
      <w:divBdr>
        <w:top w:val="none" w:sz="0" w:space="0" w:color="auto"/>
        <w:left w:val="none" w:sz="0" w:space="0" w:color="auto"/>
        <w:bottom w:val="none" w:sz="0" w:space="0" w:color="auto"/>
        <w:right w:val="none" w:sz="0" w:space="0" w:color="auto"/>
      </w:divBdr>
    </w:div>
    <w:div w:id="1154877579">
      <w:bodyDiv w:val="1"/>
      <w:marLeft w:val="0"/>
      <w:marRight w:val="0"/>
      <w:marTop w:val="0"/>
      <w:marBottom w:val="0"/>
      <w:divBdr>
        <w:top w:val="none" w:sz="0" w:space="0" w:color="auto"/>
        <w:left w:val="none" w:sz="0" w:space="0" w:color="auto"/>
        <w:bottom w:val="none" w:sz="0" w:space="0" w:color="auto"/>
        <w:right w:val="none" w:sz="0" w:space="0" w:color="auto"/>
      </w:divBdr>
    </w:div>
    <w:div w:id="181760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sv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sv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anmartin-my.sharepoint.com/personal/sturkc_ianmartin_net/Documents/Onboarding/Onboarding%20Sponsor%20&amp;%20Work%20Buddy/teal.ianmartin.com"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ianmartin-my.sharepoint.com/personal/sturkc_ianmartin_net/Documents/Onboarding/Onboarding%20Sponsor%20&amp;%20Work%20Buddy/teal.ianmartin.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image" Target="media/image11.svg"/><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EAEBEC"/>
        </a:solidFill>
        <a:ln w="0">
          <a:solidFill>
            <a:srgbClr val="000000"/>
          </a:solidFill>
          <a:prstDash val="solid"/>
          <a:round/>
          <a:headEnd/>
          <a:tailEnd/>
        </a:ln>
      </a:spPr>
      <a:bodyPr rot="0" vert="horz" wrap="square" lIns="91440" tIns="45720" rIns="91440" bIns="45720" anchor="t" anchorCtr="0" upright="1">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8A84236B98B04396431DB5C1DB45B2" ma:contentTypeVersion="15" ma:contentTypeDescription="Create a new document." ma:contentTypeScope="" ma:versionID="4aaa466035b63c3fb6134f23bd8b9a8f">
  <xsd:schema xmlns:xsd="http://www.w3.org/2001/XMLSchema" xmlns:xs="http://www.w3.org/2001/XMLSchema" xmlns:p="http://schemas.microsoft.com/office/2006/metadata/properties" xmlns:ns1="http://schemas.microsoft.com/sharepoint/v3" xmlns:ns3="66f03c7a-dbfe-4a72-9557-fd3adbaa6fae" xmlns:ns4="a740d036-1fed-40b8-b37a-23069bb8b6da" targetNamespace="http://schemas.microsoft.com/office/2006/metadata/properties" ma:root="true" ma:fieldsID="09e45521eb7de03c20cb4c90d5d00c76" ns1:_="" ns3:_="" ns4:_="">
    <xsd:import namespace="http://schemas.microsoft.com/sharepoint/v3"/>
    <xsd:import namespace="66f03c7a-dbfe-4a72-9557-fd3adbaa6fae"/>
    <xsd:import namespace="a740d036-1fed-40b8-b37a-23069bb8b6d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03c7a-dbfe-4a72-9557-fd3adbaa6f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40d036-1fed-40b8-b37a-23069bb8b6d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3E75FBD-4824-42CA-88CD-85BE4E8D3946}">
  <ds:schemaRefs>
    <ds:schemaRef ds:uri="http://schemas.microsoft.com/sharepoint/v3/contenttype/forms"/>
  </ds:schemaRefs>
</ds:datastoreItem>
</file>

<file path=customXml/itemProps2.xml><?xml version="1.0" encoding="utf-8"?>
<ds:datastoreItem xmlns:ds="http://schemas.openxmlformats.org/officeDocument/2006/customXml" ds:itemID="{5471C834-8189-4C78-9535-BD9B22769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f03c7a-dbfe-4a72-9557-fd3adbaa6fae"/>
    <ds:schemaRef ds:uri="a740d036-1fed-40b8-b37a-23069bb8b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2F47CE-B999-B347-880F-696F4C07EA35}">
  <ds:schemaRefs>
    <ds:schemaRef ds:uri="http://schemas.openxmlformats.org/officeDocument/2006/bibliography"/>
  </ds:schemaRefs>
</ds:datastoreItem>
</file>

<file path=customXml/itemProps4.xml><?xml version="1.0" encoding="utf-8"?>
<ds:datastoreItem xmlns:ds="http://schemas.openxmlformats.org/officeDocument/2006/customXml" ds:itemID="{78CFC6A5-EE07-44B8-9620-EB2166ACF471}">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019</TotalTime>
  <Pages>11</Pages>
  <Words>2596</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SPONSORSHIP GUIDE</vt:lpstr>
    </vt:vector>
  </TitlesOfParts>
  <Company>Ian Martin Group</Company>
  <LinksUpToDate>false</LinksUpToDate>
  <CharactersWithSpaces>17144</CharactersWithSpaces>
  <SharedDoc>false</SharedDoc>
  <HLinks>
    <vt:vector size="264" baseType="variant">
      <vt:variant>
        <vt:i4>4456470</vt:i4>
      </vt:variant>
      <vt:variant>
        <vt:i4>168</vt:i4>
      </vt:variant>
      <vt:variant>
        <vt:i4>0</vt:i4>
      </vt:variant>
      <vt:variant>
        <vt:i4>5</vt:i4>
      </vt:variant>
      <vt:variant>
        <vt:lpwstr>https://teal.ianmartin.com/history-of-teal-os-at-ian-martin/</vt:lpwstr>
      </vt:variant>
      <vt:variant>
        <vt:lpwstr/>
      </vt:variant>
      <vt:variant>
        <vt:i4>6946861</vt:i4>
      </vt:variant>
      <vt:variant>
        <vt:i4>165</vt:i4>
      </vt:variant>
      <vt:variant>
        <vt:i4>0</vt:i4>
      </vt:variant>
      <vt:variant>
        <vt:i4>5</vt:i4>
      </vt:variant>
      <vt:variant>
        <vt:lpwstr>https://teal.ianmartin.com/</vt:lpwstr>
      </vt:variant>
      <vt:variant>
        <vt:lpwstr/>
      </vt:variant>
      <vt:variant>
        <vt:i4>1572938</vt:i4>
      </vt:variant>
      <vt:variant>
        <vt:i4>162</vt:i4>
      </vt:variant>
      <vt:variant>
        <vt:i4>0</vt:i4>
      </vt:variant>
      <vt:variant>
        <vt:i4>5</vt:i4>
      </vt:variant>
      <vt:variant>
        <vt:lpwstr>https://www.amazon.ca/Feedback-That-Works-Deliver-Message/dp/1932973710/ref=sr_1_1?crid=1GSSSRPL2T1M&amp;keywords=feedback+that+works&amp;qid=1553862727&amp;s=gateway&amp;sprefix=feedback+that+works%2Cstripbooks%2C147&amp;sr=8-1</vt:lpwstr>
      </vt:variant>
      <vt:variant>
        <vt:lpwstr/>
      </vt:variant>
      <vt:variant>
        <vt:i4>5111892</vt:i4>
      </vt:variant>
      <vt:variant>
        <vt:i4>159</vt:i4>
      </vt:variant>
      <vt:variant>
        <vt:i4>0</vt:i4>
      </vt:variant>
      <vt:variant>
        <vt:i4>5</vt:i4>
      </vt:variant>
      <vt:variant>
        <vt:lpwstr>https://www.amazon.ca/Reinventing-Organizations-Illustrated-Invitation-Conversation/dp/2960133552/ref=pd_lpo_sbs_14_t_0/147-0158854-6839118?_encoding=UTF8&amp;psc=1&amp;refRID=ZKQNPH6JT7RMMDTE1N86</vt:lpwstr>
      </vt:variant>
      <vt:variant>
        <vt:lpwstr/>
      </vt:variant>
      <vt:variant>
        <vt:i4>4456470</vt:i4>
      </vt:variant>
      <vt:variant>
        <vt:i4>156</vt:i4>
      </vt:variant>
      <vt:variant>
        <vt:i4>0</vt:i4>
      </vt:variant>
      <vt:variant>
        <vt:i4>5</vt:i4>
      </vt:variant>
      <vt:variant>
        <vt:lpwstr>https://teal.ianmartin.com/history-of-teal-os-at-ian-martin/</vt:lpwstr>
      </vt:variant>
      <vt:variant>
        <vt:lpwstr/>
      </vt:variant>
      <vt:variant>
        <vt:i4>5767252</vt:i4>
      </vt:variant>
      <vt:variant>
        <vt:i4>153</vt:i4>
      </vt:variant>
      <vt:variant>
        <vt:i4>0</vt:i4>
      </vt:variant>
      <vt:variant>
        <vt:i4>5</vt:i4>
      </vt:variant>
      <vt:variant>
        <vt:lpwstr>https://teal.ianmartin.com/teaming-practice/</vt:lpwstr>
      </vt:variant>
      <vt:variant>
        <vt:lpwstr/>
      </vt:variant>
      <vt:variant>
        <vt:i4>3670067</vt:i4>
      </vt:variant>
      <vt:variant>
        <vt:i4>150</vt:i4>
      </vt:variant>
      <vt:variant>
        <vt:i4>0</vt:i4>
      </vt:variant>
      <vt:variant>
        <vt:i4>5</vt:i4>
      </vt:variant>
      <vt:variant>
        <vt:lpwstr>https://teal.ianmartin.com/role-advice-process/</vt:lpwstr>
      </vt:variant>
      <vt:variant>
        <vt:lpwstr/>
      </vt:variant>
      <vt:variant>
        <vt:i4>2883708</vt:i4>
      </vt:variant>
      <vt:variant>
        <vt:i4>147</vt:i4>
      </vt:variant>
      <vt:variant>
        <vt:i4>0</vt:i4>
      </vt:variant>
      <vt:variant>
        <vt:i4>5</vt:i4>
      </vt:variant>
      <vt:variant>
        <vt:lpwstr>https://teal.ianmartin.com/resolution-practice/</vt:lpwstr>
      </vt:variant>
      <vt:variant>
        <vt:lpwstr/>
      </vt:variant>
      <vt:variant>
        <vt:i4>5767183</vt:i4>
      </vt:variant>
      <vt:variant>
        <vt:i4>144</vt:i4>
      </vt:variant>
      <vt:variant>
        <vt:i4>0</vt:i4>
      </vt:variant>
      <vt:variant>
        <vt:i4>5</vt:i4>
      </vt:variant>
      <vt:variant>
        <vt:lpwstr>https://teal.ianmartin.com/feedback-practice/</vt:lpwstr>
      </vt:variant>
      <vt:variant>
        <vt:lpwstr/>
      </vt:variant>
      <vt:variant>
        <vt:i4>2883708</vt:i4>
      </vt:variant>
      <vt:variant>
        <vt:i4>141</vt:i4>
      </vt:variant>
      <vt:variant>
        <vt:i4>0</vt:i4>
      </vt:variant>
      <vt:variant>
        <vt:i4>5</vt:i4>
      </vt:variant>
      <vt:variant>
        <vt:lpwstr>https://teal.ianmartin.com/resolution-practice/</vt:lpwstr>
      </vt:variant>
      <vt:variant>
        <vt:lpwstr/>
      </vt:variant>
      <vt:variant>
        <vt:i4>5767183</vt:i4>
      </vt:variant>
      <vt:variant>
        <vt:i4>138</vt:i4>
      </vt:variant>
      <vt:variant>
        <vt:i4>0</vt:i4>
      </vt:variant>
      <vt:variant>
        <vt:i4>5</vt:i4>
      </vt:variant>
      <vt:variant>
        <vt:lpwstr>https://teal.ianmartin.com/feedback-practice/</vt:lpwstr>
      </vt:variant>
      <vt:variant>
        <vt:lpwstr/>
      </vt:variant>
      <vt:variant>
        <vt:i4>2555967</vt:i4>
      </vt:variant>
      <vt:variant>
        <vt:i4>135</vt:i4>
      </vt:variant>
      <vt:variant>
        <vt:i4>0</vt:i4>
      </vt:variant>
      <vt:variant>
        <vt:i4>5</vt:i4>
      </vt:variant>
      <vt:variant>
        <vt:lpwstr>https://teal.ianmartin.com/let-it-rest/</vt:lpwstr>
      </vt:variant>
      <vt:variant>
        <vt:lpwstr/>
      </vt:variant>
      <vt:variant>
        <vt:i4>8257635</vt:i4>
      </vt:variant>
      <vt:variant>
        <vt:i4>132</vt:i4>
      </vt:variant>
      <vt:variant>
        <vt:i4>0</vt:i4>
      </vt:variant>
      <vt:variant>
        <vt:i4>5</vt:i4>
      </vt:variant>
      <vt:variant>
        <vt:lpwstr>https://teal.ianmartin.com/advice-process/</vt:lpwstr>
      </vt:variant>
      <vt:variant>
        <vt:lpwstr/>
      </vt:variant>
      <vt:variant>
        <vt:i4>8323135</vt:i4>
      </vt:variant>
      <vt:variant>
        <vt:i4>129</vt:i4>
      </vt:variant>
      <vt:variant>
        <vt:i4>0</vt:i4>
      </vt:variant>
      <vt:variant>
        <vt:i4>5</vt:i4>
      </vt:variant>
      <vt:variant>
        <vt:lpwstr>https://teal.ianmartin.com/consent-process/</vt:lpwstr>
      </vt:variant>
      <vt:variant>
        <vt:lpwstr/>
      </vt:variant>
      <vt:variant>
        <vt:i4>2555967</vt:i4>
      </vt:variant>
      <vt:variant>
        <vt:i4>126</vt:i4>
      </vt:variant>
      <vt:variant>
        <vt:i4>0</vt:i4>
      </vt:variant>
      <vt:variant>
        <vt:i4>5</vt:i4>
      </vt:variant>
      <vt:variant>
        <vt:lpwstr>https://teal.ianmartin.com/let-it-rest/</vt:lpwstr>
      </vt:variant>
      <vt:variant>
        <vt:lpwstr/>
      </vt:variant>
      <vt:variant>
        <vt:i4>327769</vt:i4>
      </vt:variant>
      <vt:variant>
        <vt:i4>123</vt:i4>
      </vt:variant>
      <vt:variant>
        <vt:i4>0</vt:i4>
      </vt:variant>
      <vt:variant>
        <vt:i4>5</vt:i4>
      </vt:variant>
      <vt:variant>
        <vt:lpwstr>https://teal.ianmartin.com/</vt:lpwstr>
      </vt:variant>
      <vt:variant>
        <vt:lpwstr>top</vt:lpwstr>
      </vt:variant>
      <vt:variant>
        <vt:i4>3866684</vt:i4>
      </vt:variant>
      <vt:variant>
        <vt:i4>120</vt:i4>
      </vt:variant>
      <vt:variant>
        <vt:i4>0</vt:i4>
      </vt:variant>
      <vt:variant>
        <vt:i4>5</vt:i4>
      </vt:variant>
      <vt:variant>
        <vt:lpwstr>https://teal.ianmartin.com/generative-decision-making-gdm/</vt:lpwstr>
      </vt:variant>
      <vt:variant>
        <vt:lpwstr/>
      </vt:variant>
      <vt:variant>
        <vt:i4>5374036</vt:i4>
      </vt:variant>
      <vt:variant>
        <vt:i4>117</vt:i4>
      </vt:variant>
      <vt:variant>
        <vt:i4>0</vt:i4>
      </vt:variant>
      <vt:variant>
        <vt:i4>5</vt:i4>
      </vt:variant>
      <vt:variant>
        <vt:lpwstr>https://teal.ianmartin.com/six-hats/</vt:lpwstr>
      </vt:variant>
      <vt:variant>
        <vt:lpwstr/>
      </vt:variant>
      <vt:variant>
        <vt:i4>393316</vt:i4>
      </vt:variant>
      <vt:variant>
        <vt:i4>114</vt:i4>
      </vt:variant>
      <vt:variant>
        <vt:i4>0</vt:i4>
      </vt:variant>
      <vt:variant>
        <vt:i4>5</vt:i4>
      </vt:variant>
      <vt:variant>
        <vt:lpwstr>https://ianmartin.sharepoint.com/:p:/s/GOHTEAL/Eb_snd7We7VNh3rZczKkEOIBsTePH8QRVBAMdS1D0GBGNA?e=O9Ba4g</vt:lpwstr>
      </vt:variant>
      <vt:variant>
        <vt:lpwstr/>
      </vt:variant>
      <vt:variant>
        <vt:i4>3080290</vt:i4>
      </vt:variant>
      <vt:variant>
        <vt:i4>111</vt:i4>
      </vt:variant>
      <vt:variant>
        <vt:i4>0</vt:i4>
      </vt:variant>
      <vt:variant>
        <vt:i4>5</vt:i4>
      </vt:variant>
      <vt:variant>
        <vt:lpwstr>https://ianmartin.sharepoint.com/:p:/s/GOHTEAL/EfB98qn4q7RCoJq7A3sIPMoBbnxsmxELx-k3LoP3092naQ?e=EOPa88</vt:lpwstr>
      </vt:variant>
      <vt:variant>
        <vt:lpwstr/>
      </vt:variant>
      <vt:variant>
        <vt:i4>4063359</vt:i4>
      </vt:variant>
      <vt:variant>
        <vt:i4>108</vt:i4>
      </vt:variant>
      <vt:variant>
        <vt:i4>0</vt:i4>
      </vt:variant>
      <vt:variant>
        <vt:i4>5</vt:i4>
      </vt:variant>
      <vt:variant>
        <vt:lpwstr>https://teal.ianmartin.com/foundational-skills/</vt:lpwstr>
      </vt:variant>
      <vt:variant>
        <vt:lpwstr/>
      </vt:variant>
      <vt:variant>
        <vt:i4>4456470</vt:i4>
      </vt:variant>
      <vt:variant>
        <vt:i4>105</vt:i4>
      </vt:variant>
      <vt:variant>
        <vt:i4>0</vt:i4>
      </vt:variant>
      <vt:variant>
        <vt:i4>5</vt:i4>
      </vt:variant>
      <vt:variant>
        <vt:lpwstr>https://teal.ianmartin.com/history-of-teal-os-at-ian-martin/</vt:lpwstr>
      </vt:variant>
      <vt:variant>
        <vt:lpwstr/>
      </vt:variant>
      <vt:variant>
        <vt:i4>5767252</vt:i4>
      </vt:variant>
      <vt:variant>
        <vt:i4>102</vt:i4>
      </vt:variant>
      <vt:variant>
        <vt:i4>0</vt:i4>
      </vt:variant>
      <vt:variant>
        <vt:i4>5</vt:i4>
      </vt:variant>
      <vt:variant>
        <vt:lpwstr>https://teal.ianmartin.com/teaming-practice/</vt:lpwstr>
      </vt:variant>
      <vt:variant>
        <vt:lpwstr/>
      </vt:variant>
      <vt:variant>
        <vt:i4>3670067</vt:i4>
      </vt:variant>
      <vt:variant>
        <vt:i4>99</vt:i4>
      </vt:variant>
      <vt:variant>
        <vt:i4>0</vt:i4>
      </vt:variant>
      <vt:variant>
        <vt:i4>5</vt:i4>
      </vt:variant>
      <vt:variant>
        <vt:lpwstr>https://teal.ianmartin.com/role-advice-process/</vt:lpwstr>
      </vt:variant>
      <vt:variant>
        <vt:lpwstr/>
      </vt:variant>
      <vt:variant>
        <vt:i4>2883708</vt:i4>
      </vt:variant>
      <vt:variant>
        <vt:i4>96</vt:i4>
      </vt:variant>
      <vt:variant>
        <vt:i4>0</vt:i4>
      </vt:variant>
      <vt:variant>
        <vt:i4>5</vt:i4>
      </vt:variant>
      <vt:variant>
        <vt:lpwstr>https://teal.ianmartin.com/resolution-practice/</vt:lpwstr>
      </vt:variant>
      <vt:variant>
        <vt:lpwstr/>
      </vt:variant>
      <vt:variant>
        <vt:i4>5767183</vt:i4>
      </vt:variant>
      <vt:variant>
        <vt:i4>93</vt:i4>
      </vt:variant>
      <vt:variant>
        <vt:i4>0</vt:i4>
      </vt:variant>
      <vt:variant>
        <vt:i4>5</vt:i4>
      </vt:variant>
      <vt:variant>
        <vt:lpwstr>https://teal.ianmartin.com/feedback-practice/</vt:lpwstr>
      </vt:variant>
      <vt:variant>
        <vt:lpwstr/>
      </vt:variant>
      <vt:variant>
        <vt:i4>6946861</vt:i4>
      </vt:variant>
      <vt:variant>
        <vt:i4>90</vt:i4>
      </vt:variant>
      <vt:variant>
        <vt:i4>0</vt:i4>
      </vt:variant>
      <vt:variant>
        <vt:i4>5</vt:i4>
      </vt:variant>
      <vt:variant>
        <vt:lpwstr>https://teal.ianmartin.com/</vt:lpwstr>
      </vt:variant>
      <vt:variant>
        <vt:lpwstr/>
      </vt:variant>
      <vt:variant>
        <vt:i4>4063359</vt:i4>
      </vt:variant>
      <vt:variant>
        <vt:i4>87</vt:i4>
      </vt:variant>
      <vt:variant>
        <vt:i4>0</vt:i4>
      </vt:variant>
      <vt:variant>
        <vt:i4>5</vt:i4>
      </vt:variant>
      <vt:variant>
        <vt:lpwstr>https://teal.ianmartin.com/foundational-skills/</vt:lpwstr>
      </vt:variant>
      <vt:variant>
        <vt:lpwstr/>
      </vt:variant>
      <vt:variant>
        <vt:i4>6946861</vt:i4>
      </vt:variant>
      <vt:variant>
        <vt:i4>84</vt:i4>
      </vt:variant>
      <vt:variant>
        <vt:i4>0</vt:i4>
      </vt:variant>
      <vt:variant>
        <vt:i4>5</vt:i4>
      </vt:variant>
      <vt:variant>
        <vt:lpwstr>https://teal.ianmartin.com/</vt:lpwstr>
      </vt:variant>
      <vt:variant>
        <vt:lpwstr/>
      </vt:variant>
      <vt:variant>
        <vt:i4>6946861</vt:i4>
      </vt:variant>
      <vt:variant>
        <vt:i4>81</vt:i4>
      </vt:variant>
      <vt:variant>
        <vt:i4>0</vt:i4>
      </vt:variant>
      <vt:variant>
        <vt:i4>5</vt:i4>
      </vt:variant>
      <vt:variant>
        <vt:lpwstr>https://teal.ianmartin.com/</vt:lpwstr>
      </vt:variant>
      <vt:variant>
        <vt:lpwstr/>
      </vt:variant>
      <vt:variant>
        <vt:i4>1441875</vt:i4>
      </vt:variant>
      <vt:variant>
        <vt:i4>78</vt:i4>
      </vt:variant>
      <vt:variant>
        <vt:i4>0</vt:i4>
      </vt:variant>
      <vt:variant>
        <vt:i4>5</vt:i4>
      </vt:variant>
      <vt:variant>
        <vt:lpwstr>https://ianmartin-my.sharepoint.com/personal/sturkc_ianmartin_net/Documents/Onboarding/Onboarding Sponsor &amp; Work Buddy/teal.ianmartin.com</vt:lpwstr>
      </vt:variant>
      <vt:variant>
        <vt:lpwstr/>
      </vt:variant>
      <vt:variant>
        <vt:i4>1441875</vt:i4>
      </vt:variant>
      <vt:variant>
        <vt:i4>75</vt:i4>
      </vt:variant>
      <vt:variant>
        <vt:i4>0</vt:i4>
      </vt:variant>
      <vt:variant>
        <vt:i4>5</vt:i4>
      </vt:variant>
      <vt:variant>
        <vt:lpwstr>https://ianmartin-my.sharepoint.com/personal/sturkc_ianmartin_net/Documents/Onboarding/Onboarding Sponsor &amp; Work Buddy/teal.ianmartin.com</vt:lpwstr>
      </vt:variant>
      <vt:variant>
        <vt:lpwstr/>
      </vt:variant>
      <vt:variant>
        <vt:i4>1835057</vt:i4>
      </vt:variant>
      <vt:variant>
        <vt:i4>68</vt:i4>
      </vt:variant>
      <vt:variant>
        <vt:i4>0</vt:i4>
      </vt:variant>
      <vt:variant>
        <vt:i4>5</vt:i4>
      </vt:variant>
      <vt:variant>
        <vt:lpwstr/>
      </vt:variant>
      <vt:variant>
        <vt:lpwstr>_Toc41402933</vt:lpwstr>
      </vt:variant>
      <vt:variant>
        <vt:i4>1900593</vt:i4>
      </vt:variant>
      <vt:variant>
        <vt:i4>62</vt:i4>
      </vt:variant>
      <vt:variant>
        <vt:i4>0</vt:i4>
      </vt:variant>
      <vt:variant>
        <vt:i4>5</vt:i4>
      </vt:variant>
      <vt:variant>
        <vt:lpwstr/>
      </vt:variant>
      <vt:variant>
        <vt:lpwstr>_Toc41402932</vt:lpwstr>
      </vt:variant>
      <vt:variant>
        <vt:i4>1966129</vt:i4>
      </vt:variant>
      <vt:variant>
        <vt:i4>56</vt:i4>
      </vt:variant>
      <vt:variant>
        <vt:i4>0</vt:i4>
      </vt:variant>
      <vt:variant>
        <vt:i4>5</vt:i4>
      </vt:variant>
      <vt:variant>
        <vt:lpwstr/>
      </vt:variant>
      <vt:variant>
        <vt:lpwstr>_Toc41402931</vt:lpwstr>
      </vt:variant>
      <vt:variant>
        <vt:i4>2031665</vt:i4>
      </vt:variant>
      <vt:variant>
        <vt:i4>50</vt:i4>
      </vt:variant>
      <vt:variant>
        <vt:i4>0</vt:i4>
      </vt:variant>
      <vt:variant>
        <vt:i4>5</vt:i4>
      </vt:variant>
      <vt:variant>
        <vt:lpwstr/>
      </vt:variant>
      <vt:variant>
        <vt:lpwstr>_Toc41402930</vt:lpwstr>
      </vt:variant>
      <vt:variant>
        <vt:i4>1441840</vt:i4>
      </vt:variant>
      <vt:variant>
        <vt:i4>44</vt:i4>
      </vt:variant>
      <vt:variant>
        <vt:i4>0</vt:i4>
      </vt:variant>
      <vt:variant>
        <vt:i4>5</vt:i4>
      </vt:variant>
      <vt:variant>
        <vt:lpwstr/>
      </vt:variant>
      <vt:variant>
        <vt:lpwstr>_Toc41402929</vt:lpwstr>
      </vt:variant>
      <vt:variant>
        <vt:i4>1507376</vt:i4>
      </vt:variant>
      <vt:variant>
        <vt:i4>38</vt:i4>
      </vt:variant>
      <vt:variant>
        <vt:i4>0</vt:i4>
      </vt:variant>
      <vt:variant>
        <vt:i4>5</vt:i4>
      </vt:variant>
      <vt:variant>
        <vt:lpwstr/>
      </vt:variant>
      <vt:variant>
        <vt:lpwstr>_Toc41402928</vt:lpwstr>
      </vt:variant>
      <vt:variant>
        <vt:i4>1572912</vt:i4>
      </vt:variant>
      <vt:variant>
        <vt:i4>32</vt:i4>
      </vt:variant>
      <vt:variant>
        <vt:i4>0</vt:i4>
      </vt:variant>
      <vt:variant>
        <vt:i4>5</vt:i4>
      </vt:variant>
      <vt:variant>
        <vt:lpwstr/>
      </vt:variant>
      <vt:variant>
        <vt:lpwstr>_Toc41402927</vt:lpwstr>
      </vt:variant>
      <vt:variant>
        <vt:i4>1638448</vt:i4>
      </vt:variant>
      <vt:variant>
        <vt:i4>26</vt:i4>
      </vt:variant>
      <vt:variant>
        <vt:i4>0</vt:i4>
      </vt:variant>
      <vt:variant>
        <vt:i4>5</vt:i4>
      </vt:variant>
      <vt:variant>
        <vt:lpwstr/>
      </vt:variant>
      <vt:variant>
        <vt:lpwstr>_Toc41402926</vt:lpwstr>
      </vt:variant>
      <vt:variant>
        <vt:i4>1703984</vt:i4>
      </vt:variant>
      <vt:variant>
        <vt:i4>20</vt:i4>
      </vt:variant>
      <vt:variant>
        <vt:i4>0</vt:i4>
      </vt:variant>
      <vt:variant>
        <vt:i4>5</vt:i4>
      </vt:variant>
      <vt:variant>
        <vt:lpwstr/>
      </vt:variant>
      <vt:variant>
        <vt:lpwstr>_Toc41402925</vt:lpwstr>
      </vt:variant>
      <vt:variant>
        <vt:i4>1769520</vt:i4>
      </vt:variant>
      <vt:variant>
        <vt:i4>14</vt:i4>
      </vt:variant>
      <vt:variant>
        <vt:i4>0</vt:i4>
      </vt:variant>
      <vt:variant>
        <vt:i4>5</vt:i4>
      </vt:variant>
      <vt:variant>
        <vt:lpwstr/>
      </vt:variant>
      <vt:variant>
        <vt:lpwstr>_Toc41402924</vt:lpwstr>
      </vt:variant>
      <vt:variant>
        <vt:i4>1835056</vt:i4>
      </vt:variant>
      <vt:variant>
        <vt:i4>8</vt:i4>
      </vt:variant>
      <vt:variant>
        <vt:i4>0</vt:i4>
      </vt:variant>
      <vt:variant>
        <vt:i4>5</vt:i4>
      </vt:variant>
      <vt:variant>
        <vt:lpwstr/>
      </vt:variant>
      <vt:variant>
        <vt:lpwstr>_Toc41402923</vt:lpwstr>
      </vt:variant>
      <vt:variant>
        <vt:i4>1900592</vt:i4>
      </vt:variant>
      <vt:variant>
        <vt:i4>2</vt:i4>
      </vt:variant>
      <vt:variant>
        <vt:i4>0</vt:i4>
      </vt:variant>
      <vt:variant>
        <vt:i4>5</vt:i4>
      </vt:variant>
      <vt:variant>
        <vt:lpwstr/>
      </vt:variant>
      <vt:variant>
        <vt:lpwstr>_Toc414029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NSORSHIP GUIDE</dc:title>
  <dc:subject>Version 1 | April 2019</dc:subject>
  <dc:creator>Cassandra Sturk</dc:creator>
  <cp:keywords/>
  <dc:description/>
  <cp:lastModifiedBy>Cassandra Sturk</cp:lastModifiedBy>
  <cp:revision>431</cp:revision>
  <cp:lastPrinted>2020-05-27T02:36:00Z</cp:lastPrinted>
  <dcterms:created xsi:type="dcterms:W3CDTF">2022-05-25T17:27:00Z</dcterms:created>
  <dcterms:modified xsi:type="dcterms:W3CDTF">2024-04-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8A84236B98B04396431DB5C1DB45B2</vt:lpwstr>
  </property>
  <property fmtid="{D5CDD505-2E9C-101B-9397-08002B2CF9AE}" pid="3" name="AuthorIds_UIVersion_5120">
    <vt:lpwstr>6</vt:lpwstr>
  </property>
</Properties>
</file>